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37317" w14:textId="5281321A" w:rsidR="00C308E5" w:rsidRPr="000F529F" w:rsidRDefault="00015D98" w:rsidP="00441DF3">
      <w:pPr>
        <w:pStyle w:val="Heading1"/>
      </w:pPr>
      <w:r>
        <w:t xml:space="preserve">Implementing </w:t>
      </w:r>
      <w:r w:rsidR="00320959">
        <w:t>Audio</w:t>
      </w:r>
      <w:r w:rsidR="0086031E">
        <w:t xml:space="preserve"> </w:t>
      </w:r>
      <w:r>
        <w:t>using C# in Unity</w:t>
      </w:r>
    </w:p>
    <w:p w14:paraId="485D051A" w14:textId="77777777" w:rsidR="00613B7A" w:rsidRPr="000F529F" w:rsidRDefault="00613B7A" w:rsidP="00613B7A">
      <w:pPr>
        <w:rPr>
          <w:rFonts w:cs="Calibri"/>
        </w:rPr>
      </w:pPr>
    </w:p>
    <w:p w14:paraId="3552F5D3" w14:textId="77777777" w:rsidR="00C308E5" w:rsidRPr="000F529F" w:rsidRDefault="00000000" w:rsidP="00EA6E88">
      <w:pPr>
        <w:widowControl w:val="0"/>
        <w:shd w:val="clear" w:color="auto" w:fill="FFFFFF"/>
        <w:rPr>
          <w:rFonts w:cs="Calibri"/>
        </w:rPr>
      </w:pPr>
      <w:r>
        <w:rPr>
          <w:rFonts w:cs="Calibri"/>
        </w:rPr>
        <w:pict w14:anchorId="6C6B9A77">
          <v:rect id="_x0000_i1025" style="width:0;height:1.5pt" o:hralign="center" o:hrstd="t" o:hr="t" fillcolor="#a0a0a0" stroked="f"/>
        </w:pict>
      </w:r>
    </w:p>
    <w:p w14:paraId="4AAD6988" w14:textId="77777777" w:rsidR="00C308E5" w:rsidRPr="000F529F" w:rsidRDefault="00DE5C34" w:rsidP="00EA6E88">
      <w:pPr>
        <w:pStyle w:val="Title"/>
        <w:keepNext w:val="0"/>
        <w:keepLines w:val="0"/>
        <w:widowControl w:val="0"/>
        <w:shd w:val="clear" w:color="auto" w:fill="FFFFFF"/>
        <w:spacing w:before="0"/>
        <w:rPr>
          <w:rFonts w:cs="Calibri"/>
          <w:b w:val="0"/>
          <w:color w:val="676767"/>
          <w:sz w:val="20"/>
          <w:szCs w:val="20"/>
        </w:rPr>
      </w:pPr>
      <w:bookmarkStart w:id="0" w:name="_zhdzblev7v8f" w:colFirst="0" w:colLast="0"/>
      <w:bookmarkEnd w:id="0"/>
      <w:r w:rsidRPr="000F529F">
        <w:rPr>
          <w:rFonts w:cs="Calibri"/>
          <w:b w:val="0"/>
          <w:noProof/>
          <w:color w:val="676767"/>
          <w:sz w:val="20"/>
          <w:szCs w:val="20"/>
          <w:lang w:val="en-SG" w:eastAsia="en-SG"/>
        </w:rPr>
        <w:drawing>
          <wp:inline distT="114300" distB="114300" distL="114300" distR="114300" wp14:anchorId="7711C781" wp14:editId="001F9EDF">
            <wp:extent cx="5943600" cy="3962400"/>
            <wp:effectExtent l="0" t="0" r="0" b="0"/>
            <wp:docPr id="4" name="image6.jpg" descr="A Configurable Third-Person Camera in Unity"/>
            <wp:cNvGraphicFramePr/>
            <a:graphic xmlns:a="http://schemas.openxmlformats.org/drawingml/2006/main">
              <a:graphicData uri="http://schemas.openxmlformats.org/drawingml/2006/picture">
                <pic:pic xmlns:pic="http://schemas.openxmlformats.org/drawingml/2006/picture">
                  <pic:nvPicPr>
                    <pic:cNvPr id="0" name="image6.jpg" descr="A Configurable Third-Person Camera in Unity"/>
                    <pic:cNvPicPr preferRelativeResize="0"/>
                  </pic:nvPicPr>
                  <pic:blipFill>
                    <a:blip r:embed="rId8"/>
                    <a:srcRect/>
                    <a:stretch>
                      <a:fillRect/>
                    </a:stretch>
                  </pic:blipFill>
                  <pic:spPr>
                    <a:xfrm>
                      <a:off x="0" y="0"/>
                      <a:ext cx="5943600" cy="3962400"/>
                    </a:xfrm>
                    <a:prstGeom prst="rect">
                      <a:avLst/>
                    </a:prstGeom>
                    <a:ln/>
                  </pic:spPr>
                </pic:pic>
              </a:graphicData>
            </a:graphic>
          </wp:inline>
        </w:drawing>
      </w:r>
    </w:p>
    <w:p w14:paraId="79B663FD" w14:textId="77777777" w:rsidR="00C308E5" w:rsidRPr="000F529F" w:rsidRDefault="00C308E5" w:rsidP="00EA6E88">
      <w:pPr>
        <w:widowControl w:val="0"/>
        <w:shd w:val="clear" w:color="auto" w:fill="FFFFFF"/>
        <w:rPr>
          <w:rFonts w:cs="Calibri"/>
        </w:rPr>
      </w:pPr>
    </w:p>
    <w:p w14:paraId="6526DC17" w14:textId="77777777" w:rsidR="00C308E5" w:rsidRPr="000F529F" w:rsidRDefault="00000000" w:rsidP="00EA6E88">
      <w:pPr>
        <w:widowControl w:val="0"/>
        <w:shd w:val="clear" w:color="auto" w:fill="FFFFFF"/>
        <w:rPr>
          <w:rFonts w:cs="Calibri"/>
        </w:rPr>
      </w:pPr>
      <w:r>
        <w:rPr>
          <w:rFonts w:cs="Calibri"/>
        </w:rPr>
        <w:pict w14:anchorId="581E7FFE">
          <v:rect id="_x0000_i1026" style="width:0;height:1.5pt" o:hralign="center" o:hrstd="t" o:hr="t" fillcolor="#a0a0a0" stroked="f"/>
        </w:pict>
      </w:r>
    </w:p>
    <w:p w14:paraId="1ED64FE0" w14:textId="77777777" w:rsidR="00C308E5" w:rsidRPr="000F529F" w:rsidRDefault="00DE5C34" w:rsidP="00EA6E88">
      <w:pPr>
        <w:pStyle w:val="Subtitle"/>
        <w:keepNext w:val="0"/>
        <w:keepLines w:val="0"/>
        <w:widowControl w:val="0"/>
        <w:shd w:val="clear" w:color="auto" w:fill="FFFFFF"/>
        <w:rPr>
          <w:rFonts w:cs="Calibri"/>
          <w:color w:val="404248"/>
          <w:sz w:val="24"/>
          <w:szCs w:val="24"/>
        </w:rPr>
      </w:pPr>
      <w:bookmarkStart w:id="1" w:name="_6gur5ayfzf1l" w:colFirst="0" w:colLast="0"/>
      <w:bookmarkEnd w:id="1"/>
      <w:r w:rsidRPr="000F529F">
        <w:rPr>
          <w:rFonts w:cs="Calibri"/>
          <w:sz w:val="36"/>
          <w:szCs w:val="36"/>
        </w:rPr>
        <w:t>Shamim Akhtar</w:t>
      </w:r>
    </w:p>
    <w:p w14:paraId="1EC2FEF9" w14:textId="77777777" w:rsidR="00C308E5" w:rsidRPr="000F529F" w:rsidRDefault="00DE5C34" w:rsidP="00EA6E88">
      <w:pPr>
        <w:shd w:val="clear" w:color="auto" w:fill="FFFFFF"/>
        <w:spacing w:after="600"/>
        <w:rPr>
          <w:rFonts w:cs="Calibri"/>
          <w:color w:val="404248"/>
          <w:szCs w:val="24"/>
        </w:rPr>
      </w:pPr>
      <w:r w:rsidRPr="000F529F">
        <w:rPr>
          <w:rFonts w:cs="Calibri"/>
        </w:rPr>
        <w:br w:type="page"/>
      </w:r>
    </w:p>
    <w:p w14:paraId="310C0967" w14:textId="54A76238" w:rsidR="004B4D75" w:rsidRDefault="004B4D75" w:rsidP="00532180">
      <w:pPr>
        <w:pStyle w:val="Heading2"/>
      </w:pPr>
      <w:bookmarkStart w:id="2" w:name="_fqa1hrdtcd86" w:colFirst="0" w:colLast="0"/>
      <w:bookmarkEnd w:id="2"/>
      <w:r>
        <w:lastRenderedPageBreak/>
        <w:t>Introduction</w:t>
      </w:r>
    </w:p>
    <w:p w14:paraId="631BF691" w14:textId="25686B5B" w:rsidR="00A30ACC" w:rsidRDefault="004F45AE" w:rsidP="0034708F">
      <w:r>
        <w:t xml:space="preserve">Clone and get the </w:t>
      </w:r>
      <w:r w:rsidR="00D67F92">
        <w:t xml:space="preserve">source code for the </w:t>
      </w:r>
      <w:r>
        <w:t xml:space="preserve">base project from </w:t>
      </w:r>
      <w:hyperlink r:id="rId9" w:history="1">
        <w:r w:rsidR="00A30ACC" w:rsidRPr="00CE1BC3">
          <w:rPr>
            <w:rStyle w:val="Hyperlink"/>
          </w:rPr>
          <w:t>https://github.com/shamim-akhtar/pgge/tree/Week07</w:t>
        </w:r>
      </w:hyperlink>
    </w:p>
    <w:p w14:paraId="31EB4E56" w14:textId="5584E664" w:rsidR="005E4378" w:rsidRDefault="005E4378" w:rsidP="0034708F">
      <w:r>
        <w:t>The project is a continuation from your last worksheet. In this section, we will learn about interfaces and then use Unity audio to play sound.</w:t>
      </w:r>
    </w:p>
    <w:p w14:paraId="2A4E7632" w14:textId="77777777" w:rsidR="00320959" w:rsidRDefault="00320959" w:rsidP="00320959">
      <w:pPr>
        <w:pStyle w:val="Heading2"/>
      </w:pPr>
      <w:r>
        <w:t>Implementing Shooting Bullets</w:t>
      </w:r>
    </w:p>
    <w:p w14:paraId="1F1937BB" w14:textId="77777777" w:rsidR="00320959" w:rsidRDefault="00320959" w:rsidP="00320959">
      <w:r>
        <w:t>In this section, we will create the actual shooting of bullets. In the previous sections, we have made the structure of attack and aiming of the gun. Here will implement the real bullet game object and shooting of bullets.</w:t>
      </w:r>
    </w:p>
    <w:p w14:paraId="257BB310" w14:textId="77777777" w:rsidR="00320959" w:rsidRDefault="00320959" w:rsidP="00320959">
      <w:pPr>
        <w:pStyle w:val="Heading3"/>
      </w:pPr>
      <w:r>
        <w:t>The Bullet Game Object</w:t>
      </w:r>
    </w:p>
    <w:p w14:paraId="15913426" w14:textId="77777777" w:rsidR="00320959" w:rsidRDefault="00320959" w:rsidP="00320959">
      <w:r>
        <w:t xml:space="preserve">Right on the scene and add a capsule game object. Rename it to </w:t>
      </w:r>
      <w:r w:rsidRPr="00C421F8">
        <w:rPr>
          <w:b/>
          <w:bCs/>
        </w:rPr>
        <w:t>Bullet</w:t>
      </w:r>
      <w:r>
        <w:t>. We will use capsule shape for the bullet. You can create your own bullet 3D model using Maya or blender. However, for this demonstration, a capsule object will do just fine.</w:t>
      </w:r>
    </w:p>
    <w:p w14:paraId="7E8A4648" w14:textId="77777777" w:rsidR="00320959" w:rsidRPr="00C15240" w:rsidRDefault="00320959" w:rsidP="00320959">
      <w:r>
        <w:rPr>
          <w:noProof/>
        </w:rPr>
        <w:drawing>
          <wp:inline distT="0" distB="0" distL="0" distR="0" wp14:anchorId="197AB3E9" wp14:editId="1354B8FB">
            <wp:extent cx="5943600" cy="34594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3459480"/>
                    </a:xfrm>
                    <a:prstGeom prst="rect">
                      <a:avLst/>
                    </a:prstGeom>
                  </pic:spPr>
                </pic:pic>
              </a:graphicData>
            </a:graphic>
          </wp:inline>
        </w:drawing>
      </w:r>
    </w:p>
    <w:p w14:paraId="1A9221A4" w14:textId="17E6CDD7" w:rsidR="00320959" w:rsidRDefault="00320959" w:rsidP="00223E8F">
      <w:r>
        <w:lastRenderedPageBreak/>
        <w:t xml:space="preserve">By default, the capsule is big. We will need to resize it to make the bullet look real. Select the </w:t>
      </w:r>
      <w:r w:rsidRPr="00431E98">
        <w:rPr>
          <w:b/>
          <w:bCs/>
        </w:rPr>
        <w:t>Bullet</w:t>
      </w:r>
      <w:r>
        <w:t xml:space="preserve"> game object and go to Inspector.</w:t>
      </w:r>
    </w:p>
    <w:p w14:paraId="7321477F" w14:textId="77777777" w:rsidR="00320959" w:rsidRDefault="00320959" w:rsidP="00320959">
      <w:r>
        <w:rPr>
          <w:noProof/>
        </w:rPr>
        <w:drawing>
          <wp:inline distT="0" distB="0" distL="0" distR="0" wp14:anchorId="344925AA" wp14:editId="7536B23D">
            <wp:extent cx="5943600" cy="5594985"/>
            <wp:effectExtent l="0" t="0" r="0" b="571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pic:nvPicPr>
                  <pic:blipFill>
                    <a:blip r:embed="rId11">
                      <a:extLst>
                        <a:ext uri="{28A0092B-C50C-407E-A947-70E740481C1C}">
                          <a14:useLocalDpi xmlns:a14="http://schemas.microsoft.com/office/drawing/2010/main" val="0"/>
                        </a:ext>
                      </a:extLst>
                    </a:blip>
                    <a:stretch>
                      <a:fillRect/>
                    </a:stretch>
                  </pic:blipFill>
                  <pic:spPr>
                    <a:xfrm>
                      <a:off x="0" y="0"/>
                      <a:ext cx="5943600" cy="5594985"/>
                    </a:xfrm>
                    <a:prstGeom prst="rect">
                      <a:avLst/>
                    </a:prstGeom>
                  </pic:spPr>
                </pic:pic>
              </a:graphicData>
            </a:graphic>
          </wp:inline>
        </w:drawing>
      </w:r>
    </w:p>
    <w:p w14:paraId="340C7755" w14:textId="77777777" w:rsidR="00223E8F" w:rsidRDefault="00223E8F" w:rsidP="00320959"/>
    <w:p w14:paraId="5EC0D8CF" w14:textId="414FF8E6" w:rsidR="00320959" w:rsidRDefault="00320959" w:rsidP="00320959">
      <w:r>
        <w:t xml:space="preserve">Carry out the steps shown in the figure above. Note that the Collision Detection mechanism for the bullet rigid body component is set to </w:t>
      </w:r>
      <w:commentRangeStart w:id="3"/>
      <w:r w:rsidRPr="00BD390C">
        <w:rPr>
          <w:b/>
          <w:bCs/>
        </w:rPr>
        <w:t>Continuous Dynamic</w:t>
      </w:r>
      <w:commentRangeEnd w:id="3"/>
      <w:r w:rsidRPr="00BD390C">
        <w:rPr>
          <w:rStyle w:val="CommentReference"/>
          <w:b/>
          <w:bCs/>
        </w:rPr>
        <w:commentReference w:id="3"/>
      </w:r>
      <w:r>
        <w:t xml:space="preserve">. This is because bullets are fast-moving objects. If you set to the default value of </w:t>
      </w:r>
      <w:r w:rsidRPr="00ED2578">
        <w:rPr>
          <w:b/>
          <w:bCs/>
        </w:rPr>
        <w:t>Discrete</w:t>
      </w:r>
      <w:r>
        <w:rPr>
          <w:b/>
          <w:bCs/>
        </w:rPr>
        <w:t>,</w:t>
      </w:r>
      <w:r>
        <w:t xml:space="preserve"> then it will miss some collision. </w:t>
      </w:r>
    </w:p>
    <w:p w14:paraId="44DA77CA" w14:textId="77777777" w:rsidR="00223E8F" w:rsidRDefault="00223E8F" w:rsidP="00320959">
      <w:pPr>
        <w:pStyle w:val="Heading3"/>
      </w:pPr>
    </w:p>
    <w:p w14:paraId="0137FFD8" w14:textId="77777777" w:rsidR="00223E8F" w:rsidRDefault="00223E8F" w:rsidP="00320959">
      <w:pPr>
        <w:pStyle w:val="Heading3"/>
      </w:pPr>
    </w:p>
    <w:p w14:paraId="274A58D7" w14:textId="0C32501C" w:rsidR="00320959" w:rsidRDefault="00320959" w:rsidP="00320959">
      <w:pPr>
        <w:pStyle w:val="Heading3"/>
      </w:pPr>
      <w:r>
        <w:lastRenderedPageBreak/>
        <w:t>The Bullet Script</w:t>
      </w:r>
    </w:p>
    <w:p w14:paraId="6A3EE933" w14:textId="77777777" w:rsidR="00320959" w:rsidRDefault="00320959" w:rsidP="00320959">
      <w:r>
        <w:t xml:space="preserve">Select the </w:t>
      </w:r>
      <w:r w:rsidRPr="004377BC">
        <w:rPr>
          <w:b/>
          <w:bCs/>
        </w:rPr>
        <w:t>Bullet</w:t>
      </w:r>
      <w:r>
        <w:t xml:space="preserve"> game object from the scene hierarchy. Go to the Inspector and add a New Script component called </w:t>
      </w:r>
      <w:r w:rsidRPr="008A02E5">
        <w:rPr>
          <w:b/>
          <w:bCs/>
        </w:rPr>
        <w:t>Bullet</w:t>
      </w:r>
      <w:r>
        <w:t xml:space="preserve">. The script file </w:t>
      </w:r>
      <w:proofErr w:type="spellStart"/>
      <w:r w:rsidRPr="0041618E">
        <w:rPr>
          <w:b/>
          <w:bCs/>
        </w:rPr>
        <w:t>Bullet.cs</w:t>
      </w:r>
      <w:proofErr w:type="spellEnd"/>
      <w:r>
        <w:t xml:space="preserve"> will by default appear in </w:t>
      </w:r>
      <w:r w:rsidRPr="0041618E">
        <w:rPr>
          <w:b/>
          <w:bCs/>
        </w:rPr>
        <w:t>Assets</w:t>
      </w:r>
      <w:r>
        <w:t xml:space="preserve"> folder. Drag and move to it </w:t>
      </w:r>
      <w:r w:rsidRPr="0041618E">
        <w:rPr>
          <w:b/>
          <w:bCs/>
        </w:rPr>
        <w:t>Scripts</w:t>
      </w:r>
      <w:r>
        <w:t xml:space="preserve"> folder for convenience.</w:t>
      </w:r>
    </w:p>
    <w:p w14:paraId="0A85331B" w14:textId="77777777" w:rsidR="00320959" w:rsidRDefault="00320959" w:rsidP="00320959">
      <w:r>
        <w:t>Double click and open the file in Visual Studio.</w:t>
      </w:r>
    </w:p>
    <w:p w14:paraId="330643AA" w14:textId="77777777" w:rsidR="00320959" w:rsidRDefault="00320959" w:rsidP="00320959">
      <w:r>
        <w:t xml:space="preserve">Add the </w:t>
      </w:r>
      <w:proofErr w:type="spellStart"/>
      <w:r w:rsidRPr="00C137B4">
        <w:rPr>
          <w:b/>
          <w:bCs/>
        </w:rPr>
        <w:t>OnCollisionEnter</w:t>
      </w:r>
      <w:proofErr w:type="spellEnd"/>
      <w:r>
        <w:t xml:space="preserve"> method.</w:t>
      </w:r>
    </w:p>
    <w:p w14:paraId="125E94B9" w14:textId="77777777" w:rsidR="00320959" w:rsidRDefault="00320959" w:rsidP="00320959">
      <w:pPr>
        <w:autoSpaceDE w:val="0"/>
        <w:autoSpaceDN w:val="0"/>
        <w:adjustRightInd w:val="0"/>
        <w:spacing w:line="240" w:lineRule="auto"/>
        <w:contextualSpacing w:val="0"/>
        <w:rPr>
          <w:rFonts w:ascii="Consolas" w:hAnsi="Consolas" w:cs="Consolas"/>
          <w:color w:val="000000"/>
          <w:sz w:val="19"/>
          <w:szCs w:val="19"/>
          <w:lang w:val="en-US"/>
        </w:rPr>
      </w:pPr>
    </w:p>
    <w:p w14:paraId="517C2704" w14:textId="77777777" w:rsidR="00320959" w:rsidRPr="00C137B4"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37B4">
        <w:rPr>
          <w:rFonts w:ascii="Consolas" w:hAnsi="Consolas" w:cs="Consolas"/>
          <w:color w:val="000000"/>
          <w:sz w:val="22"/>
          <w:szCs w:val="22"/>
          <w:lang w:val="en-US"/>
        </w:rPr>
        <w:t xml:space="preserve">    </w:t>
      </w:r>
      <w:r w:rsidRPr="00C137B4">
        <w:rPr>
          <w:rFonts w:ascii="Consolas" w:hAnsi="Consolas" w:cs="Consolas"/>
          <w:color w:val="0000FF"/>
          <w:sz w:val="22"/>
          <w:szCs w:val="22"/>
          <w:lang w:val="en-US"/>
        </w:rPr>
        <w:t>private</w:t>
      </w:r>
      <w:r w:rsidRPr="00C137B4">
        <w:rPr>
          <w:rFonts w:ascii="Consolas" w:hAnsi="Consolas" w:cs="Consolas"/>
          <w:color w:val="000000"/>
          <w:sz w:val="22"/>
          <w:szCs w:val="22"/>
          <w:lang w:val="en-US"/>
        </w:rPr>
        <w:t xml:space="preserve"> </w:t>
      </w:r>
      <w:r w:rsidRPr="00C137B4">
        <w:rPr>
          <w:rFonts w:ascii="Consolas" w:hAnsi="Consolas" w:cs="Consolas"/>
          <w:color w:val="0000FF"/>
          <w:sz w:val="22"/>
          <w:szCs w:val="22"/>
          <w:lang w:val="en-US"/>
        </w:rPr>
        <w:t>void</w:t>
      </w:r>
      <w:r w:rsidRPr="00C137B4">
        <w:rPr>
          <w:rFonts w:ascii="Consolas" w:hAnsi="Consolas" w:cs="Consolas"/>
          <w:color w:val="000000"/>
          <w:sz w:val="22"/>
          <w:szCs w:val="22"/>
          <w:lang w:val="en-US"/>
        </w:rPr>
        <w:t xml:space="preserve"> </w:t>
      </w:r>
      <w:proofErr w:type="spellStart"/>
      <w:r w:rsidRPr="00C137B4">
        <w:rPr>
          <w:rFonts w:ascii="Consolas" w:hAnsi="Consolas" w:cs="Consolas"/>
          <w:color w:val="0000FF"/>
          <w:sz w:val="22"/>
          <w:szCs w:val="22"/>
          <w:lang w:val="en-US"/>
        </w:rPr>
        <w:t>OnCollisionEnter</w:t>
      </w:r>
      <w:proofErr w:type="spellEnd"/>
      <w:r w:rsidRPr="00C137B4">
        <w:rPr>
          <w:rFonts w:ascii="Consolas" w:hAnsi="Consolas" w:cs="Consolas"/>
          <w:color w:val="000000"/>
          <w:sz w:val="22"/>
          <w:szCs w:val="22"/>
          <w:lang w:val="en-US"/>
        </w:rPr>
        <w:t>(Collision collision)</w:t>
      </w:r>
    </w:p>
    <w:p w14:paraId="22F1ABEE" w14:textId="77777777" w:rsidR="00320959" w:rsidRPr="00C137B4"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37B4">
        <w:rPr>
          <w:rFonts w:ascii="Consolas" w:hAnsi="Consolas" w:cs="Consolas"/>
          <w:color w:val="000000"/>
          <w:sz w:val="22"/>
          <w:szCs w:val="22"/>
          <w:lang w:val="en-US"/>
        </w:rPr>
        <w:t xml:space="preserve">    {</w:t>
      </w:r>
    </w:p>
    <w:p w14:paraId="2C5D9D62" w14:textId="77777777" w:rsidR="00320959" w:rsidRPr="00C137B4" w:rsidRDefault="00320959" w:rsidP="00320959">
      <w:pPr>
        <w:shd w:val="clear" w:color="auto" w:fill="F2F2F2" w:themeFill="background1" w:themeFillShade="F2"/>
        <w:rPr>
          <w:rFonts w:ascii="Consolas" w:hAnsi="Consolas" w:cs="Consolas"/>
          <w:color w:val="000000"/>
          <w:sz w:val="22"/>
          <w:szCs w:val="22"/>
          <w:shd w:val="clear" w:color="auto" w:fill="F2F2F2" w:themeFill="background1" w:themeFillShade="F2"/>
          <w:lang w:val="en-US"/>
        </w:rPr>
      </w:pPr>
      <w:r w:rsidRPr="00C137B4">
        <w:rPr>
          <w:rFonts w:ascii="Consolas" w:hAnsi="Consolas" w:cs="Consolas"/>
          <w:color w:val="000000"/>
          <w:sz w:val="22"/>
          <w:szCs w:val="22"/>
          <w:lang w:val="en-US"/>
        </w:rPr>
        <w:t xml:space="preserve">    }</w:t>
      </w:r>
    </w:p>
    <w:p w14:paraId="1E6B7CDD" w14:textId="77777777" w:rsidR="00320959" w:rsidRPr="00FE6A22" w:rsidRDefault="00320959" w:rsidP="00320959"/>
    <w:p w14:paraId="1CA1EFF9" w14:textId="77777777" w:rsidR="00320959" w:rsidRDefault="00320959" w:rsidP="00320959">
      <w:r>
        <w:t xml:space="preserve">Unity calls </w:t>
      </w:r>
      <w:proofErr w:type="spellStart"/>
      <w:r w:rsidRPr="009105A4">
        <w:rPr>
          <w:b/>
          <w:bCs/>
        </w:rPr>
        <w:t>OnCollisionEnter</w:t>
      </w:r>
      <w:proofErr w:type="spellEnd"/>
      <w:r w:rsidRPr="009105A4">
        <w:t xml:space="preserve"> when this collider</w:t>
      </w:r>
      <w:r>
        <w:t xml:space="preserve"> or </w:t>
      </w:r>
      <w:r w:rsidRPr="009105A4">
        <w:t>rigid</w:t>
      </w:r>
      <w:r>
        <w:t xml:space="preserve"> </w:t>
      </w:r>
      <w:r w:rsidRPr="009105A4">
        <w:t xml:space="preserve">body has begun touching another </w:t>
      </w:r>
      <w:r>
        <w:t xml:space="preserve">collider or rigid body. We will use this method when the bullet hits an object. The parameter </w:t>
      </w:r>
      <w:r w:rsidRPr="002B2CBA">
        <w:rPr>
          <w:b/>
          <w:bCs/>
        </w:rPr>
        <w:t>collision</w:t>
      </w:r>
      <w:r>
        <w:t xml:space="preserve"> of type</w:t>
      </w:r>
      <w:r w:rsidRPr="001B1633">
        <w:t xml:space="preserve"> </w:t>
      </w:r>
      <w:r w:rsidRPr="002B2CBA">
        <w:rPr>
          <w:b/>
          <w:bCs/>
        </w:rPr>
        <w:t>Collision</w:t>
      </w:r>
      <w:r w:rsidRPr="001B1633">
        <w:t xml:space="preserve"> class contains information, for example, about contact points</w:t>
      </w:r>
      <w:r>
        <w:t>, the game object</w:t>
      </w:r>
      <w:r w:rsidRPr="001B1633">
        <w:t xml:space="preserve"> and impact velocity. </w:t>
      </w:r>
      <w:r>
        <w:t xml:space="preserve">For more information, look at </w:t>
      </w:r>
      <w:hyperlink r:id="rId16" w:history="1">
        <w:r w:rsidRPr="00A00EC6">
          <w:rPr>
            <w:rStyle w:val="Hyperlink"/>
          </w:rPr>
          <w:t>Unity’s documentation</w:t>
        </w:r>
      </w:hyperlink>
      <w:r>
        <w:t xml:space="preserve">. </w:t>
      </w:r>
    </w:p>
    <w:p w14:paraId="0B7FD417" w14:textId="77777777" w:rsidR="00320959" w:rsidRDefault="00320959" w:rsidP="00320959">
      <w:r>
        <w:t>We will come back to this function later.</w:t>
      </w:r>
    </w:p>
    <w:p w14:paraId="41F82569" w14:textId="77777777" w:rsidR="00320959" w:rsidRDefault="00320959" w:rsidP="00320959"/>
    <w:p w14:paraId="67C009AE" w14:textId="77777777" w:rsidR="00320959" w:rsidRDefault="00320959" w:rsidP="00320959">
      <w:r>
        <w:t xml:space="preserve">You can now drag and drop the Bullet game object into your </w:t>
      </w:r>
      <w:r w:rsidRPr="00B63592">
        <w:rPr>
          <w:b/>
          <w:bCs/>
        </w:rPr>
        <w:t>Assets-&gt;Resources-&gt;Prefabs</w:t>
      </w:r>
      <w:r>
        <w:t xml:space="preserve"> folder and make it a prefab. Once you have made it as a prefab, you can delete the Bullet game object from the scene.</w:t>
      </w:r>
    </w:p>
    <w:p w14:paraId="4D403E90" w14:textId="77777777" w:rsidR="00320959" w:rsidRDefault="00320959" w:rsidP="00320959">
      <w:pPr>
        <w:pStyle w:val="Heading3"/>
        <w:rPr>
          <w:lang w:val="en-US"/>
        </w:rPr>
      </w:pPr>
      <w:r>
        <w:t xml:space="preserve">The </w:t>
      </w:r>
      <w:proofErr w:type="spellStart"/>
      <w:r>
        <w:rPr>
          <w:lang w:val="en-US"/>
        </w:rPr>
        <w:t>IDamageable</w:t>
      </w:r>
      <w:proofErr w:type="spellEnd"/>
      <w:r>
        <w:rPr>
          <w:lang w:val="en-US"/>
        </w:rPr>
        <w:t xml:space="preserve"> Interface</w:t>
      </w:r>
    </w:p>
    <w:p w14:paraId="34ACF8CC" w14:textId="77777777" w:rsidR="00320959" w:rsidRPr="00956710" w:rsidRDefault="00320959" w:rsidP="00320959">
      <w:pPr>
        <w:rPr>
          <w:lang w:val="en-US"/>
        </w:rPr>
      </w:pPr>
      <w:r>
        <w:rPr>
          <w:lang w:val="en-US"/>
        </w:rPr>
        <w:t xml:space="preserve">We will use an </w:t>
      </w:r>
      <w:commentRangeStart w:id="4"/>
      <w:r>
        <w:rPr>
          <w:lang w:val="en-US"/>
        </w:rPr>
        <w:t xml:space="preserve">interface </w:t>
      </w:r>
      <w:commentRangeEnd w:id="4"/>
      <w:r>
        <w:rPr>
          <w:rStyle w:val="CommentReference"/>
        </w:rPr>
        <w:commentReference w:id="4"/>
      </w:r>
      <w:r>
        <w:rPr>
          <w:lang w:val="en-US"/>
        </w:rPr>
        <w:t>to implement the damage created by bullets when they hit any game object. Different game objects might have different damage implementation. And, w</w:t>
      </w:r>
      <w:r w:rsidRPr="00956710">
        <w:rPr>
          <w:lang w:val="en-US"/>
        </w:rPr>
        <w:t>hen programming in Unity, it's easy to overcomplicate your code, which in turn can become harder to maintain the more you add to it.</w:t>
      </w:r>
      <w:r>
        <w:rPr>
          <w:lang w:val="en-US"/>
        </w:rPr>
        <w:t xml:space="preserve"> In our case, we can keep adding codes in </w:t>
      </w:r>
      <w:proofErr w:type="spellStart"/>
      <w:r w:rsidRPr="00112B01">
        <w:rPr>
          <w:b/>
          <w:bCs/>
          <w:lang w:val="en-US"/>
        </w:rPr>
        <w:t>OnCollisionEnter</w:t>
      </w:r>
      <w:proofErr w:type="spellEnd"/>
      <w:r>
        <w:rPr>
          <w:lang w:val="en-US"/>
        </w:rPr>
        <w:t xml:space="preserve"> method of our Bullet script for each type of object that it hits. However, that will be very difficult to manage and maintain as you proceed with your game. Soon you will see that many different types of game objects exist that require damage handling. To our rescue, we can simplify this</w:t>
      </w:r>
      <w:r w:rsidRPr="00956710">
        <w:rPr>
          <w:lang w:val="en-US"/>
        </w:rPr>
        <w:t xml:space="preserve"> by implementing a C# Interface</w:t>
      </w:r>
      <w:r>
        <w:rPr>
          <w:lang w:val="en-US"/>
        </w:rPr>
        <w:t>.</w:t>
      </w:r>
    </w:p>
    <w:p w14:paraId="6AD185D2" w14:textId="77777777" w:rsidR="00320959" w:rsidRPr="00956710" w:rsidRDefault="00320959" w:rsidP="00320959">
      <w:pPr>
        <w:rPr>
          <w:lang w:val="en-US"/>
        </w:rPr>
      </w:pPr>
    </w:p>
    <w:p w14:paraId="0307AFB8" w14:textId="77777777" w:rsidR="00320959" w:rsidRDefault="00320959" w:rsidP="00320959">
      <w:pPr>
        <w:rPr>
          <w:lang w:val="en-US"/>
        </w:rPr>
      </w:pPr>
      <w:r>
        <w:rPr>
          <w:lang w:val="en-US"/>
        </w:rPr>
        <w:lastRenderedPageBreak/>
        <w:t xml:space="preserve">An interface </w:t>
      </w:r>
      <w:r w:rsidRPr="00956710">
        <w:rPr>
          <w:lang w:val="en-US"/>
        </w:rPr>
        <w:t xml:space="preserve">contains a definition of </w:t>
      </w:r>
      <w:r>
        <w:rPr>
          <w:lang w:val="en-US"/>
        </w:rPr>
        <w:t xml:space="preserve">a </w:t>
      </w:r>
      <w:r w:rsidRPr="00956710">
        <w:rPr>
          <w:lang w:val="en-US"/>
        </w:rPr>
        <w:t>method(s) or variable(s) that the class which uses it must implement</w:t>
      </w:r>
      <w:r>
        <w:rPr>
          <w:lang w:val="en-US"/>
        </w:rPr>
        <w:t xml:space="preserve">. For our game, we will create an </w:t>
      </w:r>
      <w:proofErr w:type="spellStart"/>
      <w:r w:rsidRPr="00D54319">
        <w:rPr>
          <w:b/>
          <w:bCs/>
          <w:lang w:val="en-US"/>
        </w:rPr>
        <w:t>IDamageable</w:t>
      </w:r>
      <w:proofErr w:type="spellEnd"/>
      <w:r>
        <w:rPr>
          <w:lang w:val="en-US"/>
        </w:rPr>
        <w:t xml:space="preserve"> interface. It will have just one method:</w:t>
      </w:r>
    </w:p>
    <w:p w14:paraId="58ECE502" w14:textId="77777777" w:rsidR="00320959" w:rsidRPr="00280A26" w:rsidRDefault="00320959" w:rsidP="00320959">
      <w:pPr>
        <w:shd w:val="clear" w:color="auto" w:fill="F2F2F2" w:themeFill="background1" w:themeFillShade="F2"/>
        <w:rPr>
          <w:rFonts w:ascii="Consolas" w:hAnsi="Consolas" w:cs="Consolas"/>
          <w:color w:val="000000"/>
          <w:sz w:val="22"/>
          <w:szCs w:val="22"/>
          <w:lang w:val="en-US"/>
        </w:rPr>
      </w:pPr>
      <w:r w:rsidRPr="00280A26">
        <w:rPr>
          <w:rFonts w:ascii="Consolas" w:hAnsi="Consolas" w:cs="Consolas"/>
          <w:color w:val="0000FF"/>
          <w:sz w:val="22"/>
          <w:szCs w:val="22"/>
          <w:lang w:val="en-US"/>
        </w:rPr>
        <w:t>void</w:t>
      </w:r>
      <w:r w:rsidRPr="00280A26">
        <w:rPr>
          <w:rFonts w:ascii="Consolas" w:hAnsi="Consolas" w:cs="Consolas"/>
          <w:color w:val="000000"/>
          <w:sz w:val="22"/>
          <w:szCs w:val="22"/>
          <w:lang w:val="en-US"/>
        </w:rPr>
        <w:t xml:space="preserve"> </w:t>
      </w:r>
      <w:proofErr w:type="spellStart"/>
      <w:r w:rsidRPr="00280A26">
        <w:rPr>
          <w:rFonts w:ascii="Consolas" w:hAnsi="Consolas" w:cs="Consolas"/>
          <w:color w:val="000000"/>
          <w:sz w:val="22"/>
          <w:szCs w:val="22"/>
          <w:lang w:val="en-US"/>
        </w:rPr>
        <w:t>TakeDamage</w:t>
      </w:r>
      <w:proofErr w:type="spellEnd"/>
      <w:r w:rsidRPr="00280A26">
        <w:rPr>
          <w:rFonts w:ascii="Consolas" w:hAnsi="Consolas" w:cs="Consolas"/>
          <w:color w:val="000000"/>
          <w:sz w:val="22"/>
          <w:szCs w:val="22"/>
          <w:lang w:val="en-US"/>
        </w:rPr>
        <w:t>();</w:t>
      </w:r>
    </w:p>
    <w:p w14:paraId="131A5C4B" w14:textId="77777777" w:rsidR="00320959" w:rsidRDefault="00320959" w:rsidP="00320959">
      <w:pPr>
        <w:rPr>
          <w:lang w:val="en-US"/>
        </w:rPr>
      </w:pPr>
      <w:r>
        <w:rPr>
          <w:lang w:val="en-US"/>
        </w:rPr>
        <w:t xml:space="preserve">Go ahead and create a new C# file in your Scripts folder and name it </w:t>
      </w:r>
      <w:proofErr w:type="spellStart"/>
      <w:r w:rsidRPr="00CA230F">
        <w:rPr>
          <w:b/>
          <w:bCs/>
          <w:lang w:val="en-US"/>
        </w:rPr>
        <w:t>IDamageable.cs</w:t>
      </w:r>
      <w:proofErr w:type="spellEnd"/>
      <w:r w:rsidRPr="00CA230F">
        <w:rPr>
          <w:b/>
          <w:bCs/>
          <w:lang w:val="en-US"/>
        </w:rPr>
        <w:t>.</w:t>
      </w:r>
      <w:r>
        <w:rPr>
          <w:lang w:val="en-US"/>
        </w:rPr>
        <w:t xml:space="preserve"> The file contains the following:</w:t>
      </w:r>
    </w:p>
    <w:p w14:paraId="75535633" w14:textId="77777777" w:rsidR="00320959" w:rsidRDefault="00320959" w:rsidP="00320959">
      <w:pPr>
        <w:autoSpaceDE w:val="0"/>
        <w:autoSpaceDN w:val="0"/>
        <w:adjustRightInd w:val="0"/>
        <w:spacing w:line="240" w:lineRule="auto"/>
        <w:contextualSpacing w:val="0"/>
        <w:rPr>
          <w:rFonts w:ascii="Consolas" w:hAnsi="Consolas" w:cs="Consolas"/>
          <w:color w:val="000000"/>
          <w:sz w:val="19"/>
          <w:szCs w:val="19"/>
          <w:lang w:val="en-US"/>
        </w:rPr>
      </w:pPr>
    </w:p>
    <w:p w14:paraId="191EE222" w14:textId="77777777" w:rsidR="00320959" w:rsidRPr="004B0168"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B0168">
        <w:rPr>
          <w:rFonts w:ascii="Consolas" w:hAnsi="Consolas" w:cs="Consolas"/>
          <w:color w:val="0000FF"/>
          <w:sz w:val="22"/>
          <w:szCs w:val="22"/>
          <w:lang w:val="en-US"/>
        </w:rPr>
        <w:t>public</w:t>
      </w:r>
      <w:r w:rsidRPr="004B0168">
        <w:rPr>
          <w:rFonts w:ascii="Consolas" w:hAnsi="Consolas" w:cs="Consolas"/>
          <w:color w:val="000000"/>
          <w:sz w:val="22"/>
          <w:szCs w:val="22"/>
          <w:lang w:val="en-US"/>
        </w:rPr>
        <w:t xml:space="preserve"> </w:t>
      </w:r>
      <w:r w:rsidRPr="004B0168">
        <w:rPr>
          <w:rFonts w:ascii="Consolas" w:hAnsi="Consolas" w:cs="Consolas"/>
          <w:color w:val="0000FF"/>
          <w:sz w:val="22"/>
          <w:szCs w:val="22"/>
          <w:lang w:val="en-US"/>
        </w:rPr>
        <w:t>interface</w:t>
      </w:r>
      <w:r w:rsidRPr="004B0168">
        <w:rPr>
          <w:rFonts w:ascii="Consolas" w:hAnsi="Consolas" w:cs="Consolas"/>
          <w:color w:val="000000"/>
          <w:sz w:val="22"/>
          <w:szCs w:val="22"/>
          <w:lang w:val="en-US"/>
        </w:rPr>
        <w:t xml:space="preserve"> </w:t>
      </w:r>
      <w:proofErr w:type="spellStart"/>
      <w:r w:rsidRPr="004B0168">
        <w:rPr>
          <w:rFonts w:ascii="Consolas" w:hAnsi="Consolas" w:cs="Consolas"/>
          <w:color w:val="2B91AF"/>
          <w:sz w:val="22"/>
          <w:szCs w:val="22"/>
          <w:lang w:val="en-US"/>
        </w:rPr>
        <w:t>IDamageable</w:t>
      </w:r>
      <w:proofErr w:type="spellEnd"/>
    </w:p>
    <w:p w14:paraId="50D5F2B7" w14:textId="77777777" w:rsidR="00320959" w:rsidRPr="004B0168"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B0168">
        <w:rPr>
          <w:rFonts w:ascii="Consolas" w:hAnsi="Consolas" w:cs="Consolas"/>
          <w:color w:val="000000"/>
          <w:sz w:val="22"/>
          <w:szCs w:val="22"/>
          <w:lang w:val="en-US"/>
        </w:rPr>
        <w:t>{</w:t>
      </w:r>
    </w:p>
    <w:p w14:paraId="3ACD3172" w14:textId="77777777" w:rsidR="00320959" w:rsidRPr="004B0168"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B0168">
        <w:rPr>
          <w:rFonts w:ascii="Consolas" w:hAnsi="Consolas" w:cs="Consolas"/>
          <w:color w:val="000000"/>
          <w:sz w:val="22"/>
          <w:szCs w:val="22"/>
          <w:lang w:val="en-US"/>
        </w:rPr>
        <w:t xml:space="preserve">    </w:t>
      </w:r>
      <w:r w:rsidRPr="004B0168">
        <w:rPr>
          <w:rFonts w:ascii="Consolas" w:hAnsi="Consolas" w:cs="Consolas"/>
          <w:color w:val="0000FF"/>
          <w:sz w:val="22"/>
          <w:szCs w:val="22"/>
          <w:lang w:val="en-US"/>
        </w:rPr>
        <w:t>void</w:t>
      </w:r>
      <w:r w:rsidRPr="004B0168">
        <w:rPr>
          <w:rFonts w:ascii="Consolas" w:hAnsi="Consolas" w:cs="Consolas"/>
          <w:color w:val="000000"/>
          <w:sz w:val="22"/>
          <w:szCs w:val="22"/>
          <w:lang w:val="en-US"/>
        </w:rPr>
        <w:t xml:space="preserve"> </w:t>
      </w:r>
      <w:proofErr w:type="spellStart"/>
      <w:r w:rsidRPr="004B0168">
        <w:rPr>
          <w:rFonts w:ascii="Consolas" w:hAnsi="Consolas" w:cs="Consolas"/>
          <w:color w:val="000000"/>
          <w:sz w:val="22"/>
          <w:szCs w:val="22"/>
          <w:lang w:val="en-US"/>
        </w:rPr>
        <w:t>TakeDamage</w:t>
      </w:r>
      <w:proofErr w:type="spellEnd"/>
      <w:r w:rsidRPr="004B0168">
        <w:rPr>
          <w:rFonts w:ascii="Consolas" w:hAnsi="Consolas" w:cs="Consolas"/>
          <w:color w:val="000000"/>
          <w:sz w:val="22"/>
          <w:szCs w:val="22"/>
          <w:lang w:val="en-US"/>
        </w:rPr>
        <w:t>();</w:t>
      </w:r>
    </w:p>
    <w:p w14:paraId="6CEEA985" w14:textId="77777777" w:rsidR="00320959" w:rsidRPr="004B0168" w:rsidRDefault="00320959" w:rsidP="00320959">
      <w:pPr>
        <w:shd w:val="clear" w:color="auto" w:fill="F2F2F2" w:themeFill="background1" w:themeFillShade="F2"/>
        <w:rPr>
          <w:rFonts w:ascii="Consolas" w:hAnsi="Consolas" w:cs="Consolas"/>
          <w:color w:val="000000"/>
          <w:sz w:val="22"/>
          <w:szCs w:val="22"/>
          <w:lang w:val="en-US"/>
        </w:rPr>
      </w:pPr>
      <w:r w:rsidRPr="004B0168">
        <w:rPr>
          <w:rFonts w:ascii="Consolas" w:hAnsi="Consolas" w:cs="Consolas"/>
          <w:color w:val="000000"/>
          <w:sz w:val="22"/>
          <w:szCs w:val="22"/>
          <w:lang w:val="en-US"/>
        </w:rPr>
        <w:t>}</w:t>
      </w:r>
    </w:p>
    <w:p w14:paraId="1AEA3B9F" w14:textId="77777777" w:rsidR="00320959" w:rsidRDefault="00320959" w:rsidP="00320959">
      <w:r>
        <w:t xml:space="preserve">Any object that takes damage will implement from this interface. Now, go back to your </w:t>
      </w:r>
      <w:proofErr w:type="spellStart"/>
      <w:r w:rsidRPr="00FB6DE3">
        <w:rPr>
          <w:b/>
          <w:bCs/>
        </w:rPr>
        <w:t>OnCollisionEnter</w:t>
      </w:r>
      <w:proofErr w:type="spellEnd"/>
      <w:r>
        <w:t xml:space="preserve"> method of </w:t>
      </w:r>
      <w:proofErr w:type="spellStart"/>
      <w:r w:rsidRPr="007E52B6">
        <w:rPr>
          <w:b/>
          <w:bCs/>
        </w:rPr>
        <w:t>Bullet.cs</w:t>
      </w:r>
      <w:proofErr w:type="spellEnd"/>
      <w:r>
        <w:t xml:space="preserve"> and implement the functionality of calling </w:t>
      </w:r>
      <w:proofErr w:type="spellStart"/>
      <w:r w:rsidRPr="009C0AF8">
        <w:rPr>
          <w:b/>
          <w:bCs/>
        </w:rPr>
        <w:t>TakeDamage</w:t>
      </w:r>
      <w:proofErr w:type="spellEnd"/>
      <w:r>
        <w:t xml:space="preserve"> when a bullet hits a game object.</w:t>
      </w:r>
    </w:p>
    <w:p w14:paraId="26FDF03F" w14:textId="77777777" w:rsidR="00320959" w:rsidRPr="003D2B1D"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FF"/>
          <w:sz w:val="22"/>
          <w:szCs w:val="22"/>
          <w:lang w:val="en-US"/>
        </w:rPr>
        <w:t>private</w:t>
      </w:r>
      <w:r w:rsidRPr="003D2B1D">
        <w:rPr>
          <w:rFonts w:ascii="Consolas" w:hAnsi="Consolas" w:cs="Consolas"/>
          <w:color w:val="000000"/>
          <w:sz w:val="22"/>
          <w:szCs w:val="22"/>
          <w:lang w:val="en-US"/>
        </w:rPr>
        <w:t xml:space="preserve"> </w:t>
      </w:r>
      <w:r w:rsidRPr="003D2B1D">
        <w:rPr>
          <w:rFonts w:ascii="Consolas" w:hAnsi="Consolas" w:cs="Consolas"/>
          <w:color w:val="0000FF"/>
          <w:sz w:val="22"/>
          <w:szCs w:val="22"/>
          <w:lang w:val="en-US"/>
        </w:rPr>
        <w:t>void</w:t>
      </w:r>
      <w:r w:rsidRPr="003D2B1D">
        <w:rPr>
          <w:rFonts w:ascii="Consolas" w:hAnsi="Consolas" w:cs="Consolas"/>
          <w:color w:val="000000"/>
          <w:sz w:val="22"/>
          <w:szCs w:val="22"/>
          <w:lang w:val="en-US"/>
        </w:rPr>
        <w:t xml:space="preserve"> </w:t>
      </w:r>
      <w:proofErr w:type="spellStart"/>
      <w:r w:rsidRPr="003D2B1D">
        <w:rPr>
          <w:rFonts w:ascii="Consolas" w:hAnsi="Consolas" w:cs="Consolas"/>
          <w:color w:val="0000FF"/>
          <w:sz w:val="22"/>
          <w:szCs w:val="22"/>
          <w:lang w:val="en-US"/>
        </w:rPr>
        <w:t>OnCollisionEnter</w:t>
      </w:r>
      <w:proofErr w:type="spellEnd"/>
      <w:r w:rsidRPr="003D2B1D">
        <w:rPr>
          <w:rFonts w:ascii="Consolas" w:hAnsi="Consolas" w:cs="Consolas"/>
          <w:color w:val="000000"/>
          <w:sz w:val="22"/>
          <w:szCs w:val="22"/>
          <w:lang w:val="en-US"/>
        </w:rPr>
        <w:t>(Collision collision)</w:t>
      </w:r>
    </w:p>
    <w:p w14:paraId="76F65E2D" w14:textId="77777777" w:rsidR="00320959" w:rsidRPr="003D2B1D"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w:t>
      </w:r>
    </w:p>
    <w:p w14:paraId="6487D483" w14:textId="77777777" w:rsidR="00320959" w:rsidRPr="003D2B1D"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roofErr w:type="spellStart"/>
      <w:r w:rsidRPr="009C0AF8">
        <w:rPr>
          <w:rFonts w:ascii="Consolas" w:hAnsi="Consolas" w:cs="Consolas"/>
          <w:color w:val="000000"/>
          <w:sz w:val="22"/>
          <w:szCs w:val="22"/>
          <w:shd w:val="clear" w:color="auto" w:fill="FBD4B4" w:themeFill="accent6" w:themeFillTint="66"/>
          <w:lang w:val="en-US"/>
        </w:rPr>
        <w:t>IDamageable</w:t>
      </w:r>
      <w:proofErr w:type="spellEnd"/>
      <w:r w:rsidRPr="009C0AF8">
        <w:rPr>
          <w:rFonts w:ascii="Consolas" w:hAnsi="Consolas" w:cs="Consolas"/>
          <w:color w:val="000000"/>
          <w:sz w:val="22"/>
          <w:szCs w:val="22"/>
          <w:shd w:val="clear" w:color="auto" w:fill="FBD4B4" w:themeFill="accent6" w:themeFillTint="66"/>
          <w:lang w:val="en-US"/>
        </w:rPr>
        <w:t xml:space="preserve"> obj = </w:t>
      </w:r>
      <w:proofErr w:type="spellStart"/>
      <w:r w:rsidRPr="009C0AF8">
        <w:rPr>
          <w:rFonts w:ascii="Consolas" w:hAnsi="Consolas" w:cs="Consolas"/>
          <w:color w:val="000000"/>
          <w:sz w:val="22"/>
          <w:szCs w:val="22"/>
          <w:shd w:val="clear" w:color="auto" w:fill="FBD4B4" w:themeFill="accent6" w:themeFillTint="66"/>
          <w:lang w:val="en-US"/>
        </w:rPr>
        <w:t>collision.gameObject.GetComponent</w:t>
      </w:r>
      <w:proofErr w:type="spellEnd"/>
      <w:r w:rsidRPr="009C0AF8">
        <w:rPr>
          <w:rFonts w:ascii="Consolas" w:hAnsi="Consolas" w:cs="Consolas"/>
          <w:color w:val="000000"/>
          <w:sz w:val="22"/>
          <w:szCs w:val="22"/>
          <w:shd w:val="clear" w:color="auto" w:fill="FBD4B4" w:themeFill="accent6" w:themeFillTint="66"/>
          <w:lang w:val="en-US"/>
        </w:rPr>
        <w:t>&lt;</w:t>
      </w:r>
      <w:proofErr w:type="spellStart"/>
      <w:r w:rsidRPr="009C0AF8">
        <w:rPr>
          <w:rFonts w:ascii="Consolas" w:hAnsi="Consolas" w:cs="Consolas"/>
          <w:color w:val="000000"/>
          <w:sz w:val="22"/>
          <w:szCs w:val="22"/>
          <w:shd w:val="clear" w:color="auto" w:fill="FBD4B4" w:themeFill="accent6" w:themeFillTint="66"/>
          <w:lang w:val="en-US"/>
        </w:rPr>
        <w:t>IDamageable</w:t>
      </w:r>
      <w:proofErr w:type="spellEnd"/>
      <w:r w:rsidRPr="009C0AF8">
        <w:rPr>
          <w:rFonts w:ascii="Consolas" w:hAnsi="Consolas" w:cs="Consolas"/>
          <w:color w:val="000000"/>
          <w:sz w:val="22"/>
          <w:szCs w:val="22"/>
          <w:shd w:val="clear" w:color="auto" w:fill="FBD4B4" w:themeFill="accent6" w:themeFillTint="66"/>
          <w:lang w:val="en-US"/>
        </w:rPr>
        <w:t>&gt;();</w:t>
      </w:r>
    </w:p>
    <w:p w14:paraId="49F0A2A5" w14:textId="77777777" w:rsidR="00320959" w:rsidRPr="003D2B1D"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r w:rsidRPr="003D2B1D">
        <w:rPr>
          <w:rFonts w:ascii="Consolas" w:hAnsi="Consolas" w:cs="Consolas"/>
          <w:color w:val="0000FF"/>
          <w:sz w:val="22"/>
          <w:szCs w:val="22"/>
          <w:lang w:val="en-US"/>
        </w:rPr>
        <w:t>if</w:t>
      </w:r>
      <w:r w:rsidRPr="003D2B1D">
        <w:rPr>
          <w:rFonts w:ascii="Consolas" w:hAnsi="Consolas" w:cs="Consolas"/>
          <w:color w:val="000000"/>
          <w:sz w:val="22"/>
          <w:szCs w:val="22"/>
          <w:lang w:val="en-US"/>
        </w:rPr>
        <w:t xml:space="preserve">(obj != </w:t>
      </w:r>
      <w:r w:rsidRPr="003D2B1D">
        <w:rPr>
          <w:rFonts w:ascii="Consolas" w:hAnsi="Consolas" w:cs="Consolas"/>
          <w:color w:val="0000FF"/>
          <w:sz w:val="22"/>
          <w:szCs w:val="22"/>
          <w:lang w:val="en-US"/>
        </w:rPr>
        <w:t>null</w:t>
      </w:r>
      <w:r w:rsidRPr="003D2B1D">
        <w:rPr>
          <w:rFonts w:ascii="Consolas" w:hAnsi="Consolas" w:cs="Consolas"/>
          <w:color w:val="000000"/>
          <w:sz w:val="22"/>
          <w:szCs w:val="22"/>
          <w:lang w:val="en-US"/>
        </w:rPr>
        <w:t>)</w:t>
      </w:r>
    </w:p>
    <w:p w14:paraId="2F9C73DA" w14:textId="77777777" w:rsidR="00320959" w:rsidRPr="003D2B1D"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
    <w:p w14:paraId="201538DB" w14:textId="77777777" w:rsidR="00320959" w:rsidRPr="003D2B1D"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roofErr w:type="spellStart"/>
      <w:r w:rsidRPr="003D2B1D">
        <w:rPr>
          <w:rFonts w:ascii="Consolas" w:hAnsi="Consolas" w:cs="Consolas"/>
          <w:color w:val="000000"/>
          <w:sz w:val="22"/>
          <w:szCs w:val="22"/>
          <w:lang w:val="en-US"/>
        </w:rPr>
        <w:t>obj.TakeDamage</w:t>
      </w:r>
      <w:proofErr w:type="spellEnd"/>
      <w:r w:rsidRPr="003D2B1D">
        <w:rPr>
          <w:rFonts w:ascii="Consolas" w:hAnsi="Consolas" w:cs="Consolas"/>
          <w:color w:val="000000"/>
          <w:sz w:val="22"/>
          <w:szCs w:val="22"/>
          <w:lang w:val="en-US"/>
        </w:rPr>
        <w:t>();</w:t>
      </w:r>
    </w:p>
    <w:p w14:paraId="6932E80C" w14:textId="77777777" w:rsidR="00320959" w:rsidRPr="003D2B1D"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
    <w:p w14:paraId="60FD00EE" w14:textId="77777777" w:rsidR="00320959"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w:t>
      </w:r>
    </w:p>
    <w:p w14:paraId="65198BDE" w14:textId="77777777" w:rsidR="00320959" w:rsidRDefault="00320959" w:rsidP="00320959">
      <w:pPr>
        <w:rPr>
          <w:lang w:val="en-US"/>
        </w:rPr>
      </w:pPr>
    </w:p>
    <w:p w14:paraId="2017A296" w14:textId="77777777" w:rsidR="00320959" w:rsidRDefault="00320959" w:rsidP="00320959">
      <w:pPr>
        <w:rPr>
          <w:lang w:val="en-US"/>
        </w:rPr>
      </w:pPr>
      <w:r>
        <w:rPr>
          <w:lang w:val="en-US"/>
        </w:rPr>
        <w:t xml:space="preserve">In the implementation above, you can see that we get the </w:t>
      </w:r>
      <w:proofErr w:type="spellStart"/>
      <w:r w:rsidRPr="00000C66">
        <w:rPr>
          <w:b/>
          <w:bCs/>
          <w:lang w:val="en-US"/>
        </w:rPr>
        <w:t>IDamageable</w:t>
      </w:r>
      <w:proofErr w:type="spellEnd"/>
      <w:r>
        <w:rPr>
          <w:lang w:val="en-US"/>
        </w:rPr>
        <w:t xml:space="preserve"> component of the hit game object. Only if the game object has this component, then we handle the </w:t>
      </w:r>
      <w:proofErr w:type="spellStart"/>
      <w:r w:rsidRPr="00557C25">
        <w:rPr>
          <w:b/>
          <w:bCs/>
          <w:lang w:val="en-US"/>
        </w:rPr>
        <w:t>TakeDamage</w:t>
      </w:r>
      <w:proofErr w:type="spellEnd"/>
      <w:r>
        <w:rPr>
          <w:lang w:val="en-US"/>
        </w:rPr>
        <w:t>. For other game objects, we simply ignore.</w:t>
      </w:r>
    </w:p>
    <w:p w14:paraId="45C50D4A" w14:textId="77777777" w:rsidR="00320959" w:rsidRDefault="00320959" w:rsidP="00320959">
      <w:pPr>
        <w:rPr>
          <w:lang w:val="en-US"/>
        </w:rPr>
      </w:pPr>
      <w:r>
        <w:rPr>
          <w:lang w:val="en-US"/>
        </w:rPr>
        <w:t>Now, let’s go and create some objects in the scene which can take damage from the bullets.</w:t>
      </w:r>
    </w:p>
    <w:p w14:paraId="339B9D96" w14:textId="77777777" w:rsidR="00320959" w:rsidRDefault="00320959" w:rsidP="00320959">
      <w:pPr>
        <w:pStyle w:val="Heading4"/>
      </w:pPr>
      <w:r>
        <w:t>Box</w:t>
      </w:r>
    </w:p>
    <w:p w14:paraId="73F944D4" w14:textId="77777777" w:rsidR="00320959" w:rsidRDefault="00320959" w:rsidP="00320959">
      <w:r>
        <w:t>Right-click on the project hierarchy and create a 3D cube. Name it Box. Select the Box game object, go to the Inspector and reset the transform. Now set the values as shown below.</w:t>
      </w:r>
    </w:p>
    <w:p w14:paraId="3CD261D7" w14:textId="77777777" w:rsidR="00320959" w:rsidRDefault="00320959" w:rsidP="00320959">
      <w:r>
        <w:rPr>
          <w:noProof/>
        </w:rPr>
        <w:lastRenderedPageBreak/>
        <w:drawing>
          <wp:inline distT="0" distB="0" distL="0" distR="0" wp14:anchorId="4E60B2F0" wp14:editId="6EBD86DD">
            <wp:extent cx="3848100" cy="15335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1533525"/>
                    </a:xfrm>
                    <a:prstGeom prst="rect">
                      <a:avLst/>
                    </a:prstGeom>
                  </pic:spPr>
                </pic:pic>
              </a:graphicData>
            </a:graphic>
          </wp:inline>
        </w:drawing>
      </w:r>
    </w:p>
    <w:p w14:paraId="6E005370" w14:textId="77777777" w:rsidR="00320959" w:rsidRDefault="00320959" w:rsidP="00320959">
      <w:r>
        <w:t xml:space="preserve">Add a new script called </w:t>
      </w:r>
      <w:proofErr w:type="spellStart"/>
      <w:r w:rsidRPr="00724A2E">
        <w:rPr>
          <w:b/>
          <w:bCs/>
        </w:rPr>
        <w:t>Box.cs</w:t>
      </w:r>
      <w:proofErr w:type="spellEnd"/>
      <w:r>
        <w:t xml:space="preserve"> to this game object.</w:t>
      </w:r>
    </w:p>
    <w:p w14:paraId="1D8DE3D4" w14:textId="77777777" w:rsidR="00320959" w:rsidRDefault="00320959" w:rsidP="00320959">
      <w:r>
        <w:t xml:space="preserve">Double click and open the </w:t>
      </w:r>
      <w:proofErr w:type="spellStart"/>
      <w:r w:rsidRPr="00E359B1">
        <w:rPr>
          <w:b/>
          <w:bCs/>
        </w:rPr>
        <w:t>Box.cs</w:t>
      </w:r>
      <w:proofErr w:type="spellEnd"/>
      <w:r>
        <w:t xml:space="preserve"> in Visual Studio. </w:t>
      </w:r>
    </w:p>
    <w:p w14:paraId="676A0478"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using</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System.Collections</w:t>
      </w:r>
      <w:proofErr w:type="spellEnd"/>
      <w:r w:rsidRPr="00C163B0">
        <w:rPr>
          <w:rFonts w:ascii="Consolas" w:hAnsi="Consolas" w:cs="Consolas"/>
          <w:color w:val="000000"/>
          <w:sz w:val="22"/>
          <w:szCs w:val="22"/>
          <w:lang w:val="en-US"/>
        </w:rPr>
        <w:t>;</w:t>
      </w:r>
    </w:p>
    <w:p w14:paraId="693A623B"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using</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System.Collections.Generic</w:t>
      </w:r>
      <w:proofErr w:type="spellEnd"/>
      <w:r w:rsidRPr="00C163B0">
        <w:rPr>
          <w:rFonts w:ascii="Consolas" w:hAnsi="Consolas" w:cs="Consolas"/>
          <w:color w:val="000000"/>
          <w:sz w:val="22"/>
          <w:szCs w:val="22"/>
          <w:lang w:val="en-US"/>
        </w:rPr>
        <w:t>;</w:t>
      </w:r>
    </w:p>
    <w:p w14:paraId="7FD76E30"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using</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UnityEngine</w:t>
      </w:r>
      <w:proofErr w:type="spellEnd"/>
      <w:r w:rsidRPr="00C163B0">
        <w:rPr>
          <w:rFonts w:ascii="Consolas" w:hAnsi="Consolas" w:cs="Consolas"/>
          <w:color w:val="000000"/>
          <w:sz w:val="22"/>
          <w:szCs w:val="22"/>
          <w:lang w:val="en-US"/>
        </w:rPr>
        <w:t>;</w:t>
      </w:r>
    </w:p>
    <w:p w14:paraId="06AB11D7"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BD815E2"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public</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class</w:t>
      </w:r>
      <w:r w:rsidRPr="00C163B0">
        <w:rPr>
          <w:rFonts w:ascii="Consolas" w:hAnsi="Consolas" w:cs="Consolas"/>
          <w:color w:val="000000"/>
          <w:sz w:val="22"/>
          <w:szCs w:val="22"/>
          <w:lang w:val="en-US"/>
        </w:rPr>
        <w:t xml:space="preserve"> </w:t>
      </w:r>
      <w:r w:rsidRPr="00C163B0">
        <w:rPr>
          <w:rFonts w:ascii="Consolas" w:hAnsi="Consolas" w:cs="Consolas"/>
          <w:color w:val="2B91AF"/>
          <w:sz w:val="22"/>
          <w:szCs w:val="22"/>
          <w:lang w:val="en-US"/>
        </w:rPr>
        <w:t>Box</w:t>
      </w:r>
      <w:r w:rsidRPr="00C163B0">
        <w:rPr>
          <w:rFonts w:ascii="Consolas" w:hAnsi="Consolas" w:cs="Consolas"/>
          <w:color w:val="000000"/>
          <w:sz w:val="22"/>
          <w:szCs w:val="22"/>
          <w:lang w:val="en-US"/>
        </w:rPr>
        <w:t xml:space="preserve"> : MonoBehaviour, </w:t>
      </w:r>
      <w:proofErr w:type="spellStart"/>
      <w:r w:rsidRPr="00C163B0">
        <w:rPr>
          <w:rFonts w:ascii="Consolas" w:hAnsi="Consolas" w:cs="Consolas"/>
          <w:color w:val="000000"/>
          <w:sz w:val="22"/>
          <w:szCs w:val="22"/>
          <w:lang w:val="en-US"/>
        </w:rPr>
        <w:t>IDamageable</w:t>
      </w:r>
      <w:proofErr w:type="spellEnd"/>
    </w:p>
    <w:p w14:paraId="5BCC6275"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w:t>
      </w:r>
    </w:p>
    <w:p w14:paraId="4AE9F6F3"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8000"/>
          <w:sz w:val="22"/>
          <w:szCs w:val="22"/>
          <w:lang w:val="en-US"/>
        </w:rPr>
        <w:t>// Start is called before the first frame update</w:t>
      </w:r>
    </w:p>
    <w:p w14:paraId="0CB396F5"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void</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Start</w:t>
      </w:r>
      <w:r w:rsidRPr="00C163B0">
        <w:rPr>
          <w:rFonts w:ascii="Consolas" w:hAnsi="Consolas" w:cs="Consolas"/>
          <w:color w:val="000000"/>
          <w:sz w:val="22"/>
          <w:szCs w:val="22"/>
          <w:lang w:val="en-US"/>
        </w:rPr>
        <w:t>()</w:t>
      </w:r>
    </w:p>
    <w:p w14:paraId="60B2DDD7"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48F55AB8"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07A627FA"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0C586137"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59621B8"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8000"/>
          <w:sz w:val="22"/>
          <w:szCs w:val="22"/>
          <w:lang w:val="en-US"/>
        </w:rPr>
        <w:t>// Update is called once per frame</w:t>
      </w:r>
    </w:p>
    <w:p w14:paraId="5B986629"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void</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Update</w:t>
      </w:r>
      <w:r w:rsidRPr="00C163B0">
        <w:rPr>
          <w:rFonts w:ascii="Consolas" w:hAnsi="Consolas" w:cs="Consolas"/>
          <w:color w:val="000000"/>
          <w:sz w:val="22"/>
          <w:szCs w:val="22"/>
          <w:lang w:val="en-US"/>
        </w:rPr>
        <w:t>()</w:t>
      </w:r>
    </w:p>
    <w:p w14:paraId="00941654"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4C29496A"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66F24A7D"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782080B0"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11F5D3A1" w14:textId="77777777" w:rsidR="00320959" w:rsidRPr="00C163B0" w:rsidRDefault="00320959" w:rsidP="00320959">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public</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void</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TakeDamage</w:t>
      </w:r>
      <w:proofErr w:type="spellEnd"/>
      <w:r w:rsidRPr="00C163B0">
        <w:rPr>
          <w:rFonts w:ascii="Consolas" w:hAnsi="Consolas" w:cs="Consolas"/>
          <w:color w:val="000000"/>
          <w:sz w:val="22"/>
          <w:szCs w:val="22"/>
          <w:lang w:val="en-US"/>
        </w:rPr>
        <w:t>()</w:t>
      </w:r>
    </w:p>
    <w:p w14:paraId="1EC48C5A" w14:textId="77777777" w:rsidR="00320959" w:rsidRPr="00C163B0" w:rsidRDefault="00320959" w:rsidP="00320959">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75490965" w14:textId="77777777" w:rsidR="00320959" w:rsidRPr="00C163B0" w:rsidRDefault="00320959" w:rsidP="00320959">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Debug.Log</w:t>
      </w:r>
      <w:proofErr w:type="spellEnd"/>
      <w:r w:rsidRPr="00C163B0">
        <w:rPr>
          <w:rFonts w:ascii="Consolas" w:hAnsi="Consolas" w:cs="Consolas"/>
          <w:color w:val="000000"/>
          <w:sz w:val="22"/>
          <w:szCs w:val="22"/>
          <w:lang w:val="en-US"/>
        </w:rPr>
        <w:t>(</w:t>
      </w:r>
      <w:r w:rsidRPr="00C163B0">
        <w:rPr>
          <w:rFonts w:ascii="Consolas" w:hAnsi="Consolas" w:cs="Consolas"/>
          <w:color w:val="A31515"/>
          <w:sz w:val="22"/>
          <w:szCs w:val="22"/>
          <w:lang w:val="en-US"/>
        </w:rPr>
        <w:t>"Box: I am hit by a bullet!"</w:t>
      </w:r>
      <w:r w:rsidRPr="00C163B0">
        <w:rPr>
          <w:rFonts w:ascii="Consolas" w:hAnsi="Consolas" w:cs="Consolas"/>
          <w:color w:val="000000"/>
          <w:sz w:val="22"/>
          <w:szCs w:val="22"/>
          <w:lang w:val="en-US"/>
        </w:rPr>
        <w:t>)</w:t>
      </w:r>
    </w:p>
    <w:p w14:paraId="0DFA6A72" w14:textId="77777777" w:rsidR="00320959" w:rsidRPr="00C163B0" w:rsidRDefault="00320959" w:rsidP="00320959">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5AD2498A" w14:textId="77777777" w:rsidR="00320959" w:rsidRPr="00C163B0"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w:t>
      </w:r>
    </w:p>
    <w:p w14:paraId="505C20D4" w14:textId="77777777" w:rsidR="00320959" w:rsidRDefault="00320959" w:rsidP="00320959">
      <w:r>
        <w:t xml:space="preserve">Modify the script to make it implement the </w:t>
      </w:r>
      <w:proofErr w:type="spellStart"/>
      <w:r w:rsidRPr="00C163B0">
        <w:rPr>
          <w:rFonts w:ascii="Consolas" w:hAnsi="Consolas" w:cs="Consolas"/>
          <w:color w:val="000000"/>
          <w:sz w:val="22"/>
          <w:szCs w:val="22"/>
          <w:lang w:val="en-US"/>
        </w:rPr>
        <w:t>IDamageable</w:t>
      </w:r>
      <w:proofErr w:type="spellEnd"/>
      <w:r>
        <w:t xml:space="preserve"> interface. Then implement the </w:t>
      </w:r>
      <w:proofErr w:type="spellStart"/>
      <w:r w:rsidRPr="0084677A">
        <w:rPr>
          <w:b/>
          <w:bCs/>
        </w:rPr>
        <w:t>TakeDamage</w:t>
      </w:r>
      <w:proofErr w:type="spellEnd"/>
      <w:r>
        <w:t xml:space="preserve"> method. For now, we will simply write to </w:t>
      </w:r>
      <w:proofErr w:type="spellStart"/>
      <w:r>
        <w:t>Debug.Log</w:t>
      </w:r>
      <w:proofErr w:type="spellEnd"/>
      <w:r>
        <w:t xml:space="preserve">. </w:t>
      </w:r>
    </w:p>
    <w:p w14:paraId="79643BDB" w14:textId="77777777" w:rsidR="00320959" w:rsidRDefault="00320959" w:rsidP="00320959">
      <w:r>
        <w:t xml:space="preserve">However, for actual implementation, depending on whether the box is a metal box, wooden box or other types of </w:t>
      </w:r>
      <w:proofErr w:type="gramStart"/>
      <w:r>
        <w:t>box</w:t>
      </w:r>
      <w:proofErr w:type="gramEnd"/>
      <w:r>
        <w:t>, you might want to play the bullet hit sound, you might want to add a decal, switch to a damage model, show special effect etc.</w:t>
      </w:r>
    </w:p>
    <w:p w14:paraId="15592E68" w14:textId="77777777" w:rsidR="00320959" w:rsidRDefault="00320959" w:rsidP="00320959">
      <w:r>
        <w:t xml:space="preserve">Again, different objects in the scene can have other implementations of the </w:t>
      </w:r>
      <w:proofErr w:type="spellStart"/>
      <w:r w:rsidRPr="00450959">
        <w:rPr>
          <w:b/>
          <w:bCs/>
        </w:rPr>
        <w:t>TakeDamage</w:t>
      </w:r>
      <w:proofErr w:type="spellEnd"/>
      <w:r>
        <w:t xml:space="preserve"> function.</w:t>
      </w:r>
    </w:p>
    <w:p w14:paraId="19560A59" w14:textId="77777777" w:rsidR="00320959" w:rsidRDefault="00320959" w:rsidP="00320959">
      <w:pPr>
        <w:spacing w:before="200" w:line="300" w:lineRule="auto"/>
        <w:contextualSpacing w:val="0"/>
      </w:pPr>
      <w:r>
        <w:br w:type="page"/>
      </w:r>
    </w:p>
    <w:p w14:paraId="14D7C583" w14:textId="77777777" w:rsidR="00320959" w:rsidRDefault="00320959" w:rsidP="00320959">
      <w:r>
        <w:lastRenderedPageBreak/>
        <w:t>We shall now implement the shooting of the bullets. Double click and open the Player script.</w:t>
      </w:r>
    </w:p>
    <w:p w14:paraId="34C0E983" w14:textId="77777777" w:rsidR="00320959" w:rsidRDefault="00320959" w:rsidP="00320959">
      <w:r>
        <w:t>Add the following variables.</w:t>
      </w:r>
    </w:p>
    <w:p w14:paraId="67CB25E6" w14:textId="77777777" w:rsidR="00320959" w:rsidRDefault="00320959" w:rsidP="00320959">
      <w:pPr>
        <w:autoSpaceDE w:val="0"/>
        <w:autoSpaceDN w:val="0"/>
        <w:adjustRightInd w:val="0"/>
        <w:spacing w:line="240" w:lineRule="auto"/>
        <w:contextualSpacing w:val="0"/>
        <w:rPr>
          <w:rFonts w:ascii="Consolas" w:hAnsi="Consolas" w:cs="Consolas"/>
          <w:color w:val="000000"/>
          <w:sz w:val="19"/>
          <w:szCs w:val="19"/>
          <w:lang w:val="en-US"/>
        </w:rPr>
      </w:pPr>
    </w:p>
    <w:p w14:paraId="7779C430" w14:textId="77777777" w:rsidR="00320959" w:rsidRPr="0049243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92437">
        <w:rPr>
          <w:rFonts w:ascii="Consolas" w:hAnsi="Consolas" w:cs="Consolas"/>
          <w:color w:val="0000FF"/>
          <w:sz w:val="22"/>
          <w:szCs w:val="22"/>
          <w:lang w:val="en-US"/>
        </w:rPr>
        <w:t>public</w:t>
      </w:r>
      <w:r w:rsidRPr="00492437">
        <w:rPr>
          <w:rFonts w:ascii="Consolas" w:hAnsi="Consolas" w:cs="Consolas"/>
          <w:color w:val="000000"/>
          <w:sz w:val="22"/>
          <w:szCs w:val="22"/>
          <w:lang w:val="en-US"/>
        </w:rPr>
        <w:t xml:space="preserve"> GameObject </w:t>
      </w:r>
      <w:proofErr w:type="spellStart"/>
      <w:r w:rsidRPr="00492437">
        <w:rPr>
          <w:rFonts w:ascii="Consolas" w:hAnsi="Consolas" w:cs="Consolas"/>
          <w:color w:val="000000"/>
          <w:sz w:val="22"/>
          <w:szCs w:val="22"/>
          <w:lang w:val="en-US"/>
        </w:rPr>
        <w:t>mBulletPrefab</w:t>
      </w:r>
      <w:proofErr w:type="spellEnd"/>
      <w:r w:rsidRPr="00492437">
        <w:rPr>
          <w:rFonts w:ascii="Consolas" w:hAnsi="Consolas" w:cs="Consolas"/>
          <w:color w:val="000000"/>
          <w:sz w:val="22"/>
          <w:szCs w:val="22"/>
          <w:lang w:val="en-US"/>
        </w:rPr>
        <w:t>;</w:t>
      </w:r>
    </w:p>
    <w:p w14:paraId="15686B43" w14:textId="77777777" w:rsidR="00320959" w:rsidRPr="00492437" w:rsidRDefault="00320959" w:rsidP="00320959">
      <w:pPr>
        <w:shd w:val="clear" w:color="auto" w:fill="F2F2F2" w:themeFill="background1" w:themeFillShade="F2"/>
        <w:rPr>
          <w:rFonts w:ascii="Consolas" w:hAnsi="Consolas" w:cs="Consolas"/>
          <w:color w:val="000000"/>
          <w:sz w:val="22"/>
          <w:szCs w:val="22"/>
          <w:lang w:val="en-US"/>
        </w:rPr>
      </w:pPr>
      <w:r w:rsidRPr="00492437">
        <w:rPr>
          <w:rFonts w:ascii="Consolas" w:hAnsi="Consolas" w:cs="Consolas"/>
          <w:color w:val="0000FF"/>
          <w:sz w:val="22"/>
          <w:szCs w:val="22"/>
          <w:lang w:val="en-US"/>
        </w:rPr>
        <w:t>public</w:t>
      </w:r>
      <w:r w:rsidRPr="00492437">
        <w:rPr>
          <w:rFonts w:ascii="Consolas" w:hAnsi="Consolas" w:cs="Consolas"/>
          <w:color w:val="000000"/>
          <w:sz w:val="22"/>
          <w:szCs w:val="22"/>
          <w:lang w:val="en-US"/>
        </w:rPr>
        <w:t xml:space="preserve"> </w:t>
      </w:r>
      <w:r w:rsidRPr="00492437">
        <w:rPr>
          <w:rFonts w:ascii="Consolas" w:hAnsi="Consolas" w:cs="Consolas"/>
          <w:color w:val="0000FF"/>
          <w:sz w:val="22"/>
          <w:szCs w:val="22"/>
          <w:lang w:val="en-US"/>
        </w:rPr>
        <w:t>float</w:t>
      </w:r>
      <w:r w:rsidRPr="00492437">
        <w:rPr>
          <w:rFonts w:ascii="Consolas" w:hAnsi="Consolas" w:cs="Consolas"/>
          <w:color w:val="000000"/>
          <w:sz w:val="22"/>
          <w:szCs w:val="22"/>
          <w:lang w:val="en-US"/>
        </w:rPr>
        <w:t xml:space="preserve"> </w:t>
      </w:r>
      <w:proofErr w:type="spellStart"/>
      <w:r w:rsidRPr="00492437">
        <w:rPr>
          <w:rFonts w:ascii="Consolas" w:hAnsi="Consolas" w:cs="Consolas"/>
          <w:color w:val="000000"/>
          <w:sz w:val="22"/>
          <w:szCs w:val="22"/>
          <w:lang w:val="en-US"/>
        </w:rPr>
        <w:t>mBulletSpeed</w:t>
      </w:r>
      <w:proofErr w:type="spellEnd"/>
      <w:r w:rsidRPr="00492437">
        <w:rPr>
          <w:rFonts w:ascii="Consolas" w:hAnsi="Consolas" w:cs="Consolas"/>
          <w:color w:val="000000"/>
          <w:sz w:val="22"/>
          <w:szCs w:val="22"/>
          <w:lang w:val="en-US"/>
        </w:rPr>
        <w:t xml:space="preserve"> = 10.0f;</w:t>
      </w:r>
    </w:p>
    <w:p w14:paraId="61E7ACB3" w14:textId="77777777" w:rsidR="00320959" w:rsidRDefault="00320959" w:rsidP="00320959"/>
    <w:p w14:paraId="0FD9342F" w14:textId="77777777" w:rsidR="00320959" w:rsidRDefault="00320959" w:rsidP="00320959">
      <w:r>
        <w:t>Go to Editor and associate the bullet prefab to M Bullet Prefab field.</w:t>
      </w:r>
    </w:p>
    <w:p w14:paraId="1AB3AACB" w14:textId="77777777" w:rsidR="00320959" w:rsidRDefault="00320959" w:rsidP="00320959">
      <w:r>
        <w:rPr>
          <w:noProof/>
        </w:rPr>
        <mc:AlternateContent>
          <mc:Choice Requires="wps">
            <w:drawing>
              <wp:anchor distT="0" distB="0" distL="114300" distR="114300" simplePos="0" relativeHeight="251662343" behindDoc="0" locked="0" layoutInCell="1" allowOverlap="1" wp14:anchorId="77EBB8C7" wp14:editId="291CAB19">
                <wp:simplePos x="0" y="0"/>
                <wp:positionH relativeFrom="column">
                  <wp:posOffset>1609105</wp:posOffset>
                </wp:positionH>
                <wp:positionV relativeFrom="paragraph">
                  <wp:posOffset>2466373</wp:posOffset>
                </wp:positionV>
                <wp:extent cx="3574473" cy="53439"/>
                <wp:effectExtent l="38100" t="38100" r="102235" b="137160"/>
                <wp:wrapNone/>
                <wp:docPr id="216" name="Straight Arrow Connector 216"/>
                <wp:cNvGraphicFramePr/>
                <a:graphic xmlns:a="http://schemas.openxmlformats.org/drawingml/2006/main">
                  <a:graphicData uri="http://schemas.microsoft.com/office/word/2010/wordprocessingShape">
                    <wps:wsp>
                      <wps:cNvCnPr/>
                      <wps:spPr>
                        <a:xfrm>
                          <a:off x="0" y="0"/>
                          <a:ext cx="3574473" cy="5343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60F3D479" id="_x0000_t32" coordsize="21600,21600" o:spt="32" o:oned="t" path="m,l21600,21600e" filled="f">
                <v:path arrowok="t" fillok="f" o:connecttype="none"/>
                <o:lock v:ext="edit" shapetype="t"/>
              </v:shapetype>
              <v:shape id="Straight Arrow Connector 216" o:spid="_x0000_s1026" type="#_x0000_t32" style="position:absolute;margin-left:126.7pt;margin-top:194.2pt;width:281.45pt;height:4.2pt;z-index:2516623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0DbwQEAAM8DAAAOAAAAZHJzL2Uyb0RvYy54bWysU8uO1DAQvCPxD5bvTDKPZdloMnuYBS4I&#10;Vjw+wOu0E0uObbWbSfL32M5MBgFiJcSl40dXdXe5sr8fe8NOgEE7W/P1quQMrHSNtm3Nv3199+oN&#10;Z4GEbYRxFmo+QeD3h5cv9oOvYOM6ZxpAFklsqAZf847IV0URZAe9CCvnwcZL5bAXFLfYFg2KIbL3&#10;ptiU5eticNh4dBJCiKcP8yU/ZH6lQNInpQIQMzWPvVGOmONTisVhL6oWhe+0PLch/qGLXmgbiy5U&#10;D4IE+476N6peS3TBKVpJ1xdOKS0hzxCnWZe/TPOlEx7yLFGc4BeZwv+jlR9PR/uIUYbBhyr4R0xT&#10;jAr79I39sTGLNS1iwUhMxsPtze1ud7vlTMa7m+1ue5fELK5gj4Heg+tZWtQ8EArddnR01sZncbjO&#10;gonTh0Az8AJIlY1NkYQ2b23DaPLRO4Ra2NbAuU5KKa5d5xVNBmb4Z1BMN7HPTS6TDQVHg+wkohWE&#10;lGBpvTDF7ART2pgFWD4PPOcnKGSzLeB5uL9WXRC5srO0gHttHf6pOo2XltWcf1FgnjtJ8OSaKb9n&#10;lia6Jr/J2eHJlj/vM/z6Hx5+AAAA//8DAFBLAwQUAAYACAAAACEAL59fLtwAAAALAQAADwAAAGRy&#10;cy9kb3ducmV2LnhtbEyPy07DMBBF90j8gzVI7KjTplgmxKkQUvf0wX4aOw81tiPbSdO/Z1jBbh5H&#10;d86Uu8UObDYh9t4pWK8yYMbVXveuVXA+7V8ksJjQaRy8MwruJsKuenwosdD+5g5mPqaWUYiLBSro&#10;UhoLzmPdGYtx5UfjaNf4YDFRG1quA94o3A58k2WCW+wdXehwNJ+dqa/HySr42teziM10ODUi3L+n&#10;LeJ1QaWen5aPd2DJLOkPhl99UoeKnC5+cjqyQcHmNd8SqiCXkgoi5FrkwC40eRMSeFXy/z9UPwAA&#10;AP//AwBQSwECLQAUAAYACAAAACEAtoM4kv4AAADhAQAAEwAAAAAAAAAAAAAAAAAAAAAAW0NvbnRl&#10;bnRfVHlwZXNdLnhtbFBLAQItABQABgAIAAAAIQA4/SH/1gAAAJQBAAALAAAAAAAAAAAAAAAAAC8B&#10;AABfcmVscy8ucmVsc1BLAQItABQABgAIAAAAIQAQR0DbwQEAAM8DAAAOAAAAAAAAAAAAAAAAAC4C&#10;AABkcnMvZTJvRG9jLnhtbFBLAQItABQABgAIAAAAIQAvn18u3AAAAAsBAAAPAAAAAAAAAAAAAAAA&#10;ABsEAABkcnMvZG93bnJldi54bWxQSwUGAAAAAAQABADzAAAAJAUAAAAA&#10;" strokecolor="#4f81bd [3204]" strokeweight="2pt">
                <v:stroke endarrow="block"/>
                <v:shadow on="t" color="black" opacity="24903f" origin=",.5" offset="0,.55556mm"/>
              </v:shape>
            </w:pict>
          </mc:Fallback>
        </mc:AlternateContent>
      </w:r>
      <w:r>
        <w:rPr>
          <w:noProof/>
        </w:rPr>
        <w:drawing>
          <wp:inline distT="0" distB="0" distL="0" distR="0" wp14:anchorId="4BDC9AD9" wp14:editId="692D5C95">
            <wp:extent cx="5943600" cy="321945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19450"/>
                    </a:xfrm>
                    <a:prstGeom prst="rect">
                      <a:avLst/>
                    </a:prstGeom>
                  </pic:spPr>
                </pic:pic>
              </a:graphicData>
            </a:graphic>
          </wp:inline>
        </w:drawing>
      </w:r>
    </w:p>
    <w:p w14:paraId="79ABFEAA" w14:textId="77777777" w:rsidR="00320959" w:rsidRDefault="00320959" w:rsidP="00320959">
      <w:r>
        <w:t xml:space="preserve">Create a new function called </w:t>
      </w:r>
      <w:proofErr w:type="spellStart"/>
      <w:r>
        <w:t>FireBullet</w:t>
      </w:r>
      <w:proofErr w:type="spellEnd"/>
      <w:r>
        <w:t>, as shown below.</w:t>
      </w:r>
    </w:p>
    <w:p w14:paraId="5655C68E"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FF"/>
          <w:sz w:val="22"/>
          <w:szCs w:val="22"/>
          <w:lang w:val="en-US"/>
        </w:rPr>
        <w:t>public</w:t>
      </w:r>
      <w:r w:rsidRPr="00EE5D17">
        <w:rPr>
          <w:rFonts w:ascii="Consolas" w:hAnsi="Consolas" w:cs="Consolas"/>
          <w:color w:val="000000"/>
          <w:sz w:val="22"/>
          <w:szCs w:val="22"/>
          <w:lang w:val="en-US"/>
        </w:rPr>
        <w:t xml:space="preserve"> </w:t>
      </w:r>
      <w:r w:rsidRPr="00EE5D17">
        <w:rPr>
          <w:rFonts w:ascii="Consolas" w:hAnsi="Consolas" w:cs="Consolas"/>
          <w:color w:val="0000FF"/>
          <w:sz w:val="22"/>
          <w:szCs w:val="22"/>
          <w:lang w:val="en-US"/>
        </w:rPr>
        <w:t>void</w:t>
      </w:r>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FireBullet</w:t>
      </w:r>
      <w:proofErr w:type="spellEnd"/>
      <w:r w:rsidRPr="00EE5D17">
        <w:rPr>
          <w:rFonts w:ascii="Consolas" w:hAnsi="Consolas" w:cs="Consolas"/>
          <w:color w:val="000000"/>
          <w:sz w:val="22"/>
          <w:szCs w:val="22"/>
          <w:lang w:val="en-US"/>
        </w:rPr>
        <w:t>()</w:t>
      </w:r>
    </w:p>
    <w:p w14:paraId="33AF06BC"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w:t>
      </w:r>
    </w:p>
    <w:p w14:paraId="5CA22945"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w:t>
      </w:r>
      <w:r w:rsidRPr="00EE5D17">
        <w:rPr>
          <w:rFonts w:ascii="Consolas" w:hAnsi="Consolas" w:cs="Consolas"/>
          <w:color w:val="0000FF"/>
          <w:sz w:val="22"/>
          <w:szCs w:val="22"/>
          <w:lang w:val="en-US"/>
        </w:rPr>
        <w:t>if</w:t>
      </w:r>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mBulletPrefab</w:t>
      </w:r>
      <w:proofErr w:type="spellEnd"/>
      <w:r w:rsidRPr="00EE5D17">
        <w:rPr>
          <w:rFonts w:ascii="Consolas" w:hAnsi="Consolas" w:cs="Consolas"/>
          <w:color w:val="000000"/>
          <w:sz w:val="22"/>
          <w:szCs w:val="22"/>
          <w:lang w:val="en-US"/>
        </w:rPr>
        <w:t xml:space="preserve"> == </w:t>
      </w:r>
      <w:r w:rsidRPr="00EE5D17">
        <w:rPr>
          <w:rFonts w:ascii="Consolas" w:hAnsi="Consolas" w:cs="Consolas"/>
          <w:color w:val="0000FF"/>
          <w:sz w:val="22"/>
          <w:szCs w:val="22"/>
          <w:lang w:val="en-US"/>
        </w:rPr>
        <w:t>null</w:t>
      </w:r>
      <w:r w:rsidRPr="00EE5D17">
        <w:rPr>
          <w:rFonts w:ascii="Consolas" w:hAnsi="Consolas" w:cs="Consolas"/>
          <w:color w:val="000000"/>
          <w:sz w:val="22"/>
          <w:szCs w:val="22"/>
          <w:lang w:val="en-US"/>
        </w:rPr>
        <w:t xml:space="preserve">) </w:t>
      </w:r>
      <w:r w:rsidRPr="00EE5D17">
        <w:rPr>
          <w:rFonts w:ascii="Consolas" w:hAnsi="Consolas" w:cs="Consolas"/>
          <w:color w:val="0000FF"/>
          <w:sz w:val="22"/>
          <w:szCs w:val="22"/>
          <w:lang w:val="en-US"/>
        </w:rPr>
        <w:t>return</w:t>
      </w:r>
      <w:r w:rsidRPr="00EE5D17">
        <w:rPr>
          <w:rFonts w:ascii="Consolas" w:hAnsi="Consolas" w:cs="Consolas"/>
          <w:color w:val="000000"/>
          <w:sz w:val="22"/>
          <w:szCs w:val="22"/>
          <w:lang w:val="en-US"/>
        </w:rPr>
        <w:t>;</w:t>
      </w:r>
    </w:p>
    <w:p w14:paraId="54162723"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0E85935"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Vector3 </w:t>
      </w:r>
      <w:proofErr w:type="spellStart"/>
      <w:r w:rsidRPr="00EE5D17">
        <w:rPr>
          <w:rFonts w:ascii="Consolas" w:hAnsi="Consolas" w:cs="Consolas"/>
          <w:color w:val="000000"/>
          <w:sz w:val="22"/>
          <w:szCs w:val="22"/>
          <w:lang w:val="en-US"/>
        </w:rPr>
        <w:t>dir</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mGunTransform.right.normalized</w:t>
      </w:r>
      <w:proofErr w:type="spellEnd"/>
      <w:r w:rsidRPr="00EE5D17">
        <w:rPr>
          <w:rFonts w:ascii="Consolas" w:hAnsi="Consolas" w:cs="Consolas"/>
          <w:color w:val="000000"/>
          <w:sz w:val="22"/>
          <w:szCs w:val="22"/>
          <w:lang w:val="en-US"/>
        </w:rPr>
        <w:t>;</w:t>
      </w:r>
    </w:p>
    <w:p w14:paraId="1CB32AE3"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Vector3 </w:t>
      </w:r>
      <w:proofErr w:type="spellStart"/>
      <w:r w:rsidRPr="00EE5D17">
        <w:rPr>
          <w:rFonts w:ascii="Consolas" w:hAnsi="Consolas" w:cs="Consolas"/>
          <w:color w:val="000000"/>
          <w:sz w:val="22"/>
          <w:szCs w:val="22"/>
          <w:lang w:val="en-US"/>
        </w:rPr>
        <w:t>firePoint</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mGunTransform.transform.position</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dir</w:t>
      </w:r>
      <w:proofErr w:type="spellEnd"/>
      <w:r w:rsidRPr="00EE5D17">
        <w:rPr>
          <w:rFonts w:ascii="Consolas" w:hAnsi="Consolas" w:cs="Consolas"/>
          <w:color w:val="000000"/>
          <w:sz w:val="22"/>
          <w:szCs w:val="22"/>
          <w:lang w:val="en-US"/>
        </w:rPr>
        <w:t xml:space="preserve"> * </w:t>
      </w:r>
    </w:p>
    <w:p w14:paraId="2080F7D8"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1.2f - </w:t>
      </w:r>
      <w:proofErr w:type="spellStart"/>
      <w:r w:rsidRPr="00EE5D17">
        <w:rPr>
          <w:rFonts w:ascii="Consolas" w:hAnsi="Consolas" w:cs="Consolas"/>
          <w:color w:val="000000"/>
          <w:sz w:val="22"/>
          <w:szCs w:val="22"/>
          <w:lang w:val="en-US"/>
        </w:rPr>
        <w:t>mGunTransform.forward</w:t>
      </w:r>
      <w:proofErr w:type="spellEnd"/>
      <w:r w:rsidRPr="00EE5D17">
        <w:rPr>
          <w:rFonts w:ascii="Consolas" w:hAnsi="Consolas" w:cs="Consolas"/>
          <w:color w:val="000000"/>
          <w:sz w:val="22"/>
          <w:szCs w:val="22"/>
          <w:lang w:val="en-US"/>
        </w:rPr>
        <w:t xml:space="preserve"> * 0.1f; </w:t>
      </w:r>
    </w:p>
    <w:p w14:paraId="0EB0E7D9"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GameObject bullet = Instantiate(</w:t>
      </w:r>
      <w:proofErr w:type="spellStart"/>
      <w:r w:rsidRPr="00EE5D17">
        <w:rPr>
          <w:rFonts w:ascii="Consolas" w:hAnsi="Consolas" w:cs="Consolas"/>
          <w:color w:val="000000"/>
          <w:sz w:val="22"/>
          <w:szCs w:val="22"/>
          <w:lang w:val="en-US"/>
        </w:rPr>
        <w:t>mBulletPrefab</w:t>
      </w:r>
      <w:proofErr w:type="spellEnd"/>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firePoint</w:t>
      </w:r>
      <w:proofErr w:type="spellEnd"/>
      <w:r w:rsidRPr="00EE5D17">
        <w:rPr>
          <w:rFonts w:ascii="Consolas" w:hAnsi="Consolas" w:cs="Consolas"/>
          <w:color w:val="000000"/>
          <w:sz w:val="22"/>
          <w:szCs w:val="22"/>
          <w:lang w:val="en-US"/>
        </w:rPr>
        <w:t>,</w:t>
      </w:r>
    </w:p>
    <w:p w14:paraId="33BB2329"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Quaternion.LookRotation</w:t>
      </w:r>
      <w:proofErr w:type="spellEnd"/>
      <w:r w:rsidRPr="00EE5D17">
        <w:rPr>
          <w:rFonts w:ascii="Consolas" w:hAnsi="Consolas" w:cs="Consolas"/>
          <w:color w:val="000000"/>
          <w:sz w:val="22"/>
          <w:szCs w:val="22"/>
          <w:lang w:val="en-US"/>
        </w:rPr>
        <w:t>(</w:t>
      </w:r>
      <w:proofErr w:type="spellStart"/>
      <w:r w:rsidRPr="00EE5D17">
        <w:rPr>
          <w:rFonts w:ascii="Consolas" w:hAnsi="Consolas" w:cs="Consolas"/>
          <w:color w:val="000000"/>
          <w:sz w:val="22"/>
          <w:szCs w:val="22"/>
          <w:lang w:val="en-US"/>
        </w:rPr>
        <w:t>dir</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Quaternion.AngleAxis</w:t>
      </w:r>
      <w:proofErr w:type="spellEnd"/>
      <w:r w:rsidRPr="00EE5D17">
        <w:rPr>
          <w:rFonts w:ascii="Consolas" w:hAnsi="Consolas" w:cs="Consolas"/>
          <w:color w:val="000000"/>
          <w:sz w:val="22"/>
          <w:szCs w:val="22"/>
          <w:lang w:val="en-US"/>
        </w:rPr>
        <w:t>(90.0f, Vector3.right));</w:t>
      </w:r>
    </w:p>
    <w:p w14:paraId="2D409FA2"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338C51F"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bullet.GetComponent</w:t>
      </w:r>
      <w:proofErr w:type="spellEnd"/>
      <w:r w:rsidRPr="00EE5D17">
        <w:rPr>
          <w:rFonts w:ascii="Consolas" w:hAnsi="Consolas" w:cs="Consolas"/>
          <w:color w:val="000000"/>
          <w:sz w:val="22"/>
          <w:szCs w:val="22"/>
          <w:lang w:val="en-US"/>
        </w:rPr>
        <w:t>&lt;</w:t>
      </w:r>
      <w:proofErr w:type="spellStart"/>
      <w:r w:rsidRPr="00EE5D17">
        <w:rPr>
          <w:rFonts w:ascii="Consolas" w:hAnsi="Consolas" w:cs="Consolas"/>
          <w:color w:val="000000"/>
          <w:sz w:val="22"/>
          <w:szCs w:val="22"/>
          <w:lang w:val="en-US"/>
        </w:rPr>
        <w:t>Rigidbody</w:t>
      </w:r>
      <w:proofErr w:type="spellEnd"/>
      <w:r w:rsidRPr="00EE5D17">
        <w:rPr>
          <w:rFonts w:ascii="Consolas" w:hAnsi="Consolas" w:cs="Consolas"/>
          <w:color w:val="000000"/>
          <w:sz w:val="22"/>
          <w:szCs w:val="22"/>
          <w:lang w:val="en-US"/>
        </w:rPr>
        <w:t>&gt;().</w:t>
      </w:r>
      <w:proofErr w:type="spellStart"/>
      <w:r w:rsidRPr="00EE5D17">
        <w:rPr>
          <w:rFonts w:ascii="Consolas" w:hAnsi="Consolas" w:cs="Consolas"/>
          <w:color w:val="000000"/>
          <w:sz w:val="22"/>
          <w:szCs w:val="22"/>
          <w:lang w:val="en-US"/>
        </w:rPr>
        <w:t>AddForce</w:t>
      </w:r>
      <w:proofErr w:type="spellEnd"/>
      <w:r w:rsidRPr="00EE5D17">
        <w:rPr>
          <w:rFonts w:ascii="Consolas" w:hAnsi="Consolas" w:cs="Consolas"/>
          <w:color w:val="000000"/>
          <w:sz w:val="22"/>
          <w:szCs w:val="22"/>
          <w:lang w:val="en-US"/>
        </w:rPr>
        <w:t>(</w:t>
      </w:r>
      <w:proofErr w:type="spellStart"/>
      <w:r w:rsidRPr="00EE5D17">
        <w:rPr>
          <w:rFonts w:ascii="Consolas" w:hAnsi="Consolas" w:cs="Consolas"/>
          <w:color w:val="000000"/>
          <w:sz w:val="22"/>
          <w:szCs w:val="22"/>
          <w:lang w:val="en-US"/>
        </w:rPr>
        <w:t>dir</w:t>
      </w:r>
      <w:proofErr w:type="spellEnd"/>
      <w:r w:rsidRPr="00EE5D17">
        <w:rPr>
          <w:rFonts w:ascii="Consolas" w:hAnsi="Consolas" w:cs="Consolas"/>
          <w:color w:val="000000"/>
          <w:sz w:val="22"/>
          <w:szCs w:val="22"/>
          <w:lang w:val="en-US"/>
        </w:rPr>
        <w:t xml:space="preserve"> * </w:t>
      </w:r>
      <w:proofErr w:type="spellStart"/>
      <w:r w:rsidRPr="00EE5D17">
        <w:rPr>
          <w:rFonts w:ascii="Consolas" w:hAnsi="Consolas" w:cs="Consolas"/>
          <w:color w:val="000000"/>
          <w:sz w:val="22"/>
          <w:szCs w:val="22"/>
          <w:lang w:val="en-US"/>
        </w:rPr>
        <w:t>mBulletSpeed</w:t>
      </w:r>
      <w:proofErr w:type="spellEnd"/>
      <w:r w:rsidRPr="00EE5D17">
        <w:rPr>
          <w:rFonts w:ascii="Consolas" w:hAnsi="Consolas" w:cs="Consolas"/>
          <w:color w:val="000000"/>
          <w:sz w:val="22"/>
          <w:szCs w:val="22"/>
          <w:lang w:val="en-US"/>
        </w:rPr>
        <w:t xml:space="preserve">, </w:t>
      </w:r>
      <w:proofErr w:type="spellStart"/>
      <w:r w:rsidRPr="00EE5D17">
        <w:rPr>
          <w:rFonts w:ascii="Consolas" w:hAnsi="Consolas" w:cs="Consolas"/>
          <w:color w:val="000000"/>
          <w:sz w:val="22"/>
          <w:szCs w:val="22"/>
          <w:lang w:val="en-US"/>
        </w:rPr>
        <w:t>ForceMode.Impulse</w:t>
      </w:r>
      <w:proofErr w:type="spellEnd"/>
      <w:r w:rsidRPr="00EE5D17">
        <w:rPr>
          <w:rFonts w:ascii="Consolas" w:hAnsi="Consolas" w:cs="Consolas"/>
          <w:color w:val="000000"/>
          <w:sz w:val="22"/>
          <w:szCs w:val="22"/>
          <w:lang w:val="en-US"/>
        </w:rPr>
        <w:t>);</w:t>
      </w:r>
    </w:p>
    <w:p w14:paraId="53EF03BD" w14:textId="77777777" w:rsidR="00320959" w:rsidRPr="00EE5D1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EE5D17">
        <w:rPr>
          <w:rFonts w:ascii="Consolas" w:hAnsi="Consolas" w:cs="Consolas"/>
          <w:color w:val="000000"/>
          <w:sz w:val="22"/>
          <w:szCs w:val="22"/>
          <w:lang w:val="en-US"/>
        </w:rPr>
        <w:t>}</w:t>
      </w:r>
    </w:p>
    <w:p w14:paraId="136F3C75" w14:textId="77777777" w:rsidR="00320959" w:rsidRDefault="00320959" w:rsidP="00320959"/>
    <w:p w14:paraId="2D6F2354" w14:textId="77777777" w:rsidR="00320959" w:rsidRDefault="00320959" w:rsidP="00320959"/>
    <w:p w14:paraId="1BAB2AA7" w14:textId="77777777" w:rsidR="00320959" w:rsidRDefault="00320959" w:rsidP="00320959">
      <w:r>
        <w:lastRenderedPageBreak/>
        <w:t xml:space="preserve">Call this function from the </w:t>
      </w:r>
      <w:r w:rsidRPr="00735BF6">
        <w:rPr>
          <w:b/>
          <w:bCs/>
        </w:rPr>
        <w:t>Fire</w:t>
      </w:r>
      <w:r>
        <w:t xml:space="preserve"> function.</w:t>
      </w:r>
    </w:p>
    <w:p w14:paraId="10901A0B" w14:textId="77777777" w:rsidR="00320959" w:rsidRPr="0080209C"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0209C">
        <w:rPr>
          <w:rFonts w:ascii="Consolas" w:hAnsi="Consolas" w:cs="Consolas"/>
          <w:color w:val="0000FF"/>
          <w:sz w:val="22"/>
          <w:szCs w:val="22"/>
          <w:lang w:val="en-US"/>
        </w:rPr>
        <w:t>public</w:t>
      </w:r>
      <w:r w:rsidRPr="0080209C">
        <w:rPr>
          <w:rFonts w:ascii="Consolas" w:hAnsi="Consolas" w:cs="Consolas"/>
          <w:color w:val="000000"/>
          <w:sz w:val="22"/>
          <w:szCs w:val="22"/>
          <w:lang w:val="en-US"/>
        </w:rPr>
        <w:t xml:space="preserve"> </w:t>
      </w:r>
      <w:r w:rsidRPr="0080209C">
        <w:rPr>
          <w:rFonts w:ascii="Consolas" w:hAnsi="Consolas" w:cs="Consolas"/>
          <w:color w:val="0000FF"/>
          <w:sz w:val="22"/>
          <w:szCs w:val="22"/>
          <w:lang w:val="en-US"/>
        </w:rPr>
        <w:t>void</w:t>
      </w:r>
      <w:r w:rsidRPr="0080209C">
        <w:rPr>
          <w:rFonts w:ascii="Consolas" w:hAnsi="Consolas" w:cs="Consolas"/>
          <w:color w:val="000000"/>
          <w:sz w:val="22"/>
          <w:szCs w:val="22"/>
          <w:lang w:val="en-US"/>
        </w:rPr>
        <w:t xml:space="preserve"> Fire(</w:t>
      </w:r>
      <w:r w:rsidRPr="0080209C">
        <w:rPr>
          <w:rFonts w:ascii="Consolas" w:hAnsi="Consolas" w:cs="Consolas"/>
          <w:color w:val="0000FF"/>
          <w:sz w:val="22"/>
          <w:szCs w:val="22"/>
          <w:lang w:val="en-US"/>
        </w:rPr>
        <w:t>int</w:t>
      </w:r>
      <w:r w:rsidRPr="0080209C">
        <w:rPr>
          <w:rFonts w:ascii="Consolas" w:hAnsi="Consolas" w:cs="Consolas"/>
          <w:color w:val="000000"/>
          <w:sz w:val="22"/>
          <w:szCs w:val="22"/>
          <w:lang w:val="en-US"/>
        </w:rPr>
        <w:t xml:space="preserve"> id)</w:t>
      </w:r>
    </w:p>
    <w:p w14:paraId="0343D584" w14:textId="77777777" w:rsidR="00320959" w:rsidRPr="0080209C"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0209C">
        <w:rPr>
          <w:rFonts w:ascii="Consolas" w:hAnsi="Consolas" w:cs="Consolas"/>
          <w:color w:val="000000"/>
          <w:sz w:val="22"/>
          <w:szCs w:val="22"/>
          <w:lang w:val="en-US"/>
        </w:rPr>
        <w:t>{</w:t>
      </w:r>
    </w:p>
    <w:p w14:paraId="5C62E14C" w14:textId="77777777" w:rsidR="00320959" w:rsidRPr="0080209C"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0209C">
        <w:rPr>
          <w:rFonts w:ascii="Consolas" w:hAnsi="Consolas" w:cs="Consolas"/>
          <w:color w:val="000000"/>
          <w:sz w:val="22"/>
          <w:szCs w:val="22"/>
          <w:lang w:val="en-US"/>
        </w:rPr>
        <w:t xml:space="preserve">    </w:t>
      </w:r>
      <w:proofErr w:type="spellStart"/>
      <w:r w:rsidRPr="0080209C">
        <w:rPr>
          <w:rFonts w:ascii="Consolas" w:hAnsi="Consolas" w:cs="Consolas"/>
          <w:color w:val="000000"/>
          <w:sz w:val="22"/>
          <w:szCs w:val="22"/>
          <w:lang w:val="en-US"/>
        </w:rPr>
        <w:t>FireBullet</w:t>
      </w:r>
      <w:proofErr w:type="spellEnd"/>
      <w:r w:rsidRPr="0080209C">
        <w:rPr>
          <w:rFonts w:ascii="Consolas" w:hAnsi="Consolas" w:cs="Consolas"/>
          <w:color w:val="000000"/>
          <w:sz w:val="22"/>
          <w:szCs w:val="22"/>
          <w:lang w:val="en-US"/>
        </w:rPr>
        <w:t>();</w:t>
      </w:r>
    </w:p>
    <w:p w14:paraId="586A113A" w14:textId="77777777" w:rsidR="00320959" w:rsidRPr="0080209C"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0209C">
        <w:rPr>
          <w:rFonts w:ascii="Consolas" w:hAnsi="Consolas" w:cs="Consolas"/>
          <w:color w:val="000000"/>
          <w:sz w:val="22"/>
          <w:szCs w:val="22"/>
          <w:lang w:val="en-US"/>
        </w:rPr>
        <w:t>}</w:t>
      </w:r>
    </w:p>
    <w:p w14:paraId="7823CF22" w14:textId="77777777" w:rsidR="00320959" w:rsidRDefault="00320959" w:rsidP="00320959"/>
    <w:p w14:paraId="10CE4F3B" w14:textId="77777777" w:rsidR="00320959" w:rsidRDefault="00320959" w:rsidP="00320959">
      <w:r>
        <w:t xml:space="preserve">Click </w:t>
      </w:r>
      <w:r w:rsidRPr="00007A2C">
        <w:rPr>
          <w:b/>
          <w:bCs/>
        </w:rPr>
        <w:t>Play</w:t>
      </w:r>
      <w:r>
        <w:t xml:space="preserve"> and see the behaviour.</w:t>
      </w:r>
    </w:p>
    <w:p w14:paraId="55C231EB" w14:textId="77777777" w:rsidR="00320959" w:rsidRPr="000B4744" w:rsidRDefault="00320959" w:rsidP="00320959">
      <w:r>
        <w:rPr>
          <w:noProof/>
        </w:rPr>
        <mc:AlternateContent>
          <mc:Choice Requires="wps">
            <w:drawing>
              <wp:anchor distT="45720" distB="45720" distL="114300" distR="114300" simplePos="0" relativeHeight="251660295" behindDoc="0" locked="0" layoutInCell="1" allowOverlap="1" wp14:anchorId="0C45B399" wp14:editId="6907A489">
                <wp:simplePos x="0" y="0"/>
                <wp:positionH relativeFrom="column">
                  <wp:posOffset>3648075</wp:posOffset>
                </wp:positionH>
                <wp:positionV relativeFrom="paragraph">
                  <wp:posOffset>38100</wp:posOffset>
                </wp:positionV>
                <wp:extent cx="2590800" cy="1404620"/>
                <wp:effectExtent l="0" t="0" r="0" b="254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404620"/>
                        </a:xfrm>
                        <a:prstGeom prst="rect">
                          <a:avLst/>
                        </a:prstGeom>
                        <a:solidFill>
                          <a:srgbClr val="FFFFFF"/>
                        </a:solidFill>
                        <a:ln w="9525">
                          <a:noFill/>
                          <a:miter lim="800000"/>
                          <a:headEnd/>
                          <a:tailEnd/>
                        </a:ln>
                      </wps:spPr>
                      <wps:txbx>
                        <w:txbxContent>
                          <w:p w14:paraId="6A8E4B65" w14:textId="77777777" w:rsidR="00320959" w:rsidRDefault="00320959" w:rsidP="00320959">
                            <w:pPr>
                              <w:spacing w:line="276" w:lineRule="auto"/>
                            </w:pPr>
                            <w:r>
                              <w:t>The video of our shooting bullet implementation. However, there are a few problems with this implementation.</w:t>
                            </w:r>
                          </w:p>
                          <w:p w14:paraId="6FEF5A19" w14:textId="77777777" w:rsidR="00320959" w:rsidRDefault="00320959" w:rsidP="00320959">
                            <w:pPr>
                              <w:spacing w:line="276" w:lineRule="auto"/>
                            </w:pPr>
                            <w:r>
                              <w:t>Discuss in class some of these problems and how to solve these proble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C45B399" id="_x0000_t202" coordsize="21600,21600" o:spt="202" path="m,l,21600r21600,l21600,xe">
                <v:stroke joinstyle="miter"/>
                <v:path gradientshapeok="t" o:connecttype="rect"/>
              </v:shapetype>
              <v:shape id="Text Box 2" o:spid="_x0000_s1026" type="#_x0000_t202" style="position:absolute;margin-left:287.25pt;margin-top:3pt;width:204pt;height:110.6pt;z-index:25166029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6BCDQIAAPcDAAAOAAAAZHJzL2Uyb0RvYy54bWysU8Fu2zAMvQ/YPwi6L3aCpGuMOEWXLsOA&#10;rhvQ9QNkWY6FyaJGKbGzrx8lp2nQ3YrpIJAi9UQ+Pq1uhs6wg0KvwZZ8Osk5U1ZCre2u5E8/tx+u&#10;OfNB2FoYsKrkR+X5zfr9u1XvCjWDFkytkBGI9UXvSt6G4Ios87JVnfATcMpSsAHsRCAXd1mNoif0&#10;zmSzPL/KesDaIUjlPZ3ejUG+TvhNo2T43jReBWZKTrWFtGPaq7hn65Uodihcq+WpDPGGKjqhLT16&#10;hroTQbA96n+gOi0RPDRhIqHLoGm0VKkH6maav+rmsRVOpV6IHO/ONPn/BysfDo/uB7IwfIKBBpia&#10;8O4e5C/PLGxaYXfqFhH6VomaHp5GyrLe+eJ0NVLtCx9Bqv4b1DRksQ+QgIYGu8gK9ckInQZwPJOu&#10;hsAkHc4Wy/w6p5Ck2HSez69maSyZKJ6vO/Thi4KORaPkSFNN8OJw70MsRxTPKfE1D0bXW21McnBX&#10;bQyygyAFbNNKHbxKM5b1JV8uZouEbCHeT+LodCCFGt2VnMqkNWom0vHZ1iklCG1Gmyox9sRPpGQk&#10;JwzVQImRpwrqIzGFMCqRfg4ZLeAfznpSYcn9771AxZn5aont5XQ+j7JNznzxkahheBmpLiPCSoIq&#10;eeBsNDchST3x4G5pKlud+Hqp5FQrqSvRePoJUb6Xfsp6+a/rvwAAAP//AwBQSwMEFAAGAAgAAAAh&#10;AGfe5VHdAAAACQEAAA8AAABkcnMvZG93bnJldi54bWxMj8tOwzAURPdI/IN1kdhRB4v0EeJUFRUb&#10;FkgUJLp045uH8Eu2m4a/57KC5WhGM2fq7WwNmzCm0TsJ94sCGLrW69H1Ej7en+/WwFJWTivjHUr4&#10;xgTb5vqqVpX2F/eG0yH3jEpcqpSEIedQcZ7aAa1KCx/Qkdf5aFUmGXuuo7pQuTVcFMWSWzU6WhhU&#10;wKcB26/D2Ur4tMOo9/H12Gkz7V+6XRnmGKS8vZl3j8AyzvkvDL/4hA4NMZ382enEjIRy9VBSVMKS&#10;LpG/WQvSJwlCrATwpub/HzQ/AAAA//8DAFBLAQItABQABgAIAAAAIQC2gziS/gAAAOEBAAATAAAA&#10;AAAAAAAAAAAAAAAAAABbQ29udGVudF9UeXBlc10ueG1sUEsBAi0AFAAGAAgAAAAhADj9If/WAAAA&#10;lAEAAAsAAAAAAAAAAAAAAAAALwEAAF9yZWxzLy5yZWxzUEsBAi0AFAAGAAgAAAAhAPnvoEINAgAA&#10;9wMAAA4AAAAAAAAAAAAAAAAALgIAAGRycy9lMm9Eb2MueG1sUEsBAi0AFAAGAAgAAAAhAGfe5VHd&#10;AAAACQEAAA8AAAAAAAAAAAAAAAAAZwQAAGRycy9kb3ducmV2LnhtbFBLBQYAAAAABAAEAPMAAABx&#10;BQAAAAA=&#10;" stroked="f">
                <v:textbox style="mso-fit-shape-to-text:t">
                  <w:txbxContent>
                    <w:p w14:paraId="6A8E4B65" w14:textId="77777777" w:rsidR="00320959" w:rsidRDefault="00320959" w:rsidP="00320959">
                      <w:pPr>
                        <w:spacing w:line="276" w:lineRule="auto"/>
                      </w:pPr>
                      <w:r>
                        <w:t>The video of our shooting bullet implementation. However, there are a few problems with this implementation.</w:t>
                      </w:r>
                    </w:p>
                    <w:p w14:paraId="6FEF5A19" w14:textId="77777777" w:rsidR="00320959" w:rsidRDefault="00320959" w:rsidP="00320959">
                      <w:pPr>
                        <w:spacing w:line="276" w:lineRule="auto"/>
                      </w:pPr>
                      <w:r>
                        <w:t>Discuss in class some of these problems and how to solve these problems.</w:t>
                      </w:r>
                    </w:p>
                  </w:txbxContent>
                </v:textbox>
                <w10:wrap type="square"/>
              </v:shape>
            </w:pict>
          </mc:Fallback>
        </mc:AlternateContent>
      </w:r>
      <w:r>
        <w:rPr>
          <w:noProof/>
        </w:rPr>
        <w:drawing>
          <wp:inline distT="0" distB="0" distL="0" distR="0" wp14:anchorId="653FFF33" wp14:editId="632E22CA">
            <wp:extent cx="3476625" cy="1817985"/>
            <wp:effectExtent l="0" t="0" r="0" b="0"/>
            <wp:docPr id="16" name="Video 16" descr="Implementing Shooting Bullet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Implementing Shooting Bullets">
                      <a:hlinkClick r:id="rId19"/>
                    </pic:cNvPr>
                    <pic:cNvPicPr/>
                  </pic:nvPicPr>
                  <pic:blipFill rotWithShape="1">
                    <a:blip r:embed="rId2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8fSQ8W-iKtU?feature=oembed&quot; frameborder=&quot;0&quot; allow=&quot;accelerometer; autoplay; clipboard-write; encrypted-media; gyroscope; picture-in-picture&quot; allowfullscreen=&quot;&quot; sandbox=&quot;allow-scripts allow-same-origin&quot;&gt;&lt;/iframe&gt;" h="270" w="480"/>
                        </a:ext>
                      </a:extLst>
                    </a:blip>
                    <a:srcRect t="15279" b="15000"/>
                    <a:stretch/>
                  </pic:blipFill>
                  <pic:spPr bwMode="auto">
                    <a:xfrm>
                      <a:off x="0" y="0"/>
                      <a:ext cx="3492612" cy="1826345"/>
                    </a:xfrm>
                    <a:prstGeom prst="rect">
                      <a:avLst/>
                    </a:prstGeom>
                    <a:ln>
                      <a:noFill/>
                    </a:ln>
                    <a:extLst>
                      <a:ext uri="{53640926-AAD7-44D8-BBD7-CCE9431645EC}">
                        <a14:shadowObscured xmlns:a14="http://schemas.microsoft.com/office/drawing/2010/main"/>
                      </a:ext>
                    </a:extLst>
                  </pic:spPr>
                </pic:pic>
              </a:graphicData>
            </a:graphic>
          </wp:inline>
        </w:drawing>
      </w:r>
    </w:p>
    <w:p w14:paraId="1601FA03" w14:textId="77777777" w:rsidR="00320959" w:rsidRDefault="00320959" w:rsidP="00320959">
      <w:pPr>
        <w:pStyle w:val="Heading3"/>
      </w:pPr>
      <w:r>
        <w:t>Synchronizing Shooting with Animation</w:t>
      </w:r>
    </w:p>
    <w:p w14:paraId="64E0FF4F" w14:textId="77777777" w:rsidR="00320959" w:rsidRDefault="00320959" w:rsidP="00320959">
      <w:r>
        <w:t>We have identified that one of the problems with our above implementation of shooting is that the firing does not synchronize with the animation. You can also see that the number of bullets coming out of the gun is quite large in quantity.</w:t>
      </w:r>
    </w:p>
    <w:p w14:paraId="26AF58B6" w14:textId="77777777" w:rsidR="00320959" w:rsidRDefault="00320959" w:rsidP="00320959"/>
    <w:p w14:paraId="2FEAFDE2" w14:textId="77777777" w:rsidR="00320959" w:rsidRDefault="00320959" w:rsidP="00320959">
      <w:r>
        <w:t>In this section, we will try to solve this problem of synchronization.</w:t>
      </w:r>
    </w:p>
    <w:p w14:paraId="651A90AE" w14:textId="77777777" w:rsidR="00320959" w:rsidRDefault="00320959" w:rsidP="00320959">
      <w:r>
        <w:t xml:space="preserve">We will introduce two new variables, called </w:t>
      </w:r>
      <w:proofErr w:type="spellStart"/>
      <w:r w:rsidRPr="006F65BE">
        <w:rPr>
          <w:rFonts w:ascii="Consolas" w:hAnsi="Consolas" w:cs="Consolas"/>
          <w:b/>
          <w:bCs/>
          <w:color w:val="000000"/>
          <w:sz w:val="22"/>
          <w:szCs w:val="22"/>
          <w:lang w:val="en-US"/>
        </w:rPr>
        <w:t>RoundsPerSecond</w:t>
      </w:r>
      <w:proofErr w:type="spellEnd"/>
      <w:r>
        <w:rPr>
          <w:rFonts w:ascii="Consolas" w:hAnsi="Consolas" w:cs="Consolas"/>
          <w:color w:val="000000"/>
          <w:sz w:val="22"/>
          <w:szCs w:val="22"/>
          <w:lang w:val="en-US"/>
        </w:rPr>
        <w:t xml:space="preserve"> </w:t>
      </w:r>
      <w:r w:rsidRPr="00BF3A1C">
        <w:t>and</w:t>
      </w:r>
      <w:r>
        <w:rPr>
          <w:rFonts w:ascii="Consolas" w:hAnsi="Consolas" w:cs="Consolas"/>
          <w:color w:val="000000"/>
          <w:sz w:val="22"/>
          <w:szCs w:val="22"/>
          <w:lang w:val="en-US"/>
        </w:rPr>
        <w:t xml:space="preserve"> </w:t>
      </w:r>
      <w:proofErr w:type="spellStart"/>
      <w:r w:rsidRPr="006F65BE">
        <w:rPr>
          <w:rFonts w:ascii="Consolas" w:hAnsi="Consolas" w:cs="Consolas"/>
          <w:b/>
          <w:bCs/>
          <w:color w:val="000000"/>
          <w:sz w:val="22"/>
          <w:szCs w:val="22"/>
          <w:lang w:val="en-US"/>
        </w:rPr>
        <w:t>mFiring</w:t>
      </w:r>
      <w:proofErr w:type="spellEnd"/>
      <w:r>
        <w:rPr>
          <w:rFonts w:ascii="Consolas" w:hAnsi="Consolas" w:cs="Consolas"/>
          <w:color w:val="000000"/>
          <w:sz w:val="19"/>
          <w:szCs w:val="19"/>
          <w:lang w:val="en-US"/>
        </w:rPr>
        <w:t>.</w:t>
      </w:r>
      <w:r w:rsidRPr="00525FA6">
        <w:t xml:space="preserve"> </w:t>
      </w:r>
      <w:r>
        <w:t xml:space="preserve">Both are arrays of type </w:t>
      </w:r>
      <w:r w:rsidRPr="00E83C94">
        <w:rPr>
          <w:b/>
          <w:bCs/>
        </w:rPr>
        <w:t>float</w:t>
      </w:r>
      <w:r>
        <w:t xml:space="preserve"> and </w:t>
      </w:r>
      <w:proofErr w:type="spellStart"/>
      <w:r>
        <w:rPr>
          <w:b/>
          <w:bCs/>
        </w:rPr>
        <w:t>boolean</w:t>
      </w:r>
      <w:proofErr w:type="spellEnd"/>
      <w:r>
        <w:t xml:space="preserve">, respectively. In </w:t>
      </w:r>
      <w:proofErr w:type="spellStart"/>
      <w:r w:rsidRPr="006F65BE">
        <w:rPr>
          <w:b/>
          <w:bCs/>
        </w:rPr>
        <w:t>RoundsPerSecond</w:t>
      </w:r>
      <w:proofErr w:type="spellEnd"/>
      <w:r>
        <w:t xml:space="preserve"> array, we will hold the number of rounds the gun fires bullets per second. The number will vary for the three different firing types. In the </w:t>
      </w:r>
      <w:proofErr w:type="spellStart"/>
      <w:r w:rsidRPr="00BA4C04">
        <w:rPr>
          <w:b/>
          <w:bCs/>
        </w:rPr>
        <w:t>mFiring</w:t>
      </w:r>
      <w:proofErr w:type="spellEnd"/>
      <w:r>
        <w:t xml:space="preserve"> array, we will set the value of individual firing to true if that specific firing is currently happening.</w:t>
      </w:r>
    </w:p>
    <w:p w14:paraId="472D4B49" w14:textId="77777777" w:rsidR="00320959" w:rsidRPr="00CC00AD"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C00AD">
        <w:rPr>
          <w:rFonts w:ascii="Consolas" w:hAnsi="Consolas" w:cs="Consolas"/>
          <w:color w:val="0000FF"/>
          <w:sz w:val="22"/>
          <w:szCs w:val="22"/>
          <w:lang w:val="en-US"/>
        </w:rPr>
        <w:t>public</w:t>
      </w:r>
      <w:r w:rsidRPr="00CC00AD">
        <w:rPr>
          <w:rFonts w:ascii="Consolas" w:hAnsi="Consolas" w:cs="Consolas"/>
          <w:color w:val="000000"/>
          <w:sz w:val="22"/>
          <w:szCs w:val="22"/>
          <w:lang w:val="en-US"/>
        </w:rPr>
        <w:t xml:space="preserve"> </w:t>
      </w:r>
      <w:r w:rsidRPr="00CC00AD">
        <w:rPr>
          <w:rFonts w:ascii="Consolas" w:hAnsi="Consolas" w:cs="Consolas"/>
          <w:color w:val="0000FF"/>
          <w:sz w:val="22"/>
          <w:szCs w:val="22"/>
          <w:lang w:val="en-US"/>
        </w:rPr>
        <w:t>int</w:t>
      </w:r>
      <w:r w:rsidRPr="00CC00AD">
        <w:rPr>
          <w:rFonts w:ascii="Consolas" w:hAnsi="Consolas" w:cs="Consolas"/>
          <w:color w:val="000000"/>
          <w:sz w:val="22"/>
          <w:szCs w:val="22"/>
          <w:lang w:val="en-US"/>
        </w:rPr>
        <w:t xml:space="preserve">[] </w:t>
      </w:r>
      <w:proofErr w:type="spellStart"/>
      <w:r w:rsidRPr="00CC00AD">
        <w:rPr>
          <w:rFonts w:ascii="Consolas" w:hAnsi="Consolas" w:cs="Consolas"/>
          <w:color w:val="000000"/>
          <w:sz w:val="22"/>
          <w:szCs w:val="22"/>
          <w:lang w:val="en-US"/>
        </w:rPr>
        <w:t>RoundsPerSecond</w:t>
      </w:r>
      <w:proofErr w:type="spellEnd"/>
      <w:r w:rsidRPr="00CC00AD">
        <w:rPr>
          <w:rFonts w:ascii="Consolas" w:hAnsi="Consolas" w:cs="Consolas"/>
          <w:color w:val="000000"/>
          <w:sz w:val="22"/>
          <w:szCs w:val="22"/>
          <w:lang w:val="en-US"/>
        </w:rPr>
        <w:t xml:space="preserve"> = </w:t>
      </w:r>
      <w:r w:rsidRPr="00CC00AD">
        <w:rPr>
          <w:rFonts w:ascii="Consolas" w:hAnsi="Consolas" w:cs="Consolas"/>
          <w:color w:val="0000FF"/>
          <w:sz w:val="22"/>
          <w:szCs w:val="22"/>
          <w:lang w:val="en-US"/>
        </w:rPr>
        <w:t>new</w:t>
      </w:r>
      <w:r w:rsidRPr="00CC00AD">
        <w:rPr>
          <w:rFonts w:ascii="Consolas" w:hAnsi="Consolas" w:cs="Consolas"/>
          <w:color w:val="000000"/>
          <w:sz w:val="22"/>
          <w:szCs w:val="22"/>
          <w:lang w:val="en-US"/>
        </w:rPr>
        <w:t xml:space="preserve"> </w:t>
      </w:r>
      <w:r w:rsidRPr="00CC00AD">
        <w:rPr>
          <w:rFonts w:ascii="Consolas" w:hAnsi="Consolas" w:cs="Consolas"/>
          <w:color w:val="0000FF"/>
          <w:sz w:val="22"/>
          <w:szCs w:val="22"/>
          <w:lang w:val="en-US"/>
        </w:rPr>
        <w:t>int</w:t>
      </w:r>
      <w:r w:rsidRPr="00CC00AD">
        <w:rPr>
          <w:rFonts w:ascii="Consolas" w:hAnsi="Consolas" w:cs="Consolas"/>
          <w:color w:val="000000"/>
          <w:sz w:val="22"/>
          <w:szCs w:val="22"/>
          <w:lang w:val="en-US"/>
        </w:rPr>
        <w:t>[3];</w:t>
      </w:r>
    </w:p>
    <w:p w14:paraId="2FAE14D3" w14:textId="77777777" w:rsidR="00320959" w:rsidRPr="00CC00AD"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C00AD">
        <w:rPr>
          <w:rFonts w:ascii="Consolas" w:hAnsi="Consolas" w:cs="Consolas"/>
          <w:color w:val="0000FF"/>
          <w:sz w:val="22"/>
          <w:szCs w:val="22"/>
          <w:lang w:val="en-US"/>
        </w:rPr>
        <w:t>bool</w:t>
      </w:r>
      <w:r w:rsidRPr="00CC00AD">
        <w:rPr>
          <w:rFonts w:ascii="Consolas" w:hAnsi="Consolas" w:cs="Consolas"/>
          <w:color w:val="000000"/>
          <w:sz w:val="22"/>
          <w:szCs w:val="22"/>
          <w:lang w:val="en-US"/>
        </w:rPr>
        <w:t xml:space="preserve">[] </w:t>
      </w:r>
      <w:proofErr w:type="spellStart"/>
      <w:r w:rsidRPr="00CC00AD">
        <w:rPr>
          <w:rFonts w:ascii="Consolas" w:hAnsi="Consolas" w:cs="Consolas"/>
          <w:color w:val="000000"/>
          <w:sz w:val="22"/>
          <w:szCs w:val="22"/>
          <w:lang w:val="en-US"/>
        </w:rPr>
        <w:t>mFiring</w:t>
      </w:r>
      <w:proofErr w:type="spellEnd"/>
      <w:r w:rsidRPr="00CC00AD">
        <w:rPr>
          <w:rFonts w:ascii="Consolas" w:hAnsi="Consolas" w:cs="Consolas"/>
          <w:color w:val="000000"/>
          <w:sz w:val="22"/>
          <w:szCs w:val="22"/>
          <w:lang w:val="en-US"/>
        </w:rPr>
        <w:t xml:space="preserve"> = </w:t>
      </w:r>
      <w:r w:rsidRPr="00CC00AD">
        <w:rPr>
          <w:rFonts w:ascii="Consolas" w:hAnsi="Consolas" w:cs="Consolas"/>
          <w:color w:val="0000FF"/>
          <w:sz w:val="22"/>
          <w:szCs w:val="22"/>
          <w:lang w:val="en-US"/>
        </w:rPr>
        <w:t>new</w:t>
      </w:r>
      <w:r w:rsidRPr="00CC00AD">
        <w:rPr>
          <w:rFonts w:ascii="Consolas" w:hAnsi="Consolas" w:cs="Consolas"/>
          <w:color w:val="000000"/>
          <w:sz w:val="22"/>
          <w:szCs w:val="22"/>
          <w:lang w:val="en-US"/>
        </w:rPr>
        <w:t xml:space="preserve"> </w:t>
      </w:r>
      <w:r w:rsidRPr="00CC00AD">
        <w:rPr>
          <w:rFonts w:ascii="Consolas" w:hAnsi="Consolas" w:cs="Consolas"/>
          <w:color w:val="0000FF"/>
          <w:sz w:val="22"/>
          <w:szCs w:val="22"/>
          <w:lang w:val="en-US"/>
        </w:rPr>
        <w:t>bool</w:t>
      </w:r>
      <w:r w:rsidRPr="00CC00AD">
        <w:rPr>
          <w:rFonts w:ascii="Consolas" w:hAnsi="Consolas" w:cs="Consolas"/>
          <w:color w:val="000000"/>
          <w:sz w:val="22"/>
          <w:szCs w:val="22"/>
          <w:lang w:val="en-US"/>
        </w:rPr>
        <w:t>[3];</w:t>
      </w:r>
    </w:p>
    <w:p w14:paraId="4461AC4F" w14:textId="77777777" w:rsidR="00320959" w:rsidRDefault="00320959" w:rsidP="00320959"/>
    <w:p w14:paraId="721C1B60" w14:textId="77777777" w:rsidR="00320959" w:rsidRDefault="00320959" w:rsidP="00320959">
      <w:r>
        <w:t xml:space="preserve">We will then use Coroutine to handle correct timing of firing based on the </w:t>
      </w:r>
      <w:proofErr w:type="spellStart"/>
      <w:r>
        <w:t>RoundPerSecond</w:t>
      </w:r>
      <w:proofErr w:type="spellEnd"/>
      <w:r>
        <w:t>. Now, let’s implement the Coroutine.</w:t>
      </w:r>
    </w:p>
    <w:p w14:paraId="3B53396C"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roofErr w:type="spellStart"/>
      <w:r w:rsidRPr="00FE25FF">
        <w:rPr>
          <w:rFonts w:ascii="Consolas" w:hAnsi="Consolas" w:cs="Consolas"/>
          <w:color w:val="000000"/>
          <w:sz w:val="22"/>
          <w:szCs w:val="22"/>
          <w:lang w:val="en-US"/>
        </w:rPr>
        <w:t>IEnumerator</w:t>
      </w:r>
      <w:proofErr w:type="spellEnd"/>
      <w:r w:rsidRPr="00FE25FF">
        <w:rPr>
          <w:rFonts w:ascii="Consolas" w:hAnsi="Consolas" w:cs="Consolas"/>
          <w:color w:val="000000"/>
          <w:sz w:val="22"/>
          <w:szCs w:val="22"/>
          <w:lang w:val="en-US"/>
        </w:rPr>
        <w:t xml:space="preserve"> </w:t>
      </w:r>
      <w:proofErr w:type="spellStart"/>
      <w:r w:rsidRPr="00FE25FF">
        <w:rPr>
          <w:rFonts w:ascii="Consolas" w:hAnsi="Consolas" w:cs="Consolas"/>
          <w:color w:val="000000"/>
          <w:sz w:val="22"/>
          <w:szCs w:val="22"/>
          <w:lang w:val="en-US"/>
        </w:rPr>
        <w:t>Coroutine_Firing</w:t>
      </w:r>
      <w:proofErr w:type="spellEnd"/>
      <w:r w:rsidRPr="00FE25FF">
        <w:rPr>
          <w:rFonts w:ascii="Consolas" w:hAnsi="Consolas" w:cs="Consolas"/>
          <w:color w:val="000000"/>
          <w:sz w:val="22"/>
          <w:szCs w:val="22"/>
          <w:lang w:val="en-US"/>
        </w:rPr>
        <w:t>(</w:t>
      </w:r>
      <w:r w:rsidRPr="00FE25FF">
        <w:rPr>
          <w:rFonts w:ascii="Consolas" w:hAnsi="Consolas" w:cs="Consolas"/>
          <w:color w:val="0000FF"/>
          <w:sz w:val="22"/>
          <w:szCs w:val="22"/>
          <w:lang w:val="en-US"/>
        </w:rPr>
        <w:t>int</w:t>
      </w:r>
      <w:r w:rsidRPr="00FE25FF">
        <w:rPr>
          <w:rFonts w:ascii="Consolas" w:hAnsi="Consolas" w:cs="Consolas"/>
          <w:color w:val="000000"/>
          <w:sz w:val="22"/>
          <w:szCs w:val="22"/>
          <w:lang w:val="en-US"/>
        </w:rPr>
        <w:t xml:space="preserve"> id)</w:t>
      </w:r>
    </w:p>
    <w:p w14:paraId="02CEAE58"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4E030BBB"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lastRenderedPageBreak/>
        <w:t xml:space="preserve">        </w:t>
      </w:r>
      <w:commentRangeStart w:id="5"/>
      <w:proofErr w:type="spellStart"/>
      <w:r w:rsidRPr="00FE25FF">
        <w:rPr>
          <w:rFonts w:ascii="Consolas" w:hAnsi="Consolas" w:cs="Consolas"/>
          <w:color w:val="000000"/>
          <w:sz w:val="22"/>
          <w:szCs w:val="22"/>
          <w:lang w:val="en-US"/>
        </w:rPr>
        <w:t>mFiring</w:t>
      </w:r>
      <w:proofErr w:type="spellEnd"/>
      <w:r w:rsidRPr="00FE25FF">
        <w:rPr>
          <w:rFonts w:ascii="Consolas" w:hAnsi="Consolas" w:cs="Consolas"/>
          <w:color w:val="000000"/>
          <w:sz w:val="22"/>
          <w:szCs w:val="22"/>
          <w:lang w:val="en-US"/>
        </w:rPr>
        <w:t xml:space="preserve">[id] = </w:t>
      </w:r>
      <w:r w:rsidRPr="00FE25FF">
        <w:rPr>
          <w:rFonts w:ascii="Consolas" w:hAnsi="Consolas" w:cs="Consolas"/>
          <w:color w:val="0000FF"/>
          <w:sz w:val="22"/>
          <w:szCs w:val="22"/>
          <w:lang w:val="en-US"/>
        </w:rPr>
        <w:t>true</w:t>
      </w:r>
      <w:r w:rsidRPr="00FE25FF">
        <w:rPr>
          <w:rFonts w:ascii="Consolas" w:hAnsi="Consolas" w:cs="Consolas"/>
          <w:color w:val="000000"/>
          <w:sz w:val="22"/>
          <w:szCs w:val="22"/>
          <w:lang w:val="en-US"/>
        </w:rPr>
        <w:t>;</w:t>
      </w:r>
      <w:commentRangeEnd w:id="5"/>
      <w:r>
        <w:rPr>
          <w:rStyle w:val="CommentReference"/>
        </w:rPr>
        <w:commentReference w:id="5"/>
      </w:r>
    </w:p>
    <w:p w14:paraId="65E5F3C1"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commentRangeStart w:id="6"/>
      <w:proofErr w:type="spellStart"/>
      <w:r w:rsidRPr="00FE25FF">
        <w:rPr>
          <w:rFonts w:ascii="Consolas" w:hAnsi="Consolas" w:cs="Consolas"/>
          <w:color w:val="000000"/>
          <w:sz w:val="22"/>
          <w:szCs w:val="22"/>
          <w:lang w:val="en-US"/>
        </w:rPr>
        <w:t>FireBullet</w:t>
      </w:r>
      <w:proofErr w:type="spellEnd"/>
      <w:r w:rsidRPr="00FE25FF">
        <w:rPr>
          <w:rFonts w:ascii="Consolas" w:hAnsi="Consolas" w:cs="Consolas"/>
          <w:color w:val="000000"/>
          <w:sz w:val="22"/>
          <w:szCs w:val="22"/>
          <w:lang w:val="en-US"/>
        </w:rPr>
        <w:t>();</w:t>
      </w:r>
      <w:commentRangeEnd w:id="6"/>
      <w:r>
        <w:rPr>
          <w:rStyle w:val="CommentReference"/>
        </w:rPr>
        <w:commentReference w:id="6"/>
      </w:r>
    </w:p>
    <w:p w14:paraId="41C51665"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commentRangeStart w:id="7"/>
      <w:r w:rsidRPr="00FE25FF">
        <w:rPr>
          <w:rFonts w:ascii="Consolas" w:hAnsi="Consolas" w:cs="Consolas"/>
          <w:color w:val="0000FF"/>
          <w:sz w:val="22"/>
          <w:szCs w:val="22"/>
          <w:lang w:val="en-US"/>
        </w:rPr>
        <w:t>yield</w:t>
      </w:r>
      <w:r w:rsidRPr="00FE25FF">
        <w:rPr>
          <w:rFonts w:ascii="Consolas" w:hAnsi="Consolas" w:cs="Consolas"/>
          <w:color w:val="000000"/>
          <w:sz w:val="22"/>
          <w:szCs w:val="22"/>
          <w:lang w:val="en-US"/>
        </w:rPr>
        <w:t xml:space="preserve"> </w:t>
      </w:r>
      <w:r w:rsidRPr="00FE25FF">
        <w:rPr>
          <w:rFonts w:ascii="Consolas" w:hAnsi="Consolas" w:cs="Consolas"/>
          <w:color w:val="0000FF"/>
          <w:sz w:val="22"/>
          <w:szCs w:val="22"/>
          <w:lang w:val="en-US"/>
        </w:rPr>
        <w:t>return</w:t>
      </w:r>
      <w:r w:rsidRPr="00FE25FF">
        <w:rPr>
          <w:rFonts w:ascii="Consolas" w:hAnsi="Consolas" w:cs="Consolas"/>
          <w:color w:val="000000"/>
          <w:sz w:val="22"/>
          <w:szCs w:val="22"/>
          <w:lang w:val="en-US"/>
        </w:rPr>
        <w:t xml:space="preserve"> </w:t>
      </w:r>
      <w:r w:rsidRPr="00FE25FF">
        <w:rPr>
          <w:rFonts w:ascii="Consolas" w:hAnsi="Consolas" w:cs="Consolas"/>
          <w:color w:val="0000FF"/>
          <w:sz w:val="22"/>
          <w:szCs w:val="22"/>
          <w:lang w:val="en-US"/>
        </w:rPr>
        <w:t>new</w:t>
      </w:r>
      <w:r w:rsidRPr="00FE25FF">
        <w:rPr>
          <w:rFonts w:ascii="Consolas" w:hAnsi="Consolas" w:cs="Consolas"/>
          <w:color w:val="000000"/>
          <w:sz w:val="22"/>
          <w:szCs w:val="22"/>
          <w:lang w:val="en-US"/>
        </w:rPr>
        <w:t xml:space="preserve"> </w:t>
      </w:r>
      <w:proofErr w:type="spellStart"/>
      <w:r w:rsidRPr="00FE25FF">
        <w:rPr>
          <w:rFonts w:ascii="Consolas" w:hAnsi="Consolas" w:cs="Consolas"/>
          <w:color w:val="000000"/>
          <w:sz w:val="22"/>
          <w:szCs w:val="22"/>
          <w:lang w:val="en-US"/>
        </w:rPr>
        <w:t>WaitForSeconds</w:t>
      </w:r>
      <w:proofErr w:type="spellEnd"/>
      <w:r w:rsidRPr="00FE25FF">
        <w:rPr>
          <w:rFonts w:ascii="Consolas" w:hAnsi="Consolas" w:cs="Consolas"/>
          <w:color w:val="000000"/>
          <w:sz w:val="22"/>
          <w:szCs w:val="22"/>
          <w:lang w:val="en-US"/>
        </w:rPr>
        <w:t xml:space="preserve">(1.0f / </w:t>
      </w:r>
      <w:proofErr w:type="spellStart"/>
      <w:r w:rsidRPr="00FE25FF">
        <w:rPr>
          <w:rFonts w:ascii="Consolas" w:hAnsi="Consolas" w:cs="Consolas"/>
          <w:color w:val="000000"/>
          <w:sz w:val="22"/>
          <w:szCs w:val="22"/>
          <w:lang w:val="en-US"/>
        </w:rPr>
        <w:t>RoundsPerSecond</w:t>
      </w:r>
      <w:proofErr w:type="spellEnd"/>
      <w:r w:rsidRPr="00FE25FF">
        <w:rPr>
          <w:rFonts w:ascii="Consolas" w:hAnsi="Consolas" w:cs="Consolas"/>
          <w:color w:val="000000"/>
          <w:sz w:val="22"/>
          <w:szCs w:val="22"/>
          <w:lang w:val="en-US"/>
        </w:rPr>
        <w:t>[id]);</w:t>
      </w:r>
      <w:commentRangeEnd w:id="7"/>
      <w:r>
        <w:rPr>
          <w:rStyle w:val="CommentReference"/>
        </w:rPr>
        <w:commentReference w:id="7"/>
      </w:r>
    </w:p>
    <w:p w14:paraId="40F8EE05" w14:textId="77777777" w:rsidR="00320959"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19"/>
          <w:szCs w:val="19"/>
          <w:lang w:val="en-US"/>
        </w:rPr>
      </w:pPr>
      <w:r w:rsidRPr="00FE25FF">
        <w:rPr>
          <w:rFonts w:ascii="Consolas" w:hAnsi="Consolas" w:cs="Consolas"/>
          <w:color w:val="000000"/>
          <w:sz w:val="22"/>
          <w:szCs w:val="22"/>
          <w:lang w:val="en-US"/>
        </w:rPr>
        <w:t xml:space="preserve">        </w:t>
      </w:r>
      <w:commentRangeStart w:id="8"/>
      <w:proofErr w:type="spellStart"/>
      <w:r w:rsidRPr="00FE25FF">
        <w:rPr>
          <w:rFonts w:ascii="Consolas" w:hAnsi="Consolas" w:cs="Consolas"/>
          <w:color w:val="000000"/>
          <w:sz w:val="22"/>
          <w:szCs w:val="22"/>
          <w:lang w:val="en-US"/>
        </w:rPr>
        <w:t>mFiring</w:t>
      </w:r>
      <w:proofErr w:type="spellEnd"/>
      <w:r w:rsidRPr="00FE25FF">
        <w:rPr>
          <w:rFonts w:ascii="Consolas" w:hAnsi="Consolas" w:cs="Consolas"/>
          <w:color w:val="000000"/>
          <w:sz w:val="22"/>
          <w:szCs w:val="22"/>
          <w:lang w:val="en-US"/>
        </w:rPr>
        <w:t xml:space="preserve">[id] = </w:t>
      </w:r>
      <w:r w:rsidRPr="00FE25FF">
        <w:rPr>
          <w:rFonts w:ascii="Consolas" w:hAnsi="Consolas" w:cs="Consolas"/>
          <w:color w:val="0000FF"/>
          <w:sz w:val="22"/>
          <w:szCs w:val="22"/>
          <w:lang w:val="en-US"/>
        </w:rPr>
        <w:t>false</w:t>
      </w:r>
      <w:r w:rsidRPr="00FE25FF">
        <w:rPr>
          <w:rFonts w:ascii="Consolas" w:hAnsi="Consolas" w:cs="Consolas"/>
          <w:color w:val="000000"/>
          <w:sz w:val="22"/>
          <w:szCs w:val="22"/>
          <w:lang w:val="en-US"/>
        </w:rPr>
        <w:t>;</w:t>
      </w:r>
      <w:commentRangeEnd w:id="8"/>
      <w:r>
        <w:rPr>
          <w:rStyle w:val="CommentReference"/>
        </w:rPr>
        <w:commentReference w:id="8"/>
      </w:r>
    </w:p>
    <w:p w14:paraId="28CFFAAD" w14:textId="77777777" w:rsidR="00320959" w:rsidRPr="00CE7875"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Pr>
          <w:rFonts w:ascii="Consolas" w:hAnsi="Consolas" w:cs="Consolas"/>
          <w:color w:val="000000"/>
          <w:sz w:val="19"/>
          <w:szCs w:val="19"/>
          <w:lang w:val="en-US"/>
        </w:rPr>
        <w:t xml:space="preserve">         </w:t>
      </w:r>
      <w:proofErr w:type="spellStart"/>
      <w:r w:rsidRPr="00CE7875">
        <w:rPr>
          <w:rFonts w:ascii="Consolas" w:hAnsi="Consolas" w:cs="Consolas"/>
          <w:color w:val="000000"/>
          <w:sz w:val="22"/>
          <w:szCs w:val="22"/>
          <w:lang w:val="en-US"/>
        </w:rPr>
        <w:t>mBulletsInMagazine</w:t>
      </w:r>
      <w:proofErr w:type="spellEnd"/>
      <w:r w:rsidRPr="00CE7875">
        <w:rPr>
          <w:rFonts w:ascii="Consolas" w:hAnsi="Consolas" w:cs="Consolas"/>
          <w:color w:val="000000"/>
          <w:sz w:val="22"/>
          <w:szCs w:val="22"/>
          <w:lang w:val="en-US"/>
        </w:rPr>
        <w:t xml:space="preserve"> -= 1;</w:t>
      </w:r>
    </w:p>
    <w:p w14:paraId="4DD095EA" w14:textId="77777777" w:rsidR="00320959"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56140E65" w14:textId="77777777" w:rsidR="00320959" w:rsidRDefault="00320959" w:rsidP="00320959">
      <w:pPr>
        <w:rPr>
          <w:lang w:val="en-US"/>
        </w:rPr>
      </w:pPr>
    </w:p>
    <w:p w14:paraId="5A79111B" w14:textId="77777777" w:rsidR="00320959" w:rsidRPr="00FE25FF" w:rsidRDefault="00320959" w:rsidP="00320959">
      <w:pPr>
        <w:rPr>
          <w:lang w:val="en-US"/>
        </w:rPr>
      </w:pPr>
      <w:r>
        <w:rPr>
          <w:lang w:val="en-US"/>
        </w:rPr>
        <w:t xml:space="preserve">Now, we change the Fire method of the Player by calling the above Coroutine if the firing of this id is not already in place, meaning if the </w:t>
      </w:r>
      <w:proofErr w:type="spellStart"/>
      <w:r w:rsidRPr="00C87953">
        <w:rPr>
          <w:b/>
          <w:bCs/>
          <w:lang w:val="en-US"/>
        </w:rPr>
        <w:t>mFiring</w:t>
      </w:r>
      <w:proofErr w:type="spellEnd"/>
      <w:r w:rsidRPr="00C87953">
        <w:rPr>
          <w:b/>
          <w:bCs/>
          <w:lang w:val="en-US"/>
        </w:rPr>
        <w:t>[id] == false</w:t>
      </w:r>
      <w:r>
        <w:rPr>
          <w:lang w:val="en-US"/>
        </w:rPr>
        <w:t>.</w:t>
      </w:r>
    </w:p>
    <w:p w14:paraId="71921F88"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0DD0A5BC"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r w:rsidRPr="00FE25FF">
        <w:rPr>
          <w:rFonts w:ascii="Consolas" w:hAnsi="Consolas" w:cs="Consolas"/>
          <w:color w:val="0000FF"/>
          <w:sz w:val="22"/>
          <w:szCs w:val="22"/>
          <w:lang w:val="en-US"/>
        </w:rPr>
        <w:t>public</w:t>
      </w:r>
      <w:r w:rsidRPr="00FE25FF">
        <w:rPr>
          <w:rFonts w:ascii="Consolas" w:hAnsi="Consolas" w:cs="Consolas"/>
          <w:color w:val="000000"/>
          <w:sz w:val="22"/>
          <w:szCs w:val="22"/>
          <w:lang w:val="en-US"/>
        </w:rPr>
        <w:t xml:space="preserve"> </w:t>
      </w:r>
      <w:r w:rsidRPr="00FE25FF">
        <w:rPr>
          <w:rFonts w:ascii="Consolas" w:hAnsi="Consolas" w:cs="Consolas"/>
          <w:color w:val="0000FF"/>
          <w:sz w:val="22"/>
          <w:szCs w:val="22"/>
          <w:lang w:val="en-US"/>
        </w:rPr>
        <w:t>void</w:t>
      </w:r>
      <w:r w:rsidRPr="00FE25FF">
        <w:rPr>
          <w:rFonts w:ascii="Consolas" w:hAnsi="Consolas" w:cs="Consolas"/>
          <w:color w:val="000000"/>
          <w:sz w:val="22"/>
          <w:szCs w:val="22"/>
          <w:lang w:val="en-US"/>
        </w:rPr>
        <w:t xml:space="preserve"> Fire(</w:t>
      </w:r>
      <w:r w:rsidRPr="00FE25FF">
        <w:rPr>
          <w:rFonts w:ascii="Consolas" w:hAnsi="Consolas" w:cs="Consolas"/>
          <w:color w:val="0000FF"/>
          <w:sz w:val="22"/>
          <w:szCs w:val="22"/>
          <w:lang w:val="en-US"/>
        </w:rPr>
        <w:t>int</w:t>
      </w:r>
      <w:r w:rsidRPr="00FE25FF">
        <w:rPr>
          <w:rFonts w:ascii="Consolas" w:hAnsi="Consolas" w:cs="Consolas"/>
          <w:color w:val="000000"/>
          <w:sz w:val="22"/>
          <w:szCs w:val="22"/>
          <w:lang w:val="en-US"/>
        </w:rPr>
        <w:t xml:space="preserve"> id)</w:t>
      </w:r>
    </w:p>
    <w:p w14:paraId="1872E48E"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0AB6EB77"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commentRangeStart w:id="9"/>
      <w:r w:rsidRPr="00FE25FF">
        <w:rPr>
          <w:rFonts w:ascii="Consolas" w:hAnsi="Consolas" w:cs="Consolas"/>
          <w:color w:val="0000FF"/>
          <w:sz w:val="22"/>
          <w:szCs w:val="22"/>
          <w:lang w:val="en-US"/>
        </w:rPr>
        <w:t>if</w:t>
      </w:r>
      <w:r w:rsidRPr="00FE25FF">
        <w:rPr>
          <w:rFonts w:ascii="Consolas" w:hAnsi="Consolas" w:cs="Consolas"/>
          <w:color w:val="000000"/>
          <w:sz w:val="22"/>
          <w:szCs w:val="22"/>
          <w:lang w:val="en-US"/>
        </w:rPr>
        <w:t>(</w:t>
      </w:r>
      <w:proofErr w:type="spellStart"/>
      <w:r w:rsidRPr="00FE25FF">
        <w:rPr>
          <w:rFonts w:ascii="Consolas" w:hAnsi="Consolas" w:cs="Consolas"/>
          <w:color w:val="000000"/>
          <w:sz w:val="22"/>
          <w:szCs w:val="22"/>
          <w:lang w:val="en-US"/>
        </w:rPr>
        <w:t>mFiring</w:t>
      </w:r>
      <w:proofErr w:type="spellEnd"/>
      <w:r w:rsidRPr="00FE25FF">
        <w:rPr>
          <w:rFonts w:ascii="Consolas" w:hAnsi="Consolas" w:cs="Consolas"/>
          <w:color w:val="000000"/>
          <w:sz w:val="22"/>
          <w:szCs w:val="22"/>
          <w:lang w:val="en-US"/>
        </w:rPr>
        <w:t xml:space="preserve">[id] == </w:t>
      </w:r>
      <w:r w:rsidRPr="00FE25FF">
        <w:rPr>
          <w:rFonts w:ascii="Consolas" w:hAnsi="Consolas" w:cs="Consolas"/>
          <w:color w:val="0000FF"/>
          <w:sz w:val="22"/>
          <w:szCs w:val="22"/>
          <w:lang w:val="en-US"/>
        </w:rPr>
        <w:t>false</w:t>
      </w:r>
      <w:r w:rsidRPr="00FE25FF">
        <w:rPr>
          <w:rFonts w:ascii="Consolas" w:hAnsi="Consolas" w:cs="Consolas"/>
          <w:color w:val="000000"/>
          <w:sz w:val="22"/>
          <w:szCs w:val="22"/>
          <w:lang w:val="en-US"/>
        </w:rPr>
        <w:t>)</w:t>
      </w:r>
    </w:p>
    <w:p w14:paraId="2673D979"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456AB4FF"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roofErr w:type="spellStart"/>
      <w:r w:rsidRPr="00FE25FF">
        <w:rPr>
          <w:rFonts w:ascii="Consolas" w:hAnsi="Consolas" w:cs="Consolas"/>
          <w:color w:val="000000"/>
          <w:sz w:val="22"/>
          <w:szCs w:val="22"/>
          <w:lang w:val="en-US"/>
        </w:rPr>
        <w:t>StartCoroutine</w:t>
      </w:r>
      <w:proofErr w:type="spellEnd"/>
      <w:r w:rsidRPr="00FE25FF">
        <w:rPr>
          <w:rFonts w:ascii="Consolas" w:hAnsi="Consolas" w:cs="Consolas"/>
          <w:color w:val="000000"/>
          <w:sz w:val="22"/>
          <w:szCs w:val="22"/>
          <w:lang w:val="en-US"/>
        </w:rPr>
        <w:t>(</w:t>
      </w:r>
      <w:proofErr w:type="spellStart"/>
      <w:r w:rsidRPr="00FE25FF">
        <w:rPr>
          <w:rFonts w:ascii="Consolas" w:hAnsi="Consolas" w:cs="Consolas"/>
          <w:color w:val="000000"/>
          <w:sz w:val="22"/>
          <w:szCs w:val="22"/>
          <w:lang w:val="en-US"/>
        </w:rPr>
        <w:t>Coroutine_Firing</w:t>
      </w:r>
      <w:proofErr w:type="spellEnd"/>
      <w:r w:rsidRPr="00FE25FF">
        <w:rPr>
          <w:rFonts w:ascii="Consolas" w:hAnsi="Consolas" w:cs="Consolas"/>
          <w:color w:val="000000"/>
          <w:sz w:val="22"/>
          <w:szCs w:val="22"/>
          <w:lang w:val="en-US"/>
        </w:rPr>
        <w:t>(id));</w:t>
      </w:r>
    </w:p>
    <w:p w14:paraId="29AE83C3"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commentRangeEnd w:id="9"/>
      <w:r>
        <w:rPr>
          <w:rStyle w:val="CommentReference"/>
        </w:rPr>
        <w:commentReference w:id="9"/>
      </w:r>
    </w:p>
    <w:p w14:paraId="2701A39D" w14:textId="77777777" w:rsidR="00320959" w:rsidRPr="00FE25F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FE25FF">
        <w:rPr>
          <w:rFonts w:ascii="Consolas" w:hAnsi="Consolas" w:cs="Consolas"/>
          <w:color w:val="000000"/>
          <w:sz w:val="22"/>
          <w:szCs w:val="22"/>
          <w:lang w:val="en-US"/>
        </w:rPr>
        <w:t xml:space="preserve">    }</w:t>
      </w:r>
    </w:p>
    <w:p w14:paraId="04EE745D" w14:textId="77777777" w:rsidR="00320959" w:rsidRDefault="00320959" w:rsidP="00320959"/>
    <w:p w14:paraId="4AF2BB59" w14:textId="77777777" w:rsidR="00320959" w:rsidRDefault="00320959" w:rsidP="00320959">
      <w:r>
        <w:t xml:space="preserve">Go to Unity editor and set the values for </w:t>
      </w:r>
      <w:proofErr w:type="spellStart"/>
      <w:r>
        <w:t>RoundsPerSecond</w:t>
      </w:r>
      <w:proofErr w:type="spellEnd"/>
      <w:r>
        <w:t xml:space="preserve"> as shown in the picture below.</w:t>
      </w:r>
    </w:p>
    <w:p w14:paraId="5D0A1B93" w14:textId="77777777" w:rsidR="00320959" w:rsidRDefault="00320959" w:rsidP="00320959">
      <w:r>
        <w:rPr>
          <w:noProof/>
        </w:rPr>
        <mc:AlternateContent>
          <mc:Choice Requires="wps">
            <w:drawing>
              <wp:anchor distT="0" distB="0" distL="114300" distR="114300" simplePos="0" relativeHeight="251661319" behindDoc="0" locked="0" layoutInCell="1" allowOverlap="1" wp14:anchorId="7BF9825C" wp14:editId="2E0B019A">
                <wp:simplePos x="0" y="0"/>
                <wp:positionH relativeFrom="column">
                  <wp:posOffset>180975</wp:posOffset>
                </wp:positionH>
                <wp:positionV relativeFrom="paragraph">
                  <wp:posOffset>590550</wp:posOffset>
                </wp:positionV>
                <wp:extent cx="2609850" cy="8001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2609850" cy="8001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6EE514" id="Rectangle 13" o:spid="_x0000_s1026" style="position:absolute;margin-left:14.25pt;margin-top:46.5pt;width:205.5pt;height:63pt;z-index:25166131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snUQIAAPcEAAAOAAAAZHJzL2Uyb0RvYy54bWysVN9P2zAQfp+0/8Hy+0hSAYOIFFVFTJMQ&#10;oJWJZ+PYbTTH553dpt1fv7OTph3r07QX5873+/N3ubndtoZtFPoGbMWLs5wzZSXUjV1W/PvL/acr&#10;znwQthYGrKr4Tnl+O/344aZzpZrACkytkFES68vOVXwVgiuzzMuVaoU/A6csGTVgKwKpuMxqFB1l&#10;b002yfPLrAOsHYJU3tPtXW/k05RfayXDk9ZeBWYqTr2FdGI63+KZTW9EuUThVo0c2hD/0EUrGktF&#10;x1R3Igi2xuavVG0jETzocCahzUDrRqo0A01T5O+mWayEU2kWAse7ESb//9LKx83CPSPB0DlfehLj&#10;FFuNbfxSf2ybwNqNYKltYJIuJ5f59dUFYSrJdpVT9wnN7BDt0IcvCloWhYojPUbCSGwefKCK5Lp3&#10;icUs3DfGxPtDK0kKO6Oig7HflGZNHYunRIklam6QbQS9r5BS2XAZ35RSJ+8YpinrGFicCjShGIIG&#10;3ximEnvGwPxU4J8Vx4hUFWwYg9vGAp5KUP8YK/f+++n7meP4b1DvnpEh9Nz1Tt43hOeD8OFZIJGV&#10;noAWMDzRoQ10FYdB4mwF+OvUffQnDpGVs47IX3H/cy1QcWa+WmLXdXF+HrclKecXnyek4LHl7dhi&#10;1+0cCP+CVt3JJEb/YPaiRmhfaU9nsSqZhJVUu+Iy4F6Zh34padOlms2SG22IE+HBLpyMySOqkS8v&#10;21eBbiBVIDo+wn5RRPmOW71vjLQwWwfQTSLeAdcBb9quRJrhTxDX91hPXof/1fQ3AAAA//8DAFBL&#10;AwQUAAYACAAAACEAkR5nyN0AAAAJAQAADwAAAGRycy9kb3ducmV2LnhtbEyPwW7CMBBE75X6D9Yi&#10;9VYcoFQkxEFVpFZqbkDF2cRLHBGvo9iQ9O+7PbXHnTeancl3k+vEHYfQelKwmCcgkGpvWmoUfB3f&#10;nzcgQtRkdOcJFXxjgF3x+JDrzPiR9ng/xEZwCIVMK7Ax9pmUobbodJj7HonZxQ9ORz6HRppBjxzu&#10;OrlMklfpdEv8weoeS4v19XBzCuLedZ92rNYfJ1OVp6q8HOurVOppNr1tQUSc4p8ZfutzdSi409nf&#10;yATRKVhu1uxUkK54EvOXVcrCmcEiTUAWufy/oPgBAAD//wMAUEsBAi0AFAAGAAgAAAAhALaDOJL+&#10;AAAA4QEAABMAAAAAAAAAAAAAAAAAAAAAAFtDb250ZW50X1R5cGVzXS54bWxQSwECLQAUAAYACAAA&#10;ACEAOP0h/9YAAACUAQAACwAAAAAAAAAAAAAAAAAvAQAAX3JlbHMvLnJlbHNQSwECLQAUAAYACAAA&#10;ACEAYvr7J1ECAAD3BAAADgAAAAAAAAAAAAAAAAAuAgAAZHJzL2Uyb0RvYy54bWxQSwECLQAUAAYA&#10;CAAAACEAkR5nyN0AAAAJAQAADwAAAAAAAAAAAAAAAACrBAAAZHJzL2Rvd25yZXYueG1sUEsFBgAA&#10;AAAEAAQA8wAAALUFAAAAAA==&#10;" filled="f" strokecolor="#f79646 [3209]" strokeweight="2pt"/>
            </w:pict>
          </mc:Fallback>
        </mc:AlternateContent>
      </w:r>
      <w:r>
        <w:rPr>
          <w:noProof/>
        </w:rPr>
        <w:drawing>
          <wp:inline distT="0" distB="0" distL="0" distR="0" wp14:anchorId="77494649" wp14:editId="511A5A73">
            <wp:extent cx="2867025" cy="1857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67025" cy="1857375"/>
                    </a:xfrm>
                    <a:prstGeom prst="rect">
                      <a:avLst/>
                    </a:prstGeom>
                  </pic:spPr>
                </pic:pic>
              </a:graphicData>
            </a:graphic>
          </wp:inline>
        </w:drawing>
      </w:r>
    </w:p>
    <w:p w14:paraId="67D0B2DD" w14:textId="77777777" w:rsidR="00320959" w:rsidRDefault="00320959" w:rsidP="00320959">
      <w:r>
        <w:t xml:space="preserve">The </w:t>
      </w:r>
      <w:r w:rsidRPr="00D50EBA">
        <w:rPr>
          <w:b/>
          <w:bCs/>
        </w:rPr>
        <w:t>Size</w:t>
      </w:r>
      <w:r>
        <w:t xml:space="preserve"> field is 3 as there are three types of attacks (or firing modes). The other values you can try to change and see the effect in </w:t>
      </w:r>
      <w:r w:rsidRPr="00D50EBA">
        <w:rPr>
          <w:b/>
          <w:bCs/>
        </w:rPr>
        <w:t>Play</w:t>
      </w:r>
      <w:r>
        <w:t xml:space="preserve"> mode.</w:t>
      </w:r>
    </w:p>
    <w:p w14:paraId="4C6AA7AB" w14:textId="77777777" w:rsidR="00320959" w:rsidRDefault="00320959" w:rsidP="00320959">
      <w:r>
        <w:t xml:space="preserve">Click </w:t>
      </w:r>
      <w:r w:rsidRPr="00D50EBA">
        <w:rPr>
          <w:b/>
          <w:bCs/>
        </w:rPr>
        <w:t>Play</w:t>
      </w:r>
      <w:r>
        <w:t xml:space="preserve"> and see the behaviour. Doesn’t it look slightly more realistic now?</w:t>
      </w:r>
    </w:p>
    <w:p w14:paraId="32AF2DBA" w14:textId="77777777" w:rsidR="00320959" w:rsidRDefault="00320959" w:rsidP="00320959">
      <w:r>
        <w:rPr>
          <w:noProof/>
        </w:rPr>
        <w:lastRenderedPageBreak/>
        <w:drawing>
          <wp:inline distT="0" distB="0" distL="0" distR="0" wp14:anchorId="7B0CD866" wp14:editId="36D6AD1A">
            <wp:extent cx="5867400" cy="3104833"/>
            <wp:effectExtent l="0" t="0" r="0" b="635"/>
            <wp:docPr id="31" name="Video 31" descr="Shooting Bullets - Synchroniz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ideo 31" descr="Shooting Bullets - Synchronized">
                      <a:hlinkClick r:id="rId22"/>
                    </pic:cNvPr>
                    <pic:cNvPicPr/>
                  </pic:nvPicPr>
                  <pic:blipFill rotWithShape="1">
                    <a:blip r:embed="rId2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CiHaY3YL5gE?feature=oembed&quot; frameborder=&quot;0&quot; allow=&quot;accelerometer; autoplay; clipboard-write; encrypted-media; gyroscope; picture-in-picture&quot; allowfullscreen=&quot;&quot; sandbox=&quot;allow-scripts allow-same-origin&quot;&gt;&lt;/iframe&gt;" h="270" w="480"/>
                        </a:ext>
                      </a:extLst>
                    </a:blip>
                    <a:srcRect t="14445" b="15000"/>
                    <a:stretch/>
                  </pic:blipFill>
                  <pic:spPr bwMode="auto">
                    <a:xfrm>
                      <a:off x="0" y="0"/>
                      <a:ext cx="5884434" cy="3113847"/>
                    </a:xfrm>
                    <a:prstGeom prst="rect">
                      <a:avLst/>
                    </a:prstGeom>
                    <a:ln>
                      <a:noFill/>
                    </a:ln>
                    <a:extLst>
                      <a:ext uri="{53640926-AAD7-44D8-BBD7-CCE9431645EC}">
                        <a14:shadowObscured xmlns:a14="http://schemas.microsoft.com/office/drawing/2010/main"/>
                      </a:ext>
                    </a:extLst>
                  </pic:spPr>
                </pic:pic>
              </a:graphicData>
            </a:graphic>
          </wp:inline>
        </w:drawing>
      </w:r>
    </w:p>
    <w:p w14:paraId="057A13E9" w14:textId="77777777" w:rsidR="00320959" w:rsidRDefault="00320959" w:rsidP="00320959">
      <w:pPr>
        <w:spacing w:before="200" w:line="300" w:lineRule="auto"/>
        <w:contextualSpacing w:val="0"/>
        <w:rPr>
          <w:b/>
          <w:color w:val="20124D"/>
          <w:sz w:val="32"/>
          <w:szCs w:val="32"/>
        </w:rPr>
      </w:pPr>
      <w:r>
        <w:br w:type="page"/>
      </w:r>
    </w:p>
    <w:p w14:paraId="375A953B" w14:textId="77777777" w:rsidR="00320959" w:rsidRDefault="00320959" w:rsidP="00320959">
      <w:pPr>
        <w:pStyle w:val="Heading3"/>
        <w:rPr>
          <w:b w:val="0"/>
          <w:color w:val="434343"/>
          <w:sz w:val="36"/>
        </w:rPr>
      </w:pPr>
      <w:r>
        <w:lastRenderedPageBreak/>
        <w:t>Removing a Bullet After it Hits</w:t>
      </w:r>
    </w:p>
    <w:p w14:paraId="291BCC21" w14:textId="77777777" w:rsidR="00320959" w:rsidRDefault="00320959" w:rsidP="00320959">
      <w:r>
        <w:t>The other problem that we have identified is bullets lying around after it hits. We should be removing a bullet game object from the scene after some time if the bullet did not hit any object. We should also be removing the bullet after it hits an object; maybe not immediately but after a specific duration of time.</w:t>
      </w:r>
    </w:p>
    <w:p w14:paraId="2A72E3B5" w14:textId="77777777" w:rsidR="00320959" w:rsidRDefault="00320959" w:rsidP="00320959">
      <w:r>
        <w:t>We can achieve this by writing a Coroutine.</w:t>
      </w:r>
    </w:p>
    <w:p w14:paraId="149668CE" w14:textId="77777777" w:rsidR="00320959" w:rsidRPr="004726B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w:t>
      </w:r>
      <w:proofErr w:type="spellStart"/>
      <w:r w:rsidRPr="004726BF">
        <w:rPr>
          <w:rFonts w:ascii="Consolas" w:hAnsi="Consolas" w:cs="Consolas"/>
          <w:color w:val="000000"/>
          <w:sz w:val="22"/>
          <w:szCs w:val="22"/>
          <w:lang w:val="en-US"/>
        </w:rPr>
        <w:t>IEnumerator</w:t>
      </w:r>
      <w:proofErr w:type="spellEnd"/>
      <w:r w:rsidRPr="004726BF">
        <w:rPr>
          <w:rFonts w:ascii="Consolas" w:hAnsi="Consolas" w:cs="Consolas"/>
          <w:color w:val="000000"/>
          <w:sz w:val="22"/>
          <w:szCs w:val="22"/>
          <w:lang w:val="en-US"/>
        </w:rPr>
        <w:t xml:space="preserve"> </w:t>
      </w:r>
      <w:proofErr w:type="spellStart"/>
      <w:r w:rsidRPr="004726BF">
        <w:rPr>
          <w:rFonts w:ascii="Consolas" w:hAnsi="Consolas" w:cs="Consolas"/>
          <w:color w:val="000000"/>
          <w:sz w:val="22"/>
          <w:szCs w:val="22"/>
          <w:lang w:val="en-US"/>
        </w:rPr>
        <w:t>Coroutine_Destroy</w:t>
      </w:r>
      <w:proofErr w:type="spellEnd"/>
      <w:r w:rsidRPr="004726BF">
        <w:rPr>
          <w:rFonts w:ascii="Consolas" w:hAnsi="Consolas" w:cs="Consolas"/>
          <w:color w:val="000000"/>
          <w:sz w:val="22"/>
          <w:szCs w:val="22"/>
          <w:lang w:val="en-US"/>
        </w:rPr>
        <w:t>(</w:t>
      </w:r>
      <w:r w:rsidRPr="004726BF">
        <w:rPr>
          <w:rFonts w:ascii="Consolas" w:hAnsi="Consolas" w:cs="Consolas"/>
          <w:color w:val="0000FF"/>
          <w:sz w:val="22"/>
          <w:szCs w:val="22"/>
          <w:lang w:val="en-US"/>
        </w:rPr>
        <w:t>float</w:t>
      </w:r>
      <w:r w:rsidRPr="004726BF">
        <w:rPr>
          <w:rFonts w:ascii="Consolas" w:hAnsi="Consolas" w:cs="Consolas"/>
          <w:color w:val="000000"/>
          <w:sz w:val="22"/>
          <w:szCs w:val="22"/>
          <w:lang w:val="en-US"/>
        </w:rPr>
        <w:t xml:space="preserve"> duration)</w:t>
      </w:r>
    </w:p>
    <w:p w14:paraId="693F5657" w14:textId="77777777" w:rsidR="00320959" w:rsidRPr="004726B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w:t>
      </w:r>
    </w:p>
    <w:p w14:paraId="3DE02797" w14:textId="77777777" w:rsidR="00320959" w:rsidRPr="004726B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w:t>
      </w:r>
      <w:r w:rsidRPr="004726BF">
        <w:rPr>
          <w:rFonts w:ascii="Consolas" w:hAnsi="Consolas" w:cs="Consolas"/>
          <w:color w:val="0000FF"/>
          <w:sz w:val="22"/>
          <w:szCs w:val="22"/>
          <w:lang w:val="en-US"/>
        </w:rPr>
        <w:t>yield</w:t>
      </w:r>
      <w:r w:rsidRPr="004726BF">
        <w:rPr>
          <w:rFonts w:ascii="Consolas" w:hAnsi="Consolas" w:cs="Consolas"/>
          <w:color w:val="000000"/>
          <w:sz w:val="22"/>
          <w:szCs w:val="22"/>
          <w:lang w:val="en-US"/>
        </w:rPr>
        <w:t xml:space="preserve"> </w:t>
      </w:r>
      <w:r w:rsidRPr="004726BF">
        <w:rPr>
          <w:rFonts w:ascii="Consolas" w:hAnsi="Consolas" w:cs="Consolas"/>
          <w:color w:val="0000FF"/>
          <w:sz w:val="22"/>
          <w:szCs w:val="22"/>
          <w:lang w:val="en-US"/>
        </w:rPr>
        <w:t>return</w:t>
      </w:r>
      <w:r w:rsidRPr="004726BF">
        <w:rPr>
          <w:rFonts w:ascii="Consolas" w:hAnsi="Consolas" w:cs="Consolas"/>
          <w:color w:val="000000"/>
          <w:sz w:val="22"/>
          <w:szCs w:val="22"/>
          <w:lang w:val="en-US"/>
        </w:rPr>
        <w:t xml:space="preserve"> </w:t>
      </w:r>
      <w:r w:rsidRPr="004726BF">
        <w:rPr>
          <w:rFonts w:ascii="Consolas" w:hAnsi="Consolas" w:cs="Consolas"/>
          <w:color w:val="0000FF"/>
          <w:sz w:val="22"/>
          <w:szCs w:val="22"/>
          <w:lang w:val="en-US"/>
        </w:rPr>
        <w:t>new</w:t>
      </w:r>
      <w:r w:rsidRPr="004726BF">
        <w:rPr>
          <w:rFonts w:ascii="Consolas" w:hAnsi="Consolas" w:cs="Consolas"/>
          <w:color w:val="000000"/>
          <w:sz w:val="22"/>
          <w:szCs w:val="22"/>
          <w:lang w:val="en-US"/>
        </w:rPr>
        <w:t xml:space="preserve"> </w:t>
      </w:r>
      <w:proofErr w:type="spellStart"/>
      <w:r w:rsidRPr="004726BF">
        <w:rPr>
          <w:rFonts w:ascii="Consolas" w:hAnsi="Consolas" w:cs="Consolas"/>
          <w:color w:val="000000"/>
          <w:sz w:val="22"/>
          <w:szCs w:val="22"/>
          <w:lang w:val="en-US"/>
        </w:rPr>
        <w:t>WaitForSeconds</w:t>
      </w:r>
      <w:proofErr w:type="spellEnd"/>
      <w:r w:rsidRPr="004726BF">
        <w:rPr>
          <w:rFonts w:ascii="Consolas" w:hAnsi="Consolas" w:cs="Consolas"/>
          <w:color w:val="000000"/>
          <w:sz w:val="22"/>
          <w:szCs w:val="22"/>
          <w:lang w:val="en-US"/>
        </w:rPr>
        <w:t>(duration);</w:t>
      </w:r>
    </w:p>
    <w:p w14:paraId="5B5B997B" w14:textId="77777777" w:rsidR="00320959" w:rsidRPr="004726B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Destroy(</w:t>
      </w:r>
      <w:proofErr w:type="spellStart"/>
      <w:r w:rsidRPr="004726BF">
        <w:rPr>
          <w:rFonts w:ascii="Consolas" w:hAnsi="Consolas" w:cs="Consolas"/>
          <w:color w:val="000000"/>
          <w:sz w:val="22"/>
          <w:szCs w:val="22"/>
          <w:lang w:val="en-US"/>
        </w:rPr>
        <w:t>gameObject</w:t>
      </w:r>
      <w:proofErr w:type="spellEnd"/>
      <w:r w:rsidRPr="004726BF">
        <w:rPr>
          <w:rFonts w:ascii="Consolas" w:hAnsi="Consolas" w:cs="Consolas"/>
          <w:color w:val="000000"/>
          <w:sz w:val="22"/>
          <w:szCs w:val="22"/>
          <w:lang w:val="en-US"/>
        </w:rPr>
        <w:t>);</w:t>
      </w:r>
    </w:p>
    <w:p w14:paraId="641BE46A" w14:textId="77777777" w:rsidR="00320959" w:rsidRPr="004726B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726BF">
        <w:rPr>
          <w:rFonts w:ascii="Consolas" w:hAnsi="Consolas" w:cs="Consolas"/>
          <w:color w:val="000000"/>
          <w:sz w:val="22"/>
          <w:szCs w:val="22"/>
          <w:lang w:val="en-US"/>
        </w:rPr>
        <w:t xml:space="preserve">    }</w:t>
      </w:r>
    </w:p>
    <w:p w14:paraId="1D16A375" w14:textId="77777777" w:rsidR="00320959" w:rsidRDefault="00320959" w:rsidP="00320959"/>
    <w:p w14:paraId="08897708" w14:textId="77777777" w:rsidR="00320959" w:rsidRDefault="00320959" w:rsidP="00320959">
      <w:r>
        <w:t xml:space="preserve">The above Coroutine will call the </w:t>
      </w:r>
      <w:r w:rsidRPr="009A40E0">
        <w:rPr>
          <w:b/>
          <w:bCs/>
        </w:rPr>
        <w:t>Destroy</w:t>
      </w:r>
      <w:r>
        <w:t xml:space="preserve"> method after a specific duration of time. You could create this Coroutine at the </w:t>
      </w:r>
      <w:r w:rsidRPr="007C7494">
        <w:rPr>
          <w:b/>
          <w:bCs/>
        </w:rPr>
        <w:t>Start</w:t>
      </w:r>
      <w:r>
        <w:t xml:space="preserve"> method with a longer time, let’s say 10 seconds. Then, again in </w:t>
      </w:r>
      <w:proofErr w:type="spellStart"/>
      <w:r>
        <w:t>OnCollisionEnter</w:t>
      </w:r>
      <w:proofErr w:type="spellEnd"/>
      <w:r>
        <w:t>, you can create another Coroutine with a shorter time, let’s say 0.1 seconds.</w:t>
      </w:r>
    </w:p>
    <w:p w14:paraId="1CA811E0" w14:textId="77777777" w:rsidR="00320959" w:rsidRDefault="00320959" w:rsidP="00320959">
      <w:r>
        <w:t xml:space="preserve">Go ahead and amend </w:t>
      </w:r>
      <w:proofErr w:type="spellStart"/>
      <w:r w:rsidRPr="005D2327">
        <w:rPr>
          <w:b/>
          <w:bCs/>
        </w:rPr>
        <w:t>Bullet.cs</w:t>
      </w:r>
      <w:proofErr w:type="spellEnd"/>
      <w:r>
        <w:t xml:space="preserve"> script with the above changes.</w:t>
      </w:r>
    </w:p>
    <w:p w14:paraId="76C2790A"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FF"/>
          <w:sz w:val="22"/>
          <w:szCs w:val="22"/>
          <w:lang w:val="en-US"/>
        </w:rPr>
        <w:t>using</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System.Collections</w:t>
      </w:r>
      <w:proofErr w:type="spellEnd"/>
      <w:r w:rsidRPr="005D2327">
        <w:rPr>
          <w:rFonts w:ascii="Consolas" w:hAnsi="Consolas" w:cs="Consolas"/>
          <w:color w:val="000000"/>
          <w:sz w:val="22"/>
          <w:szCs w:val="22"/>
          <w:lang w:val="en-US"/>
        </w:rPr>
        <w:t>;</w:t>
      </w:r>
    </w:p>
    <w:p w14:paraId="1DAA7D74"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FF"/>
          <w:sz w:val="22"/>
          <w:szCs w:val="22"/>
          <w:lang w:val="en-US"/>
        </w:rPr>
        <w:t>using</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System.Collections.Generic</w:t>
      </w:r>
      <w:proofErr w:type="spellEnd"/>
      <w:r w:rsidRPr="005D2327">
        <w:rPr>
          <w:rFonts w:ascii="Consolas" w:hAnsi="Consolas" w:cs="Consolas"/>
          <w:color w:val="000000"/>
          <w:sz w:val="22"/>
          <w:szCs w:val="22"/>
          <w:lang w:val="en-US"/>
        </w:rPr>
        <w:t>;</w:t>
      </w:r>
    </w:p>
    <w:p w14:paraId="309B98B1"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FF"/>
          <w:sz w:val="22"/>
          <w:szCs w:val="22"/>
          <w:lang w:val="en-US"/>
        </w:rPr>
        <w:t>using</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UnityEngine</w:t>
      </w:r>
      <w:proofErr w:type="spellEnd"/>
      <w:r w:rsidRPr="005D2327">
        <w:rPr>
          <w:rFonts w:ascii="Consolas" w:hAnsi="Consolas" w:cs="Consolas"/>
          <w:color w:val="000000"/>
          <w:sz w:val="22"/>
          <w:szCs w:val="22"/>
          <w:lang w:val="en-US"/>
        </w:rPr>
        <w:t>;</w:t>
      </w:r>
    </w:p>
    <w:p w14:paraId="5C3D9810"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1FF8EE1"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FF"/>
          <w:sz w:val="22"/>
          <w:szCs w:val="22"/>
          <w:lang w:val="en-US"/>
        </w:rPr>
        <w:t>public</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class</w:t>
      </w:r>
      <w:r w:rsidRPr="005D2327">
        <w:rPr>
          <w:rFonts w:ascii="Consolas" w:hAnsi="Consolas" w:cs="Consolas"/>
          <w:color w:val="000000"/>
          <w:sz w:val="22"/>
          <w:szCs w:val="22"/>
          <w:lang w:val="en-US"/>
        </w:rPr>
        <w:t xml:space="preserve"> </w:t>
      </w:r>
      <w:r w:rsidRPr="005D2327">
        <w:rPr>
          <w:rFonts w:ascii="Consolas" w:hAnsi="Consolas" w:cs="Consolas"/>
          <w:color w:val="2B91AF"/>
          <w:sz w:val="22"/>
          <w:szCs w:val="22"/>
          <w:lang w:val="en-US"/>
        </w:rPr>
        <w:t>Bullet</w:t>
      </w:r>
      <w:r w:rsidRPr="005D2327">
        <w:rPr>
          <w:rFonts w:ascii="Consolas" w:hAnsi="Consolas" w:cs="Consolas"/>
          <w:color w:val="000000"/>
          <w:sz w:val="22"/>
          <w:szCs w:val="22"/>
          <w:lang w:val="en-US"/>
        </w:rPr>
        <w:t xml:space="preserve"> : MonoBehaviour</w:t>
      </w:r>
    </w:p>
    <w:p w14:paraId="04192B41"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w:t>
      </w:r>
    </w:p>
    <w:p w14:paraId="549D0419"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void</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Start</w:t>
      </w:r>
      <w:r w:rsidRPr="005D2327">
        <w:rPr>
          <w:rFonts w:ascii="Consolas" w:hAnsi="Consolas" w:cs="Consolas"/>
          <w:color w:val="000000"/>
          <w:sz w:val="22"/>
          <w:szCs w:val="22"/>
          <w:lang w:val="en-US"/>
        </w:rPr>
        <w:t>()</w:t>
      </w:r>
    </w:p>
    <w:p w14:paraId="26B328B9"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422DFB6D"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8000"/>
          <w:sz w:val="22"/>
          <w:szCs w:val="22"/>
          <w:lang w:val="en-US"/>
        </w:rPr>
        <w:t>// Destroy the bullet after 10 seconds if it does not hit any object.</w:t>
      </w:r>
    </w:p>
    <w:p w14:paraId="7913639B"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StartCoroutine</w:t>
      </w:r>
      <w:proofErr w:type="spellEnd"/>
      <w:r w:rsidRPr="005D2327">
        <w:rPr>
          <w:rFonts w:ascii="Consolas" w:hAnsi="Consolas" w:cs="Consolas"/>
          <w:color w:val="000000"/>
          <w:sz w:val="22"/>
          <w:szCs w:val="22"/>
          <w:lang w:val="en-US"/>
        </w:rPr>
        <w:t>(</w:t>
      </w:r>
      <w:proofErr w:type="spellStart"/>
      <w:r w:rsidRPr="005D2327">
        <w:rPr>
          <w:rFonts w:ascii="Consolas" w:hAnsi="Consolas" w:cs="Consolas"/>
          <w:color w:val="000000"/>
          <w:sz w:val="22"/>
          <w:szCs w:val="22"/>
          <w:lang w:val="en-US"/>
        </w:rPr>
        <w:t>Coroutine_Destroy</w:t>
      </w:r>
      <w:proofErr w:type="spellEnd"/>
      <w:r w:rsidRPr="005D2327">
        <w:rPr>
          <w:rFonts w:ascii="Consolas" w:hAnsi="Consolas" w:cs="Consolas"/>
          <w:color w:val="000000"/>
          <w:sz w:val="22"/>
          <w:szCs w:val="22"/>
          <w:lang w:val="en-US"/>
        </w:rPr>
        <w:t>(10.0f));</w:t>
      </w:r>
    </w:p>
    <w:p w14:paraId="77E1176F"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114CED58"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F3A11B9"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void</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Update</w:t>
      </w:r>
      <w:r w:rsidRPr="005D2327">
        <w:rPr>
          <w:rFonts w:ascii="Consolas" w:hAnsi="Consolas" w:cs="Consolas"/>
          <w:color w:val="000000"/>
          <w:sz w:val="22"/>
          <w:szCs w:val="22"/>
          <w:lang w:val="en-US"/>
        </w:rPr>
        <w:t>()</w:t>
      </w:r>
    </w:p>
    <w:p w14:paraId="01C6CE5D"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42E76555"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4227336A"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4EC4990"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IEnumerator</w:t>
      </w:r>
      <w:proofErr w:type="spellEnd"/>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Coroutine_Destroy</w:t>
      </w:r>
      <w:proofErr w:type="spellEnd"/>
      <w:r w:rsidRPr="005D2327">
        <w:rPr>
          <w:rFonts w:ascii="Consolas" w:hAnsi="Consolas" w:cs="Consolas"/>
          <w:color w:val="000000"/>
          <w:sz w:val="22"/>
          <w:szCs w:val="22"/>
          <w:lang w:val="en-US"/>
        </w:rPr>
        <w:t>(</w:t>
      </w:r>
      <w:r w:rsidRPr="005D2327">
        <w:rPr>
          <w:rFonts w:ascii="Consolas" w:hAnsi="Consolas" w:cs="Consolas"/>
          <w:color w:val="0000FF"/>
          <w:sz w:val="22"/>
          <w:szCs w:val="22"/>
          <w:lang w:val="en-US"/>
        </w:rPr>
        <w:t>float</w:t>
      </w:r>
      <w:r w:rsidRPr="005D2327">
        <w:rPr>
          <w:rFonts w:ascii="Consolas" w:hAnsi="Consolas" w:cs="Consolas"/>
          <w:color w:val="000000"/>
          <w:sz w:val="22"/>
          <w:szCs w:val="22"/>
          <w:lang w:val="en-US"/>
        </w:rPr>
        <w:t xml:space="preserve"> duration)</w:t>
      </w:r>
    </w:p>
    <w:p w14:paraId="27CF1446"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4E4977C1"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yield</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return</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new</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WaitForSeconds</w:t>
      </w:r>
      <w:proofErr w:type="spellEnd"/>
      <w:r w:rsidRPr="005D2327">
        <w:rPr>
          <w:rFonts w:ascii="Consolas" w:hAnsi="Consolas" w:cs="Consolas"/>
          <w:color w:val="000000"/>
          <w:sz w:val="22"/>
          <w:szCs w:val="22"/>
          <w:lang w:val="en-US"/>
        </w:rPr>
        <w:t>(duration);</w:t>
      </w:r>
    </w:p>
    <w:p w14:paraId="7383F509"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Destroy(</w:t>
      </w:r>
      <w:proofErr w:type="spellStart"/>
      <w:r w:rsidRPr="005D2327">
        <w:rPr>
          <w:rFonts w:ascii="Consolas" w:hAnsi="Consolas" w:cs="Consolas"/>
          <w:color w:val="000000"/>
          <w:sz w:val="22"/>
          <w:szCs w:val="22"/>
          <w:lang w:val="en-US"/>
        </w:rPr>
        <w:t>gameObject</w:t>
      </w:r>
      <w:proofErr w:type="spellEnd"/>
      <w:r w:rsidRPr="005D2327">
        <w:rPr>
          <w:rFonts w:ascii="Consolas" w:hAnsi="Consolas" w:cs="Consolas"/>
          <w:color w:val="000000"/>
          <w:sz w:val="22"/>
          <w:szCs w:val="22"/>
          <w:lang w:val="en-US"/>
        </w:rPr>
        <w:t>);</w:t>
      </w:r>
    </w:p>
    <w:p w14:paraId="285C56E1"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797DABE9"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538EFFF"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private</w:t>
      </w:r>
      <w:r w:rsidRPr="005D2327">
        <w:rPr>
          <w:rFonts w:ascii="Consolas" w:hAnsi="Consolas" w:cs="Consolas"/>
          <w:color w:val="000000"/>
          <w:sz w:val="22"/>
          <w:szCs w:val="22"/>
          <w:lang w:val="en-US"/>
        </w:rPr>
        <w:t xml:space="preserve"> </w:t>
      </w:r>
      <w:r w:rsidRPr="005D2327">
        <w:rPr>
          <w:rFonts w:ascii="Consolas" w:hAnsi="Consolas" w:cs="Consolas"/>
          <w:color w:val="0000FF"/>
          <w:sz w:val="22"/>
          <w:szCs w:val="22"/>
          <w:lang w:val="en-US"/>
        </w:rPr>
        <w:t>void</w:t>
      </w: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FF"/>
          <w:sz w:val="22"/>
          <w:szCs w:val="22"/>
          <w:lang w:val="en-US"/>
        </w:rPr>
        <w:t>OnCollisionEnter</w:t>
      </w:r>
      <w:proofErr w:type="spellEnd"/>
      <w:r w:rsidRPr="005D2327">
        <w:rPr>
          <w:rFonts w:ascii="Consolas" w:hAnsi="Consolas" w:cs="Consolas"/>
          <w:color w:val="000000"/>
          <w:sz w:val="22"/>
          <w:szCs w:val="22"/>
          <w:lang w:val="en-US"/>
        </w:rPr>
        <w:t>(Collision collision)</w:t>
      </w:r>
    </w:p>
    <w:p w14:paraId="545BE845"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64EA88B7"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IDamageable</w:t>
      </w:r>
      <w:proofErr w:type="spellEnd"/>
      <w:r w:rsidRPr="005D2327">
        <w:rPr>
          <w:rFonts w:ascii="Consolas" w:hAnsi="Consolas" w:cs="Consolas"/>
          <w:color w:val="000000"/>
          <w:sz w:val="22"/>
          <w:szCs w:val="22"/>
          <w:lang w:val="en-US"/>
        </w:rPr>
        <w:t xml:space="preserve"> obj = </w:t>
      </w:r>
      <w:proofErr w:type="spellStart"/>
      <w:r w:rsidRPr="005D2327">
        <w:rPr>
          <w:rFonts w:ascii="Consolas" w:hAnsi="Consolas" w:cs="Consolas"/>
          <w:color w:val="000000"/>
          <w:sz w:val="22"/>
          <w:szCs w:val="22"/>
          <w:lang w:val="en-US"/>
        </w:rPr>
        <w:t>collision.gameObject.GetComponent</w:t>
      </w:r>
      <w:proofErr w:type="spellEnd"/>
      <w:r w:rsidRPr="005D2327">
        <w:rPr>
          <w:rFonts w:ascii="Consolas" w:hAnsi="Consolas" w:cs="Consolas"/>
          <w:color w:val="000000"/>
          <w:sz w:val="22"/>
          <w:szCs w:val="22"/>
          <w:lang w:val="en-US"/>
        </w:rPr>
        <w:t>&lt;</w:t>
      </w:r>
      <w:proofErr w:type="spellStart"/>
      <w:r w:rsidRPr="005D2327">
        <w:rPr>
          <w:rFonts w:ascii="Consolas" w:hAnsi="Consolas" w:cs="Consolas"/>
          <w:color w:val="000000"/>
          <w:sz w:val="22"/>
          <w:szCs w:val="22"/>
          <w:lang w:val="en-US"/>
        </w:rPr>
        <w:t>IDamageable</w:t>
      </w:r>
      <w:proofErr w:type="spellEnd"/>
      <w:r w:rsidRPr="005D2327">
        <w:rPr>
          <w:rFonts w:ascii="Consolas" w:hAnsi="Consolas" w:cs="Consolas"/>
          <w:color w:val="000000"/>
          <w:sz w:val="22"/>
          <w:szCs w:val="22"/>
          <w:lang w:val="en-US"/>
        </w:rPr>
        <w:t>&gt;();</w:t>
      </w:r>
    </w:p>
    <w:p w14:paraId="148BB2AB"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lastRenderedPageBreak/>
        <w:t xml:space="preserve">        </w:t>
      </w:r>
      <w:r w:rsidRPr="005D2327">
        <w:rPr>
          <w:rFonts w:ascii="Consolas" w:hAnsi="Consolas" w:cs="Consolas"/>
          <w:color w:val="0000FF"/>
          <w:sz w:val="22"/>
          <w:szCs w:val="22"/>
          <w:lang w:val="en-US"/>
        </w:rPr>
        <w:t>if</w:t>
      </w:r>
      <w:r w:rsidRPr="005D2327">
        <w:rPr>
          <w:rFonts w:ascii="Consolas" w:hAnsi="Consolas" w:cs="Consolas"/>
          <w:color w:val="000000"/>
          <w:sz w:val="22"/>
          <w:szCs w:val="22"/>
          <w:lang w:val="en-US"/>
        </w:rPr>
        <w:t xml:space="preserve">(obj != </w:t>
      </w:r>
      <w:r w:rsidRPr="005D2327">
        <w:rPr>
          <w:rFonts w:ascii="Consolas" w:hAnsi="Consolas" w:cs="Consolas"/>
          <w:color w:val="0000FF"/>
          <w:sz w:val="22"/>
          <w:szCs w:val="22"/>
          <w:lang w:val="en-US"/>
        </w:rPr>
        <w:t>null</w:t>
      </w:r>
      <w:r w:rsidRPr="005D2327">
        <w:rPr>
          <w:rFonts w:ascii="Consolas" w:hAnsi="Consolas" w:cs="Consolas"/>
          <w:color w:val="000000"/>
          <w:sz w:val="22"/>
          <w:szCs w:val="22"/>
          <w:lang w:val="en-US"/>
        </w:rPr>
        <w:t>)</w:t>
      </w:r>
    </w:p>
    <w:p w14:paraId="4E5209F6"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3C54F2EA"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obj.TakeDamage</w:t>
      </w:r>
      <w:proofErr w:type="spellEnd"/>
      <w:r w:rsidRPr="005D2327">
        <w:rPr>
          <w:rFonts w:ascii="Consolas" w:hAnsi="Consolas" w:cs="Consolas"/>
          <w:color w:val="000000"/>
          <w:sz w:val="22"/>
          <w:szCs w:val="22"/>
          <w:lang w:val="en-US"/>
        </w:rPr>
        <w:t>();</w:t>
      </w:r>
    </w:p>
    <w:p w14:paraId="21F7DEF7"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3D31690C"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B97B77E"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roofErr w:type="spellStart"/>
      <w:r w:rsidRPr="005D2327">
        <w:rPr>
          <w:rFonts w:ascii="Consolas" w:hAnsi="Consolas" w:cs="Consolas"/>
          <w:color w:val="000000"/>
          <w:sz w:val="22"/>
          <w:szCs w:val="22"/>
          <w:lang w:val="en-US"/>
        </w:rPr>
        <w:t>StartCoroutine</w:t>
      </w:r>
      <w:proofErr w:type="spellEnd"/>
      <w:r w:rsidRPr="005D2327">
        <w:rPr>
          <w:rFonts w:ascii="Consolas" w:hAnsi="Consolas" w:cs="Consolas"/>
          <w:color w:val="000000"/>
          <w:sz w:val="22"/>
          <w:szCs w:val="22"/>
          <w:lang w:val="en-US"/>
        </w:rPr>
        <w:t>(</w:t>
      </w:r>
      <w:proofErr w:type="spellStart"/>
      <w:r w:rsidRPr="005D2327">
        <w:rPr>
          <w:rFonts w:ascii="Consolas" w:hAnsi="Consolas" w:cs="Consolas"/>
          <w:color w:val="000000"/>
          <w:sz w:val="22"/>
          <w:szCs w:val="22"/>
          <w:lang w:val="en-US"/>
        </w:rPr>
        <w:t>Coroutine_Destroy</w:t>
      </w:r>
      <w:proofErr w:type="spellEnd"/>
      <w:r w:rsidRPr="005D2327">
        <w:rPr>
          <w:rFonts w:ascii="Consolas" w:hAnsi="Consolas" w:cs="Consolas"/>
          <w:color w:val="000000"/>
          <w:sz w:val="22"/>
          <w:szCs w:val="22"/>
          <w:lang w:val="en-US"/>
        </w:rPr>
        <w:t>(0.1f));</w:t>
      </w:r>
    </w:p>
    <w:p w14:paraId="76673735"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 xml:space="preserve">    }</w:t>
      </w:r>
    </w:p>
    <w:p w14:paraId="70BDF5AB" w14:textId="77777777" w:rsidR="00320959" w:rsidRPr="005D2327"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D2327">
        <w:rPr>
          <w:rFonts w:ascii="Consolas" w:hAnsi="Consolas" w:cs="Consolas"/>
          <w:color w:val="000000"/>
          <w:sz w:val="22"/>
          <w:szCs w:val="22"/>
          <w:lang w:val="en-US"/>
        </w:rPr>
        <w:t>}</w:t>
      </w:r>
    </w:p>
    <w:p w14:paraId="4286A66B" w14:textId="77777777" w:rsidR="00320959" w:rsidRDefault="00320959" w:rsidP="00320959"/>
    <w:p w14:paraId="42AB361B" w14:textId="77777777" w:rsidR="00320959" w:rsidRDefault="00320959" w:rsidP="00320959">
      <w:r>
        <w:t xml:space="preserve">Now, click </w:t>
      </w:r>
      <w:r w:rsidRPr="008910E1">
        <w:rPr>
          <w:b/>
          <w:bCs/>
        </w:rPr>
        <w:t>Play</w:t>
      </w:r>
      <w:r>
        <w:t xml:space="preserve"> and see the behaviour.</w:t>
      </w:r>
    </w:p>
    <w:p w14:paraId="3D477E7A" w14:textId="77777777" w:rsidR="00320959" w:rsidRDefault="00320959" w:rsidP="00320959">
      <w:pPr>
        <w:spacing w:before="200" w:line="300" w:lineRule="auto"/>
        <w:contextualSpacing w:val="0"/>
        <w:rPr>
          <w:rFonts w:cs="Segoe UI"/>
          <w:b/>
          <w:color w:val="1F497D" w:themeColor="text2"/>
          <w:sz w:val="32"/>
          <w:szCs w:val="36"/>
        </w:rPr>
      </w:pPr>
      <w:r>
        <w:br w:type="page"/>
      </w:r>
    </w:p>
    <w:p w14:paraId="7ACBF1E6" w14:textId="77777777" w:rsidR="00320959" w:rsidRDefault="00320959" w:rsidP="00320959">
      <w:pPr>
        <w:pStyle w:val="Heading3"/>
      </w:pPr>
      <w:r>
        <w:lastRenderedPageBreak/>
        <w:t>Implement Reload State</w:t>
      </w:r>
    </w:p>
    <w:p w14:paraId="7D0BEDC0" w14:textId="77777777" w:rsidR="00320959" w:rsidRDefault="00320959" w:rsidP="00320959">
      <w:pPr>
        <w:rPr>
          <w:rFonts w:ascii="Consolas" w:hAnsi="Consolas" w:cs="Consolas"/>
          <w:color w:val="2B91AF"/>
          <w:szCs w:val="24"/>
          <w:lang w:val="en-US"/>
        </w:rPr>
      </w:pPr>
      <w:r>
        <w:t xml:space="preserve">Double click and open </w:t>
      </w:r>
      <w:proofErr w:type="spellStart"/>
      <w:r w:rsidRPr="00EA25D6">
        <w:rPr>
          <w:b/>
          <w:bCs/>
        </w:rPr>
        <w:t>PlayerState</w:t>
      </w:r>
      <w:proofErr w:type="spellEnd"/>
      <w:r>
        <w:t xml:space="preserve"> in Visual Studio. Go to class </w:t>
      </w:r>
      <w:proofErr w:type="spellStart"/>
      <w:r w:rsidRPr="00C43A30">
        <w:rPr>
          <w:rFonts w:ascii="Consolas" w:hAnsi="Consolas" w:cs="Consolas"/>
          <w:color w:val="2B91AF"/>
          <w:szCs w:val="24"/>
          <w:lang w:val="en-US"/>
        </w:rPr>
        <w:t>PlayerState_RELOAD</w:t>
      </w:r>
      <w:proofErr w:type="spellEnd"/>
      <w:r>
        <w:rPr>
          <w:rFonts w:ascii="Consolas" w:hAnsi="Consolas" w:cs="Consolas"/>
          <w:color w:val="2B91AF"/>
          <w:szCs w:val="24"/>
          <w:lang w:val="en-US"/>
        </w:rPr>
        <w:t>.</w:t>
      </w:r>
    </w:p>
    <w:p w14:paraId="4DACDFDA" w14:textId="77777777" w:rsidR="00320959" w:rsidRDefault="00320959" w:rsidP="00320959">
      <w:pPr>
        <w:rPr>
          <w:lang w:val="en-US"/>
        </w:rPr>
      </w:pPr>
      <w:r>
        <w:rPr>
          <w:lang w:val="en-US"/>
        </w:rPr>
        <w:t xml:space="preserve">Add the following code in the </w:t>
      </w:r>
      <w:r w:rsidRPr="00C43A30">
        <w:rPr>
          <w:b/>
          <w:bCs/>
          <w:lang w:val="en-US"/>
        </w:rPr>
        <w:t>Enter</w:t>
      </w:r>
      <w:r>
        <w:rPr>
          <w:lang w:val="en-US"/>
        </w:rPr>
        <w:t xml:space="preserve"> method.</w:t>
      </w:r>
    </w:p>
    <w:p w14:paraId="7C1486D5" w14:textId="77777777" w:rsidR="00320959" w:rsidRPr="00590834"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FF"/>
          <w:sz w:val="22"/>
          <w:szCs w:val="22"/>
          <w:lang w:val="en-US"/>
        </w:rPr>
        <w:t>public</w:t>
      </w:r>
      <w:r w:rsidRPr="00590834">
        <w:rPr>
          <w:rFonts w:ascii="Consolas" w:hAnsi="Consolas" w:cs="Consolas"/>
          <w:color w:val="000000"/>
          <w:sz w:val="22"/>
          <w:szCs w:val="22"/>
          <w:lang w:val="en-US"/>
        </w:rPr>
        <w:t xml:space="preserve"> </w:t>
      </w:r>
      <w:r w:rsidRPr="00590834">
        <w:rPr>
          <w:rFonts w:ascii="Consolas" w:hAnsi="Consolas" w:cs="Consolas"/>
          <w:color w:val="0000FF"/>
          <w:sz w:val="22"/>
          <w:szCs w:val="22"/>
          <w:lang w:val="en-US"/>
        </w:rPr>
        <w:t>override</w:t>
      </w:r>
      <w:r w:rsidRPr="00590834">
        <w:rPr>
          <w:rFonts w:ascii="Consolas" w:hAnsi="Consolas" w:cs="Consolas"/>
          <w:color w:val="000000"/>
          <w:sz w:val="22"/>
          <w:szCs w:val="22"/>
          <w:lang w:val="en-US"/>
        </w:rPr>
        <w:t xml:space="preserve"> </w:t>
      </w:r>
      <w:r w:rsidRPr="00590834">
        <w:rPr>
          <w:rFonts w:ascii="Consolas" w:hAnsi="Consolas" w:cs="Consolas"/>
          <w:color w:val="0000FF"/>
          <w:sz w:val="22"/>
          <w:szCs w:val="22"/>
          <w:lang w:val="en-US"/>
        </w:rPr>
        <w:t>void</w:t>
      </w:r>
      <w:r w:rsidRPr="00590834">
        <w:rPr>
          <w:rFonts w:ascii="Consolas" w:hAnsi="Consolas" w:cs="Consolas"/>
          <w:color w:val="000000"/>
          <w:sz w:val="22"/>
          <w:szCs w:val="22"/>
          <w:lang w:val="en-US"/>
        </w:rPr>
        <w:t xml:space="preserve"> Enter()</w:t>
      </w:r>
    </w:p>
    <w:p w14:paraId="3A859503" w14:textId="77777777" w:rsidR="00320959" w:rsidRPr="00590834"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w:t>
      </w:r>
    </w:p>
    <w:p w14:paraId="31B262D7" w14:textId="77777777" w:rsidR="00320959" w:rsidRPr="00590834"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 xml:space="preserve">    </w:t>
      </w:r>
      <w:commentRangeStart w:id="10"/>
      <w:proofErr w:type="spellStart"/>
      <w:r w:rsidRPr="00590834">
        <w:rPr>
          <w:rFonts w:ascii="Consolas" w:hAnsi="Consolas" w:cs="Consolas"/>
          <w:color w:val="000000"/>
          <w:sz w:val="22"/>
          <w:szCs w:val="22"/>
          <w:lang w:val="en-US"/>
        </w:rPr>
        <w:t>mPlayer.mAnimator.SetTrigger</w:t>
      </w:r>
      <w:proofErr w:type="spellEnd"/>
      <w:r w:rsidRPr="00590834">
        <w:rPr>
          <w:rFonts w:ascii="Consolas" w:hAnsi="Consolas" w:cs="Consolas"/>
          <w:color w:val="000000"/>
          <w:sz w:val="22"/>
          <w:szCs w:val="22"/>
          <w:lang w:val="en-US"/>
        </w:rPr>
        <w:t>(</w:t>
      </w:r>
      <w:r w:rsidRPr="00590834">
        <w:rPr>
          <w:rFonts w:ascii="Consolas" w:hAnsi="Consolas" w:cs="Consolas"/>
          <w:color w:val="A31515"/>
          <w:sz w:val="22"/>
          <w:szCs w:val="22"/>
          <w:lang w:val="en-US"/>
        </w:rPr>
        <w:t>"Reload"</w:t>
      </w:r>
      <w:r w:rsidRPr="00590834">
        <w:rPr>
          <w:rFonts w:ascii="Consolas" w:hAnsi="Consolas" w:cs="Consolas"/>
          <w:color w:val="000000"/>
          <w:sz w:val="22"/>
          <w:szCs w:val="22"/>
          <w:lang w:val="en-US"/>
        </w:rPr>
        <w:t>);</w:t>
      </w:r>
      <w:commentRangeEnd w:id="10"/>
      <w:r>
        <w:rPr>
          <w:rStyle w:val="CommentReference"/>
        </w:rPr>
        <w:commentReference w:id="10"/>
      </w:r>
    </w:p>
    <w:p w14:paraId="2386A846" w14:textId="77777777" w:rsidR="00320959" w:rsidRPr="00590834"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 xml:space="preserve">    </w:t>
      </w:r>
      <w:commentRangeStart w:id="11"/>
      <w:proofErr w:type="spellStart"/>
      <w:r w:rsidRPr="00590834">
        <w:rPr>
          <w:rFonts w:ascii="Consolas" w:hAnsi="Consolas" w:cs="Consolas"/>
          <w:color w:val="000000"/>
          <w:sz w:val="22"/>
          <w:szCs w:val="22"/>
          <w:lang w:val="en-US"/>
        </w:rPr>
        <w:t>mPlayer.Reload</w:t>
      </w:r>
      <w:proofErr w:type="spellEnd"/>
      <w:r w:rsidRPr="00590834">
        <w:rPr>
          <w:rFonts w:ascii="Consolas" w:hAnsi="Consolas" w:cs="Consolas"/>
          <w:color w:val="000000"/>
          <w:sz w:val="22"/>
          <w:szCs w:val="22"/>
          <w:lang w:val="en-US"/>
        </w:rPr>
        <w:t>();</w:t>
      </w:r>
      <w:commentRangeEnd w:id="11"/>
      <w:r>
        <w:rPr>
          <w:rStyle w:val="CommentReference"/>
        </w:rPr>
        <w:commentReference w:id="11"/>
      </w:r>
    </w:p>
    <w:p w14:paraId="7FF25AEB" w14:textId="77777777" w:rsidR="00320959" w:rsidRPr="00590834"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 xml:space="preserve">    </w:t>
      </w:r>
      <w:commentRangeStart w:id="12"/>
      <w:r w:rsidRPr="00590834">
        <w:rPr>
          <w:rFonts w:ascii="Consolas" w:hAnsi="Consolas" w:cs="Consolas"/>
          <w:color w:val="000000"/>
          <w:sz w:val="22"/>
          <w:szCs w:val="22"/>
          <w:lang w:val="en-US"/>
        </w:rPr>
        <w:t>dt = 0.0f;</w:t>
      </w:r>
      <w:commentRangeEnd w:id="12"/>
      <w:r>
        <w:rPr>
          <w:rStyle w:val="CommentReference"/>
        </w:rPr>
        <w:commentReference w:id="12"/>
      </w:r>
    </w:p>
    <w:p w14:paraId="0F96F33E" w14:textId="77777777" w:rsidR="00320959" w:rsidRPr="00590834"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90834">
        <w:rPr>
          <w:rFonts w:ascii="Consolas" w:hAnsi="Consolas" w:cs="Consolas"/>
          <w:color w:val="000000"/>
          <w:sz w:val="22"/>
          <w:szCs w:val="22"/>
          <w:lang w:val="en-US"/>
        </w:rPr>
        <w:t>}</w:t>
      </w:r>
    </w:p>
    <w:p w14:paraId="2CFE4D65" w14:textId="77777777" w:rsidR="00320959" w:rsidRDefault="00320959" w:rsidP="00320959"/>
    <w:p w14:paraId="32EBD430" w14:textId="77777777" w:rsidR="00320959" w:rsidRPr="00367209" w:rsidRDefault="00320959" w:rsidP="00320959">
      <w:r>
        <w:t xml:space="preserve">In the </w:t>
      </w:r>
      <w:r w:rsidRPr="00BC1F6F">
        <w:rPr>
          <w:b/>
          <w:bCs/>
        </w:rPr>
        <w:t>Update</w:t>
      </w:r>
      <w:r>
        <w:t xml:space="preserve"> method, we check if the time has exceeded the </w:t>
      </w:r>
      <w:proofErr w:type="spellStart"/>
      <w:r w:rsidRPr="00BC1F6F">
        <w:rPr>
          <w:b/>
          <w:bCs/>
        </w:rPr>
        <w:t>ReloadTime</w:t>
      </w:r>
      <w:proofErr w:type="spellEnd"/>
      <w:r>
        <w:t xml:space="preserve">. If so, we go back to the </w:t>
      </w:r>
      <w:r w:rsidRPr="00BC1F6F">
        <w:rPr>
          <w:b/>
          <w:bCs/>
        </w:rPr>
        <w:t>MOVEMENT</w:t>
      </w:r>
      <w:r>
        <w:t xml:space="preserve"> state.</w:t>
      </w:r>
    </w:p>
    <w:p w14:paraId="1C380DA1" w14:textId="77777777" w:rsidR="00320959" w:rsidRPr="00BC1F6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FF"/>
          <w:sz w:val="22"/>
          <w:szCs w:val="22"/>
          <w:lang w:val="en-US"/>
        </w:rPr>
        <w:t>public</w:t>
      </w:r>
      <w:r w:rsidRPr="00BC1F6F">
        <w:rPr>
          <w:rFonts w:ascii="Consolas" w:hAnsi="Consolas" w:cs="Consolas"/>
          <w:color w:val="000000"/>
          <w:sz w:val="22"/>
          <w:szCs w:val="22"/>
          <w:lang w:val="en-US"/>
        </w:rPr>
        <w:t xml:space="preserve"> </w:t>
      </w:r>
      <w:r w:rsidRPr="00BC1F6F">
        <w:rPr>
          <w:rFonts w:ascii="Consolas" w:hAnsi="Consolas" w:cs="Consolas"/>
          <w:color w:val="0000FF"/>
          <w:sz w:val="22"/>
          <w:szCs w:val="22"/>
          <w:lang w:val="en-US"/>
        </w:rPr>
        <w:t>override</w:t>
      </w:r>
      <w:r w:rsidRPr="00BC1F6F">
        <w:rPr>
          <w:rFonts w:ascii="Consolas" w:hAnsi="Consolas" w:cs="Consolas"/>
          <w:color w:val="000000"/>
          <w:sz w:val="22"/>
          <w:szCs w:val="22"/>
          <w:lang w:val="en-US"/>
        </w:rPr>
        <w:t xml:space="preserve"> </w:t>
      </w:r>
      <w:r w:rsidRPr="00BC1F6F">
        <w:rPr>
          <w:rFonts w:ascii="Consolas" w:hAnsi="Consolas" w:cs="Consolas"/>
          <w:color w:val="0000FF"/>
          <w:sz w:val="22"/>
          <w:szCs w:val="22"/>
          <w:lang w:val="en-US"/>
        </w:rPr>
        <w:t>void</w:t>
      </w:r>
      <w:r w:rsidRPr="00BC1F6F">
        <w:rPr>
          <w:rFonts w:ascii="Consolas" w:hAnsi="Consolas" w:cs="Consolas"/>
          <w:color w:val="000000"/>
          <w:sz w:val="22"/>
          <w:szCs w:val="22"/>
          <w:lang w:val="en-US"/>
        </w:rPr>
        <w:t xml:space="preserve"> Update()</w:t>
      </w:r>
    </w:p>
    <w:p w14:paraId="2D6FAB50" w14:textId="77777777" w:rsidR="00320959" w:rsidRPr="00BC1F6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w:t>
      </w:r>
    </w:p>
    <w:p w14:paraId="300BDD07" w14:textId="77777777" w:rsidR="00320959" w:rsidRPr="00BC1F6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dt += Time.deltaTime;</w:t>
      </w:r>
    </w:p>
    <w:p w14:paraId="522B1B86" w14:textId="77777777" w:rsidR="00320959" w:rsidRPr="00BC1F6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w:t>
      </w:r>
      <w:r w:rsidRPr="00BC1F6F">
        <w:rPr>
          <w:rFonts w:ascii="Consolas" w:hAnsi="Consolas" w:cs="Consolas"/>
          <w:color w:val="0000FF"/>
          <w:sz w:val="22"/>
          <w:szCs w:val="22"/>
          <w:lang w:val="en-US"/>
        </w:rPr>
        <w:t>if</w:t>
      </w:r>
      <w:r w:rsidRPr="00BC1F6F">
        <w:rPr>
          <w:rFonts w:ascii="Consolas" w:hAnsi="Consolas" w:cs="Consolas"/>
          <w:color w:val="000000"/>
          <w:sz w:val="22"/>
          <w:szCs w:val="22"/>
          <w:lang w:val="en-US"/>
        </w:rPr>
        <w:t xml:space="preserve"> (dt &gt;= </w:t>
      </w:r>
      <w:proofErr w:type="spellStart"/>
      <w:r w:rsidRPr="00BC1F6F">
        <w:rPr>
          <w:rFonts w:ascii="Consolas" w:hAnsi="Consolas" w:cs="Consolas"/>
          <w:color w:val="000000"/>
          <w:sz w:val="22"/>
          <w:szCs w:val="22"/>
          <w:lang w:val="en-US"/>
        </w:rPr>
        <w:t>ReloadTime</w:t>
      </w:r>
      <w:proofErr w:type="spellEnd"/>
      <w:r w:rsidRPr="00BC1F6F">
        <w:rPr>
          <w:rFonts w:ascii="Consolas" w:hAnsi="Consolas" w:cs="Consolas"/>
          <w:color w:val="000000"/>
          <w:sz w:val="22"/>
          <w:szCs w:val="22"/>
          <w:lang w:val="en-US"/>
        </w:rPr>
        <w:t>)</w:t>
      </w:r>
    </w:p>
    <w:p w14:paraId="5ACBD68B" w14:textId="77777777" w:rsidR="00320959" w:rsidRPr="00BC1F6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w:t>
      </w:r>
    </w:p>
    <w:p w14:paraId="58F27DCB" w14:textId="77777777" w:rsidR="00320959" w:rsidRPr="00BC1F6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w:t>
      </w:r>
      <w:proofErr w:type="spellStart"/>
      <w:r w:rsidRPr="00BC1F6F">
        <w:rPr>
          <w:rFonts w:ascii="Consolas" w:hAnsi="Consolas" w:cs="Consolas"/>
          <w:color w:val="000000"/>
          <w:sz w:val="22"/>
          <w:szCs w:val="22"/>
          <w:lang w:val="en-US"/>
        </w:rPr>
        <w:t>mPlayer.mFsm.SetCurrentState</w:t>
      </w:r>
      <w:proofErr w:type="spellEnd"/>
      <w:r w:rsidRPr="00BC1F6F">
        <w:rPr>
          <w:rFonts w:ascii="Consolas" w:hAnsi="Consolas" w:cs="Consolas"/>
          <w:color w:val="000000"/>
          <w:sz w:val="22"/>
          <w:szCs w:val="22"/>
          <w:lang w:val="en-US"/>
        </w:rPr>
        <w:t>((</w:t>
      </w:r>
      <w:r w:rsidRPr="00BC1F6F">
        <w:rPr>
          <w:rFonts w:ascii="Consolas" w:hAnsi="Consolas" w:cs="Consolas"/>
          <w:color w:val="0000FF"/>
          <w:sz w:val="22"/>
          <w:szCs w:val="22"/>
          <w:lang w:val="en-US"/>
        </w:rPr>
        <w:t>int</w:t>
      </w:r>
      <w:r w:rsidRPr="00BC1F6F">
        <w:rPr>
          <w:rFonts w:ascii="Consolas" w:hAnsi="Consolas" w:cs="Consolas"/>
          <w:color w:val="000000"/>
          <w:sz w:val="22"/>
          <w:szCs w:val="22"/>
          <w:lang w:val="en-US"/>
        </w:rPr>
        <w:t>)</w:t>
      </w:r>
      <w:proofErr w:type="spellStart"/>
      <w:r w:rsidRPr="00BC1F6F">
        <w:rPr>
          <w:rFonts w:ascii="Consolas" w:hAnsi="Consolas" w:cs="Consolas"/>
          <w:color w:val="000000"/>
          <w:sz w:val="22"/>
          <w:szCs w:val="22"/>
          <w:lang w:val="en-US"/>
        </w:rPr>
        <w:t>PlayerStateType.MOVEMENT</w:t>
      </w:r>
      <w:proofErr w:type="spellEnd"/>
      <w:r w:rsidRPr="00BC1F6F">
        <w:rPr>
          <w:rFonts w:ascii="Consolas" w:hAnsi="Consolas" w:cs="Consolas"/>
          <w:color w:val="000000"/>
          <w:sz w:val="22"/>
          <w:szCs w:val="22"/>
          <w:lang w:val="en-US"/>
        </w:rPr>
        <w:t>);</w:t>
      </w:r>
    </w:p>
    <w:p w14:paraId="69D0B2C7" w14:textId="77777777" w:rsidR="00320959" w:rsidRPr="00BC1F6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 xml:space="preserve">    }</w:t>
      </w:r>
    </w:p>
    <w:p w14:paraId="06677AED" w14:textId="77777777" w:rsidR="00320959" w:rsidRPr="00BC1F6F"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C1F6F">
        <w:rPr>
          <w:rFonts w:ascii="Consolas" w:hAnsi="Consolas" w:cs="Consolas"/>
          <w:color w:val="000000"/>
          <w:sz w:val="22"/>
          <w:szCs w:val="22"/>
          <w:lang w:val="en-US"/>
        </w:rPr>
        <w:t>}</w:t>
      </w:r>
    </w:p>
    <w:p w14:paraId="4AE38886" w14:textId="77777777" w:rsidR="00320959" w:rsidRDefault="00320959" w:rsidP="00320959"/>
    <w:p w14:paraId="15F95FE3" w14:textId="77777777" w:rsidR="00320959" w:rsidRDefault="00320959" w:rsidP="00320959">
      <w:r>
        <w:t xml:space="preserve">Finally, we will have to ensure proper counting of bullets after a Reload. We will do that in the </w:t>
      </w:r>
      <w:r w:rsidRPr="00712B11">
        <w:rPr>
          <w:b/>
          <w:bCs/>
        </w:rPr>
        <w:t>Exit</w:t>
      </w:r>
      <w:r>
        <w:t xml:space="preserve"> method. Note that we invoke the </w:t>
      </w:r>
      <w:r w:rsidRPr="00CC0268">
        <w:rPr>
          <w:b/>
          <w:bCs/>
        </w:rPr>
        <w:t>Exit</w:t>
      </w:r>
      <w:r>
        <w:t xml:space="preserve"> method when the state completes and transits to another state.</w:t>
      </w:r>
    </w:p>
    <w:p w14:paraId="1AE04DD3"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FF"/>
          <w:sz w:val="22"/>
          <w:szCs w:val="22"/>
          <w:lang w:val="en-US"/>
        </w:rPr>
        <w:t>public</w:t>
      </w: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override</w:t>
      </w: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void</w:t>
      </w:r>
      <w:r w:rsidRPr="00517262">
        <w:rPr>
          <w:rFonts w:ascii="Consolas" w:hAnsi="Consolas" w:cs="Consolas"/>
          <w:color w:val="000000"/>
          <w:sz w:val="22"/>
          <w:szCs w:val="22"/>
          <w:lang w:val="en-US"/>
        </w:rPr>
        <w:t xml:space="preserve"> Exit()</w:t>
      </w:r>
    </w:p>
    <w:p w14:paraId="2A1660A2"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w:t>
      </w:r>
    </w:p>
    <w:p w14:paraId="3785FD8B"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if</w:t>
      </w: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gt; </w:t>
      </w:r>
      <w:proofErr w:type="spellStart"/>
      <w:r w:rsidRPr="00517262">
        <w:rPr>
          <w:rFonts w:ascii="Consolas" w:hAnsi="Consolas" w:cs="Consolas"/>
          <w:color w:val="000000"/>
          <w:sz w:val="22"/>
          <w:szCs w:val="22"/>
          <w:lang w:val="en-US"/>
        </w:rPr>
        <w:t>mPlayer.mMaxAmunitionBeforeReload</w:t>
      </w:r>
      <w:proofErr w:type="spellEnd"/>
      <w:r w:rsidRPr="00517262">
        <w:rPr>
          <w:rFonts w:ascii="Consolas" w:hAnsi="Consolas" w:cs="Consolas"/>
          <w:color w:val="000000"/>
          <w:sz w:val="22"/>
          <w:szCs w:val="22"/>
          <w:lang w:val="en-US"/>
        </w:rPr>
        <w:t>)</w:t>
      </w:r>
    </w:p>
    <w:p w14:paraId="2A5C9D68"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
    <w:p w14:paraId="3E0F6570"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BulletsInMagazine</w:t>
      </w:r>
      <w:proofErr w:type="spellEnd"/>
      <w:r w:rsidRPr="00517262">
        <w:rPr>
          <w:rFonts w:ascii="Consolas" w:hAnsi="Consolas" w:cs="Consolas"/>
          <w:color w:val="000000"/>
          <w:sz w:val="22"/>
          <w:szCs w:val="22"/>
          <w:lang w:val="en-US"/>
        </w:rPr>
        <w:t xml:space="preserve"> += </w:t>
      </w:r>
      <w:proofErr w:type="spellStart"/>
      <w:r w:rsidRPr="00517262">
        <w:rPr>
          <w:rFonts w:ascii="Consolas" w:hAnsi="Consolas" w:cs="Consolas"/>
          <w:color w:val="000000"/>
          <w:sz w:val="22"/>
          <w:szCs w:val="22"/>
          <w:lang w:val="en-US"/>
        </w:rPr>
        <w:t>mPlayer.mMaxAmunitionBeforeReload</w:t>
      </w:r>
      <w:proofErr w:type="spellEnd"/>
      <w:r w:rsidRPr="00517262">
        <w:rPr>
          <w:rFonts w:ascii="Consolas" w:hAnsi="Consolas" w:cs="Consolas"/>
          <w:color w:val="000000"/>
          <w:sz w:val="22"/>
          <w:szCs w:val="22"/>
          <w:lang w:val="en-US"/>
        </w:rPr>
        <w:t>;</w:t>
      </w:r>
    </w:p>
    <w:p w14:paraId="6FB35E8A"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 </w:t>
      </w:r>
      <w:proofErr w:type="spellStart"/>
      <w:r w:rsidRPr="00517262">
        <w:rPr>
          <w:rFonts w:ascii="Consolas" w:hAnsi="Consolas" w:cs="Consolas"/>
          <w:color w:val="000000"/>
          <w:sz w:val="22"/>
          <w:szCs w:val="22"/>
          <w:lang w:val="en-US"/>
        </w:rPr>
        <w:t>mPlayer.mBulletsInMagazine</w:t>
      </w:r>
      <w:proofErr w:type="spellEnd"/>
      <w:r w:rsidRPr="00517262">
        <w:rPr>
          <w:rFonts w:ascii="Consolas" w:hAnsi="Consolas" w:cs="Consolas"/>
          <w:color w:val="000000"/>
          <w:sz w:val="22"/>
          <w:szCs w:val="22"/>
          <w:lang w:val="en-US"/>
        </w:rPr>
        <w:t>;</w:t>
      </w:r>
    </w:p>
    <w:p w14:paraId="4F3EC0B4"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
    <w:p w14:paraId="35739AE0"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else</w:t>
      </w:r>
      <w:r w:rsidRPr="00517262">
        <w:rPr>
          <w:rFonts w:ascii="Consolas" w:hAnsi="Consolas" w:cs="Consolas"/>
          <w:color w:val="000000"/>
          <w:sz w:val="22"/>
          <w:szCs w:val="22"/>
          <w:lang w:val="en-US"/>
        </w:rPr>
        <w:t xml:space="preserve"> </w:t>
      </w:r>
      <w:r w:rsidRPr="00517262">
        <w:rPr>
          <w:rFonts w:ascii="Consolas" w:hAnsi="Consolas" w:cs="Consolas"/>
          <w:color w:val="0000FF"/>
          <w:sz w:val="22"/>
          <w:szCs w:val="22"/>
          <w:lang w:val="en-US"/>
        </w:rPr>
        <w:t>if</w:t>
      </w: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gt; 0 &amp;&amp;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lt; </w:t>
      </w:r>
      <w:proofErr w:type="spellStart"/>
      <w:r w:rsidRPr="00517262">
        <w:rPr>
          <w:rFonts w:ascii="Consolas" w:hAnsi="Consolas" w:cs="Consolas"/>
          <w:color w:val="000000"/>
          <w:sz w:val="22"/>
          <w:szCs w:val="22"/>
          <w:lang w:val="en-US"/>
        </w:rPr>
        <w:t>mPlayer.mMaxAmunitionBeforeReload</w:t>
      </w:r>
      <w:proofErr w:type="spellEnd"/>
      <w:r w:rsidRPr="00517262">
        <w:rPr>
          <w:rFonts w:ascii="Consolas" w:hAnsi="Consolas" w:cs="Consolas"/>
          <w:color w:val="000000"/>
          <w:sz w:val="22"/>
          <w:szCs w:val="22"/>
          <w:lang w:val="en-US"/>
        </w:rPr>
        <w:t>)</w:t>
      </w:r>
    </w:p>
    <w:p w14:paraId="2F0942EA"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
    <w:p w14:paraId="1158E60D"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BulletsInMagazine</w:t>
      </w:r>
      <w:proofErr w:type="spellEnd"/>
      <w:r w:rsidRPr="00517262">
        <w:rPr>
          <w:rFonts w:ascii="Consolas" w:hAnsi="Consolas" w:cs="Consolas"/>
          <w:color w:val="000000"/>
          <w:sz w:val="22"/>
          <w:szCs w:val="22"/>
          <w:lang w:val="en-US"/>
        </w:rPr>
        <w:t xml:space="preserve"> +=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w:t>
      </w:r>
    </w:p>
    <w:p w14:paraId="1A7E2870"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roofErr w:type="spellStart"/>
      <w:r w:rsidRPr="00517262">
        <w:rPr>
          <w:rFonts w:ascii="Consolas" w:hAnsi="Consolas" w:cs="Consolas"/>
          <w:color w:val="000000"/>
          <w:sz w:val="22"/>
          <w:szCs w:val="22"/>
          <w:lang w:val="en-US"/>
        </w:rPr>
        <w:t>mPlayer.mAmunitionCount</w:t>
      </w:r>
      <w:proofErr w:type="spellEnd"/>
      <w:r w:rsidRPr="00517262">
        <w:rPr>
          <w:rFonts w:ascii="Consolas" w:hAnsi="Consolas" w:cs="Consolas"/>
          <w:color w:val="000000"/>
          <w:sz w:val="22"/>
          <w:szCs w:val="22"/>
          <w:lang w:val="en-US"/>
        </w:rPr>
        <w:t xml:space="preserve"> = 0;</w:t>
      </w:r>
    </w:p>
    <w:p w14:paraId="74E20E80"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 xml:space="preserve">    }</w:t>
      </w:r>
    </w:p>
    <w:p w14:paraId="1F533F16" w14:textId="77777777" w:rsidR="00320959" w:rsidRPr="00517262" w:rsidRDefault="00320959" w:rsidP="00320959">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17262">
        <w:rPr>
          <w:rFonts w:ascii="Consolas" w:hAnsi="Consolas" w:cs="Consolas"/>
          <w:color w:val="000000"/>
          <w:sz w:val="22"/>
          <w:szCs w:val="22"/>
          <w:lang w:val="en-US"/>
        </w:rPr>
        <w:t>}</w:t>
      </w:r>
    </w:p>
    <w:p w14:paraId="57A7E8C3" w14:textId="77777777" w:rsidR="00320959" w:rsidRDefault="00320959" w:rsidP="00320959"/>
    <w:p w14:paraId="6A55888F" w14:textId="7F49DF86" w:rsidR="004F45AE" w:rsidRPr="0034708F" w:rsidRDefault="00320959" w:rsidP="0034708F">
      <w:r>
        <w:t xml:space="preserve">Now, click </w:t>
      </w:r>
      <w:r w:rsidRPr="008910E1">
        <w:rPr>
          <w:b/>
          <w:bCs/>
        </w:rPr>
        <w:t>Play</w:t>
      </w:r>
      <w:r>
        <w:t xml:space="preserve"> and see the behaviour by shooting bullets till the Player reloads.</w:t>
      </w:r>
    </w:p>
    <w:p w14:paraId="166766E6" w14:textId="35BC8294" w:rsidR="000F5396" w:rsidRDefault="000F5396" w:rsidP="000F5396">
      <w:pPr>
        <w:pStyle w:val="Heading3"/>
      </w:pPr>
      <w:r>
        <w:lastRenderedPageBreak/>
        <w:t>The Bullet Script</w:t>
      </w:r>
      <w:r w:rsidR="0078161C">
        <w:t xml:space="preserve"> and Adding the Collision Event</w:t>
      </w:r>
    </w:p>
    <w:p w14:paraId="17E34792" w14:textId="23858932" w:rsidR="000F5396" w:rsidRDefault="000F5396" w:rsidP="000F5396">
      <w:r>
        <w:t xml:space="preserve">Select the </w:t>
      </w:r>
      <w:r w:rsidRPr="004377BC">
        <w:rPr>
          <w:b/>
          <w:bCs/>
        </w:rPr>
        <w:t>Bullet</w:t>
      </w:r>
      <w:r>
        <w:t xml:space="preserve"> </w:t>
      </w:r>
      <w:r w:rsidR="00CB7F7F">
        <w:t xml:space="preserve">prefab from the </w:t>
      </w:r>
      <w:r w:rsidR="00B57FEB">
        <w:t>Prefabs folder</w:t>
      </w:r>
      <w:r>
        <w:t xml:space="preserve">. </w:t>
      </w:r>
      <w:r w:rsidR="00C55C8B">
        <w:t>Next, g</w:t>
      </w:r>
      <w:r>
        <w:t xml:space="preserve">o to the Inspector and add a New Script component called </w:t>
      </w:r>
      <w:r w:rsidRPr="008A02E5">
        <w:rPr>
          <w:b/>
          <w:bCs/>
        </w:rPr>
        <w:t>Bullet</w:t>
      </w:r>
      <w:r>
        <w:t xml:space="preserve">. The script file </w:t>
      </w:r>
      <w:proofErr w:type="spellStart"/>
      <w:r w:rsidRPr="0041618E">
        <w:rPr>
          <w:b/>
          <w:bCs/>
        </w:rPr>
        <w:t>Bullet.cs</w:t>
      </w:r>
      <w:proofErr w:type="spellEnd"/>
      <w:r>
        <w:t xml:space="preserve"> will</w:t>
      </w:r>
      <w:r w:rsidR="00C55C8B">
        <w:t>,</w:t>
      </w:r>
      <w:r>
        <w:t xml:space="preserve"> by default</w:t>
      </w:r>
      <w:r w:rsidR="00C55C8B">
        <w:t>,</w:t>
      </w:r>
      <w:r>
        <w:t xml:space="preserve"> appear in </w:t>
      </w:r>
      <w:r w:rsidR="00C55C8B">
        <w:t xml:space="preserve">the </w:t>
      </w:r>
      <w:r w:rsidRPr="0041618E">
        <w:rPr>
          <w:b/>
          <w:bCs/>
        </w:rPr>
        <w:t>Assets</w:t>
      </w:r>
      <w:r>
        <w:t xml:space="preserve"> folder. Drag and move to </w:t>
      </w:r>
      <w:r w:rsidR="00C55C8B">
        <w:t>the</w:t>
      </w:r>
      <w:r>
        <w:t xml:space="preserve"> </w:t>
      </w:r>
      <w:r w:rsidRPr="0041618E">
        <w:rPr>
          <w:b/>
          <w:bCs/>
        </w:rPr>
        <w:t>Scripts</w:t>
      </w:r>
      <w:r>
        <w:t xml:space="preserve"> folder for convenience.</w:t>
      </w:r>
    </w:p>
    <w:p w14:paraId="053D607E" w14:textId="258497CC" w:rsidR="000F5396" w:rsidRDefault="000F5396" w:rsidP="000F5396">
      <w:r>
        <w:t>Double</w:t>
      </w:r>
      <w:r w:rsidR="00C55C8B">
        <w:t>-</w:t>
      </w:r>
      <w:r>
        <w:t>click and open the file in Visual Studio.</w:t>
      </w:r>
    </w:p>
    <w:p w14:paraId="1EAB7AF2" w14:textId="77777777" w:rsidR="000F5396" w:rsidRDefault="000F5396" w:rsidP="000F5396">
      <w:r>
        <w:t xml:space="preserve">Add the </w:t>
      </w:r>
      <w:proofErr w:type="spellStart"/>
      <w:r w:rsidRPr="00C137B4">
        <w:rPr>
          <w:b/>
          <w:bCs/>
        </w:rPr>
        <w:t>OnCollisionEnter</w:t>
      </w:r>
      <w:proofErr w:type="spellEnd"/>
      <w:r>
        <w:t xml:space="preserve"> method.</w:t>
      </w:r>
    </w:p>
    <w:p w14:paraId="33986018" w14:textId="77777777" w:rsidR="000F5396" w:rsidRDefault="000F5396" w:rsidP="000F5396">
      <w:pPr>
        <w:autoSpaceDE w:val="0"/>
        <w:autoSpaceDN w:val="0"/>
        <w:adjustRightInd w:val="0"/>
        <w:spacing w:line="240" w:lineRule="auto"/>
        <w:contextualSpacing w:val="0"/>
        <w:rPr>
          <w:rFonts w:ascii="Consolas" w:hAnsi="Consolas" w:cs="Consolas"/>
          <w:color w:val="000000"/>
          <w:sz w:val="19"/>
          <w:szCs w:val="19"/>
          <w:lang w:val="en-US"/>
        </w:rPr>
      </w:pPr>
    </w:p>
    <w:p w14:paraId="77AB4BD0" w14:textId="77777777" w:rsidR="000F5396" w:rsidRPr="00C137B4"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37B4">
        <w:rPr>
          <w:rFonts w:ascii="Consolas" w:hAnsi="Consolas" w:cs="Consolas"/>
          <w:color w:val="000000"/>
          <w:sz w:val="22"/>
          <w:szCs w:val="22"/>
          <w:lang w:val="en-US"/>
        </w:rPr>
        <w:t xml:space="preserve">    </w:t>
      </w:r>
      <w:r w:rsidRPr="00C137B4">
        <w:rPr>
          <w:rFonts w:ascii="Consolas" w:hAnsi="Consolas" w:cs="Consolas"/>
          <w:color w:val="0000FF"/>
          <w:sz w:val="22"/>
          <w:szCs w:val="22"/>
          <w:lang w:val="en-US"/>
        </w:rPr>
        <w:t>private</w:t>
      </w:r>
      <w:r w:rsidRPr="00C137B4">
        <w:rPr>
          <w:rFonts w:ascii="Consolas" w:hAnsi="Consolas" w:cs="Consolas"/>
          <w:color w:val="000000"/>
          <w:sz w:val="22"/>
          <w:szCs w:val="22"/>
          <w:lang w:val="en-US"/>
        </w:rPr>
        <w:t xml:space="preserve"> </w:t>
      </w:r>
      <w:r w:rsidRPr="00C137B4">
        <w:rPr>
          <w:rFonts w:ascii="Consolas" w:hAnsi="Consolas" w:cs="Consolas"/>
          <w:color w:val="0000FF"/>
          <w:sz w:val="22"/>
          <w:szCs w:val="22"/>
          <w:lang w:val="en-US"/>
        </w:rPr>
        <w:t>void</w:t>
      </w:r>
      <w:r w:rsidRPr="00C137B4">
        <w:rPr>
          <w:rFonts w:ascii="Consolas" w:hAnsi="Consolas" w:cs="Consolas"/>
          <w:color w:val="000000"/>
          <w:sz w:val="22"/>
          <w:szCs w:val="22"/>
          <w:lang w:val="en-US"/>
        </w:rPr>
        <w:t xml:space="preserve"> </w:t>
      </w:r>
      <w:proofErr w:type="spellStart"/>
      <w:r w:rsidRPr="00C137B4">
        <w:rPr>
          <w:rFonts w:ascii="Consolas" w:hAnsi="Consolas" w:cs="Consolas"/>
          <w:color w:val="0000FF"/>
          <w:sz w:val="22"/>
          <w:szCs w:val="22"/>
          <w:lang w:val="en-US"/>
        </w:rPr>
        <w:t>OnCollisionEnter</w:t>
      </w:r>
      <w:proofErr w:type="spellEnd"/>
      <w:r w:rsidRPr="00C137B4">
        <w:rPr>
          <w:rFonts w:ascii="Consolas" w:hAnsi="Consolas" w:cs="Consolas"/>
          <w:color w:val="000000"/>
          <w:sz w:val="22"/>
          <w:szCs w:val="22"/>
          <w:lang w:val="en-US"/>
        </w:rPr>
        <w:t>(Collision collision)</w:t>
      </w:r>
    </w:p>
    <w:p w14:paraId="01885544" w14:textId="77777777" w:rsidR="000F5396" w:rsidRPr="00C137B4"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37B4">
        <w:rPr>
          <w:rFonts w:ascii="Consolas" w:hAnsi="Consolas" w:cs="Consolas"/>
          <w:color w:val="000000"/>
          <w:sz w:val="22"/>
          <w:szCs w:val="22"/>
          <w:lang w:val="en-US"/>
        </w:rPr>
        <w:t xml:space="preserve">    {</w:t>
      </w:r>
    </w:p>
    <w:p w14:paraId="663BB7FD" w14:textId="77777777" w:rsidR="000F5396" w:rsidRPr="00C137B4" w:rsidRDefault="000F5396" w:rsidP="000F5396">
      <w:pPr>
        <w:shd w:val="clear" w:color="auto" w:fill="F2F2F2" w:themeFill="background1" w:themeFillShade="F2"/>
        <w:rPr>
          <w:rFonts w:ascii="Consolas" w:hAnsi="Consolas" w:cs="Consolas"/>
          <w:color w:val="000000"/>
          <w:sz w:val="22"/>
          <w:szCs w:val="22"/>
          <w:shd w:val="clear" w:color="auto" w:fill="F2F2F2" w:themeFill="background1" w:themeFillShade="F2"/>
          <w:lang w:val="en-US"/>
        </w:rPr>
      </w:pPr>
      <w:r w:rsidRPr="00C137B4">
        <w:rPr>
          <w:rFonts w:ascii="Consolas" w:hAnsi="Consolas" w:cs="Consolas"/>
          <w:color w:val="000000"/>
          <w:sz w:val="22"/>
          <w:szCs w:val="22"/>
          <w:lang w:val="en-US"/>
        </w:rPr>
        <w:t xml:space="preserve">    }</w:t>
      </w:r>
    </w:p>
    <w:p w14:paraId="1C0E5E26" w14:textId="77777777" w:rsidR="000F5396" w:rsidRPr="00FE6A22" w:rsidRDefault="000F5396" w:rsidP="000F5396"/>
    <w:p w14:paraId="6E3E92B2" w14:textId="18B4F06C" w:rsidR="000F5396" w:rsidRDefault="000F5396" w:rsidP="000F5396">
      <w:r>
        <w:t xml:space="preserve">Unity calls </w:t>
      </w:r>
      <w:proofErr w:type="spellStart"/>
      <w:r w:rsidRPr="009105A4">
        <w:rPr>
          <w:b/>
          <w:bCs/>
        </w:rPr>
        <w:t>OnCollisionEnter</w:t>
      </w:r>
      <w:proofErr w:type="spellEnd"/>
      <w:r w:rsidRPr="009105A4">
        <w:t xml:space="preserve"> when this collider</w:t>
      </w:r>
      <w:r>
        <w:t xml:space="preserve"> or </w:t>
      </w:r>
      <w:r w:rsidRPr="009105A4">
        <w:t>rigid</w:t>
      </w:r>
      <w:r>
        <w:t xml:space="preserve"> </w:t>
      </w:r>
      <w:r w:rsidRPr="009105A4">
        <w:t xml:space="preserve">body has begun touching another </w:t>
      </w:r>
      <w:r>
        <w:t xml:space="preserve">collider or rigid body. </w:t>
      </w:r>
      <w:r w:rsidR="000A2129">
        <w:t>For example, w</w:t>
      </w:r>
      <w:r>
        <w:t xml:space="preserve">e will use this method when the bullet hits an object. The parameter </w:t>
      </w:r>
      <w:r w:rsidRPr="002B2CBA">
        <w:rPr>
          <w:b/>
          <w:bCs/>
        </w:rPr>
        <w:t>collision</w:t>
      </w:r>
      <w:r>
        <w:t xml:space="preserve"> of type</w:t>
      </w:r>
      <w:r w:rsidRPr="001B1633">
        <w:t xml:space="preserve"> </w:t>
      </w:r>
      <w:r w:rsidRPr="002B2CBA">
        <w:rPr>
          <w:b/>
          <w:bCs/>
        </w:rPr>
        <w:t>Collision</w:t>
      </w:r>
      <w:r w:rsidRPr="001B1633">
        <w:t xml:space="preserve"> class contains information, for </w:t>
      </w:r>
      <w:r w:rsidR="000A2129">
        <w:t>instanc</w:t>
      </w:r>
      <w:r w:rsidRPr="001B1633">
        <w:t>e, about contact points</w:t>
      </w:r>
      <w:r>
        <w:t>, the game object</w:t>
      </w:r>
      <w:r w:rsidRPr="001B1633">
        <w:t xml:space="preserve"> and impact velocity. </w:t>
      </w:r>
      <w:r>
        <w:t xml:space="preserve">For more information, look at </w:t>
      </w:r>
      <w:hyperlink r:id="rId24" w:history="1">
        <w:r w:rsidRPr="00A00EC6">
          <w:rPr>
            <w:rStyle w:val="Hyperlink"/>
          </w:rPr>
          <w:t>Unity’s documentation</w:t>
        </w:r>
      </w:hyperlink>
      <w:r>
        <w:t xml:space="preserve">. </w:t>
      </w:r>
    </w:p>
    <w:p w14:paraId="718EAE06" w14:textId="77777777" w:rsidR="000F5396" w:rsidRDefault="000F5396" w:rsidP="000F5396">
      <w:r>
        <w:t>We will come back to this function later.</w:t>
      </w:r>
    </w:p>
    <w:p w14:paraId="09B703A9" w14:textId="77777777" w:rsidR="000F5396" w:rsidRDefault="000F5396" w:rsidP="000F5396"/>
    <w:p w14:paraId="4D141807" w14:textId="77777777" w:rsidR="000F5396" w:rsidRDefault="000F5396" w:rsidP="000F5396">
      <w:r>
        <w:t xml:space="preserve">You can now drag and drop the Bullet game object into your </w:t>
      </w:r>
      <w:r w:rsidRPr="00B63592">
        <w:rPr>
          <w:b/>
          <w:bCs/>
        </w:rPr>
        <w:t>Assets-&gt;Resources-&gt;Prefabs</w:t>
      </w:r>
      <w:r>
        <w:t xml:space="preserve"> folder and make it a prefab. Once you have made it as a prefab, you can delete the Bullet game object from the scene.</w:t>
      </w:r>
    </w:p>
    <w:p w14:paraId="16EA8FC6" w14:textId="77777777" w:rsidR="000F5396" w:rsidRDefault="000F5396" w:rsidP="000F5396">
      <w:pPr>
        <w:pStyle w:val="Heading3"/>
        <w:rPr>
          <w:lang w:val="en-US"/>
        </w:rPr>
      </w:pPr>
      <w:r>
        <w:t xml:space="preserve">The </w:t>
      </w:r>
      <w:proofErr w:type="spellStart"/>
      <w:r>
        <w:rPr>
          <w:lang w:val="en-US"/>
        </w:rPr>
        <w:t>IDamageable</w:t>
      </w:r>
      <w:proofErr w:type="spellEnd"/>
      <w:r>
        <w:rPr>
          <w:lang w:val="en-US"/>
        </w:rPr>
        <w:t xml:space="preserve"> Interface</w:t>
      </w:r>
    </w:p>
    <w:p w14:paraId="3F9A607E" w14:textId="275A3C2E" w:rsidR="000F5396" w:rsidRPr="00956710" w:rsidRDefault="000F5396" w:rsidP="000F5396">
      <w:pPr>
        <w:rPr>
          <w:lang w:val="en-US"/>
        </w:rPr>
      </w:pPr>
      <w:r>
        <w:rPr>
          <w:lang w:val="en-US"/>
        </w:rPr>
        <w:t xml:space="preserve">We will use an </w:t>
      </w:r>
      <w:commentRangeStart w:id="13"/>
      <w:r>
        <w:rPr>
          <w:lang w:val="en-US"/>
        </w:rPr>
        <w:t xml:space="preserve">interface </w:t>
      </w:r>
      <w:commentRangeEnd w:id="13"/>
      <w:r>
        <w:rPr>
          <w:rStyle w:val="CommentReference"/>
        </w:rPr>
        <w:commentReference w:id="13"/>
      </w:r>
      <w:r>
        <w:rPr>
          <w:lang w:val="en-US"/>
        </w:rPr>
        <w:t xml:space="preserve">to implement the damage created by bullets when they hit any game object. </w:t>
      </w:r>
      <w:r w:rsidR="000A2129">
        <w:rPr>
          <w:lang w:val="en-US"/>
        </w:rPr>
        <w:t>Of course, d</w:t>
      </w:r>
      <w:r>
        <w:rPr>
          <w:lang w:val="en-US"/>
        </w:rPr>
        <w:t xml:space="preserve">ifferent game objects might have </w:t>
      </w:r>
      <w:r w:rsidR="000A2129">
        <w:rPr>
          <w:lang w:val="en-US"/>
        </w:rPr>
        <w:t>other</w:t>
      </w:r>
      <w:r>
        <w:rPr>
          <w:lang w:val="en-US"/>
        </w:rPr>
        <w:t xml:space="preserve"> damage implementation</w:t>
      </w:r>
      <w:r w:rsidR="000A2129">
        <w:rPr>
          <w:lang w:val="en-US"/>
        </w:rPr>
        <w:t>s</w:t>
      </w:r>
      <w:r>
        <w:rPr>
          <w:lang w:val="en-US"/>
        </w:rPr>
        <w:t>. And, w</w:t>
      </w:r>
      <w:r w:rsidRPr="00956710">
        <w:rPr>
          <w:lang w:val="en-US"/>
        </w:rPr>
        <w:t>hen programming in Unity, it's easy to overcomplicate your code, which can become harder to maintain the more you add to it.</w:t>
      </w:r>
      <w:r>
        <w:rPr>
          <w:lang w:val="en-US"/>
        </w:rPr>
        <w:t xml:space="preserve"> In our case, we can keep adding codes in </w:t>
      </w:r>
      <w:r w:rsidR="000A2129">
        <w:rPr>
          <w:b/>
          <w:bCs/>
          <w:lang w:val="en-US"/>
        </w:rPr>
        <w:t xml:space="preserve">the </w:t>
      </w:r>
      <w:proofErr w:type="spellStart"/>
      <w:r w:rsidR="000A2129">
        <w:rPr>
          <w:b/>
          <w:bCs/>
          <w:lang w:val="en-US"/>
        </w:rPr>
        <w:t>OnCollisionEnter</w:t>
      </w:r>
      <w:proofErr w:type="spellEnd"/>
      <w:r w:rsidR="000A2129">
        <w:rPr>
          <w:b/>
          <w:bCs/>
          <w:lang w:val="en-US"/>
        </w:rPr>
        <w:t xml:space="preserve"> method of our Bullet script for each type of objec</w:t>
      </w:r>
      <w:r>
        <w:rPr>
          <w:lang w:val="en-US"/>
        </w:rPr>
        <w:t>t it hits. However, that w</w:t>
      </w:r>
      <w:r w:rsidR="000A2129">
        <w:rPr>
          <w:lang w:val="en-US"/>
        </w:rPr>
        <w:t>on't be easy</w:t>
      </w:r>
      <w:r>
        <w:rPr>
          <w:lang w:val="en-US"/>
        </w:rPr>
        <w:t xml:space="preserve"> to manage and maintain as you proceed with your game. Soon you will see that many different types of game objects exist that require damage handling. To our rescue, we can simplify this</w:t>
      </w:r>
      <w:r w:rsidRPr="00956710">
        <w:rPr>
          <w:lang w:val="en-US"/>
        </w:rPr>
        <w:t xml:space="preserve"> by implementing a C# Interface</w:t>
      </w:r>
      <w:r>
        <w:rPr>
          <w:lang w:val="en-US"/>
        </w:rPr>
        <w:t>.</w:t>
      </w:r>
    </w:p>
    <w:p w14:paraId="20749924" w14:textId="77777777" w:rsidR="000F5396" w:rsidRPr="00956710" w:rsidRDefault="000F5396" w:rsidP="000F5396">
      <w:pPr>
        <w:rPr>
          <w:lang w:val="en-US"/>
        </w:rPr>
      </w:pPr>
    </w:p>
    <w:p w14:paraId="3423CBFA" w14:textId="77777777" w:rsidR="000F5396" w:rsidRDefault="000F5396" w:rsidP="000F5396">
      <w:pPr>
        <w:rPr>
          <w:lang w:val="en-US"/>
        </w:rPr>
      </w:pPr>
      <w:r>
        <w:rPr>
          <w:lang w:val="en-US"/>
        </w:rPr>
        <w:t xml:space="preserve">An interface </w:t>
      </w:r>
      <w:r w:rsidRPr="00956710">
        <w:rPr>
          <w:lang w:val="en-US"/>
        </w:rPr>
        <w:t xml:space="preserve">contains a definition of </w:t>
      </w:r>
      <w:r>
        <w:rPr>
          <w:lang w:val="en-US"/>
        </w:rPr>
        <w:t xml:space="preserve">a </w:t>
      </w:r>
      <w:r w:rsidRPr="00956710">
        <w:rPr>
          <w:lang w:val="en-US"/>
        </w:rPr>
        <w:t>method(s) or variable(s) that the class which uses it must implement</w:t>
      </w:r>
      <w:r>
        <w:rPr>
          <w:lang w:val="en-US"/>
        </w:rPr>
        <w:t xml:space="preserve">. For our game, we will create an </w:t>
      </w:r>
      <w:proofErr w:type="spellStart"/>
      <w:r w:rsidRPr="00D54319">
        <w:rPr>
          <w:b/>
          <w:bCs/>
          <w:lang w:val="en-US"/>
        </w:rPr>
        <w:t>IDamageable</w:t>
      </w:r>
      <w:proofErr w:type="spellEnd"/>
      <w:r>
        <w:rPr>
          <w:lang w:val="en-US"/>
        </w:rPr>
        <w:t xml:space="preserve"> interface. It will have just one method:</w:t>
      </w:r>
    </w:p>
    <w:p w14:paraId="5C54FDC0" w14:textId="77777777" w:rsidR="000F5396" w:rsidRPr="00280A26" w:rsidRDefault="000F5396" w:rsidP="000F5396">
      <w:pPr>
        <w:shd w:val="clear" w:color="auto" w:fill="F2F2F2" w:themeFill="background1" w:themeFillShade="F2"/>
        <w:rPr>
          <w:rFonts w:ascii="Consolas" w:hAnsi="Consolas" w:cs="Consolas"/>
          <w:color w:val="000000"/>
          <w:sz w:val="22"/>
          <w:szCs w:val="22"/>
          <w:lang w:val="en-US"/>
        </w:rPr>
      </w:pPr>
      <w:r w:rsidRPr="00280A26">
        <w:rPr>
          <w:rFonts w:ascii="Consolas" w:hAnsi="Consolas" w:cs="Consolas"/>
          <w:color w:val="0000FF"/>
          <w:sz w:val="22"/>
          <w:szCs w:val="22"/>
          <w:lang w:val="en-US"/>
        </w:rPr>
        <w:t>void</w:t>
      </w:r>
      <w:r w:rsidRPr="00280A26">
        <w:rPr>
          <w:rFonts w:ascii="Consolas" w:hAnsi="Consolas" w:cs="Consolas"/>
          <w:color w:val="000000"/>
          <w:sz w:val="22"/>
          <w:szCs w:val="22"/>
          <w:lang w:val="en-US"/>
        </w:rPr>
        <w:t xml:space="preserve"> </w:t>
      </w:r>
      <w:proofErr w:type="spellStart"/>
      <w:r w:rsidRPr="00280A26">
        <w:rPr>
          <w:rFonts w:ascii="Consolas" w:hAnsi="Consolas" w:cs="Consolas"/>
          <w:color w:val="000000"/>
          <w:sz w:val="22"/>
          <w:szCs w:val="22"/>
          <w:lang w:val="en-US"/>
        </w:rPr>
        <w:t>TakeDamage</w:t>
      </w:r>
      <w:proofErr w:type="spellEnd"/>
      <w:r w:rsidRPr="00280A26">
        <w:rPr>
          <w:rFonts w:ascii="Consolas" w:hAnsi="Consolas" w:cs="Consolas"/>
          <w:color w:val="000000"/>
          <w:sz w:val="22"/>
          <w:szCs w:val="22"/>
          <w:lang w:val="en-US"/>
        </w:rPr>
        <w:t>();</w:t>
      </w:r>
    </w:p>
    <w:p w14:paraId="439796FA" w14:textId="36CA0ADD" w:rsidR="000F5396" w:rsidRDefault="00627D98" w:rsidP="000F5396">
      <w:pPr>
        <w:rPr>
          <w:lang w:val="en-US"/>
        </w:rPr>
      </w:pPr>
      <w:r>
        <w:rPr>
          <w:lang w:val="en-US"/>
        </w:rPr>
        <w:t>Please c</w:t>
      </w:r>
      <w:r w:rsidR="000F5396">
        <w:rPr>
          <w:lang w:val="en-US"/>
        </w:rPr>
        <w:t xml:space="preserve">reate a new C# file in your Scripts folder and name it </w:t>
      </w:r>
      <w:proofErr w:type="spellStart"/>
      <w:r w:rsidR="000F5396" w:rsidRPr="00CA230F">
        <w:rPr>
          <w:b/>
          <w:bCs/>
          <w:lang w:val="en-US"/>
        </w:rPr>
        <w:t>IDamageable.cs</w:t>
      </w:r>
      <w:proofErr w:type="spellEnd"/>
      <w:r w:rsidR="000F5396" w:rsidRPr="00CA230F">
        <w:rPr>
          <w:b/>
          <w:bCs/>
          <w:lang w:val="en-US"/>
        </w:rPr>
        <w:t>.</w:t>
      </w:r>
      <w:r w:rsidR="000F5396">
        <w:rPr>
          <w:lang w:val="en-US"/>
        </w:rPr>
        <w:t xml:space="preserve"> The file contains the following:</w:t>
      </w:r>
    </w:p>
    <w:p w14:paraId="2987C1B3" w14:textId="77777777" w:rsidR="000F5396" w:rsidRDefault="000F5396" w:rsidP="000F5396">
      <w:pPr>
        <w:autoSpaceDE w:val="0"/>
        <w:autoSpaceDN w:val="0"/>
        <w:adjustRightInd w:val="0"/>
        <w:spacing w:line="240" w:lineRule="auto"/>
        <w:contextualSpacing w:val="0"/>
        <w:rPr>
          <w:rFonts w:ascii="Consolas" w:hAnsi="Consolas" w:cs="Consolas"/>
          <w:color w:val="000000"/>
          <w:sz w:val="19"/>
          <w:szCs w:val="19"/>
          <w:lang w:val="en-US"/>
        </w:rPr>
      </w:pPr>
    </w:p>
    <w:p w14:paraId="581EB170" w14:textId="77777777" w:rsidR="000F5396" w:rsidRPr="004B0168"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B0168">
        <w:rPr>
          <w:rFonts w:ascii="Consolas" w:hAnsi="Consolas" w:cs="Consolas"/>
          <w:color w:val="0000FF"/>
          <w:sz w:val="22"/>
          <w:szCs w:val="22"/>
          <w:lang w:val="en-US"/>
        </w:rPr>
        <w:t>public</w:t>
      </w:r>
      <w:r w:rsidRPr="004B0168">
        <w:rPr>
          <w:rFonts w:ascii="Consolas" w:hAnsi="Consolas" w:cs="Consolas"/>
          <w:color w:val="000000"/>
          <w:sz w:val="22"/>
          <w:szCs w:val="22"/>
          <w:lang w:val="en-US"/>
        </w:rPr>
        <w:t xml:space="preserve"> </w:t>
      </w:r>
      <w:r w:rsidRPr="004B0168">
        <w:rPr>
          <w:rFonts w:ascii="Consolas" w:hAnsi="Consolas" w:cs="Consolas"/>
          <w:color w:val="0000FF"/>
          <w:sz w:val="22"/>
          <w:szCs w:val="22"/>
          <w:lang w:val="en-US"/>
        </w:rPr>
        <w:t>interface</w:t>
      </w:r>
      <w:r w:rsidRPr="004B0168">
        <w:rPr>
          <w:rFonts w:ascii="Consolas" w:hAnsi="Consolas" w:cs="Consolas"/>
          <w:color w:val="000000"/>
          <w:sz w:val="22"/>
          <w:szCs w:val="22"/>
          <w:lang w:val="en-US"/>
        </w:rPr>
        <w:t xml:space="preserve"> </w:t>
      </w:r>
      <w:proofErr w:type="spellStart"/>
      <w:r w:rsidRPr="004B0168">
        <w:rPr>
          <w:rFonts w:ascii="Consolas" w:hAnsi="Consolas" w:cs="Consolas"/>
          <w:color w:val="2B91AF"/>
          <w:sz w:val="22"/>
          <w:szCs w:val="22"/>
          <w:lang w:val="en-US"/>
        </w:rPr>
        <w:t>IDamageable</w:t>
      </w:r>
      <w:proofErr w:type="spellEnd"/>
    </w:p>
    <w:p w14:paraId="2C8A057B" w14:textId="77777777" w:rsidR="000F5396" w:rsidRPr="004B0168"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B0168">
        <w:rPr>
          <w:rFonts w:ascii="Consolas" w:hAnsi="Consolas" w:cs="Consolas"/>
          <w:color w:val="000000"/>
          <w:sz w:val="22"/>
          <w:szCs w:val="22"/>
          <w:lang w:val="en-US"/>
        </w:rPr>
        <w:t>{</w:t>
      </w:r>
    </w:p>
    <w:p w14:paraId="460119D3" w14:textId="77777777" w:rsidR="000F5396" w:rsidRPr="004B0168"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B0168">
        <w:rPr>
          <w:rFonts w:ascii="Consolas" w:hAnsi="Consolas" w:cs="Consolas"/>
          <w:color w:val="000000"/>
          <w:sz w:val="22"/>
          <w:szCs w:val="22"/>
          <w:lang w:val="en-US"/>
        </w:rPr>
        <w:t xml:space="preserve">    </w:t>
      </w:r>
      <w:r w:rsidRPr="004B0168">
        <w:rPr>
          <w:rFonts w:ascii="Consolas" w:hAnsi="Consolas" w:cs="Consolas"/>
          <w:color w:val="0000FF"/>
          <w:sz w:val="22"/>
          <w:szCs w:val="22"/>
          <w:lang w:val="en-US"/>
        </w:rPr>
        <w:t>void</w:t>
      </w:r>
      <w:r w:rsidRPr="004B0168">
        <w:rPr>
          <w:rFonts w:ascii="Consolas" w:hAnsi="Consolas" w:cs="Consolas"/>
          <w:color w:val="000000"/>
          <w:sz w:val="22"/>
          <w:szCs w:val="22"/>
          <w:lang w:val="en-US"/>
        </w:rPr>
        <w:t xml:space="preserve"> </w:t>
      </w:r>
      <w:proofErr w:type="spellStart"/>
      <w:r w:rsidRPr="004B0168">
        <w:rPr>
          <w:rFonts w:ascii="Consolas" w:hAnsi="Consolas" w:cs="Consolas"/>
          <w:color w:val="000000"/>
          <w:sz w:val="22"/>
          <w:szCs w:val="22"/>
          <w:lang w:val="en-US"/>
        </w:rPr>
        <w:t>TakeDamage</w:t>
      </w:r>
      <w:proofErr w:type="spellEnd"/>
      <w:r w:rsidRPr="004B0168">
        <w:rPr>
          <w:rFonts w:ascii="Consolas" w:hAnsi="Consolas" w:cs="Consolas"/>
          <w:color w:val="000000"/>
          <w:sz w:val="22"/>
          <w:szCs w:val="22"/>
          <w:lang w:val="en-US"/>
        </w:rPr>
        <w:t>();</w:t>
      </w:r>
    </w:p>
    <w:p w14:paraId="33487AD6" w14:textId="77777777" w:rsidR="000F5396" w:rsidRPr="004B0168" w:rsidRDefault="000F5396" w:rsidP="000F5396">
      <w:pPr>
        <w:shd w:val="clear" w:color="auto" w:fill="F2F2F2" w:themeFill="background1" w:themeFillShade="F2"/>
        <w:rPr>
          <w:rFonts w:ascii="Consolas" w:hAnsi="Consolas" w:cs="Consolas"/>
          <w:color w:val="000000"/>
          <w:sz w:val="22"/>
          <w:szCs w:val="22"/>
          <w:lang w:val="en-US"/>
        </w:rPr>
      </w:pPr>
      <w:r w:rsidRPr="004B0168">
        <w:rPr>
          <w:rFonts w:ascii="Consolas" w:hAnsi="Consolas" w:cs="Consolas"/>
          <w:color w:val="000000"/>
          <w:sz w:val="22"/>
          <w:szCs w:val="22"/>
          <w:lang w:val="en-US"/>
        </w:rPr>
        <w:t>}</w:t>
      </w:r>
    </w:p>
    <w:p w14:paraId="7E9D2CA5" w14:textId="77777777" w:rsidR="000F5396" w:rsidRDefault="000F5396" w:rsidP="000F5396">
      <w:r>
        <w:t xml:space="preserve">Any object that takes damage will implement from this interface. Now, go back to your </w:t>
      </w:r>
      <w:proofErr w:type="spellStart"/>
      <w:r w:rsidRPr="00FB6DE3">
        <w:rPr>
          <w:b/>
          <w:bCs/>
        </w:rPr>
        <w:t>OnCollisionEnter</w:t>
      </w:r>
      <w:proofErr w:type="spellEnd"/>
      <w:r>
        <w:t xml:space="preserve"> method of </w:t>
      </w:r>
      <w:proofErr w:type="spellStart"/>
      <w:r w:rsidRPr="007E52B6">
        <w:rPr>
          <w:b/>
          <w:bCs/>
        </w:rPr>
        <w:t>Bullet.cs</w:t>
      </w:r>
      <w:proofErr w:type="spellEnd"/>
      <w:r>
        <w:t xml:space="preserve"> and implement the functionality of calling </w:t>
      </w:r>
      <w:proofErr w:type="spellStart"/>
      <w:r w:rsidRPr="009C0AF8">
        <w:rPr>
          <w:b/>
          <w:bCs/>
        </w:rPr>
        <w:t>TakeDamage</w:t>
      </w:r>
      <w:proofErr w:type="spellEnd"/>
      <w:r>
        <w:t xml:space="preserve"> when a bullet hits a game object.</w:t>
      </w:r>
    </w:p>
    <w:p w14:paraId="6EC6AC07" w14:textId="77777777" w:rsidR="000F5396" w:rsidRPr="003D2B1D"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FF"/>
          <w:sz w:val="22"/>
          <w:szCs w:val="22"/>
          <w:lang w:val="en-US"/>
        </w:rPr>
        <w:t>private</w:t>
      </w:r>
      <w:r w:rsidRPr="003D2B1D">
        <w:rPr>
          <w:rFonts w:ascii="Consolas" w:hAnsi="Consolas" w:cs="Consolas"/>
          <w:color w:val="000000"/>
          <w:sz w:val="22"/>
          <w:szCs w:val="22"/>
          <w:lang w:val="en-US"/>
        </w:rPr>
        <w:t xml:space="preserve"> </w:t>
      </w:r>
      <w:r w:rsidRPr="003D2B1D">
        <w:rPr>
          <w:rFonts w:ascii="Consolas" w:hAnsi="Consolas" w:cs="Consolas"/>
          <w:color w:val="0000FF"/>
          <w:sz w:val="22"/>
          <w:szCs w:val="22"/>
          <w:lang w:val="en-US"/>
        </w:rPr>
        <w:t>void</w:t>
      </w:r>
      <w:r w:rsidRPr="003D2B1D">
        <w:rPr>
          <w:rFonts w:ascii="Consolas" w:hAnsi="Consolas" w:cs="Consolas"/>
          <w:color w:val="000000"/>
          <w:sz w:val="22"/>
          <w:szCs w:val="22"/>
          <w:lang w:val="en-US"/>
        </w:rPr>
        <w:t xml:space="preserve"> </w:t>
      </w:r>
      <w:proofErr w:type="spellStart"/>
      <w:r w:rsidRPr="003D2B1D">
        <w:rPr>
          <w:rFonts w:ascii="Consolas" w:hAnsi="Consolas" w:cs="Consolas"/>
          <w:color w:val="0000FF"/>
          <w:sz w:val="22"/>
          <w:szCs w:val="22"/>
          <w:lang w:val="en-US"/>
        </w:rPr>
        <w:t>OnCollisionEnter</w:t>
      </w:r>
      <w:proofErr w:type="spellEnd"/>
      <w:r w:rsidRPr="003D2B1D">
        <w:rPr>
          <w:rFonts w:ascii="Consolas" w:hAnsi="Consolas" w:cs="Consolas"/>
          <w:color w:val="000000"/>
          <w:sz w:val="22"/>
          <w:szCs w:val="22"/>
          <w:lang w:val="en-US"/>
        </w:rPr>
        <w:t>(Collision collision)</w:t>
      </w:r>
    </w:p>
    <w:p w14:paraId="56C26C92" w14:textId="77777777" w:rsidR="000F5396" w:rsidRPr="003D2B1D"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w:t>
      </w:r>
    </w:p>
    <w:p w14:paraId="7BCC09C2" w14:textId="77777777" w:rsidR="000F5396" w:rsidRPr="003D2B1D"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roofErr w:type="spellStart"/>
      <w:r w:rsidRPr="009C0AF8">
        <w:rPr>
          <w:rFonts w:ascii="Consolas" w:hAnsi="Consolas" w:cs="Consolas"/>
          <w:color w:val="000000"/>
          <w:sz w:val="22"/>
          <w:szCs w:val="22"/>
          <w:shd w:val="clear" w:color="auto" w:fill="FBD4B4" w:themeFill="accent6" w:themeFillTint="66"/>
          <w:lang w:val="en-US"/>
        </w:rPr>
        <w:t>IDamageable</w:t>
      </w:r>
      <w:proofErr w:type="spellEnd"/>
      <w:r w:rsidRPr="009C0AF8">
        <w:rPr>
          <w:rFonts w:ascii="Consolas" w:hAnsi="Consolas" w:cs="Consolas"/>
          <w:color w:val="000000"/>
          <w:sz w:val="22"/>
          <w:szCs w:val="22"/>
          <w:shd w:val="clear" w:color="auto" w:fill="FBD4B4" w:themeFill="accent6" w:themeFillTint="66"/>
          <w:lang w:val="en-US"/>
        </w:rPr>
        <w:t xml:space="preserve"> obj = </w:t>
      </w:r>
      <w:proofErr w:type="spellStart"/>
      <w:r w:rsidRPr="009C0AF8">
        <w:rPr>
          <w:rFonts w:ascii="Consolas" w:hAnsi="Consolas" w:cs="Consolas"/>
          <w:color w:val="000000"/>
          <w:sz w:val="22"/>
          <w:szCs w:val="22"/>
          <w:shd w:val="clear" w:color="auto" w:fill="FBD4B4" w:themeFill="accent6" w:themeFillTint="66"/>
          <w:lang w:val="en-US"/>
        </w:rPr>
        <w:t>collision.gameObject.GetComponent</w:t>
      </w:r>
      <w:proofErr w:type="spellEnd"/>
      <w:r w:rsidRPr="009C0AF8">
        <w:rPr>
          <w:rFonts w:ascii="Consolas" w:hAnsi="Consolas" w:cs="Consolas"/>
          <w:color w:val="000000"/>
          <w:sz w:val="22"/>
          <w:szCs w:val="22"/>
          <w:shd w:val="clear" w:color="auto" w:fill="FBD4B4" w:themeFill="accent6" w:themeFillTint="66"/>
          <w:lang w:val="en-US"/>
        </w:rPr>
        <w:t>&lt;</w:t>
      </w:r>
      <w:proofErr w:type="spellStart"/>
      <w:r w:rsidRPr="009C0AF8">
        <w:rPr>
          <w:rFonts w:ascii="Consolas" w:hAnsi="Consolas" w:cs="Consolas"/>
          <w:color w:val="000000"/>
          <w:sz w:val="22"/>
          <w:szCs w:val="22"/>
          <w:shd w:val="clear" w:color="auto" w:fill="FBD4B4" w:themeFill="accent6" w:themeFillTint="66"/>
          <w:lang w:val="en-US"/>
        </w:rPr>
        <w:t>IDamageable</w:t>
      </w:r>
      <w:proofErr w:type="spellEnd"/>
      <w:r w:rsidRPr="009C0AF8">
        <w:rPr>
          <w:rFonts w:ascii="Consolas" w:hAnsi="Consolas" w:cs="Consolas"/>
          <w:color w:val="000000"/>
          <w:sz w:val="22"/>
          <w:szCs w:val="22"/>
          <w:shd w:val="clear" w:color="auto" w:fill="FBD4B4" w:themeFill="accent6" w:themeFillTint="66"/>
          <w:lang w:val="en-US"/>
        </w:rPr>
        <w:t>&gt;();</w:t>
      </w:r>
    </w:p>
    <w:p w14:paraId="5D9F46D2" w14:textId="77777777" w:rsidR="000F5396" w:rsidRPr="003D2B1D"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r w:rsidRPr="003D2B1D">
        <w:rPr>
          <w:rFonts w:ascii="Consolas" w:hAnsi="Consolas" w:cs="Consolas"/>
          <w:color w:val="0000FF"/>
          <w:sz w:val="22"/>
          <w:szCs w:val="22"/>
          <w:lang w:val="en-US"/>
        </w:rPr>
        <w:t>if</w:t>
      </w:r>
      <w:r w:rsidRPr="003D2B1D">
        <w:rPr>
          <w:rFonts w:ascii="Consolas" w:hAnsi="Consolas" w:cs="Consolas"/>
          <w:color w:val="000000"/>
          <w:sz w:val="22"/>
          <w:szCs w:val="22"/>
          <w:lang w:val="en-US"/>
        </w:rPr>
        <w:t xml:space="preserve">(obj != </w:t>
      </w:r>
      <w:r w:rsidRPr="003D2B1D">
        <w:rPr>
          <w:rFonts w:ascii="Consolas" w:hAnsi="Consolas" w:cs="Consolas"/>
          <w:color w:val="0000FF"/>
          <w:sz w:val="22"/>
          <w:szCs w:val="22"/>
          <w:lang w:val="en-US"/>
        </w:rPr>
        <w:t>null</w:t>
      </w:r>
      <w:r w:rsidRPr="003D2B1D">
        <w:rPr>
          <w:rFonts w:ascii="Consolas" w:hAnsi="Consolas" w:cs="Consolas"/>
          <w:color w:val="000000"/>
          <w:sz w:val="22"/>
          <w:szCs w:val="22"/>
          <w:lang w:val="en-US"/>
        </w:rPr>
        <w:t>)</w:t>
      </w:r>
    </w:p>
    <w:p w14:paraId="426CBD22" w14:textId="77777777" w:rsidR="000F5396" w:rsidRPr="003D2B1D"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
    <w:p w14:paraId="60A088D5" w14:textId="77777777" w:rsidR="000F5396" w:rsidRPr="003D2B1D"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roofErr w:type="spellStart"/>
      <w:r w:rsidRPr="003D2B1D">
        <w:rPr>
          <w:rFonts w:ascii="Consolas" w:hAnsi="Consolas" w:cs="Consolas"/>
          <w:color w:val="000000"/>
          <w:sz w:val="22"/>
          <w:szCs w:val="22"/>
          <w:lang w:val="en-US"/>
        </w:rPr>
        <w:t>obj.TakeDamage</w:t>
      </w:r>
      <w:proofErr w:type="spellEnd"/>
      <w:r w:rsidRPr="003D2B1D">
        <w:rPr>
          <w:rFonts w:ascii="Consolas" w:hAnsi="Consolas" w:cs="Consolas"/>
          <w:color w:val="000000"/>
          <w:sz w:val="22"/>
          <w:szCs w:val="22"/>
          <w:lang w:val="en-US"/>
        </w:rPr>
        <w:t>();</w:t>
      </w:r>
    </w:p>
    <w:p w14:paraId="09AE3829" w14:textId="77777777" w:rsidR="000F5396" w:rsidRPr="003D2B1D"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 xml:space="preserve">    }</w:t>
      </w:r>
    </w:p>
    <w:p w14:paraId="7BAD3C21" w14:textId="77777777" w:rsidR="000F5396"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D2B1D">
        <w:rPr>
          <w:rFonts w:ascii="Consolas" w:hAnsi="Consolas" w:cs="Consolas"/>
          <w:color w:val="000000"/>
          <w:sz w:val="22"/>
          <w:szCs w:val="22"/>
          <w:lang w:val="en-US"/>
        </w:rPr>
        <w:t>}</w:t>
      </w:r>
    </w:p>
    <w:p w14:paraId="3FE8C9E1" w14:textId="77777777" w:rsidR="000F5396" w:rsidRDefault="000F5396" w:rsidP="000F5396">
      <w:pPr>
        <w:rPr>
          <w:lang w:val="en-US"/>
        </w:rPr>
      </w:pPr>
    </w:p>
    <w:p w14:paraId="60959B5F" w14:textId="7AF745F5" w:rsidR="000F5396" w:rsidRDefault="000A2129" w:rsidP="000F5396">
      <w:pPr>
        <w:rPr>
          <w:lang w:val="en-US"/>
        </w:rPr>
      </w:pPr>
      <w:r>
        <w:rPr>
          <w:lang w:val="en-US"/>
        </w:rPr>
        <w:t>The implementation above shows</w:t>
      </w:r>
      <w:r w:rsidR="000F5396">
        <w:rPr>
          <w:lang w:val="en-US"/>
        </w:rPr>
        <w:t xml:space="preserve"> that we get the </w:t>
      </w:r>
      <w:proofErr w:type="spellStart"/>
      <w:r w:rsidR="000F5396" w:rsidRPr="00000C66">
        <w:rPr>
          <w:b/>
          <w:bCs/>
          <w:lang w:val="en-US"/>
        </w:rPr>
        <w:t>IDamageable</w:t>
      </w:r>
      <w:proofErr w:type="spellEnd"/>
      <w:r w:rsidR="000F5396">
        <w:rPr>
          <w:lang w:val="en-US"/>
        </w:rPr>
        <w:t xml:space="preserve"> component of the hit game object. </w:t>
      </w:r>
      <w:r>
        <w:rPr>
          <w:lang w:val="en-US"/>
        </w:rPr>
        <w:t>If the game object has this component,</w:t>
      </w:r>
      <w:r w:rsidR="000F5396">
        <w:rPr>
          <w:lang w:val="en-US"/>
        </w:rPr>
        <w:t xml:space="preserve"> we handle the </w:t>
      </w:r>
      <w:proofErr w:type="spellStart"/>
      <w:r w:rsidR="000F5396" w:rsidRPr="00557C25">
        <w:rPr>
          <w:b/>
          <w:bCs/>
          <w:lang w:val="en-US"/>
        </w:rPr>
        <w:t>TakeDamage</w:t>
      </w:r>
      <w:proofErr w:type="spellEnd"/>
      <w:r w:rsidR="000F5396">
        <w:rPr>
          <w:lang w:val="en-US"/>
        </w:rPr>
        <w:t>. For other game objects, we ignore</w:t>
      </w:r>
      <w:r>
        <w:rPr>
          <w:lang w:val="en-US"/>
        </w:rPr>
        <w:t xml:space="preserve"> them</w:t>
      </w:r>
      <w:r w:rsidR="000F5396">
        <w:rPr>
          <w:lang w:val="en-US"/>
        </w:rPr>
        <w:t>.</w:t>
      </w:r>
    </w:p>
    <w:p w14:paraId="66767529" w14:textId="77777777" w:rsidR="000F5396" w:rsidRDefault="000F5396" w:rsidP="000F5396">
      <w:pPr>
        <w:rPr>
          <w:lang w:val="en-US"/>
        </w:rPr>
      </w:pPr>
      <w:r>
        <w:rPr>
          <w:lang w:val="en-US"/>
        </w:rPr>
        <w:t>Now, let’s go and create some objects in the scene which can take damage from the bullets.</w:t>
      </w:r>
    </w:p>
    <w:p w14:paraId="69798414" w14:textId="77777777" w:rsidR="000F5396" w:rsidRDefault="000F5396" w:rsidP="000F5396">
      <w:pPr>
        <w:pStyle w:val="Heading4"/>
      </w:pPr>
      <w:r>
        <w:t>Box</w:t>
      </w:r>
    </w:p>
    <w:p w14:paraId="75CCD977" w14:textId="000F8C91" w:rsidR="000F5396" w:rsidRDefault="000F5396" w:rsidP="000F5396">
      <w:r>
        <w:t>Right-click on the project hierarchy and create a 3D cube. Name it</w:t>
      </w:r>
      <w:r w:rsidR="00627D98">
        <w:t>,</w:t>
      </w:r>
      <w:r>
        <w:t xml:space="preserve"> Box. Select the Box game object, go to the Inspector and reset the transform. Now set the values as shown below.</w:t>
      </w:r>
    </w:p>
    <w:p w14:paraId="4EBFA124" w14:textId="77777777" w:rsidR="000F5396" w:rsidRDefault="000F5396" w:rsidP="000F5396">
      <w:r>
        <w:rPr>
          <w:noProof/>
        </w:rPr>
        <w:lastRenderedPageBreak/>
        <w:drawing>
          <wp:inline distT="0" distB="0" distL="0" distR="0" wp14:anchorId="35899AC0" wp14:editId="7B029688">
            <wp:extent cx="3848100" cy="1533525"/>
            <wp:effectExtent l="0" t="0" r="0" b="9525"/>
            <wp:docPr id="212" name="Picture 2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10;&#10;Description automatically generated"/>
                    <pic:cNvPicPr/>
                  </pic:nvPicPr>
                  <pic:blipFill>
                    <a:blip r:embed="rId17"/>
                    <a:stretch>
                      <a:fillRect/>
                    </a:stretch>
                  </pic:blipFill>
                  <pic:spPr>
                    <a:xfrm>
                      <a:off x="0" y="0"/>
                      <a:ext cx="3848100" cy="1533525"/>
                    </a:xfrm>
                    <a:prstGeom prst="rect">
                      <a:avLst/>
                    </a:prstGeom>
                  </pic:spPr>
                </pic:pic>
              </a:graphicData>
            </a:graphic>
          </wp:inline>
        </w:drawing>
      </w:r>
    </w:p>
    <w:p w14:paraId="2895C61C" w14:textId="77777777" w:rsidR="000F5396" w:rsidRDefault="000F5396" w:rsidP="000F5396">
      <w:r>
        <w:t xml:space="preserve">Add a new script called </w:t>
      </w:r>
      <w:proofErr w:type="spellStart"/>
      <w:r w:rsidRPr="00724A2E">
        <w:rPr>
          <w:b/>
          <w:bCs/>
        </w:rPr>
        <w:t>Box.cs</w:t>
      </w:r>
      <w:proofErr w:type="spellEnd"/>
      <w:r>
        <w:t xml:space="preserve"> to this game object.</w:t>
      </w:r>
    </w:p>
    <w:p w14:paraId="14DDE675" w14:textId="0CF551CB" w:rsidR="000F5396" w:rsidRDefault="000F5396" w:rsidP="000F5396">
      <w:r>
        <w:t>Double</w:t>
      </w:r>
      <w:r w:rsidR="00627D98">
        <w:t>-</w:t>
      </w:r>
      <w:r>
        <w:t xml:space="preserve">click and open the </w:t>
      </w:r>
      <w:proofErr w:type="spellStart"/>
      <w:r w:rsidRPr="00E359B1">
        <w:rPr>
          <w:b/>
          <w:bCs/>
        </w:rPr>
        <w:t>Box.cs</w:t>
      </w:r>
      <w:proofErr w:type="spellEnd"/>
      <w:r>
        <w:t xml:space="preserve"> in Visual Studio. </w:t>
      </w:r>
    </w:p>
    <w:p w14:paraId="1FDED885"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using</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System.Collections</w:t>
      </w:r>
      <w:proofErr w:type="spellEnd"/>
      <w:r w:rsidRPr="00C163B0">
        <w:rPr>
          <w:rFonts w:ascii="Consolas" w:hAnsi="Consolas" w:cs="Consolas"/>
          <w:color w:val="000000"/>
          <w:sz w:val="22"/>
          <w:szCs w:val="22"/>
          <w:lang w:val="en-US"/>
        </w:rPr>
        <w:t>;</w:t>
      </w:r>
    </w:p>
    <w:p w14:paraId="43251AC4"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using</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System.Collections.Generic</w:t>
      </w:r>
      <w:proofErr w:type="spellEnd"/>
      <w:r w:rsidRPr="00C163B0">
        <w:rPr>
          <w:rFonts w:ascii="Consolas" w:hAnsi="Consolas" w:cs="Consolas"/>
          <w:color w:val="000000"/>
          <w:sz w:val="22"/>
          <w:szCs w:val="22"/>
          <w:lang w:val="en-US"/>
        </w:rPr>
        <w:t>;</w:t>
      </w:r>
    </w:p>
    <w:p w14:paraId="0180B0BE"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using</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UnityEngine</w:t>
      </w:r>
      <w:proofErr w:type="spellEnd"/>
      <w:r w:rsidRPr="00C163B0">
        <w:rPr>
          <w:rFonts w:ascii="Consolas" w:hAnsi="Consolas" w:cs="Consolas"/>
          <w:color w:val="000000"/>
          <w:sz w:val="22"/>
          <w:szCs w:val="22"/>
          <w:lang w:val="en-US"/>
        </w:rPr>
        <w:t>;</w:t>
      </w:r>
    </w:p>
    <w:p w14:paraId="41090CD7"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133E6735"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FF"/>
          <w:sz w:val="22"/>
          <w:szCs w:val="22"/>
          <w:lang w:val="en-US"/>
        </w:rPr>
        <w:t>public</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class</w:t>
      </w:r>
      <w:r w:rsidRPr="00C163B0">
        <w:rPr>
          <w:rFonts w:ascii="Consolas" w:hAnsi="Consolas" w:cs="Consolas"/>
          <w:color w:val="000000"/>
          <w:sz w:val="22"/>
          <w:szCs w:val="22"/>
          <w:lang w:val="en-US"/>
        </w:rPr>
        <w:t xml:space="preserve"> </w:t>
      </w:r>
      <w:r w:rsidRPr="00C163B0">
        <w:rPr>
          <w:rFonts w:ascii="Consolas" w:hAnsi="Consolas" w:cs="Consolas"/>
          <w:color w:val="2B91AF"/>
          <w:sz w:val="22"/>
          <w:szCs w:val="22"/>
          <w:lang w:val="en-US"/>
        </w:rPr>
        <w:t>Box</w:t>
      </w:r>
      <w:r w:rsidRPr="00C163B0">
        <w:rPr>
          <w:rFonts w:ascii="Consolas" w:hAnsi="Consolas" w:cs="Consolas"/>
          <w:color w:val="000000"/>
          <w:sz w:val="22"/>
          <w:szCs w:val="22"/>
          <w:lang w:val="en-US"/>
        </w:rPr>
        <w:t xml:space="preserve"> : MonoBehaviour, </w:t>
      </w:r>
      <w:proofErr w:type="spellStart"/>
      <w:r w:rsidRPr="00C163B0">
        <w:rPr>
          <w:rFonts w:ascii="Consolas" w:hAnsi="Consolas" w:cs="Consolas"/>
          <w:color w:val="000000"/>
          <w:sz w:val="22"/>
          <w:szCs w:val="22"/>
          <w:lang w:val="en-US"/>
        </w:rPr>
        <w:t>IDamageable</w:t>
      </w:r>
      <w:proofErr w:type="spellEnd"/>
    </w:p>
    <w:p w14:paraId="5C0A05B0"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w:t>
      </w:r>
    </w:p>
    <w:p w14:paraId="07891BF0"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8000"/>
          <w:sz w:val="22"/>
          <w:szCs w:val="22"/>
          <w:lang w:val="en-US"/>
        </w:rPr>
        <w:t>// Start is called before the first frame update</w:t>
      </w:r>
    </w:p>
    <w:p w14:paraId="3201885A"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void</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Start</w:t>
      </w:r>
      <w:r w:rsidRPr="00C163B0">
        <w:rPr>
          <w:rFonts w:ascii="Consolas" w:hAnsi="Consolas" w:cs="Consolas"/>
          <w:color w:val="000000"/>
          <w:sz w:val="22"/>
          <w:szCs w:val="22"/>
          <w:lang w:val="en-US"/>
        </w:rPr>
        <w:t>()</w:t>
      </w:r>
    </w:p>
    <w:p w14:paraId="7FD8A714"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358EA7EC"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3CCCD3BD"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18E3CCAF"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763012F0"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8000"/>
          <w:sz w:val="22"/>
          <w:szCs w:val="22"/>
          <w:lang w:val="en-US"/>
        </w:rPr>
        <w:t>// Update is called once per frame</w:t>
      </w:r>
    </w:p>
    <w:p w14:paraId="2D537853"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void</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Update</w:t>
      </w:r>
      <w:r w:rsidRPr="00C163B0">
        <w:rPr>
          <w:rFonts w:ascii="Consolas" w:hAnsi="Consolas" w:cs="Consolas"/>
          <w:color w:val="000000"/>
          <w:sz w:val="22"/>
          <w:szCs w:val="22"/>
          <w:lang w:val="en-US"/>
        </w:rPr>
        <w:t>()</w:t>
      </w:r>
    </w:p>
    <w:p w14:paraId="763BDACC"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7145AB5C"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18CBCDF4"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5DA8C1E9"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E23F14B" w14:textId="77777777" w:rsidR="000F5396" w:rsidRPr="00C163B0" w:rsidRDefault="000F5396" w:rsidP="000F5396">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public</w:t>
      </w:r>
      <w:r w:rsidRPr="00C163B0">
        <w:rPr>
          <w:rFonts w:ascii="Consolas" w:hAnsi="Consolas" w:cs="Consolas"/>
          <w:color w:val="000000"/>
          <w:sz w:val="22"/>
          <w:szCs w:val="22"/>
          <w:lang w:val="en-US"/>
        </w:rPr>
        <w:t xml:space="preserve"> </w:t>
      </w:r>
      <w:r w:rsidRPr="00C163B0">
        <w:rPr>
          <w:rFonts w:ascii="Consolas" w:hAnsi="Consolas" w:cs="Consolas"/>
          <w:color w:val="0000FF"/>
          <w:sz w:val="22"/>
          <w:szCs w:val="22"/>
          <w:lang w:val="en-US"/>
        </w:rPr>
        <w:t>void</w:t>
      </w: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TakeDamage</w:t>
      </w:r>
      <w:proofErr w:type="spellEnd"/>
      <w:r w:rsidRPr="00C163B0">
        <w:rPr>
          <w:rFonts w:ascii="Consolas" w:hAnsi="Consolas" w:cs="Consolas"/>
          <w:color w:val="000000"/>
          <w:sz w:val="22"/>
          <w:szCs w:val="22"/>
          <w:lang w:val="en-US"/>
        </w:rPr>
        <w:t>()</w:t>
      </w:r>
    </w:p>
    <w:p w14:paraId="33ECA86F" w14:textId="77777777" w:rsidR="000F5396" w:rsidRPr="00C163B0" w:rsidRDefault="000F5396" w:rsidP="000F5396">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19066A2A" w14:textId="77777777" w:rsidR="000F5396" w:rsidRPr="00C163B0" w:rsidRDefault="000F5396" w:rsidP="000F5396">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roofErr w:type="spellStart"/>
      <w:r w:rsidRPr="00C163B0">
        <w:rPr>
          <w:rFonts w:ascii="Consolas" w:hAnsi="Consolas" w:cs="Consolas"/>
          <w:color w:val="000000"/>
          <w:sz w:val="22"/>
          <w:szCs w:val="22"/>
          <w:lang w:val="en-US"/>
        </w:rPr>
        <w:t>Debug.Log</w:t>
      </w:r>
      <w:proofErr w:type="spellEnd"/>
      <w:r w:rsidRPr="00C163B0">
        <w:rPr>
          <w:rFonts w:ascii="Consolas" w:hAnsi="Consolas" w:cs="Consolas"/>
          <w:color w:val="000000"/>
          <w:sz w:val="22"/>
          <w:szCs w:val="22"/>
          <w:lang w:val="en-US"/>
        </w:rPr>
        <w:t>(</w:t>
      </w:r>
      <w:r w:rsidRPr="00C163B0">
        <w:rPr>
          <w:rFonts w:ascii="Consolas" w:hAnsi="Consolas" w:cs="Consolas"/>
          <w:color w:val="A31515"/>
          <w:sz w:val="22"/>
          <w:szCs w:val="22"/>
          <w:lang w:val="en-US"/>
        </w:rPr>
        <w:t>"Box: I am hit by a bullet!"</w:t>
      </w:r>
      <w:r w:rsidRPr="00C163B0">
        <w:rPr>
          <w:rFonts w:ascii="Consolas" w:hAnsi="Consolas" w:cs="Consolas"/>
          <w:color w:val="000000"/>
          <w:sz w:val="22"/>
          <w:szCs w:val="22"/>
          <w:lang w:val="en-US"/>
        </w:rPr>
        <w:t>)</w:t>
      </w:r>
    </w:p>
    <w:p w14:paraId="26239DCF" w14:textId="77777777" w:rsidR="000F5396" w:rsidRPr="00C163B0" w:rsidRDefault="000F5396" w:rsidP="000F5396">
      <w:pPr>
        <w:shd w:val="clear" w:color="auto" w:fill="FBD4B4" w:themeFill="accent6" w:themeFillTint="66"/>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 xml:space="preserve">    }</w:t>
      </w:r>
    </w:p>
    <w:p w14:paraId="3F69CBCA" w14:textId="77777777" w:rsidR="000F5396" w:rsidRPr="00C163B0" w:rsidRDefault="000F5396" w:rsidP="000F5396">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C163B0">
        <w:rPr>
          <w:rFonts w:ascii="Consolas" w:hAnsi="Consolas" w:cs="Consolas"/>
          <w:color w:val="000000"/>
          <w:sz w:val="22"/>
          <w:szCs w:val="22"/>
          <w:lang w:val="en-US"/>
        </w:rPr>
        <w:t>}</w:t>
      </w:r>
    </w:p>
    <w:p w14:paraId="58BBEA0F" w14:textId="7B43C7D4" w:rsidR="000F5396" w:rsidRDefault="000F5396" w:rsidP="000F5396">
      <w:r>
        <w:t xml:space="preserve">Modify the script to make it implement the </w:t>
      </w:r>
      <w:proofErr w:type="spellStart"/>
      <w:r w:rsidRPr="00C163B0">
        <w:rPr>
          <w:rFonts w:ascii="Consolas" w:hAnsi="Consolas" w:cs="Consolas"/>
          <w:color w:val="000000"/>
          <w:sz w:val="22"/>
          <w:szCs w:val="22"/>
          <w:lang w:val="en-US"/>
        </w:rPr>
        <w:t>IDamageable</w:t>
      </w:r>
      <w:proofErr w:type="spellEnd"/>
      <w:r>
        <w:t xml:space="preserve"> interface. Then implement the </w:t>
      </w:r>
      <w:proofErr w:type="spellStart"/>
      <w:r w:rsidRPr="0084677A">
        <w:rPr>
          <w:b/>
          <w:bCs/>
        </w:rPr>
        <w:t>TakeDamage</w:t>
      </w:r>
      <w:proofErr w:type="spellEnd"/>
      <w:r>
        <w:t xml:space="preserve"> method. For now, we will write to </w:t>
      </w:r>
      <w:proofErr w:type="spellStart"/>
      <w:r>
        <w:t>Debug.Log</w:t>
      </w:r>
      <w:proofErr w:type="spellEnd"/>
      <w:r>
        <w:t xml:space="preserve">. </w:t>
      </w:r>
    </w:p>
    <w:p w14:paraId="3C0F2DF2" w14:textId="10BF1552" w:rsidR="000F5396" w:rsidRDefault="000F5396" w:rsidP="000F5396">
      <w:r>
        <w:t xml:space="preserve">However, for </w:t>
      </w:r>
      <w:r w:rsidR="00662129">
        <w:t>your</w:t>
      </w:r>
      <w:r>
        <w:t xml:space="preserve"> implementation, depending on whether the box is a metal box, wooden </w:t>
      </w:r>
      <w:proofErr w:type="gramStart"/>
      <w:r>
        <w:t>box</w:t>
      </w:r>
      <w:proofErr w:type="gramEnd"/>
      <w:r>
        <w:t xml:space="preserve"> or </w:t>
      </w:r>
      <w:r w:rsidR="007C2597">
        <w:t>an</w:t>
      </w:r>
      <w:r>
        <w:t xml:space="preserve">other type of box, you </w:t>
      </w:r>
      <w:r w:rsidR="00662129">
        <w:t xml:space="preserve">could </w:t>
      </w:r>
      <w:r>
        <w:t>play the bullet hit sound</w:t>
      </w:r>
      <w:r w:rsidR="00A55945">
        <w:t>,</w:t>
      </w:r>
      <w:r w:rsidR="00662129">
        <w:t xml:space="preserve"> </w:t>
      </w:r>
      <w:r w:rsidR="00A55945">
        <w:t xml:space="preserve">show </w:t>
      </w:r>
      <w:r w:rsidR="00662129">
        <w:t>some special effects such as</w:t>
      </w:r>
      <w:r>
        <w:t xml:space="preserve"> </w:t>
      </w:r>
      <w:r w:rsidR="007C2597">
        <w:t>show</w:t>
      </w:r>
      <w:r>
        <w:t xml:space="preserve"> a decal, switch to a damage model, </w:t>
      </w:r>
      <w:r w:rsidR="007C2597">
        <w:t>or trigger</w:t>
      </w:r>
      <w:r w:rsidR="00A55945">
        <w:t xml:space="preserve"> a particle system</w:t>
      </w:r>
      <w:r>
        <w:t>.</w:t>
      </w:r>
    </w:p>
    <w:p w14:paraId="2D62775B" w14:textId="77777777" w:rsidR="000F5396" w:rsidRDefault="000F5396" w:rsidP="000F5396">
      <w:r>
        <w:t xml:space="preserve">Again, different objects in the scene can have other implementations of the </w:t>
      </w:r>
      <w:proofErr w:type="spellStart"/>
      <w:r w:rsidRPr="00450959">
        <w:rPr>
          <w:b/>
          <w:bCs/>
        </w:rPr>
        <w:t>TakeDamage</w:t>
      </w:r>
      <w:proofErr w:type="spellEnd"/>
      <w:r>
        <w:t xml:space="preserve"> function.</w:t>
      </w:r>
    </w:p>
    <w:p w14:paraId="5B603F40" w14:textId="7644281D" w:rsidR="000F5396" w:rsidRPr="000F5396" w:rsidRDefault="000F5396" w:rsidP="000F5396">
      <w:r>
        <w:t>Game Audio</w:t>
      </w:r>
    </w:p>
    <w:p w14:paraId="30D2928A" w14:textId="4A803010" w:rsidR="00F94870" w:rsidRDefault="009D6233" w:rsidP="009D6233">
      <w:pPr>
        <w:pStyle w:val="Heading2"/>
      </w:pPr>
      <w:r>
        <w:lastRenderedPageBreak/>
        <w:t xml:space="preserve">Implementing </w:t>
      </w:r>
      <w:r w:rsidR="00871CD5">
        <w:t>T</w:t>
      </w:r>
      <w:r>
        <w:t xml:space="preserve">he </w:t>
      </w:r>
      <w:r w:rsidR="00F94870">
        <w:t>Sound Effects</w:t>
      </w:r>
    </w:p>
    <w:p w14:paraId="37B3FDCF" w14:textId="396D9E69" w:rsidR="00850C70" w:rsidRDefault="00E53DD7" w:rsidP="00792DB0">
      <w:commentRangeStart w:id="14"/>
      <w:r>
        <w:t xml:space="preserve">No game can have a feeling of reality without sound effects. </w:t>
      </w:r>
      <w:commentRangeEnd w:id="14"/>
      <w:r>
        <w:rPr>
          <w:rStyle w:val="CommentReference"/>
        </w:rPr>
        <w:commentReference w:id="14"/>
      </w:r>
      <w:r w:rsidR="001F70BB">
        <w:t>So, i</w:t>
      </w:r>
      <w:r>
        <w:t xml:space="preserve">n this section, we </w:t>
      </w:r>
      <w:r w:rsidR="00441223">
        <w:t>will</w:t>
      </w:r>
      <w:r>
        <w:t xml:space="preserve"> add sound effects to our game. </w:t>
      </w:r>
      <w:r w:rsidR="00387A1C">
        <w:t>But b</w:t>
      </w:r>
      <w:r w:rsidR="00792DB0">
        <w:t xml:space="preserve">efore we start with our sound effects, </w:t>
      </w:r>
      <w:r w:rsidR="004C2404">
        <w:t xml:space="preserve">let’s </w:t>
      </w:r>
      <w:r w:rsidR="00792DB0">
        <w:t xml:space="preserve">import a </w:t>
      </w:r>
      <w:commentRangeStart w:id="15"/>
      <w:r w:rsidR="00057628">
        <w:t>map</w:t>
      </w:r>
      <w:commentRangeEnd w:id="15"/>
      <w:r w:rsidR="00DD0307">
        <w:rPr>
          <w:rStyle w:val="CommentReference"/>
        </w:rPr>
        <w:commentReference w:id="15"/>
      </w:r>
      <w:r w:rsidR="00792DB0">
        <w:t xml:space="preserve"> to make the entire game look more realistic</w:t>
      </w:r>
      <w:r w:rsidR="00040558">
        <w:t>.</w:t>
      </w:r>
      <w:r w:rsidR="00792DB0">
        <w:t xml:space="preserve"> </w:t>
      </w:r>
      <w:r w:rsidR="001F70BB">
        <w:t>Double</w:t>
      </w:r>
      <w:r w:rsidR="006A116F">
        <w:t>-</w:t>
      </w:r>
      <w:r w:rsidR="001F70BB">
        <w:t>click and open the scene Week8_Industrial</w:t>
      </w:r>
    </w:p>
    <w:p w14:paraId="1AEB2818" w14:textId="41F69441" w:rsidR="00CD3CAF" w:rsidRDefault="00D76049" w:rsidP="00792DB0">
      <w:r>
        <w:t xml:space="preserve">Click </w:t>
      </w:r>
      <w:r w:rsidRPr="00D76049">
        <w:rPr>
          <w:b/>
          <w:bCs/>
        </w:rPr>
        <w:t>Play</w:t>
      </w:r>
      <w:r>
        <w:t xml:space="preserve"> and see the behaviour.</w:t>
      </w:r>
    </w:p>
    <w:p w14:paraId="48E75DB0" w14:textId="77777777" w:rsidR="00362999" w:rsidRDefault="00362999" w:rsidP="00792DB0"/>
    <w:p w14:paraId="39263581" w14:textId="49E4A370" w:rsidR="00362999" w:rsidRDefault="00362999" w:rsidP="00792DB0"/>
    <w:p w14:paraId="15A7B6E5" w14:textId="1209E9DB" w:rsidR="00227637" w:rsidRDefault="00227637" w:rsidP="00792DB0">
      <w:r>
        <w:rPr>
          <w:noProof/>
        </w:rPr>
        <w:drawing>
          <wp:inline distT="0" distB="0" distL="0" distR="0" wp14:anchorId="215D387F" wp14:editId="3D3D31A9">
            <wp:extent cx="5833241" cy="3524250"/>
            <wp:effectExtent l="0" t="0" r="0" b="0"/>
            <wp:docPr id="193" name="Video 193" descr="The scene with after importing the map.">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Video 193" descr="The scene with after importing the map.">
                      <a:hlinkClick r:id="rId25"/>
                    </pic:cNvPr>
                    <pic:cNvPicPr/>
                  </pic:nvPicPr>
                  <pic:blipFill rotWithShape="1">
                    <a:blip r:embed="rId2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59&quot; height=&quot;344&quot; src=&quot;https://www.youtube.com/embed/bS3_dyB43eY?feature=oembed&quot; frameborder=&quot;0&quot; allow=&quot;accelerometer; autoplay; clipboard-write; encrypted-media; gyroscope; picture-in-picture&quot; allowfullscreen=&quot;&quot; sandbox=&quot;allow-scripts allow-same-origin&quot;&gt;&lt;/iframe&gt;" h="344" w="459"/>
                        </a:ext>
                      </a:extLst>
                    </a:blip>
                    <a:srcRect t="9721" b="9723"/>
                    <a:stretch/>
                  </pic:blipFill>
                  <pic:spPr bwMode="auto">
                    <a:xfrm>
                      <a:off x="0" y="0"/>
                      <a:ext cx="5839015" cy="3527739"/>
                    </a:xfrm>
                    <a:prstGeom prst="rect">
                      <a:avLst/>
                    </a:prstGeom>
                    <a:ln>
                      <a:noFill/>
                    </a:ln>
                    <a:extLst>
                      <a:ext uri="{53640926-AAD7-44D8-BBD7-CCE9431645EC}">
                        <a14:shadowObscured xmlns:a14="http://schemas.microsoft.com/office/drawing/2010/main"/>
                      </a:ext>
                    </a:extLst>
                  </pic:spPr>
                </pic:pic>
              </a:graphicData>
            </a:graphic>
          </wp:inline>
        </w:drawing>
      </w:r>
    </w:p>
    <w:p w14:paraId="0EC32E81" w14:textId="0965604B" w:rsidR="00377216" w:rsidRDefault="00481D05" w:rsidP="00C9294D">
      <w:pPr>
        <w:pStyle w:val="Heading3"/>
      </w:pPr>
      <w:r>
        <w:t>Firing</w:t>
      </w:r>
      <w:r w:rsidR="00CB02DC">
        <w:t xml:space="preserve">, Reload and </w:t>
      </w:r>
      <w:proofErr w:type="spellStart"/>
      <w:r w:rsidR="00CB02DC">
        <w:t>NoAmmo</w:t>
      </w:r>
      <w:proofErr w:type="spellEnd"/>
      <w:r>
        <w:t xml:space="preserve"> Sound</w:t>
      </w:r>
    </w:p>
    <w:p w14:paraId="1C6826BA" w14:textId="72560BB8" w:rsidR="00481D05" w:rsidRDefault="00DD3AD1" w:rsidP="00481D05">
      <w:r>
        <w:t>In this section, we will add the bullet fire sound.</w:t>
      </w:r>
      <w:r w:rsidR="000A2129">
        <w:t xml:space="preserve"> In addition,</w:t>
      </w:r>
      <w:r w:rsidR="00F70D88">
        <w:t xml:space="preserve"> I have included some audio files that you can use for your sound effects.</w:t>
      </w:r>
    </w:p>
    <w:p w14:paraId="5189B594" w14:textId="7EAAAF58" w:rsidR="00F70D88" w:rsidRDefault="009F48D9" w:rsidP="00481D05">
      <w:r>
        <w:t xml:space="preserve">Select the </w:t>
      </w:r>
      <w:r w:rsidRPr="00BD3665">
        <w:rPr>
          <w:b/>
          <w:bCs/>
        </w:rPr>
        <w:t>Player</w:t>
      </w:r>
      <w:r>
        <w:t xml:space="preserve"> game object from the scene hierarchy. </w:t>
      </w:r>
      <w:r w:rsidR="000A2129">
        <w:t>Next, g</w:t>
      </w:r>
      <w:r>
        <w:t>o to Inspector and add an Audio Source component.</w:t>
      </w:r>
    </w:p>
    <w:p w14:paraId="64715337" w14:textId="519E19DE" w:rsidR="009F48D9" w:rsidRDefault="00473FB1" w:rsidP="00481D05">
      <w:r>
        <w:rPr>
          <w:noProof/>
        </w:rPr>
        <w:lastRenderedPageBreak/>
        <mc:AlternateContent>
          <mc:Choice Requires="wps">
            <w:drawing>
              <wp:anchor distT="0" distB="0" distL="114300" distR="114300" simplePos="0" relativeHeight="251658241" behindDoc="0" locked="0" layoutInCell="1" allowOverlap="1" wp14:anchorId="5C387D7E" wp14:editId="111918FB">
                <wp:simplePos x="0" y="0"/>
                <wp:positionH relativeFrom="column">
                  <wp:posOffset>3190874</wp:posOffset>
                </wp:positionH>
                <wp:positionV relativeFrom="paragraph">
                  <wp:posOffset>2722244</wp:posOffset>
                </wp:positionV>
                <wp:extent cx="1076325" cy="57150"/>
                <wp:effectExtent l="57150" t="57150" r="66675" b="95250"/>
                <wp:wrapNone/>
                <wp:docPr id="196" name="Straight Arrow Connector 196"/>
                <wp:cNvGraphicFramePr/>
                <a:graphic xmlns:a="http://schemas.openxmlformats.org/drawingml/2006/main">
                  <a:graphicData uri="http://schemas.microsoft.com/office/word/2010/wordprocessingShape">
                    <wps:wsp>
                      <wps:cNvCnPr/>
                      <wps:spPr>
                        <a:xfrm flipH="1" flipV="1">
                          <a:off x="0" y="0"/>
                          <a:ext cx="1076325" cy="571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09D945F9" id="_x0000_t32" coordsize="21600,21600" o:spt="32" o:oned="t" path="m,l21600,21600e" filled="f">
                <v:path arrowok="t" fillok="f" o:connecttype="none"/>
                <o:lock v:ext="edit" shapetype="t"/>
              </v:shapetype>
              <v:shape id="Straight Arrow Connector 196" o:spid="_x0000_s1026" type="#_x0000_t32" style="position:absolute;margin-left:251.25pt;margin-top:214.35pt;width:84.75pt;height:4.5pt;flip:x y;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ByI6QEAABwEAAAOAAAAZHJzL2Uyb0RvYy54bWysU02P0zAQvSPxHyzfadKidiFqukJdPg4I&#10;ql3g7nXsxJK/NB6a9t8zdtqAAIGEuFhje96bec/j7e3JWXZUkEzwLV8uas6Ul6Ezvm/5509vnr3g&#10;LKHwnbDBq5afVeK3u6dPtmNs1CoMwXYKGJH41Iyx5QNibKoqyUE5kRYhKk+XOoATSFvoqw7ESOzO&#10;Vqu63lRjgC5CkColOr2bLvmu8GutJH7UOilktuXUG5YVyvqY12q3FU0PIg5GXtoQ/9CFE8ZT0Znq&#10;TqBgX8H8QuWMhJCCxoUMrgpaG6mKBlKzrH9S8zCIqIoWMifF2ab0/2jlh+MBmOno7V5uOPPC0SM9&#10;IAjTD8heAYSR7YP3ZGQAlnPIsTGmhoB7f4DLLsUDZPknDY5pa+I7IuQl+pKjfEdi2ak4f56dVydk&#10;kg6X9c3m+WrNmaS79c1yXV6mmggzOELCtyo4loOWp0uHc2tTCXF8n5BaIuAVkMHW5xWFsa99x/Ac&#10;SSOCEb63Kuuh9JxSZV2TkhLh2aoJfq80eUR9roqSMp1qb4EdBc2VkFJ5XM5MlJ1h2lg7A+u/Ay/5&#10;GarK5M7gSdwfq86IUjl4nMHO+AC/q46na8t6yr86MOnOFjyG7lzeuFhDI1i8unyXPOM/7gv8+6fe&#10;fQMAAP//AwBQSwMEFAAGAAgAAAAhALWryO/hAAAACwEAAA8AAABkcnMvZG93bnJldi54bWxMj8FO&#10;wzAMhu9IvENkJG4sXWHtVJpOCITEidGNSTtmjdeWNU7VZF15e8wJjrY//f7+fDXZTow4+NaRgvks&#10;AoFUOdNSreBz+3q3BOGDJqM7R6jgGz2siuurXGfGXajEcRNqwSHkM62gCaHPpPRVg1b7meuR+HZ0&#10;g9WBx6GWZtAXDredjKMokVa3xB8a3eNzg9Vpc7YKdnZeGuvL94912B9f3k7b9Zh8KXV7Mz09ggg4&#10;hT8YfvVZHQp2OrgzGS86BYsoXjCq4CFepiCYSNKY2x14c5+mIItc/u9Q/AAAAP//AwBQSwECLQAU&#10;AAYACAAAACEAtoM4kv4AAADhAQAAEwAAAAAAAAAAAAAAAAAAAAAAW0NvbnRlbnRfVHlwZXNdLnht&#10;bFBLAQItABQABgAIAAAAIQA4/SH/1gAAAJQBAAALAAAAAAAAAAAAAAAAAC8BAABfcmVscy8ucmVs&#10;c1BLAQItABQABgAIAAAAIQAy3ByI6QEAABwEAAAOAAAAAAAAAAAAAAAAAC4CAABkcnMvZTJvRG9j&#10;LnhtbFBLAQItABQABgAIAAAAIQC1q8jv4QAAAAsBAAAPAAAAAAAAAAAAAAAAAEMEAABkcnMvZG93&#10;bnJldi54bWxQSwUGAAAAAAQABADzAAAAUQUAAAAA&#10;" strokecolor="#4f81bd [3204]" strokeweight="2pt">
                <v:stroke endarrow="block"/>
                <v:shadow on="t" color="black" opacity="24903f" origin=",.5" offset="0,.55556mm"/>
              </v:shape>
            </w:pict>
          </mc:Fallback>
        </mc:AlternateContent>
      </w:r>
      <w:r>
        <w:rPr>
          <w:noProof/>
        </w:rPr>
        <mc:AlternateContent>
          <mc:Choice Requires="wps">
            <w:drawing>
              <wp:anchor distT="45720" distB="45720" distL="114300" distR="114300" simplePos="0" relativeHeight="251658240" behindDoc="0" locked="0" layoutInCell="1" allowOverlap="1" wp14:anchorId="3C8216F7" wp14:editId="7F1B35F0">
                <wp:simplePos x="0" y="0"/>
                <wp:positionH relativeFrom="margin">
                  <wp:posOffset>4391024</wp:posOffset>
                </wp:positionH>
                <wp:positionV relativeFrom="paragraph">
                  <wp:posOffset>2474595</wp:posOffset>
                </wp:positionV>
                <wp:extent cx="1525905" cy="1404620"/>
                <wp:effectExtent l="0" t="0" r="17145" b="2730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5905" cy="1404620"/>
                        </a:xfrm>
                        <a:prstGeom prst="rect">
                          <a:avLst/>
                        </a:prstGeom>
                        <a:solidFill>
                          <a:srgbClr val="FFFFFF"/>
                        </a:solidFill>
                        <a:ln w="9525">
                          <a:solidFill>
                            <a:srgbClr val="000000"/>
                          </a:solidFill>
                          <a:miter lim="800000"/>
                          <a:headEnd/>
                          <a:tailEnd/>
                        </a:ln>
                      </wps:spPr>
                      <wps:txbx>
                        <w:txbxContent>
                          <w:p w14:paraId="118D1461" w14:textId="1519A872" w:rsidR="00BD3665" w:rsidRDefault="00BD3665">
                            <w:r>
                              <w:t>Set the Spatial Blend to 3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8216F7" id="_x0000_s1027" type="#_x0000_t202" style="position:absolute;margin-left:345.75pt;margin-top:194.85pt;width:120.15pt;height:110.6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O1OEgIAACcEAAAOAAAAZHJzL2Uyb0RvYy54bWysk1Fv0zAQx9+R+A6W32nSqh1r1HQaHUVI&#10;YyANPoDjOI2F4zNnt0n59JzdrKsGvCDyYNm58//ufnde3QydYQeFXoMt+XSSc6ashFrbXcm/fd2+&#10;uebMB2FrYcCqkh+V5zfr169WvSvUDFowtUJGItYXvSt5G4IrsszLVnXCT8ApS8YGsBOBjrjLahQ9&#10;qXcmm+X5VdYD1g5BKu/p793JyNdJv2mUDJ+bxqvATMkpt5BWTGsV12y9EsUOhWu1HNMQ/5BFJ7Sl&#10;oGepOxEE26P+TarTEsFDEyYSugyaRkuVaqBqpvmLah5b4VSqheB4d8bk/5+sfDg8ui/IwvAOBmpg&#10;KsK7e5DfPbOwaYXdqVtE6Fslago8jciy3vlivBpR+8JHkar/BDU1WewDJKGhwS5SoToZqVMDjmfo&#10;aghMxpCL2WKZLziTZJvO8/nVLLUlE8XTdYc+fFDQsbgpOVJXk7w43PsQ0xHFk0uM5sHoequNSQfc&#10;VRuD7CBoArbpSxW8cDOW9SVfUi4nAn+VyNP3J4lOBxplo7uSX5+dRBG5vbd1GrQgtDntKWVjR5CR&#10;3YliGKqB6XqkHLlWUB+JLMJpcuml0aYF/MlZT1Nbcv9jL1BxZj5a6s5yOp/HMU+H+eItoWR4aaku&#10;LcJKkip54Oy03YT0NBI3d0td3OrE9zmTMWWaxoR9fDlx3C/Pyev5fa9/AQAA//8DAFBLAwQUAAYA&#10;CAAAACEAkclI1d4AAAALAQAADwAAAGRycy9kb3ducmV2LnhtbEyPwU7DMBBE70j8g7VIXCrqhCil&#10;CXEqqNQTp4Zyd+MliYjXwXbb9O9ZTnBczejtm2oz21Gc0YfBkYJ0mYBAap0ZqFNweN89rEGEqMno&#10;0REquGKATX17U+nSuAvt8dzETjCEQqkV9DFOpZSh7dHqsHQTEmefzlsd+fSdNF5fGG5H+ZgkK2n1&#10;QPyh1xNue2y/mpNVsPpussXbh1nQ/rp79a3NzfaQK3V/N788g4g4x78y/OqzOtTsdHQnMkGMzCjS&#10;nKsKsnXxBIIbRZbymCNHaVKArCv5f0P9AwAA//8DAFBLAQItABQABgAIAAAAIQC2gziS/gAAAOEB&#10;AAATAAAAAAAAAAAAAAAAAAAAAABbQ29udGVudF9UeXBlc10ueG1sUEsBAi0AFAAGAAgAAAAhADj9&#10;If/WAAAAlAEAAAsAAAAAAAAAAAAAAAAALwEAAF9yZWxzLy5yZWxzUEsBAi0AFAAGAAgAAAAhAAec&#10;7U4SAgAAJwQAAA4AAAAAAAAAAAAAAAAALgIAAGRycy9lMm9Eb2MueG1sUEsBAi0AFAAGAAgAAAAh&#10;AJHJSNXeAAAACwEAAA8AAAAAAAAAAAAAAAAAbAQAAGRycy9kb3ducmV2LnhtbFBLBQYAAAAABAAE&#10;APMAAAB3BQAAAAA=&#10;">
                <v:textbox style="mso-fit-shape-to-text:t">
                  <w:txbxContent>
                    <w:p w14:paraId="118D1461" w14:textId="1519A872" w:rsidR="00BD3665" w:rsidRDefault="00BD3665">
                      <w:r>
                        <w:t>Set the Spatial Blend to 3D</w:t>
                      </w:r>
                    </w:p>
                  </w:txbxContent>
                </v:textbox>
                <w10:wrap type="square" anchorx="margin"/>
              </v:shape>
            </w:pict>
          </mc:Fallback>
        </mc:AlternateContent>
      </w:r>
      <w:r w:rsidR="008C15BF">
        <w:rPr>
          <w:noProof/>
        </w:rPr>
        <w:drawing>
          <wp:inline distT="0" distB="0" distL="0" distR="0" wp14:anchorId="4091F5DA" wp14:editId="59BD4184">
            <wp:extent cx="3314700" cy="6444422"/>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35036" cy="6483960"/>
                    </a:xfrm>
                    <a:prstGeom prst="rect">
                      <a:avLst/>
                    </a:prstGeom>
                  </pic:spPr>
                </pic:pic>
              </a:graphicData>
            </a:graphic>
          </wp:inline>
        </w:drawing>
      </w:r>
    </w:p>
    <w:p w14:paraId="13225A2D" w14:textId="3BD5DFE3" w:rsidR="002A2294" w:rsidRDefault="002A2294" w:rsidP="00481D05">
      <w:r>
        <w:t xml:space="preserve">Open the </w:t>
      </w:r>
      <w:proofErr w:type="spellStart"/>
      <w:r w:rsidRPr="00473FB1">
        <w:rPr>
          <w:b/>
          <w:bCs/>
        </w:rPr>
        <w:t>Player.cs</w:t>
      </w:r>
      <w:proofErr w:type="spellEnd"/>
      <w:r>
        <w:t xml:space="preserve"> script in Visual Studio. </w:t>
      </w:r>
      <w:r w:rsidR="00000FE2">
        <w:t>Add the following variables.</w:t>
      </w:r>
    </w:p>
    <w:p w14:paraId="5FBE9AC0" w14:textId="77777777" w:rsidR="00000FE2" w:rsidRPr="00000FE2" w:rsidRDefault="00000FE2" w:rsidP="00000FE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00FE2">
        <w:rPr>
          <w:rFonts w:ascii="Consolas" w:hAnsi="Consolas" w:cs="Consolas"/>
          <w:color w:val="000000"/>
          <w:sz w:val="22"/>
          <w:szCs w:val="22"/>
          <w:lang w:val="en-US"/>
        </w:rPr>
        <w:t xml:space="preserve">    </w:t>
      </w:r>
      <w:r w:rsidRPr="00000FE2">
        <w:rPr>
          <w:rFonts w:ascii="Consolas" w:hAnsi="Consolas" w:cs="Consolas"/>
          <w:color w:val="0000FF"/>
          <w:sz w:val="22"/>
          <w:szCs w:val="22"/>
          <w:lang w:val="en-US"/>
        </w:rPr>
        <w:t>public</w:t>
      </w:r>
      <w:r w:rsidRPr="00000FE2">
        <w:rPr>
          <w:rFonts w:ascii="Consolas" w:hAnsi="Consolas" w:cs="Consolas"/>
          <w:color w:val="000000"/>
          <w:sz w:val="22"/>
          <w:szCs w:val="22"/>
          <w:lang w:val="en-US"/>
        </w:rPr>
        <w:t xml:space="preserve"> </w:t>
      </w:r>
      <w:proofErr w:type="spellStart"/>
      <w:r w:rsidRPr="00000FE2">
        <w:rPr>
          <w:rFonts w:ascii="Consolas" w:hAnsi="Consolas" w:cs="Consolas"/>
          <w:color w:val="000000"/>
          <w:sz w:val="22"/>
          <w:szCs w:val="22"/>
          <w:lang w:val="en-US"/>
        </w:rPr>
        <w:t>AudioSource</w:t>
      </w:r>
      <w:proofErr w:type="spellEnd"/>
      <w:r w:rsidRPr="00000FE2">
        <w:rPr>
          <w:rFonts w:ascii="Consolas" w:hAnsi="Consolas" w:cs="Consolas"/>
          <w:color w:val="000000"/>
          <w:sz w:val="22"/>
          <w:szCs w:val="22"/>
          <w:lang w:val="en-US"/>
        </w:rPr>
        <w:t xml:space="preserve"> </w:t>
      </w:r>
      <w:proofErr w:type="spellStart"/>
      <w:r w:rsidRPr="00000FE2">
        <w:rPr>
          <w:rFonts w:ascii="Consolas" w:hAnsi="Consolas" w:cs="Consolas"/>
          <w:color w:val="000000"/>
          <w:sz w:val="22"/>
          <w:szCs w:val="22"/>
          <w:lang w:val="en-US"/>
        </w:rPr>
        <w:t>mAudioSourceFiring</w:t>
      </w:r>
      <w:proofErr w:type="spellEnd"/>
      <w:r w:rsidRPr="00000FE2">
        <w:rPr>
          <w:rFonts w:ascii="Consolas" w:hAnsi="Consolas" w:cs="Consolas"/>
          <w:color w:val="000000"/>
          <w:sz w:val="22"/>
          <w:szCs w:val="22"/>
          <w:lang w:val="en-US"/>
        </w:rPr>
        <w:t>;</w:t>
      </w:r>
    </w:p>
    <w:p w14:paraId="2E439197" w14:textId="77777777" w:rsidR="00000FE2" w:rsidRPr="00000FE2" w:rsidRDefault="00000FE2" w:rsidP="00000FE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00FE2">
        <w:rPr>
          <w:rFonts w:ascii="Consolas" w:hAnsi="Consolas" w:cs="Consolas"/>
          <w:color w:val="000000"/>
          <w:sz w:val="22"/>
          <w:szCs w:val="22"/>
          <w:lang w:val="en-US"/>
        </w:rPr>
        <w:t xml:space="preserve">    </w:t>
      </w:r>
      <w:r w:rsidRPr="00000FE2">
        <w:rPr>
          <w:rFonts w:ascii="Consolas" w:hAnsi="Consolas" w:cs="Consolas"/>
          <w:color w:val="0000FF"/>
          <w:sz w:val="22"/>
          <w:szCs w:val="22"/>
          <w:lang w:val="en-US"/>
        </w:rPr>
        <w:t>public</w:t>
      </w:r>
      <w:r w:rsidRPr="00000FE2">
        <w:rPr>
          <w:rFonts w:ascii="Consolas" w:hAnsi="Consolas" w:cs="Consolas"/>
          <w:color w:val="000000"/>
          <w:sz w:val="22"/>
          <w:szCs w:val="22"/>
          <w:lang w:val="en-US"/>
        </w:rPr>
        <w:t xml:space="preserve"> </w:t>
      </w:r>
      <w:proofErr w:type="spellStart"/>
      <w:r w:rsidRPr="00000FE2">
        <w:rPr>
          <w:rFonts w:ascii="Consolas" w:hAnsi="Consolas" w:cs="Consolas"/>
          <w:color w:val="000000"/>
          <w:sz w:val="22"/>
          <w:szCs w:val="22"/>
          <w:lang w:val="en-US"/>
        </w:rPr>
        <w:t>AudioClip</w:t>
      </w:r>
      <w:proofErr w:type="spellEnd"/>
      <w:r w:rsidRPr="00000FE2">
        <w:rPr>
          <w:rFonts w:ascii="Consolas" w:hAnsi="Consolas" w:cs="Consolas"/>
          <w:color w:val="000000"/>
          <w:sz w:val="22"/>
          <w:szCs w:val="22"/>
          <w:lang w:val="en-US"/>
        </w:rPr>
        <w:t xml:space="preserve"> </w:t>
      </w:r>
      <w:proofErr w:type="spellStart"/>
      <w:r w:rsidRPr="00000FE2">
        <w:rPr>
          <w:rFonts w:ascii="Consolas" w:hAnsi="Consolas" w:cs="Consolas"/>
          <w:color w:val="000000"/>
          <w:sz w:val="22"/>
          <w:szCs w:val="22"/>
          <w:lang w:val="en-US"/>
        </w:rPr>
        <w:t>mFiringSound</w:t>
      </w:r>
      <w:proofErr w:type="spellEnd"/>
      <w:r w:rsidRPr="00000FE2">
        <w:rPr>
          <w:rFonts w:ascii="Consolas" w:hAnsi="Consolas" w:cs="Consolas"/>
          <w:color w:val="000000"/>
          <w:sz w:val="22"/>
          <w:szCs w:val="22"/>
          <w:lang w:val="en-US"/>
        </w:rPr>
        <w:t>;</w:t>
      </w:r>
    </w:p>
    <w:p w14:paraId="71351F86" w14:textId="77777777" w:rsidR="00000FE2" w:rsidRPr="00000FE2" w:rsidRDefault="00000FE2" w:rsidP="00000FE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00FE2">
        <w:rPr>
          <w:rFonts w:ascii="Consolas" w:hAnsi="Consolas" w:cs="Consolas"/>
          <w:color w:val="000000"/>
          <w:sz w:val="22"/>
          <w:szCs w:val="22"/>
          <w:lang w:val="en-US"/>
        </w:rPr>
        <w:t xml:space="preserve">    </w:t>
      </w:r>
      <w:r w:rsidRPr="00000FE2">
        <w:rPr>
          <w:rFonts w:ascii="Consolas" w:hAnsi="Consolas" w:cs="Consolas"/>
          <w:color w:val="0000FF"/>
          <w:sz w:val="22"/>
          <w:szCs w:val="22"/>
          <w:lang w:val="en-US"/>
        </w:rPr>
        <w:t>public</w:t>
      </w:r>
      <w:r w:rsidRPr="00000FE2">
        <w:rPr>
          <w:rFonts w:ascii="Consolas" w:hAnsi="Consolas" w:cs="Consolas"/>
          <w:color w:val="000000"/>
          <w:sz w:val="22"/>
          <w:szCs w:val="22"/>
          <w:lang w:val="en-US"/>
        </w:rPr>
        <w:t xml:space="preserve"> </w:t>
      </w:r>
      <w:proofErr w:type="spellStart"/>
      <w:r w:rsidRPr="00000FE2">
        <w:rPr>
          <w:rFonts w:ascii="Consolas" w:hAnsi="Consolas" w:cs="Consolas"/>
          <w:color w:val="000000"/>
          <w:sz w:val="22"/>
          <w:szCs w:val="22"/>
          <w:lang w:val="en-US"/>
        </w:rPr>
        <w:t>AudioClip</w:t>
      </w:r>
      <w:proofErr w:type="spellEnd"/>
      <w:r w:rsidRPr="00000FE2">
        <w:rPr>
          <w:rFonts w:ascii="Consolas" w:hAnsi="Consolas" w:cs="Consolas"/>
          <w:color w:val="000000"/>
          <w:sz w:val="22"/>
          <w:szCs w:val="22"/>
          <w:lang w:val="en-US"/>
        </w:rPr>
        <w:t xml:space="preserve"> </w:t>
      </w:r>
      <w:proofErr w:type="spellStart"/>
      <w:r w:rsidRPr="00000FE2">
        <w:rPr>
          <w:rFonts w:ascii="Consolas" w:hAnsi="Consolas" w:cs="Consolas"/>
          <w:color w:val="000000"/>
          <w:sz w:val="22"/>
          <w:szCs w:val="22"/>
          <w:lang w:val="en-US"/>
        </w:rPr>
        <w:t>mReloadSound</w:t>
      </w:r>
      <w:proofErr w:type="spellEnd"/>
      <w:r w:rsidRPr="00000FE2">
        <w:rPr>
          <w:rFonts w:ascii="Consolas" w:hAnsi="Consolas" w:cs="Consolas"/>
          <w:color w:val="000000"/>
          <w:sz w:val="22"/>
          <w:szCs w:val="22"/>
          <w:lang w:val="en-US"/>
        </w:rPr>
        <w:t>;</w:t>
      </w:r>
    </w:p>
    <w:p w14:paraId="1E07576F" w14:textId="77777777" w:rsidR="00000FE2" w:rsidRPr="00000FE2" w:rsidRDefault="00000FE2" w:rsidP="00000FE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000FE2">
        <w:rPr>
          <w:rFonts w:ascii="Consolas" w:hAnsi="Consolas" w:cs="Consolas"/>
          <w:color w:val="000000"/>
          <w:sz w:val="22"/>
          <w:szCs w:val="22"/>
          <w:lang w:val="en-US"/>
        </w:rPr>
        <w:t xml:space="preserve">    </w:t>
      </w:r>
      <w:r w:rsidRPr="00000FE2">
        <w:rPr>
          <w:rFonts w:ascii="Consolas" w:hAnsi="Consolas" w:cs="Consolas"/>
          <w:color w:val="0000FF"/>
          <w:sz w:val="22"/>
          <w:szCs w:val="22"/>
          <w:lang w:val="en-US"/>
        </w:rPr>
        <w:t>public</w:t>
      </w:r>
      <w:r w:rsidRPr="00000FE2">
        <w:rPr>
          <w:rFonts w:ascii="Consolas" w:hAnsi="Consolas" w:cs="Consolas"/>
          <w:color w:val="000000"/>
          <w:sz w:val="22"/>
          <w:szCs w:val="22"/>
          <w:lang w:val="en-US"/>
        </w:rPr>
        <w:t xml:space="preserve"> </w:t>
      </w:r>
      <w:proofErr w:type="spellStart"/>
      <w:r w:rsidRPr="00000FE2">
        <w:rPr>
          <w:rFonts w:ascii="Consolas" w:hAnsi="Consolas" w:cs="Consolas"/>
          <w:color w:val="000000"/>
          <w:sz w:val="22"/>
          <w:szCs w:val="22"/>
          <w:lang w:val="en-US"/>
        </w:rPr>
        <w:t>AudioClip</w:t>
      </w:r>
      <w:proofErr w:type="spellEnd"/>
      <w:r w:rsidRPr="00000FE2">
        <w:rPr>
          <w:rFonts w:ascii="Consolas" w:hAnsi="Consolas" w:cs="Consolas"/>
          <w:color w:val="000000"/>
          <w:sz w:val="22"/>
          <w:szCs w:val="22"/>
          <w:lang w:val="en-US"/>
        </w:rPr>
        <w:t xml:space="preserve"> </w:t>
      </w:r>
      <w:proofErr w:type="spellStart"/>
      <w:r w:rsidRPr="00000FE2">
        <w:rPr>
          <w:rFonts w:ascii="Consolas" w:hAnsi="Consolas" w:cs="Consolas"/>
          <w:color w:val="000000"/>
          <w:sz w:val="22"/>
          <w:szCs w:val="22"/>
          <w:lang w:val="en-US"/>
        </w:rPr>
        <w:t>mNoAmmoSound</w:t>
      </w:r>
      <w:proofErr w:type="spellEnd"/>
      <w:r w:rsidRPr="00000FE2">
        <w:rPr>
          <w:rFonts w:ascii="Consolas" w:hAnsi="Consolas" w:cs="Consolas"/>
          <w:color w:val="000000"/>
          <w:sz w:val="22"/>
          <w:szCs w:val="22"/>
          <w:lang w:val="en-US"/>
        </w:rPr>
        <w:t>;</w:t>
      </w:r>
    </w:p>
    <w:p w14:paraId="1AB20BA0" w14:textId="77777777" w:rsidR="00000FE2" w:rsidRPr="00000FE2" w:rsidRDefault="00000FE2" w:rsidP="00000FE2">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16FAD04C" w14:textId="749A772E" w:rsidR="00000FE2" w:rsidRDefault="00000FE2" w:rsidP="00000FE2">
      <w:pPr>
        <w:shd w:val="clear" w:color="auto" w:fill="F2F2F2" w:themeFill="background1" w:themeFillShade="F2"/>
        <w:rPr>
          <w:rFonts w:ascii="Consolas" w:hAnsi="Consolas" w:cs="Consolas"/>
          <w:color w:val="000000"/>
          <w:sz w:val="22"/>
          <w:szCs w:val="22"/>
          <w:lang w:val="en-US"/>
        </w:rPr>
      </w:pPr>
      <w:r w:rsidRPr="00000FE2">
        <w:rPr>
          <w:rFonts w:ascii="Consolas" w:hAnsi="Consolas" w:cs="Consolas"/>
          <w:color w:val="000000"/>
          <w:sz w:val="22"/>
          <w:szCs w:val="22"/>
          <w:lang w:val="en-US"/>
        </w:rPr>
        <w:t xml:space="preserve">    Dictionary&lt;</w:t>
      </w:r>
      <w:proofErr w:type="spellStart"/>
      <w:r w:rsidRPr="00000FE2">
        <w:rPr>
          <w:rFonts w:ascii="Consolas" w:hAnsi="Consolas" w:cs="Consolas"/>
          <w:color w:val="000000"/>
          <w:sz w:val="22"/>
          <w:szCs w:val="22"/>
          <w:lang w:val="en-US"/>
        </w:rPr>
        <w:t>AudioClip</w:t>
      </w:r>
      <w:proofErr w:type="spellEnd"/>
      <w:r w:rsidRPr="00000FE2">
        <w:rPr>
          <w:rFonts w:ascii="Consolas" w:hAnsi="Consolas" w:cs="Consolas"/>
          <w:color w:val="000000"/>
          <w:sz w:val="22"/>
          <w:szCs w:val="22"/>
          <w:lang w:val="en-US"/>
        </w:rPr>
        <w:t xml:space="preserve">, </w:t>
      </w:r>
      <w:r w:rsidRPr="00000FE2">
        <w:rPr>
          <w:rFonts w:ascii="Consolas" w:hAnsi="Consolas" w:cs="Consolas"/>
          <w:color w:val="0000FF"/>
          <w:sz w:val="22"/>
          <w:szCs w:val="22"/>
          <w:lang w:val="en-US"/>
        </w:rPr>
        <w:t>bool</w:t>
      </w:r>
      <w:r w:rsidRPr="00000FE2">
        <w:rPr>
          <w:rFonts w:ascii="Consolas" w:hAnsi="Consolas" w:cs="Consolas"/>
          <w:color w:val="000000"/>
          <w:sz w:val="22"/>
          <w:szCs w:val="22"/>
          <w:lang w:val="en-US"/>
        </w:rPr>
        <w:t xml:space="preserve">&gt; </w:t>
      </w:r>
      <w:proofErr w:type="spellStart"/>
      <w:r w:rsidRPr="00000FE2">
        <w:rPr>
          <w:rFonts w:ascii="Consolas" w:hAnsi="Consolas" w:cs="Consolas"/>
          <w:color w:val="000000"/>
          <w:sz w:val="22"/>
          <w:szCs w:val="22"/>
          <w:lang w:val="en-US"/>
        </w:rPr>
        <w:t>mSoundStatus</w:t>
      </w:r>
      <w:proofErr w:type="spellEnd"/>
      <w:r w:rsidRPr="00000FE2">
        <w:rPr>
          <w:rFonts w:ascii="Consolas" w:hAnsi="Consolas" w:cs="Consolas"/>
          <w:color w:val="000000"/>
          <w:sz w:val="22"/>
          <w:szCs w:val="22"/>
          <w:lang w:val="en-US"/>
        </w:rPr>
        <w:t xml:space="preserve"> = </w:t>
      </w:r>
      <w:r w:rsidRPr="00000FE2">
        <w:rPr>
          <w:rFonts w:ascii="Consolas" w:hAnsi="Consolas" w:cs="Consolas"/>
          <w:color w:val="0000FF"/>
          <w:sz w:val="22"/>
          <w:szCs w:val="22"/>
          <w:lang w:val="en-US"/>
        </w:rPr>
        <w:t>new</w:t>
      </w:r>
      <w:r w:rsidRPr="00000FE2">
        <w:rPr>
          <w:rFonts w:ascii="Consolas" w:hAnsi="Consolas" w:cs="Consolas"/>
          <w:color w:val="000000"/>
          <w:sz w:val="22"/>
          <w:szCs w:val="22"/>
          <w:lang w:val="en-US"/>
        </w:rPr>
        <w:t xml:space="preserve"> Dictionary&lt;</w:t>
      </w:r>
      <w:proofErr w:type="spellStart"/>
      <w:r w:rsidRPr="00000FE2">
        <w:rPr>
          <w:rFonts w:ascii="Consolas" w:hAnsi="Consolas" w:cs="Consolas"/>
          <w:color w:val="000000"/>
          <w:sz w:val="22"/>
          <w:szCs w:val="22"/>
          <w:lang w:val="en-US"/>
        </w:rPr>
        <w:t>AudioClip</w:t>
      </w:r>
      <w:proofErr w:type="spellEnd"/>
      <w:r w:rsidRPr="00000FE2">
        <w:rPr>
          <w:rFonts w:ascii="Consolas" w:hAnsi="Consolas" w:cs="Consolas"/>
          <w:color w:val="000000"/>
          <w:sz w:val="22"/>
          <w:szCs w:val="22"/>
          <w:lang w:val="en-US"/>
        </w:rPr>
        <w:t xml:space="preserve">, </w:t>
      </w:r>
      <w:r w:rsidRPr="00000FE2">
        <w:rPr>
          <w:rFonts w:ascii="Consolas" w:hAnsi="Consolas" w:cs="Consolas"/>
          <w:color w:val="0000FF"/>
          <w:sz w:val="22"/>
          <w:szCs w:val="22"/>
          <w:lang w:val="en-US"/>
        </w:rPr>
        <w:t>bool</w:t>
      </w:r>
      <w:r w:rsidRPr="00000FE2">
        <w:rPr>
          <w:rFonts w:ascii="Consolas" w:hAnsi="Consolas" w:cs="Consolas"/>
          <w:color w:val="000000"/>
          <w:sz w:val="22"/>
          <w:szCs w:val="22"/>
          <w:lang w:val="en-US"/>
        </w:rPr>
        <w:t>&gt;();</w:t>
      </w:r>
    </w:p>
    <w:p w14:paraId="64DB06F6" w14:textId="41A707D3" w:rsidR="00000FE2" w:rsidRDefault="00000FE2" w:rsidP="00000FE2"/>
    <w:p w14:paraId="3FE3F82D" w14:textId="2EDC292B" w:rsidR="00000FE2" w:rsidRDefault="00E61915" w:rsidP="00000FE2">
      <w:r>
        <w:t xml:space="preserve">Go to Unity editor, select </w:t>
      </w:r>
      <w:r w:rsidRPr="00166473">
        <w:rPr>
          <w:b/>
          <w:bCs/>
        </w:rPr>
        <w:t>Player</w:t>
      </w:r>
      <w:r>
        <w:t xml:space="preserve"> game </w:t>
      </w:r>
      <w:proofErr w:type="gramStart"/>
      <w:r>
        <w:t>object</w:t>
      </w:r>
      <w:proofErr w:type="gramEnd"/>
      <w:r>
        <w:t xml:space="preserve"> and then </w:t>
      </w:r>
      <w:commentRangeStart w:id="16"/>
      <w:r>
        <w:t xml:space="preserve">drag and drop the Audio Source component to </w:t>
      </w:r>
      <w:r w:rsidR="00386831">
        <w:t xml:space="preserve">the </w:t>
      </w:r>
      <w:r w:rsidR="00205F01" w:rsidRPr="00166473">
        <w:rPr>
          <w:b/>
          <w:bCs/>
        </w:rPr>
        <w:t>M Audio Source Firing</w:t>
      </w:r>
      <w:r w:rsidR="00205F01">
        <w:t xml:space="preserve"> field.</w:t>
      </w:r>
      <w:commentRangeEnd w:id="16"/>
      <w:r w:rsidR="00F6313B">
        <w:rPr>
          <w:rStyle w:val="CommentReference"/>
        </w:rPr>
        <w:commentReference w:id="16"/>
      </w:r>
      <w:r w:rsidR="00205F01">
        <w:t xml:space="preserve"> </w:t>
      </w:r>
      <w:r w:rsidR="00386831">
        <w:t>Next, g</w:t>
      </w:r>
      <w:r w:rsidR="004C4675">
        <w:t xml:space="preserve">o to </w:t>
      </w:r>
      <w:r w:rsidR="004C4675" w:rsidRPr="00166473">
        <w:rPr>
          <w:b/>
          <w:bCs/>
        </w:rPr>
        <w:t>Assets-&gt;Sounds-&gt;gunshot</w:t>
      </w:r>
      <w:r w:rsidR="004C4675">
        <w:t xml:space="preserve"> and drag and drop </w:t>
      </w:r>
      <w:r w:rsidR="004C4675" w:rsidRPr="00166473">
        <w:rPr>
          <w:b/>
          <w:bCs/>
        </w:rPr>
        <w:t>machine_gun_shot</w:t>
      </w:r>
      <w:r w:rsidR="00166473" w:rsidRPr="00166473">
        <w:rPr>
          <w:b/>
          <w:bCs/>
        </w:rPr>
        <w:t>.wav</w:t>
      </w:r>
      <w:r w:rsidR="004C4675">
        <w:t xml:space="preserve">, </w:t>
      </w:r>
      <w:r w:rsidR="00166473" w:rsidRPr="00166473">
        <w:rPr>
          <w:b/>
          <w:bCs/>
        </w:rPr>
        <w:t>reload.wav</w:t>
      </w:r>
      <w:r w:rsidR="00166473">
        <w:t xml:space="preserve"> and </w:t>
      </w:r>
      <w:r w:rsidR="00166473" w:rsidRPr="00166473">
        <w:rPr>
          <w:b/>
          <w:bCs/>
        </w:rPr>
        <w:t>cocked.wav</w:t>
      </w:r>
      <w:r w:rsidR="00166473">
        <w:t xml:space="preserve"> to the </w:t>
      </w:r>
      <w:r w:rsidR="00166473" w:rsidRPr="00166473">
        <w:rPr>
          <w:b/>
          <w:bCs/>
        </w:rPr>
        <w:t>M Firing Sound</w:t>
      </w:r>
      <w:r w:rsidR="00166473">
        <w:t xml:space="preserve">, </w:t>
      </w:r>
      <w:r w:rsidR="00166473" w:rsidRPr="00166473">
        <w:rPr>
          <w:b/>
          <w:bCs/>
        </w:rPr>
        <w:t xml:space="preserve">M Reload Sound </w:t>
      </w:r>
      <w:r w:rsidR="00166473">
        <w:t xml:space="preserve">and </w:t>
      </w:r>
      <w:r w:rsidR="00166473" w:rsidRPr="00166473">
        <w:rPr>
          <w:b/>
          <w:bCs/>
        </w:rPr>
        <w:t>M No Ammo Sound</w:t>
      </w:r>
      <w:r w:rsidR="00166473">
        <w:t xml:space="preserve"> fields</w:t>
      </w:r>
      <w:r w:rsidR="00386831">
        <w:t>,</w:t>
      </w:r>
      <w:r w:rsidR="00166473">
        <w:t xml:space="preserve"> respectively</w:t>
      </w:r>
      <w:r w:rsidR="00386831">
        <w:t>,</w:t>
      </w:r>
      <w:r w:rsidR="00166473">
        <w:t xml:space="preserve"> as shown below.</w:t>
      </w:r>
    </w:p>
    <w:p w14:paraId="6E499DE8" w14:textId="1ACE1833" w:rsidR="00205F01" w:rsidRDefault="00205F01" w:rsidP="00000FE2">
      <w:r>
        <w:rPr>
          <w:noProof/>
        </w:rPr>
        <w:drawing>
          <wp:inline distT="0" distB="0" distL="0" distR="0" wp14:anchorId="6D030B3C" wp14:editId="79F8DBC7">
            <wp:extent cx="3371850" cy="3533028"/>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pic:nvPicPr>
                  <pic:blipFill>
                    <a:blip r:embed="rId28">
                      <a:extLst>
                        <a:ext uri="{28A0092B-C50C-407E-A947-70E740481C1C}">
                          <a14:useLocalDpi xmlns:a14="http://schemas.microsoft.com/office/drawing/2010/main" val="0"/>
                        </a:ext>
                      </a:extLst>
                    </a:blip>
                    <a:stretch>
                      <a:fillRect/>
                    </a:stretch>
                  </pic:blipFill>
                  <pic:spPr>
                    <a:xfrm>
                      <a:off x="0" y="0"/>
                      <a:ext cx="3371850" cy="3533028"/>
                    </a:xfrm>
                    <a:prstGeom prst="rect">
                      <a:avLst/>
                    </a:prstGeom>
                  </pic:spPr>
                </pic:pic>
              </a:graphicData>
            </a:graphic>
          </wp:inline>
        </w:drawing>
      </w:r>
    </w:p>
    <w:p w14:paraId="67EA750F" w14:textId="77777777" w:rsidR="005D3715" w:rsidRDefault="005D3715" w:rsidP="005D3715">
      <w:pPr>
        <w:shd w:val="clear" w:color="auto" w:fill="F2F2F2" w:themeFill="background1" w:themeFillShade="F2"/>
        <w:rPr>
          <w:rFonts w:ascii="Consolas" w:hAnsi="Consolas" w:cs="Consolas"/>
          <w:color w:val="000000"/>
          <w:sz w:val="22"/>
          <w:szCs w:val="22"/>
          <w:lang w:val="en-US"/>
        </w:rPr>
      </w:pPr>
      <w:r w:rsidRPr="00000FE2">
        <w:rPr>
          <w:rFonts w:ascii="Consolas" w:hAnsi="Consolas" w:cs="Consolas"/>
          <w:color w:val="000000"/>
          <w:sz w:val="22"/>
          <w:szCs w:val="22"/>
          <w:lang w:val="en-US"/>
        </w:rPr>
        <w:t>Dictionary&lt;</w:t>
      </w:r>
      <w:proofErr w:type="spellStart"/>
      <w:r w:rsidRPr="00000FE2">
        <w:rPr>
          <w:rFonts w:ascii="Consolas" w:hAnsi="Consolas" w:cs="Consolas"/>
          <w:color w:val="000000"/>
          <w:sz w:val="22"/>
          <w:szCs w:val="22"/>
          <w:lang w:val="en-US"/>
        </w:rPr>
        <w:t>AudioClip</w:t>
      </w:r>
      <w:proofErr w:type="spellEnd"/>
      <w:r w:rsidRPr="00000FE2">
        <w:rPr>
          <w:rFonts w:ascii="Consolas" w:hAnsi="Consolas" w:cs="Consolas"/>
          <w:color w:val="000000"/>
          <w:sz w:val="22"/>
          <w:szCs w:val="22"/>
          <w:lang w:val="en-US"/>
        </w:rPr>
        <w:t xml:space="preserve">, </w:t>
      </w:r>
      <w:r w:rsidRPr="00000FE2">
        <w:rPr>
          <w:rFonts w:ascii="Consolas" w:hAnsi="Consolas" w:cs="Consolas"/>
          <w:color w:val="0000FF"/>
          <w:sz w:val="22"/>
          <w:szCs w:val="22"/>
          <w:lang w:val="en-US"/>
        </w:rPr>
        <w:t>bool</w:t>
      </w:r>
      <w:r w:rsidRPr="00000FE2">
        <w:rPr>
          <w:rFonts w:ascii="Consolas" w:hAnsi="Consolas" w:cs="Consolas"/>
          <w:color w:val="000000"/>
          <w:sz w:val="22"/>
          <w:szCs w:val="22"/>
          <w:lang w:val="en-US"/>
        </w:rPr>
        <w:t xml:space="preserve">&gt; </w:t>
      </w:r>
      <w:proofErr w:type="spellStart"/>
      <w:r w:rsidRPr="00000FE2">
        <w:rPr>
          <w:rFonts w:ascii="Consolas" w:hAnsi="Consolas" w:cs="Consolas"/>
          <w:color w:val="000000"/>
          <w:sz w:val="22"/>
          <w:szCs w:val="22"/>
          <w:lang w:val="en-US"/>
        </w:rPr>
        <w:t>mSoundStatus</w:t>
      </w:r>
      <w:proofErr w:type="spellEnd"/>
      <w:r w:rsidRPr="00000FE2">
        <w:rPr>
          <w:rFonts w:ascii="Consolas" w:hAnsi="Consolas" w:cs="Consolas"/>
          <w:color w:val="000000"/>
          <w:sz w:val="22"/>
          <w:szCs w:val="22"/>
          <w:lang w:val="en-US"/>
        </w:rPr>
        <w:t xml:space="preserve"> = </w:t>
      </w:r>
      <w:r w:rsidRPr="00000FE2">
        <w:rPr>
          <w:rFonts w:ascii="Consolas" w:hAnsi="Consolas" w:cs="Consolas"/>
          <w:color w:val="0000FF"/>
          <w:sz w:val="22"/>
          <w:szCs w:val="22"/>
          <w:lang w:val="en-US"/>
        </w:rPr>
        <w:t>new</w:t>
      </w:r>
      <w:r w:rsidRPr="00000FE2">
        <w:rPr>
          <w:rFonts w:ascii="Consolas" w:hAnsi="Consolas" w:cs="Consolas"/>
          <w:color w:val="000000"/>
          <w:sz w:val="22"/>
          <w:szCs w:val="22"/>
          <w:lang w:val="en-US"/>
        </w:rPr>
        <w:t xml:space="preserve"> Dictionary&lt;</w:t>
      </w:r>
      <w:proofErr w:type="spellStart"/>
      <w:r w:rsidRPr="00000FE2">
        <w:rPr>
          <w:rFonts w:ascii="Consolas" w:hAnsi="Consolas" w:cs="Consolas"/>
          <w:color w:val="000000"/>
          <w:sz w:val="22"/>
          <w:szCs w:val="22"/>
          <w:lang w:val="en-US"/>
        </w:rPr>
        <w:t>AudioClip</w:t>
      </w:r>
      <w:proofErr w:type="spellEnd"/>
      <w:r w:rsidRPr="00000FE2">
        <w:rPr>
          <w:rFonts w:ascii="Consolas" w:hAnsi="Consolas" w:cs="Consolas"/>
          <w:color w:val="000000"/>
          <w:sz w:val="22"/>
          <w:szCs w:val="22"/>
          <w:lang w:val="en-US"/>
        </w:rPr>
        <w:t xml:space="preserve">, </w:t>
      </w:r>
      <w:r w:rsidRPr="00000FE2">
        <w:rPr>
          <w:rFonts w:ascii="Consolas" w:hAnsi="Consolas" w:cs="Consolas"/>
          <w:color w:val="0000FF"/>
          <w:sz w:val="22"/>
          <w:szCs w:val="22"/>
          <w:lang w:val="en-US"/>
        </w:rPr>
        <w:t>bool</w:t>
      </w:r>
      <w:r w:rsidRPr="00000FE2">
        <w:rPr>
          <w:rFonts w:ascii="Consolas" w:hAnsi="Consolas" w:cs="Consolas"/>
          <w:color w:val="000000"/>
          <w:sz w:val="22"/>
          <w:szCs w:val="22"/>
          <w:lang w:val="en-US"/>
        </w:rPr>
        <w:t>&gt;();</w:t>
      </w:r>
    </w:p>
    <w:p w14:paraId="2BC8CC21" w14:textId="22067812" w:rsidR="005D3715" w:rsidRDefault="005D3715" w:rsidP="005D3715">
      <w:r>
        <w:t xml:space="preserve">The variable </w:t>
      </w:r>
      <w:proofErr w:type="spellStart"/>
      <w:r w:rsidRPr="00506A38">
        <w:rPr>
          <w:b/>
          <w:bCs/>
        </w:rPr>
        <w:t>mSoundStatus</w:t>
      </w:r>
      <w:proofErr w:type="spellEnd"/>
      <w:r>
        <w:t xml:space="preserve"> is a dictionary to set the status </w:t>
      </w:r>
      <w:r w:rsidR="000A2129">
        <w:t xml:space="preserve">of </w:t>
      </w:r>
      <w:r w:rsidR="003C5D4B">
        <w:t xml:space="preserve">whether a specific </w:t>
      </w:r>
      <w:proofErr w:type="spellStart"/>
      <w:r w:rsidR="003C5D4B">
        <w:t>AudioClip</w:t>
      </w:r>
      <w:proofErr w:type="spellEnd"/>
      <w:r w:rsidR="003C5D4B">
        <w:t xml:space="preserve"> is playing. </w:t>
      </w:r>
      <w:r w:rsidR="000A2129">
        <w:t xml:space="preserve">For example, not calling </w:t>
      </w:r>
      <w:proofErr w:type="spellStart"/>
      <w:r w:rsidR="000A2129">
        <w:t>PlayOneShot</w:t>
      </w:r>
      <w:proofErr w:type="spellEnd"/>
      <w:r w:rsidR="000A2129">
        <w:t xml:space="preserve"> again on the same audio clip is necessary</w:t>
      </w:r>
      <w:r w:rsidR="00506A38">
        <w:t xml:space="preserve"> </w:t>
      </w:r>
      <w:r w:rsidR="003C5D4B">
        <w:t xml:space="preserve">when </w:t>
      </w:r>
      <w:r w:rsidR="000A2129">
        <w:t>it</w:t>
      </w:r>
      <w:r w:rsidR="00506A38">
        <w:t xml:space="preserve"> </w:t>
      </w:r>
      <w:r w:rsidR="003C5D4B">
        <w:t>is already playing.</w:t>
      </w:r>
    </w:p>
    <w:p w14:paraId="4D8FC1ED" w14:textId="57459840" w:rsidR="00A35CD1" w:rsidRDefault="00A35CD1" w:rsidP="005D3715"/>
    <w:p w14:paraId="23EEAD23" w14:textId="39B9541F" w:rsidR="00336908" w:rsidRDefault="00336908" w:rsidP="005D3715">
      <w:r>
        <w:t xml:space="preserve">Now, add the following line of codes to the </w:t>
      </w:r>
      <w:r w:rsidRPr="00336908">
        <w:rPr>
          <w:b/>
          <w:bCs/>
        </w:rPr>
        <w:t>Player</w:t>
      </w:r>
      <w:r>
        <w:t xml:space="preserve"> </w:t>
      </w:r>
      <w:r w:rsidRPr="00336908">
        <w:rPr>
          <w:b/>
          <w:bCs/>
        </w:rPr>
        <w:t>Start</w:t>
      </w:r>
      <w:r>
        <w:t xml:space="preserve"> method.</w:t>
      </w:r>
    </w:p>
    <w:p w14:paraId="78BE99BB" w14:textId="77777777" w:rsidR="00336908" w:rsidRDefault="00336908" w:rsidP="00336908">
      <w:pPr>
        <w:autoSpaceDE w:val="0"/>
        <w:autoSpaceDN w:val="0"/>
        <w:adjustRightInd w:val="0"/>
        <w:spacing w:line="240" w:lineRule="auto"/>
        <w:contextualSpacing w:val="0"/>
        <w:rPr>
          <w:rFonts w:ascii="Consolas" w:hAnsi="Consolas" w:cs="Consolas"/>
          <w:color w:val="000000"/>
          <w:sz w:val="19"/>
          <w:szCs w:val="19"/>
          <w:lang w:val="en-US"/>
        </w:rPr>
      </w:pPr>
    </w:p>
    <w:p w14:paraId="38A4000D" w14:textId="77777777" w:rsidR="00336908" w:rsidRPr="00336908" w:rsidRDefault="00336908" w:rsidP="00336908">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36908">
        <w:rPr>
          <w:rFonts w:ascii="Consolas" w:hAnsi="Consolas" w:cs="Consolas"/>
          <w:color w:val="000000"/>
          <w:sz w:val="22"/>
          <w:szCs w:val="22"/>
          <w:lang w:val="en-US"/>
        </w:rPr>
        <w:t xml:space="preserve">        </w:t>
      </w:r>
      <w:proofErr w:type="spellStart"/>
      <w:r w:rsidRPr="00336908">
        <w:rPr>
          <w:rFonts w:ascii="Consolas" w:hAnsi="Consolas" w:cs="Consolas"/>
          <w:color w:val="000000"/>
          <w:sz w:val="22"/>
          <w:szCs w:val="22"/>
          <w:lang w:val="en-US"/>
        </w:rPr>
        <w:t>mSoundStatus.Add</w:t>
      </w:r>
      <w:proofErr w:type="spellEnd"/>
      <w:r w:rsidRPr="00336908">
        <w:rPr>
          <w:rFonts w:ascii="Consolas" w:hAnsi="Consolas" w:cs="Consolas"/>
          <w:color w:val="000000"/>
          <w:sz w:val="22"/>
          <w:szCs w:val="22"/>
          <w:lang w:val="en-US"/>
        </w:rPr>
        <w:t>(</w:t>
      </w:r>
      <w:proofErr w:type="spellStart"/>
      <w:r w:rsidRPr="00336908">
        <w:rPr>
          <w:rFonts w:ascii="Consolas" w:hAnsi="Consolas" w:cs="Consolas"/>
          <w:color w:val="000000"/>
          <w:sz w:val="22"/>
          <w:szCs w:val="22"/>
          <w:lang w:val="en-US"/>
        </w:rPr>
        <w:t>mFiringSound</w:t>
      </w:r>
      <w:proofErr w:type="spellEnd"/>
      <w:r w:rsidRPr="00336908">
        <w:rPr>
          <w:rFonts w:ascii="Consolas" w:hAnsi="Consolas" w:cs="Consolas"/>
          <w:color w:val="000000"/>
          <w:sz w:val="22"/>
          <w:szCs w:val="22"/>
          <w:lang w:val="en-US"/>
        </w:rPr>
        <w:t xml:space="preserve">, </w:t>
      </w:r>
      <w:r w:rsidRPr="00336908">
        <w:rPr>
          <w:rFonts w:ascii="Consolas" w:hAnsi="Consolas" w:cs="Consolas"/>
          <w:color w:val="0000FF"/>
          <w:sz w:val="22"/>
          <w:szCs w:val="22"/>
          <w:lang w:val="en-US"/>
        </w:rPr>
        <w:t>false</w:t>
      </w:r>
      <w:r w:rsidRPr="00336908">
        <w:rPr>
          <w:rFonts w:ascii="Consolas" w:hAnsi="Consolas" w:cs="Consolas"/>
          <w:color w:val="000000"/>
          <w:sz w:val="22"/>
          <w:szCs w:val="22"/>
          <w:lang w:val="en-US"/>
        </w:rPr>
        <w:t>);</w:t>
      </w:r>
    </w:p>
    <w:p w14:paraId="06A2D5C8" w14:textId="77777777" w:rsidR="00336908" w:rsidRPr="00336908" w:rsidRDefault="00336908" w:rsidP="00336908">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336908">
        <w:rPr>
          <w:rFonts w:ascii="Consolas" w:hAnsi="Consolas" w:cs="Consolas"/>
          <w:color w:val="000000"/>
          <w:sz w:val="22"/>
          <w:szCs w:val="22"/>
          <w:lang w:val="en-US"/>
        </w:rPr>
        <w:t xml:space="preserve">        </w:t>
      </w:r>
      <w:proofErr w:type="spellStart"/>
      <w:r w:rsidRPr="00336908">
        <w:rPr>
          <w:rFonts w:ascii="Consolas" w:hAnsi="Consolas" w:cs="Consolas"/>
          <w:color w:val="000000"/>
          <w:sz w:val="22"/>
          <w:szCs w:val="22"/>
          <w:lang w:val="en-US"/>
        </w:rPr>
        <w:t>mSoundStatus.Add</w:t>
      </w:r>
      <w:proofErr w:type="spellEnd"/>
      <w:r w:rsidRPr="00336908">
        <w:rPr>
          <w:rFonts w:ascii="Consolas" w:hAnsi="Consolas" w:cs="Consolas"/>
          <w:color w:val="000000"/>
          <w:sz w:val="22"/>
          <w:szCs w:val="22"/>
          <w:lang w:val="en-US"/>
        </w:rPr>
        <w:t>(</w:t>
      </w:r>
      <w:proofErr w:type="spellStart"/>
      <w:r w:rsidRPr="00336908">
        <w:rPr>
          <w:rFonts w:ascii="Consolas" w:hAnsi="Consolas" w:cs="Consolas"/>
          <w:color w:val="000000"/>
          <w:sz w:val="22"/>
          <w:szCs w:val="22"/>
          <w:lang w:val="en-US"/>
        </w:rPr>
        <w:t>mReloadSound</w:t>
      </w:r>
      <w:proofErr w:type="spellEnd"/>
      <w:r w:rsidRPr="00336908">
        <w:rPr>
          <w:rFonts w:ascii="Consolas" w:hAnsi="Consolas" w:cs="Consolas"/>
          <w:color w:val="000000"/>
          <w:sz w:val="22"/>
          <w:szCs w:val="22"/>
          <w:lang w:val="en-US"/>
        </w:rPr>
        <w:t xml:space="preserve">, </w:t>
      </w:r>
      <w:r w:rsidRPr="00336908">
        <w:rPr>
          <w:rFonts w:ascii="Consolas" w:hAnsi="Consolas" w:cs="Consolas"/>
          <w:color w:val="0000FF"/>
          <w:sz w:val="22"/>
          <w:szCs w:val="22"/>
          <w:lang w:val="en-US"/>
        </w:rPr>
        <w:t>false</w:t>
      </w:r>
      <w:r w:rsidRPr="00336908">
        <w:rPr>
          <w:rFonts w:ascii="Consolas" w:hAnsi="Consolas" w:cs="Consolas"/>
          <w:color w:val="000000"/>
          <w:sz w:val="22"/>
          <w:szCs w:val="22"/>
          <w:lang w:val="en-US"/>
        </w:rPr>
        <w:t>);</w:t>
      </w:r>
    </w:p>
    <w:p w14:paraId="7F6CF8BC" w14:textId="14D2BAA6" w:rsidR="00336908" w:rsidRPr="00336908" w:rsidRDefault="00336908" w:rsidP="00336908">
      <w:pPr>
        <w:shd w:val="clear" w:color="auto" w:fill="F2F2F2" w:themeFill="background1" w:themeFillShade="F2"/>
        <w:rPr>
          <w:rFonts w:ascii="Consolas" w:hAnsi="Consolas" w:cs="Consolas"/>
          <w:color w:val="000000"/>
          <w:sz w:val="22"/>
          <w:szCs w:val="22"/>
          <w:lang w:val="en-US"/>
        </w:rPr>
      </w:pPr>
      <w:r w:rsidRPr="00336908">
        <w:rPr>
          <w:rFonts w:ascii="Consolas" w:hAnsi="Consolas" w:cs="Consolas"/>
          <w:color w:val="000000"/>
          <w:sz w:val="22"/>
          <w:szCs w:val="22"/>
          <w:lang w:val="en-US"/>
        </w:rPr>
        <w:t xml:space="preserve">        </w:t>
      </w:r>
      <w:proofErr w:type="spellStart"/>
      <w:r w:rsidRPr="00336908">
        <w:rPr>
          <w:rFonts w:ascii="Consolas" w:hAnsi="Consolas" w:cs="Consolas"/>
          <w:color w:val="000000"/>
          <w:sz w:val="22"/>
          <w:szCs w:val="22"/>
          <w:lang w:val="en-US"/>
        </w:rPr>
        <w:t>mSoundStatus.Add</w:t>
      </w:r>
      <w:proofErr w:type="spellEnd"/>
      <w:r w:rsidRPr="00336908">
        <w:rPr>
          <w:rFonts w:ascii="Consolas" w:hAnsi="Consolas" w:cs="Consolas"/>
          <w:color w:val="000000"/>
          <w:sz w:val="22"/>
          <w:szCs w:val="22"/>
          <w:lang w:val="en-US"/>
        </w:rPr>
        <w:t>(</w:t>
      </w:r>
      <w:proofErr w:type="spellStart"/>
      <w:r w:rsidRPr="00336908">
        <w:rPr>
          <w:rFonts w:ascii="Consolas" w:hAnsi="Consolas" w:cs="Consolas"/>
          <w:color w:val="000000"/>
          <w:sz w:val="22"/>
          <w:szCs w:val="22"/>
          <w:lang w:val="en-US"/>
        </w:rPr>
        <w:t>mNoAmmoSound</w:t>
      </w:r>
      <w:proofErr w:type="spellEnd"/>
      <w:r w:rsidRPr="00336908">
        <w:rPr>
          <w:rFonts w:ascii="Consolas" w:hAnsi="Consolas" w:cs="Consolas"/>
          <w:color w:val="000000"/>
          <w:sz w:val="22"/>
          <w:szCs w:val="22"/>
          <w:lang w:val="en-US"/>
        </w:rPr>
        <w:t xml:space="preserve">, </w:t>
      </w:r>
      <w:r w:rsidRPr="00336908">
        <w:rPr>
          <w:rFonts w:ascii="Consolas" w:hAnsi="Consolas" w:cs="Consolas"/>
          <w:color w:val="0000FF"/>
          <w:sz w:val="22"/>
          <w:szCs w:val="22"/>
          <w:lang w:val="en-US"/>
        </w:rPr>
        <w:t>false</w:t>
      </w:r>
      <w:r w:rsidRPr="00336908">
        <w:rPr>
          <w:rFonts w:ascii="Consolas" w:hAnsi="Consolas" w:cs="Consolas"/>
          <w:color w:val="000000"/>
          <w:sz w:val="22"/>
          <w:szCs w:val="22"/>
          <w:lang w:val="en-US"/>
        </w:rPr>
        <w:t>);</w:t>
      </w:r>
    </w:p>
    <w:p w14:paraId="734F3BCE" w14:textId="41B6554E" w:rsidR="00336908" w:rsidRDefault="00336908" w:rsidP="00336908">
      <w:pPr>
        <w:rPr>
          <w:rFonts w:ascii="Consolas" w:hAnsi="Consolas" w:cs="Consolas"/>
          <w:color w:val="000000"/>
          <w:sz w:val="19"/>
          <w:szCs w:val="19"/>
          <w:lang w:val="en-US"/>
        </w:rPr>
      </w:pPr>
    </w:p>
    <w:p w14:paraId="0AF37AC3" w14:textId="682246A9" w:rsidR="00336908" w:rsidRDefault="003769AC" w:rsidP="00336908">
      <w:r>
        <w:t xml:space="preserve">The above lines of code set the default status for the three audio clips to be false, </w:t>
      </w:r>
      <w:r w:rsidR="00386831">
        <w:t>which</w:t>
      </w:r>
      <w:r>
        <w:t xml:space="preserve"> means they are currently not in Play.</w:t>
      </w:r>
    </w:p>
    <w:p w14:paraId="3152EAF9" w14:textId="4F8C21FE" w:rsidR="003769AC" w:rsidRDefault="00621B85" w:rsidP="00621B85">
      <w:pPr>
        <w:pStyle w:val="Heading3"/>
      </w:pPr>
      <w:r>
        <w:lastRenderedPageBreak/>
        <w:t xml:space="preserve">Coroutine to Call </w:t>
      </w:r>
      <w:proofErr w:type="spellStart"/>
      <w:r>
        <w:t>PlayOneShot</w:t>
      </w:r>
      <w:proofErr w:type="spellEnd"/>
    </w:p>
    <w:p w14:paraId="4E00F918" w14:textId="1C884D76" w:rsidR="00621B85" w:rsidRDefault="001A4D6F" w:rsidP="00336908">
      <w:r>
        <w:t xml:space="preserve">We will use </w:t>
      </w:r>
      <w:r w:rsidR="000108AA">
        <w:t xml:space="preserve">a </w:t>
      </w:r>
      <w:r>
        <w:t xml:space="preserve">coroutine to call </w:t>
      </w:r>
      <w:proofErr w:type="spellStart"/>
      <w:r w:rsidRPr="000108AA">
        <w:rPr>
          <w:b/>
          <w:bCs/>
        </w:rPr>
        <w:t>AudioSource.PlayOneShot</w:t>
      </w:r>
      <w:proofErr w:type="spellEnd"/>
      <w:r>
        <w:t xml:space="preserve">. </w:t>
      </w:r>
    </w:p>
    <w:p w14:paraId="2BD5C28C" w14:textId="77777777" w:rsidR="005031E7" w:rsidRPr="005031E7" w:rsidRDefault="005031E7" w:rsidP="00503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031E7">
        <w:rPr>
          <w:rFonts w:ascii="Consolas" w:hAnsi="Consolas" w:cs="Consolas"/>
          <w:color w:val="000000"/>
          <w:sz w:val="22"/>
          <w:szCs w:val="22"/>
          <w:lang w:val="en-US"/>
        </w:rPr>
        <w:t xml:space="preserve">    </w:t>
      </w:r>
      <w:proofErr w:type="spellStart"/>
      <w:r w:rsidRPr="005031E7">
        <w:rPr>
          <w:rFonts w:ascii="Consolas" w:hAnsi="Consolas" w:cs="Consolas"/>
          <w:color w:val="000000"/>
          <w:sz w:val="22"/>
          <w:szCs w:val="22"/>
          <w:lang w:val="en-US"/>
        </w:rPr>
        <w:t>IEnumerator</w:t>
      </w:r>
      <w:proofErr w:type="spellEnd"/>
      <w:r w:rsidRPr="005031E7">
        <w:rPr>
          <w:rFonts w:ascii="Consolas" w:hAnsi="Consolas" w:cs="Consolas"/>
          <w:color w:val="000000"/>
          <w:sz w:val="22"/>
          <w:szCs w:val="22"/>
          <w:lang w:val="en-US"/>
        </w:rPr>
        <w:t xml:space="preserve"> </w:t>
      </w:r>
      <w:proofErr w:type="spellStart"/>
      <w:r w:rsidRPr="005031E7">
        <w:rPr>
          <w:rFonts w:ascii="Consolas" w:hAnsi="Consolas" w:cs="Consolas"/>
          <w:color w:val="000000"/>
          <w:sz w:val="22"/>
          <w:szCs w:val="22"/>
          <w:lang w:val="en-US"/>
        </w:rPr>
        <w:t>Coroutine_PlayOneShot</w:t>
      </w:r>
      <w:proofErr w:type="spellEnd"/>
      <w:r w:rsidRPr="005031E7">
        <w:rPr>
          <w:rFonts w:ascii="Consolas" w:hAnsi="Consolas" w:cs="Consolas"/>
          <w:color w:val="000000"/>
          <w:sz w:val="22"/>
          <w:szCs w:val="22"/>
          <w:lang w:val="en-US"/>
        </w:rPr>
        <w:t>(</w:t>
      </w:r>
      <w:proofErr w:type="spellStart"/>
      <w:r w:rsidRPr="005031E7">
        <w:rPr>
          <w:rFonts w:ascii="Consolas" w:hAnsi="Consolas" w:cs="Consolas"/>
          <w:color w:val="000000"/>
          <w:sz w:val="22"/>
          <w:szCs w:val="22"/>
          <w:lang w:val="en-US"/>
        </w:rPr>
        <w:t>AudioClip</w:t>
      </w:r>
      <w:proofErr w:type="spellEnd"/>
      <w:r w:rsidRPr="005031E7">
        <w:rPr>
          <w:rFonts w:ascii="Consolas" w:hAnsi="Consolas" w:cs="Consolas"/>
          <w:color w:val="000000"/>
          <w:sz w:val="22"/>
          <w:szCs w:val="22"/>
          <w:lang w:val="en-US"/>
        </w:rPr>
        <w:t xml:space="preserve"> </w:t>
      </w:r>
      <w:proofErr w:type="spellStart"/>
      <w:r w:rsidRPr="005031E7">
        <w:rPr>
          <w:rFonts w:ascii="Consolas" w:hAnsi="Consolas" w:cs="Consolas"/>
          <w:color w:val="000000"/>
          <w:sz w:val="22"/>
          <w:szCs w:val="22"/>
          <w:lang w:val="en-US"/>
        </w:rPr>
        <w:t>audioClip</w:t>
      </w:r>
      <w:proofErr w:type="spellEnd"/>
      <w:r w:rsidRPr="005031E7">
        <w:rPr>
          <w:rFonts w:ascii="Consolas" w:hAnsi="Consolas" w:cs="Consolas"/>
          <w:color w:val="000000"/>
          <w:sz w:val="22"/>
          <w:szCs w:val="22"/>
          <w:lang w:val="en-US"/>
        </w:rPr>
        <w:t>)</w:t>
      </w:r>
    </w:p>
    <w:p w14:paraId="42952E41" w14:textId="77777777" w:rsidR="005031E7" w:rsidRPr="005031E7" w:rsidRDefault="005031E7" w:rsidP="00503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031E7">
        <w:rPr>
          <w:rFonts w:ascii="Consolas" w:hAnsi="Consolas" w:cs="Consolas"/>
          <w:color w:val="000000"/>
          <w:sz w:val="22"/>
          <w:szCs w:val="22"/>
          <w:lang w:val="en-US"/>
        </w:rPr>
        <w:t xml:space="preserve">    {</w:t>
      </w:r>
    </w:p>
    <w:p w14:paraId="701C52B2" w14:textId="77777777" w:rsidR="005031E7" w:rsidRPr="005031E7" w:rsidRDefault="005031E7" w:rsidP="00503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031E7">
        <w:rPr>
          <w:rFonts w:ascii="Consolas" w:hAnsi="Consolas" w:cs="Consolas"/>
          <w:color w:val="000000"/>
          <w:sz w:val="22"/>
          <w:szCs w:val="22"/>
          <w:lang w:val="en-US"/>
        </w:rPr>
        <w:t xml:space="preserve">        </w:t>
      </w:r>
      <w:proofErr w:type="spellStart"/>
      <w:r w:rsidRPr="005031E7">
        <w:rPr>
          <w:rFonts w:ascii="Consolas" w:hAnsi="Consolas" w:cs="Consolas"/>
          <w:color w:val="000000"/>
          <w:sz w:val="22"/>
          <w:szCs w:val="22"/>
          <w:lang w:val="en-US"/>
        </w:rPr>
        <w:t>mSoundStatus</w:t>
      </w:r>
      <w:proofErr w:type="spellEnd"/>
      <w:r w:rsidRPr="005031E7">
        <w:rPr>
          <w:rFonts w:ascii="Consolas" w:hAnsi="Consolas" w:cs="Consolas"/>
          <w:color w:val="000000"/>
          <w:sz w:val="22"/>
          <w:szCs w:val="22"/>
          <w:lang w:val="en-US"/>
        </w:rPr>
        <w:t>[</w:t>
      </w:r>
      <w:proofErr w:type="spellStart"/>
      <w:r w:rsidRPr="005031E7">
        <w:rPr>
          <w:rFonts w:ascii="Consolas" w:hAnsi="Consolas" w:cs="Consolas"/>
          <w:color w:val="000000"/>
          <w:sz w:val="22"/>
          <w:szCs w:val="22"/>
          <w:lang w:val="en-US"/>
        </w:rPr>
        <w:t>audioClip</w:t>
      </w:r>
      <w:proofErr w:type="spellEnd"/>
      <w:r w:rsidRPr="005031E7">
        <w:rPr>
          <w:rFonts w:ascii="Consolas" w:hAnsi="Consolas" w:cs="Consolas"/>
          <w:color w:val="000000"/>
          <w:sz w:val="22"/>
          <w:szCs w:val="22"/>
          <w:lang w:val="en-US"/>
        </w:rPr>
        <w:t xml:space="preserve">] = </w:t>
      </w:r>
      <w:r w:rsidRPr="005031E7">
        <w:rPr>
          <w:rFonts w:ascii="Consolas" w:hAnsi="Consolas" w:cs="Consolas"/>
          <w:color w:val="0000FF"/>
          <w:sz w:val="22"/>
          <w:szCs w:val="22"/>
          <w:lang w:val="en-US"/>
        </w:rPr>
        <w:t>true</w:t>
      </w:r>
      <w:r w:rsidRPr="005031E7">
        <w:rPr>
          <w:rFonts w:ascii="Consolas" w:hAnsi="Consolas" w:cs="Consolas"/>
          <w:color w:val="000000"/>
          <w:sz w:val="22"/>
          <w:szCs w:val="22"/>
          <w:lang w:val="en-US"/>
        </w:rPr>
        <w:t>;</w:t>
      </w:r>
    </w:p>
    <w:p w14:paraId="099D63C3" w14:textId="77777777" w:rsidR="005031E7" w:rsidRPr="005031E7" w:rsidRDefault="005031E7" w:rsidP="00503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031E7">
        <w:rPr>
          <w:rFonts w:ascii="Consolas" w:hAnsi="Consolas" w:cs="Consolas"/>
          <w:color w:val="000000"/>
          <w:sz w:val="22"/>
          <w:szCs w:val="22"/>
          <w:lang w:val="en-US"/>
        </w:rPr>
        <w:t xml:space="preserve">        </w:t>
      </w:r>
      <w:proofErr w:type="spellStart"/>
      <w:r w:rsidRPr="005031E7">
        <w:rPr>
          <w:rFonts w:ascii="Consolas" w:hAnsi="Consolas" w:cs="Consolas"/>
          <w:color w:val="000000"/>
          <w:sz w:val="22"/>
          <w:szCs w:val="22"/>
          <w:lang w:val="en-US"/>
        </w:rPr>
        <w:t>mAudioSourceFiring.volume</w:t>
      </w:r>
      <w:proofErr w:type="spellEnd"/>
      <w:r w:rsidRPr="005031E7">
        <w:rPr>
          <w:rFonts w:ascii="Consolas" w:hAnsi="Consolas" w:cs="Consolas"/>
          <w:color w:val="000000"/>
          <w:sz w:val="22"/>
          <w:szCs w:val="22"/>
          <w:lang w:val="en-US"/>
        </w:rPr>
        <w:t xml:space="preserve"> = 0.8f;</w:t>
      </w:r>
    </w:p>
    <w:p w14:paraId="7608F54C" w14:textId="77777777" w:rsidR="005031E7" w:rsidRPr="005031E7" w:rsidRDefault="005031E7" w:rsidP="00503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031E7">
        <w:rPr>
          <w:rFonts w:ascii="Consolas" w:hAnsi="Consolas" w:cs="Consolas"/>
          <w:color w:val="000000"/>
          <w:sz w:val="22"/>
          <w:szCs w:val="22"/>
          <w:lang w:val="en-US"/>
        </w:rPr>
        <w:t xml:space="preserve">        </w:t>
      </w:r>
      <w:proofErr w:type="spellStart"/>
      <w:r w:rsidRPr="005031E7">
        <w:rPr>
          <w:rFonts w:ascii="Consolas" w:hAnsi="Consolas" w:cs="Consolas"/>
          <w:color w:val="000000"/>
          <w:sz w:val="22"/>
          <w:szCs w:val="22"/>
          <w:lang w:val="en-US"/>
        </w:rPr>
        <w:t>mAudioSourceFiring.pitch</w:t>
      </w:r>
      <w:proofErr w:type="spellEnd"/>
      <w:r w:rsidRPr="005031E7">
        <w:rPr>
          <w:rFonts w:ascii="Consolas" w:hAnsi="Consolas" w:cs="Consolas"/>
          <w:color w:val="000000"/>
          <w:sz w:val="22"/>
          <w:szCs w:val="22"/>
          <w:lang w:val="en-US"/>
        </w:rPr>
        <w:t xml:space="preserve"> = 0.8f;</w:t>
      </w:r>
    </w:p>
    <w:p w14:paraId="50B74D0F" w14:textId="77777777" w:rsidR="005031E7" w:rsidRPr="005031E7" w:rsidRDefault="005031E7" w:rsidP="00503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031E7">
        <w:rPr>
          <w:rFonts w:ascii="Consolas" w:hAnsi="Consolas" w:cs="Consolas"/>
          <w:color w:val="000000"/>
          <w:sz w:val="22"/>
          <w:szCs w:val="22"/>
          <w:lang w:val="en-US"/>
        </w:rPr>
        <w:t xml:space="preserve">        </w:t>
      </w:r>
      <w:proofErr w:type="spellStart"/>
      <w:r w:rsidRPr="005031E7">
        <w:rPr>
          <w:rFonts w:ascii="Consolas" w:hAnsi="Consolas" w:cs="Consolas"/>
          <w:color w:val="000000"/>
          <w:sz w:val="22"/>
          <w:szCs w:val="22"/>
          <w:lang w:val="en-US"/>
        </w:rPr>
        <w:t>mAudioSourceFiring.PlayOneShot</w:t>
      </w:r>
      <w:proofErr w:type="spellEnd"/>
      <w:r w:rsidRPr="005031E7">
        <w:rPr>
          <w:rFonts w:ascii="Consolas" w:hAnsi="Consolas" w:cs="Consolas"/>
          <w:color w:val="000000"/>
          <w:sz w:val="22"/>
          <w:szCs w:val="22"/>
          <w:lang w:val="en-US"/>
        </w:rPr>
        <w:t>(</w:t>
      </w:r>
      <w:proofErr w:type="spellStart"/>
      <w:r w:rsidRPr="005031E7">
        <w:rPr>
          <w:rFonts w:ascii="Consolas" w:hAnsi="Consolas" w:cs="Consolas"/>
          <w:color w:val="000000"/>
          <w:sz w:val="22"/>
          <w:szCs w:val="22"/>
          <w:lang w:val="en-US"/>
        </w:rPr>
        <w:t>audioClip</w:t>
      </w:r>
      <w:proofErr w:type="spellEnd"/>
      <w:r w:rsidRPr="005031E7">
        <w:rPr>
          <w:rFonts w:ascii="Consolas" w:hAnsi="Consolas" w:cs="Consolas"/>
          <w:color w:val="000000"/>
          <w:sz w:val="22"/>
          <w:szCs w:val="22"/>
          <w:lang w:val="en-US"/>
        </w:rPr>
        <w:t>);</w:t>
      </w:r>
    </w:p>
    <w:p w14:paraId="23141A62" w14:textId="77777777" w:rsidR="005031E7" w:rsidRPr="005031E7" w:rsidRDefault="005031E7" w:rsidP="00503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031E7">
        <w:rPr>
          <w:rFonts w:ascii="Consolas" w:hAnsi="Consolas" w:cs="Consolas"/>
          <w:color w:val="000000"/>
          <w:sz w:val="22"/>
          <w:szCs w:val="22"/>
          <w:lang w:val="en-US"/>
        </w:rPr>
        <w:t xml:space="preserve">        </w:t>
      </w:r>
      <w:r w:rsidRPr="005031E7">
        <w:rPr>
          <w:rFonts w:ascii="Consolas" w:hAnsi="Consolas" w:cs="Consolas"/>
          <w:color w:val="0000FF"/>
          <w:sz w:val="22"/>
          <w:szCs w:val="22"/>
          <w:lang w:val="en-US"/>
        </w:rPr>
        <w:t>yield</w:t>
      </w:r>
      <w:r w:rsidRPr="005031E7">
        <w:rPr>
          <w:rFonts w:ascii="Consolas" w:hAnsi="Consolas" w:cs="Consolas"/>
          <w:color w:val="000000"/>
          <w:sz w:val="22"/>
          <w:szCs w:val="22"/>
          <w:lang w:val="en-US"/>
        </w:rPr>
        <w:t xml:space="preserve"> </w:t>
      </w:r>
      <w:r w:rsidRPr="005031E7">
        <w:rPr>
          <w:rFonts w:ascii="Consolas" w:hAnsi="Consolas" w:cs="Consolas"/>
          <w:color w:val="0000FF"/>
          <w:sz w:val="22"/>
          <w:szCs w:val="22"/>
          <w:lang w:val="en-US"/>
        </w:rPr>
        <w:t>return</w:t>
      </w:r>
      <w:r w:rsidRPr="005031E7">
        <w:rPr>
          <w:rFonts w:ascii="Consolas" w:hAnsi="Consolas" w:cs="Consolas"/>
          <w:color w:val="000000"/>
          <w:sz w:val="22"/>
          <w:szCs w:val="22"/>
          <w:lang w:val="en-US"/>
        </w:rPr>
        <w:t xml:space="preserve"> </w:t>
      </w:r>
      <w:r w:rsidRPr="005031E7">
        <w:rPr>
          <w:rFonts w:ascii="Consolas" w:hAnsi="Consolas" w:cs="Consolas"/>
          <w:color w:val="0000FF"/>
          <w:sz w:val="22"/>
          <w:szCs w:val="22"/>
          <w:lang w:val="en-US"/>
        </w:rPr>
        <w:t>new</w:t>
      </w:r>
      <w:r w:rsidRPr="005031E7">
        <w:rPr>
          <w:rFonts w:ascii="Consolas" w:hAnsi="Consolas" w:cs="Consolas"/>
          <w:color w:val="000000"/>
          <w:sz w:val="22"/>
          <w:szCs w:val="22"/>
          <w:lang w:val="en-US"/>
        </w:rPr>
        <w:t xml:space="preserve"> </w:t>
      </w:r>
      <w:proofErr w:type="spellStart"/>
      <w:r w:rsidRPr="005031E7">
        <w:rPr>
          <w:rFonts w:ascii="Consolas" w:hAnsi="Consolas" w:cs="Consolas"/>
          <w:color w:val="000000"/>
          <w:sz w:val="22"/>
          <w:szCs w:val="22"/>
          <w:lang w:val="en-US"/>
        </w:rPr>
        <w:t>WaitForSeconds</w:t>
      </w:r>
      <w:proofErr w:type="spellEnd"/>
      <w:r w:rsidRPr="005031E7">
        <w:rPr>
          <w:rFonts w:ascii="Consolas" w:hAnsi="Consolas" w:cs="Consolas"/>
          <w:color w:val="000000"/>
          <w:sz w:val="22"/>
          <w:szCs w:val="22"/>
          <w:lang w:val="en-US"/>
        </w:rPr>
        <w:t>(</w:t>
      </w:r>
      <w:proofErr w:type="spellStart"/>
      <w:r w:rsidRPr="005031E7">
        <w:rPr>
          <w:rFonts w:ascii="Consolas" w:hAnsi="Consolas" w:cs="Consolas"/>
          <w:color w:val="000000"/>
          <w:sz w:val="22"/>
          <w:szCs w:val="22"/>
          <w:lang w:val="en-US"/>
        </w:rPr>
        <w:t>audioClip.length</w:t>
      </w:r>
      <w:proofErr w:type="spellEnd"/>
      <w:r w:rsidRPr="005031E7">
        <w:rPr>
          <w:rFonts w:ascii="Consolas" w:hAnsi="Consolas" w:cs="Consolas"/>
          <w:color w:val="000000"/>
          <w:sz w:val="22"/>
          <w:szCs w:val="22"/>
          <w:lang w:val="en-US"/>
        </w:rPr>
        <w:t>);</w:t>
      </w:r>
    </w:p>
    <w:p w14:paraId="5544E496" w14:textId="77777777" w:rsidR="005031E7" w:rsidRPr="005031E7" w:rsidRDefault="005031E7" w:rsidP="00503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031E7">
        <w:rPr>
          <w:rFonts w:ascii="Consolas" w:hAnsi="Consolas" w:cs="Consolas"/>
          <w:color w:val="000000"/>
          <w:sz w:val="22"/>
          <w:szCs w:val="22"/>
          <w:lang w:val="en-US"/>
        </w:rPr>
        <w:t xml:space="preserve">        </w:t>
      </w:r>
      <w:proofErr w:type="spellStart"/>
      <w:r w:rsidRPr="005031E7">
        <w:rPr>
          <w:rFonts w:ascii="Consolas" w:hAnsi="Consolas" w:cs="Consolas"/>
          <w:color w:val="000000"/>
          <w:sz w:val="22"/>
          <w:szCs w:val="22"/>
          <w:lang w:val="en-US"/>
        </w:rPr>
        <w:t>mSoundStatus</w:t>
      </w:r>
      <w:proofErr w:type="spellEnd"/>
      <w:r w:rsidRPr="005031E7">
        <w:rPr>
          <w:rFonts w:ascii="Consolas" w:hAnsi="Consolas" w:cs="Consolas"/>
          <w:color w:val="000000"/>
          <w:sz w:val="22"/>
          <w:szCs w:val="22"/>
          <w:lang w:val="en-US"/>
        </w:rPr>
        <w:t>[</w:t>
      </w:r>
      <w:proofErr w:type="spellStart"/>
      <w:r w:rsidRPr="005031E7">
        <w:rPr>
          <w:rFonts w:ascii="Consolas" w:hAnsi="Consolas" w:cs="Consolas"/>
          <w:color w:val="000000"/>
          <w:sz w:val="22"/>
          <w:szCs w:val="22"/>
          <w:lang w:val="en-US"/>
        </w:rPr>
        <w:t>audioClip</w:t>
      </w:r>
      <w:proofErr w:type="spellEnd"/>
      <w:r w:rsidRPr="005031E7">
        <w:rPr>
          <w:rFonts w:ascii="Consolas" w:hAnsi="Consolas" w:cs="Consolas"/>
          <w:color w:val="000000"/>
          <w:sz w:val="22"/>
          <w:szCs w:val="22"/>
          <w:lang w:val="en-US"/>
        </w:rPr>
        <w:t xml:space="preserve">] = </w:t>
      </w:r>
      <w:r w:rsidRPr="005031E7">
        <w:rPr>
          <w:rFonts w:ascii="Consolas" w:hAnsi="Consolas" w:cs="Consolas"/>
          <w:color w:val="0000FF"/>
          <w:sz w:val="22"/>
          <w:szCs w:val="22"/>
          <w:lang w:val="en-US"/>
        </w:rPr>
        <w:t>false</w:t>
      </w:r>
      <w:r w:rsidRPr="005031E7">
        <w:rPr>
          <w:rFonts w:ascii="Consolas" w:hAnsi="Consolas" w:cs="Consolas"/>
          <w:color w:val="000000"/>
          <w:sz w:val="22"/>
          <w:szCs w:val="22"/>
          <w:lang w:val="en-US"/>
        </w:rPr>
        <w:t>;</w:t>
      </w:r>
    </w:p>
    <w:p w14:paraId="4F02372B" w14:textId="77777777" w:rsidR="005031E7" w:rsidRPr="005031E7" w:rsidRDefault="005031E7" w:rsidP="005031E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031E7">
        <w:rPr>
          <w:rFonts w:ascii="Consolas" w:hAnsi="Consolas" w:cs="Consolas"/>
          <w:color w:val="000000"/>
          <w:sz w:val="22"/>
          <w:szCs w:val="22"/>
          <w:lang w:val="en-US"/>
        </w:rPr>
        <w:t xml:space="preserve">    }</w:t>
      </w:r>
    </w:p>
    <w:p w14:paraId="34106995" w14:textId="68F965B1" w:rsidR="005031E7" w:rsidRDefault="005031E7" w:rsidP="00336908"/>
    <w:p w14:paraId="42BF3867" w14:textId="6D391B4F" w:rsidR="0090536B" w:rsidRDefault="0090536B" w:rsidP="00336908">
      <w:r>
        <w:t xml:space="preserve">As shown in the code above, we set the status for the </w:t>
      </w:r>
      <w:proofErr w:type="spellStart"/>
      <w:r>
        <w:t>AudioClip</w:t>
      </w:r>
      <w:proofErr w:type="spellEnd"/>
      <w:r>
        <w:t xml:space="preserve"> to true while it is playing</w:t>
      </w:r>
      <w:r w:rsidR="009821F9">
        <w:t>. After it has finished playing</w:t>
      </w:r>
      <w:r w:rsidR="000155E7">
        <w:t>,</w:t>
      </w:r>
      <w:r w:rsidR="009821F9">
        <w:t xml:space="preserve"> we set the status to false.</w:t>
      </w:r>
    </w:p>
    <w:p w14:paraId="20502C9E" w14:textId="4D8A9ADA" w:rsidR="009821F9" w:rsidRDefault="00A3394E" w:rsidP="00336908">
      <w:r>
        <w:t xml:space="preserve">Amend the function </w:t>
      </w:r>
      <w:proofErr w:type="spellStart"/>
      <w:r w:rsidRPr="00A3394E">
        <w:rPr>
          <w:b/>
          <w:bCs/>
        </w:rPr>
        <w:t>FireBullet</w:t>
      </w:r>
      <w:proofErr w:type="spellEnd"/>
      <w:r w:rsidR="00EE1B7B">
        <w:t xml:space="preserve"> by adding the below code.</w:t>
      </w:r>
    </w:p>
    <w:p w14:paraId="2A0AB01F" w14:textId="12466F5C" w:rsidR="001E4BE3" w:rsidRPr="00184A74" w:rsidRDefault="001E4BE3" w:rsidP="00184A7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A74">
        <w:rPr>
          <w:rFonts w:ascii="Consolas" w:hAnsi="Consolas" w:cs="Consolas"/>
          <w:color w:val="000000"/>
          <w:sz w:val="22"/>
          <w:szCs w:val="22"/>
          <w:lang w:val="en-US"/>
        </w:rPr>
        <w:t xml:space="preserve">    </w:t>
      </w:r>
      <w:r w:rsidRPr="00184A74">
        <w:rPr>
          <w:rFonts w:ascii="Consolas" w:hAnsi="Consolas" w:cs="Consolas"/>
          <w:color w:val="0000FF"/>
          <w:sz w:val="22"/>
          <w:szCs w:val="22"/>
          <w:lang w:val="en-US"/>
        </w:rPr>
        <w:t>public</w:t>
      </w:r>
      <w:r w:rsidRPr="00184A74">
        <w:rPr>
          <w:rFonts w:ascii="Consolas" w:hAnsi="Consolas" w:cs="Consolas"/>
          <w:color w:val="000000"/>
          <w:sz w:val="22"/>
          <w:szCs w:val="22"/>
          <w:lang w:val="en-US"/>
        </w:rPr>
        <w:t xml:space="preserve"> </w:t>
      </w:r>
      <w:r w:rsidRPr="00184A74">
        <w:rPr>
          <w:rFonts w:ascii="Consolas" w:hAnsi="Consolas" w:cs="Consolas"/>
          <w:color w:val="0000FF"/>
          <w:sz w:val="22"/>
          <w:szCs w:val="22"/>
          <w:lang w:val="en-US"/>
        </w:rPr>
        <w:t>void</w:t>
      </w:r>
      <w:r w:rsidRPr="00184A74">
        <w:rPr>
          <w:rFonts w:ascii="Consolas" w:hAnsi="Consolas" w:cs="Consolas"/>
          <w:color w:val="000000"/>
          <w:sz w:val="22"/>
          <w:szCs w:val="22"/>
          <w:lang w:val="en-US"/>
        </w:rPr>
        <w:t xml:space="preserve"> </w:t>
      </w:r>
      <w:proofErr w:type="spellStart"/>
      <w:r w:rsidR="00A3394E">
        <w:rPr>
          <w:rFonts w:ascii="Consolas" w:hAnsi="Consolas" w:cs="Consolas"/>
          <w:color w:val="000000"/>
          <w:sz w:val="22"/>
          <w:szCs w:val="22"/>
          <w:lang w:val="en-US"/>
        </w:rPr>
        <w:t>FileBullet</w:t>
      </w:r>
      <w:proofErr w:type="spellEnd"/>
      <w:r w:rsidRPr="00184A74">
        <w:rPr>
          <w:rFonts w:ascii="Consolas" w:hAnsi="Consolas" w:cs="Consolas"/>
          <w:color w:val="000000"/>
          <w:sz w:val="22"/>
          <w:szCs w:val="22"/>
          <w:lang w:val="en-US"/>
        </w:rPr>
        <w:t>()</w:t>
      </w:r>
    </w:p>
    <w:p w14:paraId="77135985" w14:textId="77777777" w:rsidR="001E4BE3" w:rsidRDefault="001E4BE3" w:rsidP="00184A7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A74">
        <w:rPr>
          <w:rFonts w:ascii="Consolas" w:hAnsi="Consolas" w:cs="Consolas"/>
          <w:color w:val="000000"/>
          <w:sz w:val="22"/>
          <w:szCs w:val="22"/>
          <w:lang w:val="en-US"/>
        </w:rPr>
        <w:t xml:space="preserve">    {</w:t>
      </w:r>
    </w:p>
    <w:p w14:paraId="0B7C677B" w14:textId="1C7C8DB2" w:rsidR="00A3394E" w:rsidRDefault="00EE1B7B" w:rsidP="00EE1B7B">
      <w:pPr>
        <w:shd w:val="clear" w:color="auto" w:fill="F2F2F2" w:themeFill="background1" w:themeFillShade="F2"/>
        <w:autoSpaceDE w:val="0"/>
        <w:autoSpaceDN w:val="0"/>
        <w:adjustRightInd w:val="0"/>
        <w:spacing w:line="240" w:lineRule="auto"/>
        <w:ind w:firstLine="720"/>
        <w:contextualSpacing w:val="0"/>
        <w:rPr>
          <w:rFonts w:ascii="Consolas" w:hAnsi="Consolas" w:cs="Consolas"/>
          <w:color w:val="000000"/>
          <w:sz w:val="22"/>
          <w:szCs w:val="22"/>
          <w:lang w:val="en-US"/>
        </w:rPr>
      </w:pPr>
      <w:r>
        <w:rPr>
          <w:rFonts w:ascii="Consolas" w:hAnsi="Consolas" w:cs="Consolas"/>
          <w:color w:val="000000"/>
          <w:sz w:val="22"/>
          <w:szCs w:val="22"/>
          <w:lang w:val="en-US"/>
        </w:rPr>
        <w:t xml:space="preserve">  </w:t>
      </w:r>
      <w:r w:rsidR="00A3394E">
        <w:rPr>
          <w:rFonts w:ascii="Consolas" w:hAnsi="Consolas" w:cs="Consolas"/>
          <w:color w:val="000000"/>
          <w:sz w:val="22"/>
          <w:szCs w:val="22"/>
          <w:lang w:val="en-US"/>
        </w:rPr>
        <w:t>*****</w:t>
      </w:r>
    </w:p>
    <w:p w14:paraId="14C57BAA" w14:textId="308CB321" w:rsidR="00A3394E" w:rsidRPr="00184A74" w:rsidRDefault="00EE1B7B" w:rsidP="00184A7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Pr>
          <w:rFonts w:ascii="Consolas" w:hAnsi="Consolas" w:cs="Consolas"/>
          <w:color w:val="000000"/>
          <w:sz w:val="22"/>
          <w:szCs w:val="22"/>
          <w:lang w:val="en-US"/>
        </w:rPr>
        <w:t xml:space="preserve">        </w:t>
      </w:r>
      <w:r w:rsidR="00A3394E">
        <w:rPr>
          <w:rFonts w:ascii="Consolas" w:hAnsi="Consolas" w:cs="Consolas"/>
          <w:color w:val="000000"/>
          <w:sz w:val="22"/>
          <w:szCs w:val="22"/>
          <w:lang w:val="en-US"/>
        </w:rPr>
        <w:t>*****</w:t>
      </w:r>
    </w:p>
    <w:p w14:paraId="3C5E2F5D" w14:textId="77777777" w:rsidR="001E4BE3" w:rsidRPr="00184A74" w:rsidRDefault="001E4BE3" w:rsidP="00184A7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A74">
        <w:rPr>
          <w:rFonts w:ascii="Consolas" w:hAnsi="Consolas" w:cs="Consolas"/>
          <w:color w:val="000000"/>
          <w:sz w:val="22"/>
          <w:szCs w:val="22"/>
          <w:lang w:val="en-US"/>
        </w:rPr>
        <w:t xml:space="preserve">        </w:t>
      </w:r>
      <w:r w:rsidRPr="00184A74">
        <w:rPr>
          <w:rFonts w:ascii="Consolas" w:hAnsi="Consolas" w:cs="Consolas"/>
          <w:color w:val="0000FF"/>
          <w:sz w:val="22"/>
          <w:szCs w:val="22"/>
          <w:lang w:val="en-US"/>
        </w:rPr>
        <w:t>if</w:t>
      </w:r>
      <w:r w:rsidRPr="00184A74">
        <w:rPr>
          <w:rFonts w:ascii="Consolas" w:hAnsi="Consolas" w:cs="Consolas"/>
          <w:color w:val="000000"/>
          <w:sz w:val="22"/>
          <w:szCs w:val="22"/>
          <w:lang w:val="en-US"/>
        </w:rPr>
        <w:t xml:space="preserve"> (</w:t>
      </w:r>
      <w:proofErr w:type="spellStart"/>
      <w:r w:rsidRPr="00184A74">
        <w:rPr>
          <w:rFonts w:ascii="Consolas" w:hAnsi="Consolas" w:cs="Consolas"/>
          <w:color w:val="000000"/>
          <w:sz w:val="22"/>
          <w:szCs w:val="22"/>
          <w:lang w:val="en-US"/>
        </w:rPr>
        <w:t>mSoundStatus</w:t>
      </w:r>
      <w:proofErr w:type="spellEnd"/>
      <w:r w:rsidRPr="00184A74">
        <w:rPr>
          <w:rFonts w:ascii="Consolas" w:hAnsi="Consolas" w:cs="Consolas"/>
          <w:color w:val="000000"/>
          <w:sz w:val="22"/>
          <w:szCs w:val="22"/>
          <w:lang w:val="en-US"/>
        </w:rPr>
        <w:t>[</w:t>
      </w:r>
      <w:proofErr w:type="spellStart"/>
      <w:r w:rsidRPr="00184A74">
        <w:rPr>
          <w:rFonts w:ascii="Consolas" w:hAnsi="Consolas" w:cs="Consolas"/>
          <w:color w:val="000000"/>
          <w:sz w:val="22"/>
          <w:szCs w:val="22"/>
          <w:lang w:val="en-US"/>
        </w:rPr>
        <w:t>mFiringSound</w:t>
      </w:r>
      <w:proofErr w:type="spellEnd"/>
      <w:r w:rsidRPr="00184A74">
        <w:rPr>
          <w:rFonts w:ascii="Consolas" w:hAnsi="Consolas" w:cs="Consolas"/>
          <w:color w:val="000000"/>
          <w:sz w:val="22"/>
          <w:szCs w:val="22"/>
          <w:lang w:val="en-US"/>
        </w:rPr>
        <w:t xml:space="preserve">] == </w:t>
      </w:r>
      <w:r w:rsidRPr="00184A74">
        <w:rPr>
          <w:rFonts w:ascii="Consolas" w:hAnsi="Consolas" w:cs="Consolas"/>
          <w:color w:val="0000FF"/>
          <w:sz w:val="22"/>
          <w:szCs w:val="22"/>
          <w:lang w:val="en-US"/>
        </w:rPr>
        <w:t>false</w:t>
      </w:r>
      <w:r w:rsidRPr="00184A74">
        <w:rPr>
          <w:rFonts w:ascii="Consolas" w:hAnsi="Consolas" w:cs="Consolas"/>
          <w:color w:val="000000"/>
          <w:sz w:val="22"/>
          <w:szCs w:val="22"/>
          <w:lang w:val="en-US"/>
        </w:rPr>
        <w:t>)</w:t>
      </w:r>
    </w:p>
    <w:p w14:paraId="044BD9EE" w14:textId="77777777" w:rsidR="001E4BE3" w:rsidRPr="00184A74" w:rsidRDefault="001E4BE3" w:rsidP="00184A7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A74">
        <w:rPr>
          <w:rFonts w:ascii="Consolas" w:hAnsi="Consolas" w:cs="Consolas"/>
          <w:color w:val="000000"/>
          <w:sz w:val="22"/>
          <w:szCs w:val="22"/>
          <w:lang w:val="en-US"/>
        </w:rPr>
        <w:t xml:space="preserve">        {</w:t>
      </w:r>
    </w:p>
    <w:p w14:paraId="6CF43C73" w14:textId="77777777" w:rsidR="001E4BE3" w:rsidRPr="00184A74" w:rsidRDefault="001E4BE3" w:rsidP="00184A7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A74">
        <w:rPr>
          <w:rFonts w:ascii="Consolas" w:hAnsi="Consolas" w:cs="Consolas"/>
          <w:color w:val="000000"/>
          <w:sz w:val="22"/>
          <w:szCs w:val="22"/>
          <w:lang w:val="en-US"/>
        </w:rPr>
        <w:t xml:space="preserve">            </w:t>
      </w:r>
      <w:proofErr w:type="spellStart"/>
      <w:r w:rsidRPr="00184A74">
        <w:rPr>
          <w:rFonts w:ascii="Consolas" w:hAnsi="Consolas" w:cs="Consolas"/>
          <w:color w:val="000000"/>
          <w:sz w:val="22"/>
          <w:szCs w:val="22"/>
          <w:lang w:val="en-US"/>
        </w:rPr>
        <w:t>StartCoroutine</w:t>
      </w:r>
      <w:proofErr w:type="spellEnd"/>
      <w:r w:rsidRPr="00184A74">
        <w:rPr>
          <w:rFonts w:ascii="Consolas" w:hAnsi="Consolas" w:cs="Consolas"/>
          <w:color w:val="000000"/>
          <w:sz w:val="22"/>
          <w:szCs w:val="22"/>
          <w:lang w:val="en-US"/>
        </w:rPr>
        <w:t>(</w:t>
      </w:r>
      <w:proofErr w:type="spellStart"/>
      <w:r w:rsidRPr="00184A74">
        <w:rPr>
          <w:rFonts w:ascii="Consolas" w:hAnsi="Consolas" w:cs="Consolas"/>
          <w:color w:val="000000"/>
          <w:sz w:val="22"/>
          <w:szCs w:val="22"/>
          <w:lang w:val="en-US"/>
        </w:rPr>
        <w:t>Coroutine_PlayOneShot</w:t>
      </w:r>
      <w:proofErr w:type="spellEnd"/>
      <w:r w:rsidRPr="00184A74">
        <w:rPr>
          <w:rFonts w:ascii="Consolas" w:hAnsi="Consolas" w:cs="Consolas"/>
          <w:color w:val="000000"/>
          <w:sz w:val="22"/>
          <w:szCs w:val="22"/>
          <w:lang w:val="en-US"/>
        </w:rPr>
        <w:t>(</w:t>
      </w:r>
      <w:proofErr w:type="spellStart"/>
      <w:r w:rsidRPr="00184A74">
        <w:rPr>
          <w:rFonts w:ascii="Consolas" w:hAnsi="Consolas" w:cs="Consolas"/>
          <w:color w:val="000000"/>
          <w:sz w:val="22"/>
          <w:szCs w:val="22"/>
          <w:lang w:val="en-US"/>
        </w:rPr>
        <w:t>mFiringSound</w:t>
      </w:r>
      <w:proofErr w:type="spellEnd"/>
      <w:r w:rsidRPr="00184A74">
        <w:rPr>
          <w:rFonts w:ascii="Consolas" w:hAnsi="Consolas" w:cs="Consolas"/>
          <w:color w:val="000000"/>
          <w:sz w:val="22"/>
          <w:szCs w:val="22"/>
          <w:lang w:val="en-US"/>
        </w:rPr>
        <w:t>));</w:t>
      </w:r>
    </w:p>
    <w:p w14:paraId="70C0026F" w14:textId="77777777" w:rsidR="001E4BE3" w:rsidRPr="00184A74" w:rsidRDefault="001E4BE3" w:rsidP="00184A7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A74">
        <w:rPr>
          <w:rFonts w:ascii="Consolas" w:hAnsi="Consolas" w:cs="Consolas"/>
          <w:color w:val="000000"/>
          <w:sz w:val="22"/>
          <w:szCs w:val="22"/>
          <w:lang w:val="en-US"/>
        </w:rPr>
        <w:t xml:space="preserve">        }</w:t>
      </w:r>
    </w:p>
    <w:p w14:paraId="112A4381" w14:textId="77777777" w:rsidR="001E4BE3" w:rsidRPr="00184A74" w:rsidRDefault="001E4BE3" w:rsidP="00184A7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84A74">
        <w:rPr>
          <w:rFonts w:ascii="Consolas" w:hAnsi="Consolas" w:cs="Consolas"/>
          <w:color w:val="000000"/>
          <w:sz w:val="22"/>
          <w:szCs w:val="22"/>
          <w:lang w:val="en-US"/>
        </w:rPr>
        <w:t xml:space="preserve">    }</w:t>
      </w:r>
    </w:p>
    <w:p w14:paraId="3D3F9E66" w14:textId="4D8C274B" w:rsidR="001E4BE3" w:rsidRDefault="001E4BE3" w:rsidP="00336908"/>
    <w:p w14:paraId="14CC4456" w14:textId="2CF17209" w:rsidR="00F1006C" w:rsidRDefault="00F1006C" w:rsidP="00336908">
      <w:r>
        <w:t xml:space="preserve">Similarly, </w:t>
      </w:r>
      <w:r w:rsidR="006E4523">
        <w:t>amend the</w:t>
      </w:r>
      <w:r>
        <w:t xml:space="preserve"> </w:t>
      </w:r>
      <w:r w:rsidRPr="006E4523">
        <w:rPr>
          <w:b/>
          <w:bCs/>
        </w:rPr>
        <w:t>Reload</w:t>
      </w:r>
      <w:r>
        <w:t xml:space="preserve"> and </w:t>
      </w:r>
      <w:proofErr w:type="spellStart"/>
      <w:r w:rsidR="00D57F65" w:rsidRPr="006E4523">
        <w:rPr>
          <w:b/>
          <w:bCs/>
        </w:rPr>
        <w:t>NoAmmo</w:t>
      </w:r>
      <w:proofErr w:type="spellEnd"/>
      <w:r w:rsidR="006E4523">
        <w:t xml:space="preserve"> methods</w:t>
      </w:r>
      <w:r w:rsidR="00D57F65">
        <w:t>.</w:t>
      </w:r>
    </w:p>
    <w:p w14:paraId="03DD9E8D" w14:textId="2100D214" w:rsidR="005230C0" w:rsidRPr="004336F5" w:rsidRDefault="005230C0"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r w:rsidRPr="004336F5">
        <w:rPr>
          <w:rFonts w:ascii="Consolas" w:hAnsi="Consolas" w:cs="Consolas"/>
          <w:color w:val="0000FF"/>
          <w:sz w:val="22"/>
          <w:szCs w:val="22"/>
          <w:lang w:val="en-US"/>
        </w:rPr>
        <w:t>public</w:t>
      </w:r>
      <w:r w:rsidRPr="004336F5">
        <w:rPr>
          <w:rFonts w:ascii="Consolas" w:hAnsi="Consolas" w:cs="Consolas"/>
          <w:color w:val="000000"/>
          <w:sz w:val="22"/>
          <w:szCs w:val="22"/>
          <w:lang w:val="en-US"/>
        </w:rPr>
        <w:t xml:space="preserve"> </w:t>
      </w:r>
      <w:r w:rsidRPr="004336F5">
        <w:rPr>
          <w:rFonts w:ascii="Consolas" w:hAnsi="Consolas" w:cs="Consolas"/>
          <w:color w:val="0000FF"/>
          <w:sz w:val="22"/>
          <w:szCs w:val="22"/>
          <w:lang w:val="en-US"/>
        </w:rPr>
        <w:t>void</w:t>
      </w:r>
      <w:r w:rsidRPr="004336F5">
        <w:rPr>
          <w:rFonts w:ascii="Consolas" w:hAnsi="Consolas" w:cs="Consolas"/>
          <w:color w:val="000000"/>
          <w:sz w:val="22"/>
          <w:szCs w:val="22"/>
          <w:lang w:val="en-US"/>
        </w:rPr>
        <w:t xml:space="preserve"> Reload()</w:t>
      </w:r>
    </w:p>
    <w:p w14:paraId="6818354D" w14:textId="77777777" w:rsidR="005230C0" w:rsidRPr="004336F5" w:rsidRDefault="005230C0"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
    <w:p w14:paraId="03C1C004" w14:textId="77777777" w:rsidR="005230C0" w:rsidRPr="004336F5" w:rsidRDefault="005230C0"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r w:rsidRPr="004336F5">
        <w:rPr>
          <w:rFonts w:ascii="Consolas" w:hAnsi="Consolas" w:cs="Consolas"/>
          <w:color w:val="0000FF"/>
          <w:sz w:val="22"/>
          <w:szCs w:val="22"/>
          <w:lang w:val="en-US"/>
        </w:rPr>
        <w:t>if</w:t>
      </w:r>
      <w:r w:rsidRPr="004336F5">
        <w:rPr>
          <w:rFonts w:ascii="Consolas" w:hAnsi="Consolas" w:cs="Consolas"/>
          <w:color w:val="000000"/>
          <w:sz w:val="22"/>
          <w:szCs w:val="22"/>
          <w:lang w:val="en-US"/>
        </w:rPr>
        <w:t xml:space="preserve"> (</w:t>
      </w:r>
      <w:proofErr w:type="spellStart"/>
      <w:r w:rsidRPr="004336F5">
        <w:rPr>
          <w:rFonts w:ascii="Consolas" w:hAnsi="Consolas" w:cs="Consolas"/>
          <w:color w:val="000000"/>
          <w:sz w:val="22"/>
          <w:szCs w:val="22"/>
          <w:lang w:val="en-US"/>
        </w:rPr>
        <w:t>mSoundStatus</w:t>
      </w:r>
      <w:proofErr w:type="spellEnd"/>
      <w:r w:rsidRPr="004336F5">
        <w:rPr>
          <w:rFonts w:ascii="Consolas" w:hAnsi="Consolas" w:cs="Consolas"/>
          <w:color w:val="000000"/>
          <w:sz w:val="22"/>
          <w:szCs w:val="22"/>
          <w:lang w:val="en-US"/>
        </w:rPr>
        <w:t>[</w:t>
      </w:r>
      <w:proofErr w:type="spellStart"/>
      <w:r w:rsidRPr="004336F5">
        <w:rPr>
          <w:rFonts w:ascii="Consolas" w:hAnsi="Consolas" w:cs="Consolas"/>
          <w:color w:val="000000"/>
          <w:sz w:val="22"/>
          <w:szCs w:val="22"/>
          <w:lang w:val="en-US"/>
        </w:rPr>
        <w:t>mReloadSound</w:t>
      </w:r>
      <w:proofErr w:type="spellEnd"/>
      <w:r w:rsidRPr="004336F5">
        <w:rPr>
          <w:rFonts w:ascii="Consolas" w:hAnsi="Consolas" w:cs="Consolas"/>
          <w:color w:val="000000"/>
          <w:sz w:val="22"/>
          <w:szCs w:val="22"/>
          <w:lang w:val="en-US"/>
        </w:rPr>
        <w:t xml:space="preserve">] == </w:t>
      </w:r>
      <w:r w:rsidRPr="004336F5">
        <w:rPr>
          <w:rFonts w:ascii="Consolas" w:hAnsi="Consolas" w:cs="Consolas"/>
          <w:color w:val="0000FF"/>
          <w:sz w:val="22"/>
          <w:szCs w:val="22"/>
          <w:lang w:val="en-US"/>
        </w:rPr>
        <w:t>false</w:t>
      </w:r>
      <w:r w:rsidRPr="004336F5">
        <w:rPr>
          <w:rFonts w:ascii="Consolas" w:hAnsi="Consolas" w:cs="Consolas"/>
          <w:color w:val="000000"/>
          <w:sz w:val="22"/>
          <w:szCs w:val="22"/>
          <w:lang w:val="en-US"/>
        </w:rPr>
        <w:t>)</w:t>
      </w:r>
    </w:p>
    <w:p w14:paraId="3AF0024A" w14:textId="77777777" w:rsidR="005230C0" w:rsidRPr="004336F5" w:rsidRDefault="005230C0"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
    <w:p w14:paraId="2494AA80" w14:textId="77777777" w:rsidR="005230C0" w:rsidRPr="004336F5" w:rsidRDefault="005230C0"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roofErr w:type="spellStart"/>
      <w:r w:rsidRPr="004336F5">
        <w:rPr>
          <w:rFonts w:ascii="Consolas" w:hAnsi="Consolas" w:cs="Consolas"/>
          <w:color w:val="000000"/>
          <w:sz w:val="22"/>
          <w:szCs w:val="22"/>
          <w:lang w:val="en-US"/>
        </w:rPr>
        <w:t>StartCoroutine</w:t>
      </w:r>
      <w:proofErr w:type="spellEnd"/>
      <w:r w:rsidRPr="004336F5">
        <w:rPr>
          <w:rFonts w:ascii="Consolas" w:hAnsi="Consolas" w:cs="Consolas"/>
          <w:color w:val="000000"/>
          <w:sz w:val="22"/>
          <w:szCs w:val="22"/>
          <w:lang w:val="en-US"/>
        </w:rPr>
        <w:t>(</w:t>
      </w:r>
      <w:proofErr w:type="spellStart"/>
      <w:r w:rsidRPr="004336F5">
        <w:rPr>
          <w:rFonts w:ascii="Consolas" w:hAnsi="Consolas" w:cs="Consolas"/>
          <w:color w:val="000000"/>
          <w:sz w:val="22"/>
          <w:szCs w:val="22"/>
          <w:lang w:val="en-US"/>
        </w:rPr>
        <w:t>Coroutine_PlayOneShot</w:t>
      </w:r>
      <w:proofErr w:type="spellEnd"/>
      <w:r w:rsidRPr="004336F5">
        <w:rPr>
          <w:rFonts w:ascii="Consolas" w:hAnsi="Consolas" w:cs="Consolas"/>
          <w:color w:val="000000"/>
          <w:sz w:val="22"/>
          <w:szCs w:val="22"/>
          <w:lang w:val="en-US"/>
        </w:rPr>
        <w:t>(</w:t>
      </w:r>
      <w:proofErr w:type="spellStart"/>
      <w:r w:rsidRPr="004336F5">
        <w:rPr>
          <w:rFonts w:ascii="Consolas" w:hAnsi="Consolas" w:cs="Consolas"/>
          <w:color w:val="000000"/>
          <w:sz w:val="22"/>
          <w:szCs w:val="22"/>
          <w:lang w:val="en-US"/>
        </w:rPr>
        <w:t>mReloadSound</w:t>
      </w:r>
      <w:proofErr w:type="spellEnd"/>
      <w:r w:rsidRPr="004336F5">
        <w:rPr>
          <w:rFonts w:ascii="Consolas" w:hAnsi="Consolas" w:cs="Consolas"/>
          <w:color w:val="000000"/>
          <w:sz w:val="22"/>
          <w:szCs w:val="22"/>
          <w:lang w:val="en-US"/>
        </w:rPr>
        <w:t>));</w:t>
      </w:r>
    </w:p>
    <w:p w14:paraId="765DAD44" w14:textId="77777777" w:rsidR="005230C0" w:rsidRPr="004336F5" w:rsidRDefault="005230C0"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
    <w:p w14:paraId="02CCEF76" w14:textId="41613EF3" w:rsidR="005230C0" w:rsidRPr="004336F5" w:rsidRDefault="005230C0"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
    <w:p w14:paraId="4AB8BA62" w14:textId="2BD30DBB" w:rsidR="004336F5" w:rsidRPr="004336F5" w:rsidRDefault="004336F5"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1F095D63" w14:textId="5582D994" w:rsidR="004336F5" w:rsidRPr="004336F5" w:rsidRDefault="004336F5"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r w:rsidRPr="004336F5">
        <w:rPr>
          <w:rFonts w:ascii="Consolas" w:hAnsi="Consolas" w:cs="Consolas"/>
          <w:color w:val="0000FF"/>
          <w:sz w:val="22"/>
          <w:szCs w:val="22"/>
          <w:lang w:val="en-US"/>
        </w:rPr>
        <w:t>public</w:t>
      </w:r>
      <w:r w:rsidRPr="004336F5">
        <w:rPr>
          <w:rFonts w:ascii="Consolas" w:hAnsi="Consolas" w:cs="Consolas"/>
          <w:color w:val="000000"/>
          <w:sz w:val="22"/>
          <w:szCs w:val="22"/>
          <w:lang w:val="en-US"/>
        </w:rPr>
        <w:t xml:space="preserve"> </w:t>
      </w:r>
      <w:r w:rsidRPr="004336F5">
        <w:rPr>
          <w:rFonts w:ascii="Consolas" w:hAnsi="Consolas" w:cs="Consolas"/>
          <w:color w:val="0000FF"/>
          <w:sz w:val="22"/>
          <w:szCs w:val="22"/>
          <w:lang w:val="en-US"/>
        </w:rPr>
        <w:t>void</w:t>
      </w:r>
      <w:r w:rsidRPr="004336F5">
        <w:rPr>
          <w:rFonts w:ascii="Consolas" w:hAnsi="Consolas" w:cs="Consolas"/>
          <w:color w:val="000000"/>
          <w:sz w:val="22"/>
          <w:szCs w:val="22"/>
          <w:lang w:val="en-US"/>
        </w:rPr>
        <w:t xml:space="preserve"> </w:t>
      </w:r>
      <w:proofErr w:type="spellStart"/>
      <w:r w:rsidRPr="004336F5">
        <w:rPr>
          <w:rFonts w:ascii="Consolas" w:hAnsi="Consolas" w:cs="Consolas"/>
          <w:color w:val="000000"/>
          <w:sz w:val="22"/>
          <w:szCs w:val="22"/>
          <w:lang w:val="en-US"/>
        </w:rPr>
        <w:t>NoAmmo</w:t>
      </w:r>
      <w:proofErr w:type="spellEnd"/>
      <w:r w:rsidRPr="004336F5">
        <w:rPr>
          <w:rFonts w:ascii="Consolas" w:hAnsi="Consolas" w:cs="Consolas"/>
          <w:color w:val="000000"/>
          <w:sz w:val="22"/>
          <w:szCs w:val="22"/>
          <w:lang w:val="en-US"/>
        </w:rPr>
        <w:t>()</w:t>
      </w:r>
    </w:p>
    <w:p w14:paraId="4550700A" w14:textId="77777777" w:rsidR="004336F5" w:rsidRPr="004336F5" w:rsidRDefault="004336F5"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
    <w:p w14:paraId="39E6F7A4" w14:textId="77777777" w:rsidR="004336F5" w:rsidRPr="004336F5" w:rsidRDefault="004336F5"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r w:rsidRPr="004336F5">
        <w:rPr>
          <w:rFonts w:ascii="Consolas" w:hAnsi="Consolas" w:cs="Consolas"/>
          <w:color w:val="0000FF"/>
          <w:sz w:val="22"/>
          <w:szCs w:val="22"/>
          <w:lang w:val="en-US"/>
        </w:rPr>
        <w:t>if</w:t>
      </w:r>
      <w:r w:rsidRPr="004336F5">
        <w:rPr>
          <w:rFonts w:ascii="Consolas" w:hAnsi="Consolas" w:cs="Consolas"/>
          <w:color w:val="000000"/>
          <w:sz w:val="22"/>
          <w:szCs w:val="22"/>
          <w:lang w:val="en-US"/>
        </w:rPr>
        <w:t xml:space="preserve"> (</w:t>
      </w:r>
      <w:proofErr w:type="spellStart"/>
      <w:r w:rsidRPr="004336F5">
        <w:rPr>
          <w:rFonts w:ascii="Consolas" w:hAnsi="Consolas" w:cs="Consolas"/>
          <w:color w:val="000000"/>
          <w:sz w:val="22"/>
          <w:szCs w:val="22"/>
          <w:lang w:val="en-US"/>
        </w:rPr>
        <w:t>mSoundStatus</w:t>
      </w:r>
      <w:proofErr w:type="spellEnd"/>
      <w:r w:rsidRPr="004336F5">
        <w:rPr>
          <w:rFonts w:ascii="Consolas" w:hAnsi="Consolas" w:cs="Consolas"/>
          <w:color w:val="000000"/>
          <w:sz w:val="22"/>
          <w:szCs w:val="22"/>
          <w:lang w:val="en-US"/>
        </w:rPr>
        <w:t>[</w:t>
      </w:r>
      <w:proofErr w:type="spellStart"/>
      <w:r w:rsidRPr="004336F5">
        <w:rPr>
          <w:rFonts w:ascii="Consolas" w:hAnsi="Consolas" w:cs="Consolas"/>
          <w:color w:val="000000"/>
          <w:sz w:val="22"/>
          <w:szCs w:val="22"/>
          <w:lang w:val="en-US"/>
        </w:rPr>
        <w:t>mNoAmmoSound</w:t>
      </w:r>
      <w:proofErr w:type="spellEnd"/>
      <w:r w:rsidRPr="004336F5">
        <w:rPr>
          <w:rFonts w:ascii="Consolas" w:hAnsi="Consolas" w:cs="Consolas"/>
          <w:color w:val="000000"/>
          <w:sz w:val="22"/>
          <w:szCs w:val="22"/>
          <w:lang w:val="en-US"/>
        </w:rPr>
        <w:t xml:space="preserve">] == </w:t>
      </w:r>
      <w:r w:rsidRPr="004336F5">
        <w:rPr>
          <w:rFonts w:ascii="Consolas" w:hAnsi="Consolas" w:cs="Consolas"/>
          <w:color w:val="0000FF"/>
          <w:sz w:val="22"/>
          <w:szCs w:val="22"/>
          <w:lang w:val="en-US"/>
        </w:rPr>
        <w:t>false</w:t>
      </w:r>
      <w:r w:rsidRPr="004336F5">
        <w:rPr>
          <w:rFonts w:ascii="Consolas" w:hAnsi="Consolas" w:cs="Consolas"/>
          <w:color w:val="000000"/>
          <w:sz w:val="22"/>
          <w:szCs w:val="22"/>
          <w:lang w:val="en-US"/>
        </w:rPr>
        <w:t>)</w:t>
      </w:r>
    </w:p>
    <w:p w14:paraId="6CB71768" w14:textId="77777777" w:rsidR="004336F5" w:rsidRPr="004336F5" w:rsidRDefault="004336F5"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
    <w:p w14:paraId="4709DFE6" w14:textId="77777777" w:rsidR="004336F5" w:rsidRPr="004336F5" w:rsidRDefault="004336F5"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roofErr w:type="spellStart"/>
      <w:r w:rsidRPr="004336F5">
        <w:rPr>
          <w:rFonts w:ascii="Consolas" w:hAnsi="Consolas" w:cs="Consolas"/>
          <w:color w:val="000000"/>
          <w:sz w:val="22"/>
          <w:szCs w:val="22"/>
          <w:lang w:val="en-US"/>
        </w:rPr>
        <w:t>StartCoroutine</w:t>
      </w:r>
      <w:proofErr w:type="spellEnd"/>
      <w:r w:rsidRPr="004336F5">
        <w:rPr>
          <w:rFonts w:ascii="Consolas" w:hAnsi="Consolas" w:cs="Consolas"/>
          <w:color w:val="000000"/>
          <w:sz w:val="22"/>
          <w:szCs w:val="22"/>
          <w:lang w:val="en-US"/>
        </w:rPr>
        <w:t>(</w:t>
      </w:r>
      <w:proofErr w:type="spellStart"/>
      <w:r w:rsidRPr="004336F5">
        <w:rPr>
          <w:rFonts w:ascii="Consolas" w:hAnsi="Consolas" w:cs="Consolas"/>
          <w:color w:val="000000"/>
          <w:sz w:val="22"/>
          <w:szCs w:val="22"/>
          <w:lang w:val="en-US"/>
        </w:rPr>
        <w:t>Coroutine_PlayOneShot</w:t>
      </w:r>
      <w:proofErr w:type="spellEnd"/>
      <w:r w:rsidRPr="004336F5">
        <w:rPr>
          <w:rFonts w:ascii="Consolas" w:hAnsi="Consolas" w:cs="Consolas"/>
          <w:color w:val="000000"/>
          <w:sz w:val="22"/>
          <w:szCs w:val="22"/>
          <w:lang w:val="en-US"/>
        </w:rPr>
        <w:t>(</w:t>
      </w:r>
      <w:proofErr w:type="spellStart"/>
      <w:r w:rsidRPr="004336F5">
        <w:rPr>
          <w:rFonts w:ascii="Consolas" w:hAnsi="Consolas" w:cs="Consolas"/>
          <w:color w:val="000000"/>
          <w:sz w:val="22"/>
          <w:szCs w:val="22"/>
          <w:lang w:val="en-US"/>
        </w:rPr>
        <w:t>mNoAmmoSound</w:t>
      </w:r>
      <w:proofErr w:type="spellEnd"/>
      <w:r w:rsidRPr="004336F5">
        <w:rPr>
          <w:rFonts w:ascii="Consolas" w:hAnsi="Consolas" w:cs="Consolas"/>
          <w:color w:val="000000"/>
          <w:sz w:val="22"/>
          <w:szCs w:val="22"/>
          <w:lang w:val="en-US"/>
        </w:rPr>
        <w:t>));</w:t>
      </w:r>
    </w:p>
    <w:p w14:paraId="60DF62C7" w14:textId="77777777" w:rsidR="004336F5" w:rsidRPr="004336F5" w:rsidRDefault="004336F5"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
    <w:p w14:paraId="74DD5F88" w14:textId="77777777" w:rsidR="004336F5" w:rsidRPr="004336F5" w:rsidRDefault="004336F5" w:rsidP="004336F5">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336F5">
        <w:rPr>
          <w:rFonts w:ascii="Consolas" w:hAnsi="Consolas" w:cs="Consolas"/>
          <w:color w:val="000000"/>
          <w:sz w:val="22"/>
          <w:szCs w:val="22"/>
          <w:lang w:val="en-US"/>
        </w:rPr>
        <w:t xml:space="preserve">    }</w:t>
      </w:r>
    </w:p>
    <w:p w14:paraId="16CB4096" w14:textId="77777777" w:rsidR="004404ED" w:rsidRDefault="004404ED" w:rsidP="001A09DF"/>
    <w:p w14:paraId="60D7BAA8" w14:textId="59713E96" w:rsidR="00785E3B" w:rsidRDefault="00785E3B" w:rsidP="00785E3B">
      <w:pPr>
        <w:pStyle w:val="Heading3"/>
      </w:pPr>
      <w:r>
        <w:lastRenderedPageBreak/>
        <w:t xml:space="preserve">Programming </w:t>
      </w:r>
      <w:r w:rsidR="001D7754">
        <w:t>Task</w:t>
      </w:r>
      <w:r>
        <w:t xml:space="preserve"> </w:t>
      </w:r>
      <w:r w:rsidR="00D66040">
        <w:t>1</w:t>
      </w:r>
      <w:r>
        <w:t xml:space="preserve"> – Implement bullet hit sound for </w:t>
      </w:r>
      <w:r w:rsidR="000967E8">
        <w:t xml:space="preserve">metallic </w:t>
      </w:r>
      <w:r w:rsidR="00FF0B12">
        <w:t>wall game obj</w:t>
      </w:r>
      <w:r w:rsidR="000967E8">
        <w:t>ects in the scene</w:t>
      </w:r>
      <w:r>
        <w:t>.</w:t>
      </w:r>
    </w:p>
    <w:p w14:paraId="7AA1C3B2" w14:textId="4E440C10" w:rsidR="00171D5A" w:rsidRPr="00171D5A" w:rsidRDefault="00171D5A" w:rsidP="00171D5A">
      <w:r>
        <w:t xml:space="preserve">Now go ahead and implement a </w:t>
      </w:r>
      <w:r w:rsidR="00E406B3">
        <w:t xml:space="preserve">bullet hit sound for metallic objects. </w:t>
      </w:r>
    </w:p>
    <w:p w14:paraId="702979C1" w14:textId="77777777" w:rsidR="00175F14" w:rsidRDefault="00175F14">
      <w:pPr>
        <w:spacing w:before="200" w:line="300" w:lineRule="auto"/>
        <w:contextualSpacing w:val="0"/>
        <w:rPr>
          <w:b/>
          <w:color w:val="20124D"/>
          <w:sz w:val="32"/>
          <w:szCs w:val="32"/>
        </w:rPr>
      </w:pPr>
      <w:r>
        <w:br w:type="page"/>
      </w:r>
    </w:p>
    <w:p w14:paraId="36061F1B" w14:textId="77777777" w:rsidR="003F7091" w:rsidRPr="00C9294D" w:rsidRDefault="003F7091" w:rsidP="00462CBA"/>
    <w:p w14:paraId="257B1DD1" w14:textId="57164E36" w:rsidR="00F94870" w:rsidRDefault="001A3919" w:rsidP="001A3919">
      <w:pPr>
        <w:pStyle w:val="Heading2"/>
      </w:pPr>
      <w:r>
        <w:t xml:space="preserve">Implementing </w:t>
      </w:r>
      <w:r w:rsidR="009F69C8">
        <w:t>Ambient Sound</w:t>
      </w:r>
    </w:p>
    <w:p w14:paraId="5AD6A328" w14:textId="38220347" w:rsidR="009F69C8" w:rsidRDefault="00991AB4" w:rsidP="009F69C8">
      <w:r w:rsidRPr="00991AB4">
        <w:t xml:space="preserve">Ambient sound </w:t>
      </w:r>
      <w:r w:rsidR="00863366">
        <w:t>is critical</w:t>
      </w:r>
      <w:r w:rsidRPr="00991AB4">
        <w:t xml:space="preserve"> in all media related to moving image</w:t>
      </w:r>
      <w:r w:rsidR="00863366">
        <w:t>s</w:t>
      </w:r>
      <w:r w:rsidRPr="00991AB4">
        <w:t>, video games, and live performance</w:t>
      </w:r>
      <w:r w:rsidR="00863366">
        <w:t>s</w:t>
      </w:r>
      <w:r w:rsidRPr="00991AB4">
        <w:t xml:space="preserve">. It defines its place and time, temporalizes it towards a future goal and is </w:t>
      </w:r>
      <w:r w:rsidR="003611D7">
        <w:t>vital</w:t>
      </w:r>
      <w:r w:rsidRPr="00991AB4">
        <w:t xml:space="preserve"> in creating audience immersion and belief in what we see.</w:t>
      </w:r>
    </w:p>
    <w:p w14:paraId="18BECF54" w14:textId="77777777" w:rsidR="009A148A" w:rsidRDefault="009A148A" w:rsidP="009A148A"/>
    <w:p w14:paraId="1E8C17FE" w14:textId="644F5BDE" w:rsidR="009A148A" w:rsidRDefault="00F925DC" w:rsidP="009A148A">
      <w:r>
        <w:t>A</w:t>
      </w:r>
      <w:commentRangeStart w:id="17"/>
      <w:r w:rsidR="009A148A" w:rsidRPr="009A148A">
        <w:t>mbien</w:t>
      </w:r>
      <w:r w:rsidR="00833729">
        <w:t>t sound</w:t>
      </w:r>
      <w:r w:rsidR="009A148A" w:rsidRPr="009A148A">
        <w:t xml:space="preserve"> is an </w:t>
      </w:r>
      <w:proofErr w:type="gramStart"/>
      <w:r w:rsidR="009A148A" w:rsidRPr="009A148A">
        <w:t>often undervalued</w:t>
      </w:r>
      <w:proofErr w:type="gramEnd"/>
      <w:r w:rsidR="009A148A" w:rsidRPr="009A148A">
        <w:t xml:space="preserve"> area of video game sound</w:t>
      </w:r>
      <w:commentRangeEnd w:id="17"/>
      <w:r w:rsidR="00ED4548">
        <w:rPr>
          <w:rStyle w:val="CommentReference"/>
        </w:rPr>
        <w:commentReference w:id="17"/>
      </w:r>
      <w:r w:rsidR="009A148A" w:rsidRPr="009A148A">
        <w:t>. It's the canvas upon which all the spot effects, dialogue, and music sit</w:t>
      </w:r>
      <w:r w:rsidR="00863366">
        <w:t>. Still,</w:t>
      </w:r>
      <w:r w:rsidR="009A148A" w:rsidRPr="009A148A">
        <w:t xml:space="preserve"> it also has a much more powerful interactive potential. </w:t>
      </w:r>
      <w:r w:rsidR="00863366">
        <w:t>Unfortunately, a</w:t>
      </w:r>
      <w:r w:rsidR="009A148A" w:rsidRPr="009A148A">
        <w:t>mbience typically tends to be loops of one or two minutes in duration, which is generally inactive and doesn't draw any attention to itself.</w:t>
      </w:r>
    </w:p>
    <w:p w14:paraId="1DAB12BD" w14:textId="77777777" w:rsidR="00BE417C" w:rsidRDefault="00BE417C" w:rsidP="009F69C8"/>
    <w:p w14:paraId="2B44645D" w14:textId="66EEAB47" w:rsidR="003611D7" w:rsidRDefault="00BE417C" w:rsidP="009F69C8">
      <w:r>
        <w:t>Ambient sound requires audio across multiple scenes.</w:t>
      </w:r>
      <w:r w:rsidR="00070416">
        <w:t xml:space="preserve"> </w:t>
      </w:r>
      <w:r w:rsidR="00427DC8">
        <w:t xml:space="preserve">For example, while the game </w:t>
      </w:r>
      <w:r w:rsidR="00863366">
        <w:t>shows the menu, you will play</w:t>
      </w:r>
      <w:r w:rsidR="005206FA">
        <w:t xml:space="preserve"> background music. Then as the scene load</w:t>
      </w:r>
      <w:r w:rsidR="00D37888">
        <w:t>s</w:t>
      </w:r>
      <w:r w:rsidR="005206FA">
        <w:t xml:space="preserve"> and transits to another scene, you will play another set of music.</w:t>
      </w:r>
      <w:r w:rsidR="00D37888">
        <w:t xml:space="preserve"> </w:t>
      </w:r>
      <w:r w:rsidR="008957AF">
        <w:t>Implementing such a mechanism</w:t>
      </w:r>
      <w:r w:rsidR="00D37888">
        <w:t xml:space="preserve"> would mean you will have to persist a game object across </w:t>
      </w:r>
      <w:r w:rsidR="008957AF">
        <w:t>multiple scenes.</w:t>
      </w:r>
      <w:r w:rsidR="000C500B">
        <w:t xml:space="preserve"> You should also ensure that there is only one such </w:t>
      </w:r>
      <w:r w:rsidR="00863366">
        <w:t>game object instance</w:t>
      </w:r>
      <w:r w:rsidR="000C500B">
        <w:t xml:space="preserve"> across </w:t>
      </w:r>
      <w:r w:rsidR="00460AFF">
        <w:t>numerous</w:t>
      </w:r>
      <w:r w:rsidR="000C500B">
        <w:t xml:space="preserve"> scenes</w:t>
      </w:r>
      <w:r w:rsidR="00460AFF">
        <w:t>.</w:t>
      </w:r>
    </w:p>
    <w:p w14:paraId="101B96DE" w14:textId="5644F2F8" w:rsidR="00460AFF" w:rsidRDefault="00460AFF" w:rsidP="009F69C8">
      <w:r>
        <w:t xml:space="preserve">Remember any pattern that we can make use </w:t>
      </w:r>
      <w:r w:rsidR="00863366">
        <w:t xml:space="preserve">of </w:t>
      </w:r>
      <w:r>
        <w:t>here?</w:t>
      </w:r>
      <w:r w:rsidR="001F4810">
        <w:t xml:space="preserve"> </w:t>
      </w:r>
      <w:r w:rsidR="001F4810" w:rsidRPr="00F9276E">
        <w:rPr>
          <w:b/>
          <w:bCs/>
        </w:rPr>
        <w:t>The Singleton Pattern</w:t>
      </w:r>
      <w:r w:rsidR="00F440BF">
        <w:t>!</w:t>
      </w:r>
    </w:p>
    <w:p w14:paraId="23123A44" w14:textId="77777777" w:rsidR="004E4C34" w:rsidRDefault="004E4C34" w:rsidP="009F69C8"/>
    <w:p w14:paraId="45B948A0" w14:textId="5E9A8ADE" w:rsidR="00F440BF" w:rsidRDefault="00D10310" w:rsidP="009F69C8">
      <w:r w:rsidRPr="00D10310">
        <w:t xml:space="preserve">The singleton pattern is one of the best-known patterns in software engineering. </w:t>
      </w:r>
      <w:r w:rsidR="00863366">
        <w:t>A singleton is a class that</w:t>
      </w:r>
      <w:r w:rsidRPr="00D10310">
        <w:t xml:space="preserve"> only allows a single instance of itself and usually gives simple access to that instance. </w:t>
      </w:r>
    </w:p>
    <w:p w14:paraId="2A354596" w14:textId="77777777" w:rsidR="004E4C34" w:rsidRDefault="004E4C34" w:rsidP="009F69C8"/>
    <w:p w14:paraId="2E7969D6" w14:textId="103116FD" w:rsidR="00E12C61" w:rsidRDefault="00306D77" w:rsidP="009F69C8">
      <w:r>
        <w:t xml:space="preserve">Usually, in a game, we should maintain one </w:t>
      </w:r>
      <w:r w:rsidR="00875961">
        <w:t xml:space="preserve">singleton object and then add different </w:t>
      </w:r>
      <w:r w:rsidR="00882C36">
        <w:t xml:space="preserve">scripts such as </w:t>
      </w:r>
      <w:proofErr w:type="spellStart"/>
      <w:r w:rsidR="00882C36">
        <w:t>AmbientSound</w:t>
      </w:r>
      <w:proofErr w:type="spellEnd"/>
      <w:r w:rsidR="00882C36">
        <w:t xml:space="preserve">, </w:t>
      </w:r>
      <w:proofErr w:type="spellStart"/>
      <w:r w:rsidR="00EC6C14">
        <w:t>GameManager</w:t>
      </w:r>
      <w:proofErr w:type="spellEnd"/>
      <w:r w:rsidR="00EC6C14">
        <w:t xml:space="preserve"> and so on</w:t>
      </w:r>
      <w:r w:rsidR="009B26F3">
        <w:t xml:space="preserve"> to this singleton</w:t>
      </w:r>
      <w:r w:rsidR="00744A5B">
        <w:t xml:space="preserve"> </w:t>
      </w:r>
      <w:r w:rsidR="009B26F3">
        <w:t>object.</w:t>
      </w:r>
    </w:p>
    <w:p w14:paraId="1C48D4A4" w14:textId="77777777" w:rsidR="00E12C61" w:rsidRDefault="00E12C61">
      <w:pPr>
        <w:spacing w:before="200" w:line="300" w:lineRule="auto"/>
        <w:contextualSpacing w:val="0"/>
      </w:pPr>
      <w:r>
        <w:br w:type="page"/>
      </w:r>
    </w:p>
    <w:p w14:paraId="23413E92" w14:textId="562A4E90" w:rsidR="003E226F" w:rsidRDefault="003E226F" w:rsidP="003E226F">
      <w:pPr>
        <w:pStyle w:val="Heading3"/>
      </w:pPr>
      <w:r>
        <w:lastRenderedPageBreak/>
        <w:t>Add Singleton Object</w:t>
      </w:r>
      <w:r w:rsidR="00116208">
        <w:t xml:space="preserve"> Called </w:t>
      </w:r>
      <w:proofErr w:type="spellStart"/>
      <w:r w:rsidR="00116208">
        <w:t>GameApp</w:t>
      </w:r>
      <w:proofErr w:type="spellEnd"/>
    </w:p>
    <w:p w14:paraId="4FE38312" w14:textId="19C0B01D" w:rsidR="00973762" w:rsidRDefault="00F86A7A" w:rsidP="009F69C8">
      <w:r>
        <w:t xml:space="preserve">A singleton object must persist across scenes. </w:t>
      </w:r>
      <w:r w:rsidR="00973762">
        <w:t xml:space="preserve">So, we will create a new scene called </w:t>
      </w:r>
      <w:r w:rsidR="00973762" w:rsidRPr="00973762">
        <w:rPr>
          <w:b/>
          <w:bCs/>
        </w:rPr>
        <w:t>0Preload</w:t>
      </w:r>
      <w:r w:rsidR="00973762">
        <w:t xml:space="preserve">. </w:t>
      </w:r>
      <w:r w:rsidR="00973762" w:rsidRPr="00973762">
        <w:rPr>
          <w:b/>
          <w:bCs/>
        </w:rPr>
        <w:t>0Preload</w:t>
      </w:r>
      <w:r w:rsidR="00973762">
        <w:t xml:space="preserve"> should be the first scene that a game should load. </w:t>
      </w:r>
      <w:r w:rsidR="00863366">
        <w:t>First, o</w:t>
      </w:r>
      <w:r w:rsidR="00675B81">
        <w:t xml:space="preserve">pen the 0Preload scene by double-clicking on the </w:t>
      </w:r>
      <w:r w:rsidR="00675B81" w:rsidRPr="00675B81">
        <w:rPr>
          <w:b/>
          <w:bCs/>
        </w:rPr>
        <w:t>0Preload</w:t>
      </w:r>
      <w:r w:rsidR="00675B81">
        <w:t xml:space="preserve"> scene. </w:t>
      </w:r>
      <w:r w:rsidR="00863366">
        <w:t>Then, g</w:t>
      </w:r>
      <w:r w:rsidR="00675B81">
        <w:t xml:space="preserve">o to Build Settings and add this scene </w:t>
      </w:r>
      <w:r w:rsidR="00907236">
        <w:t xml:space="preserve">by </w:t>
      </w:r>
      <w:r w:rsidR="00BD299F">
        <w:t>clicking Add Open Scene.</w:t>
      </w:r>
    </w:p>
    <w:p w14:paraId="59279D5C" w14:textId="0B059EFE" w:rsidR="00907236" w:rsidRDefault="00907236" w:rsidP="009F69C8">
      <w:r>
        <w:rPr>
          <w:noProof/>
        </w:rPr>
        <w:drawing>
          <wp:inline distT="0" distB="0" distL="0" distR="0" wp14:anchorId="71B1246D" wp14:editId="469B7958">
            <wp:extent cx="3886200" cy="376911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3886200" cy="3769116"/>
                    </a:xfrm>
                    <a:prstGeom prst="rect">
                      <a:avLst/>
                    </a:prstGeom>
                  </pic:spPr>
                </pic:pic>
              </a:graphicData>
            </a:graphic>
          </wp:inline>
        </w:drawing>
      </w:r>
    </w:p>
    <w:p w14:paraId="476A1A87" w14:textId="77777777" w:rsidR="00675B81" w:rsidRDefault="00675B81" w:rsidP="009F69C8"/>
    <w:p w14:paraId="37E589EF" w14:textId="7113D426" w:rsidR="00C12548" w:rsidRDefault="0091411D" w:rsidP="009F69C8">
      <w:r>
        <w:t>Right</w:t>
      </w:r>
      <w:r w:rsidR="005008D9">
        <w:t>-</w:t>
      </w:r>
      <w:r>
        <w:t xml:space="preserve">click on the scene hierarchy and </w:t>
      </w:r>
      <w:r w:rsidR="005008D9">
        <w:t>create a</w:t>
      </w:r>
      <w:r w:rsidR="00664939">
        <w:t>n</w:t>
      </w:r>
      <w:r w:rsidR="005008D9">
        <w:t xml:space="preserve"> </w:t>
      </w:r>
      <w:r w:rsidR="00664939">
        <w:t>empty</w:t>
      </w:r>
      <w:r w:rsidR="005008D9">
        <w:t xml:space="preserve"> game object. </w:t>
      </w:r>
      <w:r w:rsidR="00E269F2">
        <w:t>Name it</w:t>
      </w:r>
      <w:r w:rsidR="00386831">
        <w:t>,</w:t>
      </w:r>
      <w:r w:rsidR="00E269F2">
        <w:t xml:space="preserve"> </w:t>
      </w:r>
      <w:proofErr w:type="spellStart"/>
      <w:r w:rsidR="00E269F2" w:rsidRPr="00E269F2">
        <w:rPr>
          <w:b/>
          <w:bCs/>
        </w:rPr>
        <w:t>GameApp</w:t>
      </w:r>
      <w:proofErr w:type="spellEnd"/>
      <w:r w:rsidR="00E269F2">
        <w:t xml:space="preserve">. Add a new script to this object </w:t>
      </w:r>
      <w:r w:rsidR="0017617C">
        <w:t xml:space="preserve">and name it </w:t>
      </w:r>
      <w:proofErr w:type="spellStart"/>
      <w:r w:rsidR="0017617C" w:rsidRPr="0017617C">
        <w:rPr>
          <w:b/>
          <w:bCs/>
        </w:rPr>
        <w:t>GameApp</w:t>
      </w:r>
      <w:proofErr w:type="spellEnd"/>
      <w:r w:rsidR="0017617C">
        <w:t xml:space="preserve">. For convenience, drag and drop the script from </w:t>
      </w:r>
      <w:r w:rsidR="00386831">
        <w:t xml:space="preserve">the </w:t>
      </w:r>
      <w:r w:rsidR="0017617C" w:rsidRPr="00A500D7">
        <w:rPr>
          <w:b/>
          <w:bCs/>
        </w:rPr>
        <w:t>Assets</w:t>
      </w:r>
      <w:r w:rsidR="0017617C">
        <w:t xml:space="preserve"> folder to </w:t>
      </w:r>
      <w:r w:rsidR="00386831">
        <w:t xml:space="preserve">the </w:t>
      </w:r>
      <w:r w:rsidR="0017617C" w:rsidRPr="00A500D7">
        <w:rPr>
          <w:b/>
          <w:bCs/>
        </w:rPr>
        <w:t>Scripts</w:t>
      </w:r>
      <w:r w:rsidR="0017617C">
        <w:t xml:space="preserve"> folder.</w:t>
      </w:r>
      <w:r w:rsidR="00B221F4">
        <w:t xml:space="preserve"> </w:t>
      </w:r>
      <w:r w:rsidR="00386831">
        <w:t>Then, d</w:t>
      </w:r>
      <w:r w:rsidR="00C12548">
        <w:t>ouble</w:t>
      </w:r>
      <w:r w:rsidR="00386831">
        <w:t>-</w:t>
      </w:r>
      <w:r w:rsidR="00C12548">
        <w:t xml:space="preserve">click and open the </w:t>
      </w:r>
      <w:proofErr w:type="spellStart"/>
      <w:r w:rsidR="00C12548" w:rsidRPr="003E226F">
        <w:rPr>
          <w:b/>
          <w:bCs/>
        </w:rPr>
        <w:t>GameApp</w:t>
      </w:r>
      <w:proofErr w:type="spellEnd"/>
      <w:r w:rsidR="00C12548">
        <w:t xml:space="preserve"> file in Visual Studio.</w:t>
      </w:r>
    </w:p>
    <w:p w14:paraId="1D189071" w14:textId="77777777" w:rsidR="00B221F4" w:rsidRDefault="00B221F4" w:rsidP="003E226F"/>
    <w:p w14:paraId="03759695" w14:textId="4E0BCB79" w:rsidR="003E226F" w:rsidRDefault="003E226F" w:rsidP="003E226F">
      <w:r>
        <w:t>The first thing we want to do i</w:t>
      </w:r>
      <w:r w:rsidR="00386831">
        <w:t>s</w:t>
      </w:r>
      <w:r>
        <w:t xml:space="preserve"> to make it a singleton class. There are many ways to implement a singleton in C#. We will choose one of the </w:t>
      </w:r>
      <w:proofErr w:type="gramStart"/>
      <w:r>
        <w:t>most simple</w:t>
      </w:r>
      <w:proofErr w:type="gramEnd"/>
      <w:r>
        <w:t xml:space="preserve"> singleton implementations. I have created a singleton class for you in the namespace </w:t>
      </w:r>
      <w:r w:rsidRPr="002F17A5">
        <w:rPr>
          <w:b/>
          <w:bCs/>
        </w:rPr>
        <w:t>Patterns</w:t>
      </w:r>
      <w:r>
        <w:t>.</w:t>
      </w:r>
    </w:p>
    <w:p w14:paraId="18C4F655" w14:textId="03706C03" w:rsidR="003E226F" w:rsidRDefault="00386831" w:rsidP="003E226F">
      <w:r>
        <w:lastRenderedPageBreak/>
        <w:t>You need</w:t>
      </w:r>
      <w:r w:rsidR="003E226F">
        <w:t xml:space="preserve"> to derive your class from this </w:t>
      </w:r>
      <w:r w:rsidR="003E226F" w:rsidRPr="008B0A4E">
        <w:rPr>
          <w:b/>
          <w:bCs/>
        </w:rPr>
        <w:t>Singleton</w:t>
      </w:r>
      <w:r w:rsidR="003E226F">
        <w:t>&lt;You class type&gt; to create your singleton implementation.</w:t>
      </w:r>
    </w:p>
    <w:p w14:paraId="207A87E3" w14:textId="78652485" w:rsidR="003E226F" w:rsidRPr="00537F61" w:rsidRDefault="003E226F" w:rsidP="003E226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37F61">
        <w:rPr>
          <w:rFonts w:ascii="Consolas" w:hAnsi="Consolas" w:cs="Consolas"/>
          <w:color w:val="0000FF"/>
          <w:sz w:val="22"/>
          <w:szCs w:val="22"/>
          <w:lang w:val="en-US"/>
        </w:rPr>
        <w:t>public</w:t>
      </w:r>
      <w:r w:rsidRPr="00537F61">
        <w:rPr>
          <w:rFonts w:ascii="Consolas" w:hAnsi="Consolas" w:cs="Consolas"/>
          <w:color w:val="000000"/>
          <w:sz w:val="22"/>
          <w:szCs w:val="22"/>
          <w:lang w:val="en-US"/>
        </w:rPr>
        <w:t xml:space="preserve"> </w:t>
      </w:r>
      <w:r w:rsidRPr="00537F61">
        <w:rPr>
          <w:rFonts w:ascii="Consolas" w:hAnsi="Consolas" w:cs="Consolas"/>
          <w:color w:val="0000FF"/>
          <w:sz w:val="22"/>
          <w:szCs w:val="22"/>
          <w:lang w:val="en-US"/>
        </w:rPr>
        <w:t>class</w:t>
      </w:r>
      <w:r w:rsidRPr="00537F61">
        <w:rPr>
          <w:rFonts w:ascii="Consolas" w:hAnsi="Consolas" w:cs="Consolas"/>
          <w:color w:val="000000"/>
          <w:sz w:val="22"/>
          <w:szCs w:val="22"/>
          <w:lang w:val="en-US"/>
        </w:rPr>
        <w:t xml:space="preserve"> </w:t>
      </w:r>
      <w:proofErr w:type="spellStart"/>
      <w:r>
        <w:rPr>
          <w:rFonts w:ascii="Consolas" w:hAnsi="Consolas" w:cs="Consolas"/>
          <w:color w:val="2B91AF"/>
          <w:sz w:val="22"/>
          <w:szCs w:val="22"/>
          <w:lang w:val="en-US"/>
        </w:rPr>
        <w:t>GameApp</w:t>
      </w:r>
      <w:proofErr w:type="spellEnd"/>
      <w:r w:rsidRPr="00537F61">
        <w:rPr>
          <w:rFonts w:ascii="Consolas" w:hAnsi="Consolas" w:cs="Consolas"/>
          <w:color w:val="000000"/>
          <w:sz w:val="22"/>
          <w:szCs w:val="22"/>
          <w:lang w:val="en-US"/>
        </w:rPr>
        <w:t xml:space="preserve"> : </w:t>
      </w:r>
      <w:commentRangeStart w:id="18"/>
      <w:r w:rsidRPr="00537F61">
        <w:rPr>
          <w:rFonts w:ascii="Consolas" w:hAnsi="Consolas" w:cs="Consolas"/>
          <w:color w:val="000000"/>
          <w:sz w:val="22"/>
          <w:szCs w:val="22"/>
          <w:lang w:val="en-US"/>
        </w:rPr>
        <w:t>Singleton&lt;</w:t>
      </w:r>
      <w:proofErr w:type="spellStart"/>
      <w:r>
        <w:rPr>
          <w:rFonts w:ascii="Consolas" w:hAnsi="Consolas" w:cs="Consolas"/>
          <w:color w:val="000000"/>
          <w:sz w:val="22"/>
          <w:szCs w:val="22"/>
          <w:lang w:val="en-US"/>
        </w:rPr>
        <w:t>GameApp</w:t>
      </w:r>
      <w:proofErr w:type="spellEnd"/>
      <w:r w:rsidRPr="00537F61">
        <w:rPr>
          <w:rFonts w:ascii="Consolas" w:hAnsi="Consolas" w:cs="Consolas"/>
          <w:color w:val="000000"/>
          <w:sz w:val="22"/>
          <w:szCs w:val="22"/>
          <w:lang w:val="en-US"/>
        </w:rPr>
        <w:t>&gt;</w:t>
      </w:r>
      <w:commentRangeEnd w:id="18"/>
      <w:r>
        <w:rPr>
          <w:rStyle w:val="CommentReference"/>
        </w:rPr>
        <w:commentReference w:id="18"/>
      </w:r>
    </w:p>
    <w:p w14:paraId="17BBDAEC" w14:textId="77777777" w:rsidR="003E226F" w:rsidRDefault="003E226F" w:rsidP="003E226F"/>
    <w:p w14:paraId="1CCA3FD7" w14:textId="2B3A7314" w:rsidR="003E226F" w:rsidRDefault="003E226F" w:rsidP="003E226F">
      <w:r>
        <w:t xml:space="preserve">Now, you can use </w:t>
      </w:r>
      <w:proofErr w:type="spellStart"/>
      <w:r>
        <w:rPr>
          <w:b/>
          <w:bCs/>
        </w:rPr>
        <w:t>GameApp</w:t>
      </w:r>
      <w:proofErr w:type="spellEnd"/>
      <w:r>
        <w:t xml:space="preserve"> as a singleton object.</w:t>
      </w:r>
      <w:r w:rsidR="0005041B">
        <w:t xml:space="preserve"> For now, we do not have any other use </w:t>
      </w:r>
      <w:r w:rsidR="00386831">
        <w:t>for</w:t>
      </w:r>
      <w:r w:rsidR="0005041B">
        <w:t xml:space="preserve"> this </w:t>
      </w:r>
      <w:r w:rsidR="0005041B" w:rsidRPr="0005041B">
        <w:rPr>
          <w:b/>
          <w:bCs/>
        </w:rPr>
        <w:t>0Preload</w:t>
      </w:r>
      <w:r w:rsidR="0005041B">
        <w:t xml:space="preserve"> scene rather than to create the singleton object. </w:t>
      </w:r>
      <w:proofErr w:type="gramStart"/>
      <w:r w:rsidR="0005041B">
        <w:t>So</w:t>
      </w:r>
      <w:proofErr w:type="gramEnd"/>
      <w:r w:rsidR="0005041B">
        <w:t xml:space="preserve"> in the </w:t>
      </w:r>
      <w:r w:rsidR="0005041B" w:rsidRPr="0005041B">
        <w:rPr>
          <w:b/>
          <w:bCs/>
        </w:rPr>
        <w:t>Start</w:t>
      </w:r>
      <w:r w:rsidR="0005041B">
        <w:t xml:space="preserve"> method, we will load the next scene in the build order.</w:t>
      </w:r>
    </w:p>
    <w:p w14:paraId="740991F2"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FF"/>
          <w:sz w:val="22"/>
          <w:szCs w:val="22"/>
          <w:lang w:val="en-US"/>
        </w:rPr>
        <w:t>using</w:t>
      </w:r>
      <w:r w:rsidRPr="00542B1F">
        <w:rPr>
          <w:rFonts w:ascii="Consolas" w:hAnsi="Consolas" w:cs="Consolas"/>
          <w:color w:val="000000"/>
          <w:sz w:val="22"/>
          <w:szCs w:val="22"/>
          <w:lang w:val="en-US"/>
        </w:rPr>
        <w:t xml:space="preserve"> </w:t>
      </w:r>
      <w:proofErr w:type="spellStart"/>
      <w:r w:rsidRPr="00542B1F">
        <w:rPr>
          <w:rFonts w:ascii="Consolas" w:hAnsi="Consolas" w:cs="Consolas"/>
          <w:color w:val="000000"/>
          <w:sz w:val="22"/>
          <w:szCs w:val="22"/>
          <w:lang w:val="en-US"/>
        </w:rPr>
        <w:t>System.Collections</w:t>
      </w:r>
      <w:proofErr w:type="spellEnd"/>
      <w:r w:rsidRPr="00542B1F">
        <w:rPr>
          <w:rFonts w:ascii="Consolas" w:hAnsi="Consolas" w:cs="Consolas"/>
          <w:color w:val="000000"/>
          <w:sz w:val="22"/>
          <w:szCs w:val="22"/>
          <w:lang w:val="en-US"/>
        </w:rPr>
        <w:t>;</w:t>
      </w:r>
    </w:p>
    <w:p w14:paraId="2E30F949"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FF"/>
          <w:sz w:val="22"/>
          <w:szCs w:val="22"/>
          <w:lang w:val="en-US"/>
        </w:rPr>
        <w:t>using</w:t>
      </w:r>
      <w:r w:rsidRPr="00542B1F">
        <w:rPr>
          <w:rFonts w:ascii="Consolas" w:hAnsi="Consolas" w:cs="Consolas"/>
          <w:color w:val="000000"/>
          <w:sz w:val="22"/>
          <w:szCs w:val="22"/>
          <w:lang w:val="en-US"/>
        </w:rPr>
        <w:t xml:space="preserve"> </w:t>
      </w:r>
      <w:proofErr w:type="spellStart"/>
      <w:r w:rsidRPr="00542B1F">
        <w:rPr>
          <w:rFonts w:ascii="Consolas" w:hAnsi="Consolas" w:cs="Consolas"/>
          <w:color w:val="000000"/>
          <w:sz w:val="22"/>
          <w:szCs w:val="22"/>
          <w:lang w:val="en-US"/>
        </w:rPr>
        <w:t>System.Collections.Generic</w:t>
      </w:r>
      <w:proofErr w:type="spellEnd"/>
      <w:r w:rsidRPr="00542B1F">
        <w:rPr>
          <w:rFonts w:ascii="Consolas" w:hAnsi="Consolas" w:cs="Consolas"/>
          <w:color w:val="000000"/>
          <w:sz w:val="22"/>
          <w:szCs w:val="22"/>
          <w:lang w:val="en-US"/>
        </w:rPr>
        <w:t>;</w:t>
      </w:r>
    </w:p>
    <w:p w14:paraId="27D82F7A"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FF"/>
          <w:sz w:val="22"/>
          <w:szCs w:val="22"/>
          <w:lang w:val="en-US"/>
        </w:rPr>
        <w:t>using</w:t>
      </w:r>
      <w:r w:rsidRPr="00542B1F">
        <w:rPr>
          <w:rFonts w:ascii="Consolas" w:hAnsi="Consolas" w:cs="Consolas"/>
          <w:color w:val="000000"/>
          <w:sz w:val="22"/>
          <w:szCs w:val="22"/>
          <w:lang w:val="en-US"/>
        </w:rPr>
        <w:t xml:space="preserve"> </w:t>
      </w:r>
      <w:proofErr w:type="spellStart"/>
      <w:r w:rsidRPr="00542B1F">
        <w:rPr>
          <w:rFonts w:ascii="Consolas" w:hAnsi="Consolas" w:cs="Consolas"/>
          <w:color w:val="000000"/>
          <w:sz w:val="22"/>
          <w:szCs w:val="22"/>
          <w:lang w:val="en-US"/>
        </w:rPr>
        <w:t>UnityEngine</w:t>
      </w:r>
      <w:proofErr w:type="spellEnd"/>
      <w:r w:rsidRPr="00542B1F">
        <w:rPr>
          <w:rFonts w:ascii="Consolas" w:hAnsi="Consolas" w:cs="Consolas"/>
          <w:color w:val="000000"/>
          <w:sz w:val="22"/>
          <w:szCs w:val="22"/>
          <w:lang w:val="en-US"/>
        </w:rPr>
        <w:t>;</w:t>
      </w:r>
    </w:p>
    <w:p w14:paraId="2BA21983"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FF"/>
          <w:sz w:val="22"/>
          <w:szCs w:val="22"/>
          <w:lang w:val="en-US"/>
        </w:rPr>
        <w:t>using</w:t>
      </w:r>
      <w:r w:rsidRPr="00542B1F">
        <w:rPr>
          <w:rFonts w:ascii="Consolas" w:hAnsi="Consolas" w:cs="Consolas"/>
          <w:color w:val="000000"/>
          <w:sz w:val="22"/>
          <w:szCs w:val="22"/>
          <w:lang w:val="en-US"/>
        </w:rPr>
        <w:t xml:space="preserve"> </w:t>
      </w:r>
      <w:proofErr w:type="spellStart"/>
      <w:r w:rsidRPr="00542B1F">
        <w:rPr>
          <w:rFonts w:ascii="Consolas" w:hAnsi="Consolas" w:cs="Consolas"/>
          <w:color w:val="000000"/>
          <w:sz w:val="22"/>
          <w:szCs w:val="22"/>
          <w:lang w:val="en-US"/>
        </w:rPr>
        <w:t>PGGE.Patterns</w:t>
      </w:r>
      <w:proofErr w:type="spellEnd"/>
      <w:r w:rsidRPr="00542B1F">
        <w:rPr>
          <w:rFonts w:ascii="Consolas" w:hAnsi="Consolas" w:cs="Consolas"/>
          <w:color w:val="000000"/>
          <w:sz w:val="22"/>
          <w:szCs w:val="22"/>
          <w:lang w:val="en-US"/>
        </w:rPr>
        <w:t>;</w:t>
      </w:r>
    </w:p>
    <w:p w14:paraId="04B9874B"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FF"/>
          <w:sz w:val="22"/>
          <w:szCs w:val="22"/>
          <w:lang w:val="en-US"/>
        </w:rPr>
        <w:t>using</w:t>
      </w:r>
      <w:r w:rsidRPr="00542B1F">
        <w:rPr>
          <w:rFonts w:ascii="Consolas" w:hAnsi="Consolas" w:cs="Consolas"/>
          <w:color w:val="000000"/>
          <w:sz w:val="22"/>
          <w:szCs w:val="22"/>
          <w:lang w:val="en-US"/>
        </w:rPr>
        <w:t xml:space="preserve"> </w:t>
      </w:r>
      <w:proofErr w:type="spellStart"/>
      <w:r w:rsidRPr="00542B1F">
        <w:rPr>
          <w:rFonts w:ascii="Consolas" w:hAnsi="Consolas" w:cs="Consolas"/>
          <w:color w:val="000000"/>
          <w:sz w:val="22"/>
          <w:szCs w:val="22"/>
          <w:lang w:val="en-US"/>
        </w:rPr>
        <w:t>UnityEngine.SceneManagement</w:t>
      </w:r>
      <w:proofErr w:type="spellEnd"/>
      <w:r w:rsidRPr="00542B1F">
        <w:rPr>
          <w:rFonts w:ascii="Consolas" w:hAnsi="Consolas" w:cs="Consolas"/>
          <w:color w:val="000000"/>
          <w:sz w:val="22"/>
          <w:szCs w:val="22"/>
          <w:lang w:val="en-US"/>
        </w:rPr>
        <w:t>;</w:t>
      </w:r>
    </w:p>
    <w:p w14:paraId="5C87ED69"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5ABB294"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FF"/>
          <w:sz w:val="22"/>
          <w:szCs w:val="22"/>
          <w:lang w:val="en-US"/>
        </w:rPr>
        <w:t>public</w:t>
      </w:r>
      <w:r w:rsidRPr="00542B1F">
        <w:rPr>
          <w:rFonts w:ascii="Consolas" w:hAnsi="Consolas" w:cs="Consolas"/>
          <w:color w:val="000000"/>
          <w:sz w:val="22"/>
          <w:szCs w:val="22"/>
          <w:lang w:val="en-US"/>
        </w:rPr>
        <w:t xml:space="preserve"> </w:t>
      </w:r>
      <w:r w:rsidRPr="00542B1F">
        <w:rPr>
          <w:rFonts w:ascii="Consolas" w:hAnsi="Consolas" w:cs="Consolas"/>
          <w:color w:val="0000FF"/>
          <w:sz w:val="22"/>
          <w:szCs w:val="22"/>
          <w:lang w:val="en-US"/>
        </w:rPr>
        <w:t>class</w:t>
      </w:r>
      <w:r w:rsidRPr="00542B1F">
        <w:rPr>
          <w:rFonts w:ascii="Consolas" w:hAnsi="Consolas" w:cs="Consolas"/>
          <w:color w:val="000000"/>
          <w:sz w:val="22"/>
          <w:szCs w:val="22"/>
          <w:lang w:val="en-US"/>
        </w:rPr>
        <w:t xml:space="preserve"> </w:t>
      </w:r>
      <w:proofErr w:type="spellStart"/>
      <w:r w:rsidRPr="00542B1F">
        <w:rPr>
          <w:rFonts w:ascii="Consolas" w:hAnsi="Consolas" w:cs="Consolas"/>
          <w:color w:val="2B91AF"/>
          <w:sz w:val="22"/>
          <w:szCs w:val="22"/>
          <w:lang w:val="en-US"/>
        </w:rPr>
        <w:t>GameApp</w:t>
      </w:r>
      <w:proofErr w:type="spellEnd"/>
      <w:r w:rsidRPr="00542B1F">
        <w:rPr>
          <w:rFonts w:ascii="Consolas" w:hAnsi="Consolas" w:cs="Consolas"/>
          <w:color w:val="000000"/>
          <w:sz w:val="22"/>
          <w:szCs w:val="22"/>
          <w:lang w:val="en-US"/>
        </w:rPr>
        <w:t xml:space="preserve"> : Singleton&lt;</w:t>
      </w:r>
      <w:proofErr w:type="spellStart"/>
      <w:r w:rsidRPr="00542B1F">
        <w:rPr>
          <w:rFonts w:ascii="Consolas" w:hAnsi="Consolas" w:cs="Consolas"/>
          <w:color w:val="000000"/>
          <w:sz w:val="22"/>
          <w:szCs w:val="22"/>
          <w:lang w:val="en-US"/>
        </w:rPr>
        <w:t>GameApp</w:t>
      </w:r>
      <w:proofErr w:type="spellEnd"/>
      <w:r w:rsidRPr="00542B1F">
        <w:rPr>
          <w:rFonts w:ascii="Consolas" w:hAnsi="Consolas" w:cs="Consolas"/>
          <w:color w:val="000000"/>
          <w:sz w:val="22"/>
          <w:szCs w:val="22"/>
          <w:lang w:val="en-US"/>
        </w:rPr>
        <w:t>&gt;</w:t>
      </w:r>
    </w:p>
    <w:p w14:paraId="708DF024" w14:textId="38CEA4C8"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w:t>
      </w:r>
    </w:p>
    <w:p w14:paraId="10428FD0"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 xml:space="preserve">    </w:t>
      </w:r>
      <w:r w:rsidRPr="00542B1F">
        <w:rPr>
          <w:rFonts w:ascii="Consolas" w:hAnsi="Consolas" w:cs="Consolas"/>
          <w:color w:val="0000FF"/>
          <w:sz w:val="22"/>
          <w:szCs w:val="22"/>
          <w:lang w:val="en-US"/>
        </w:rPr>
        <w:t>void</w:t>
      </w:r>
      <w:r w:rsidRPr="00542B1F">
        <w:rPr>
          <w:rFonts w:ascii="Consolas" w:hAnsi="Consolas" w:cs="Consolas"/>
          <w:color w:val="000000"/>
          <w:sz w:val="22"/>
          <w:szCs w:val="22"/>
          <w:lang w:val="en-US"/>
        </w:rPr>
        <w:t xml:space="preserve"> </w:t>
      </w:r>
      <w:r w:rsidRPr="00542B1F">
        <w:rPr>
          <w:rFonts w:ascii="Consolas" w:hAnsi="Consolas" w:cs="Consolas"/>
          <w:color w:val="0000FF"/>
          <w:sz w:val="22"/>
          <w:szCs w:val="22"/>
          <w:lang w:val="en-US"/>
        </w:rPr>
        <w:t>Start</w:t>
      </w:r>
      <w:r w:rsidRPr="00542B1F">
        <w:rPr>
          <w:rFonts w:ascii="Consolas" w:hAnsi="Consolas" w:cs="Consolas"/>
          <w:color w:val="000000"/>
          <w:sz w:val="22"/>
          <w:szCs w:val="22"/>
          <w:lang w:val="en-US"/>
        </w:rPr>
        <w:t>()</w:t>
      </w:r>
    </w:p>
    <w:p w14:paraId="6493E66B"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 xml:space="preserve">    {</w:t>
      </w:r>
    </w:p>
    <w:p w14:paraId="18FB7821"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 xml:space="preserve">        </w:t>
      </w:r>
      <w:commentRangeStart w:id="19"/>
      <w:proofErr w:type="spellStart"/>
      <w:r w:rsidRPr="00542B1F">
        <w:rPr>
          <w:rFonts w:ascii="Consolas" w:hAnsi="Consolas" w:cs="Consolas"/>
          <w:color w:val="000000"/>
          <w:sz w:val="22"/>
          <w:szCs w:val="22"/>
          <w:lang w:val="en-US"/>
        </w:rPr>
        <w:t>SceneManager.LoadScene</w:t>
      </w:r>
      <w:proofErr w:type="spellEnd"/>
      <w:r w:rsidRPr="00542B1F">
        <w:rPr>
          <w:rFonts w:ascii="Consolas" w:hAnsi="Consolas" w:cs="Consolas"/>
          <w:color w:val="000000"/>
          <w:sz w:val="22"/>
          <w:szCs w:val="22"/>
          <w:lang w:val="en-US"/>
        </w:rPr>
        <w:t>(1);</w:t>
      </w:r>
      <w:commentRangeEnd w:id="19"/>
      <w:r w:rsidR="0043184C">
        <w:rPr>
          <w:rStyle w:val="CommentReference"/>
        </w:rPr>
        <w:commentReference w:id="19"/>
      </w:r>
    </w:p>
    <w:p w14:paraId="023C5AFD"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 xml:space="preserve">    }</w:t>
      </w:r>
    </w:p>
    <w:p w14:paraId="6A912025" w14:textId="77777777" w:rsid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1E7EDD1" w14:textId="0B94E7E6"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 xml:space="preserve">    </w:t>
      </w:r>
      <w:r w:rsidRPr="00542B1F">
        <w:rPr>
          <w:rFonts w:ascii="Consolas" w:hAnsi="Consolas" w:cs="Consolas"/>
          <w:color w:val="0000FF"/>
          <w:sz w:val="22"/>
          <w:szCs w:val="22"/>
          <w:lang w:val="en-US"/>
        </w:rPr>
        <w:t>void</w:t>
      </w:r>
      <w:r w:rsidRPr="00542B1F">
        <w:rPr>
          <w:rFonts w:ascii="Consolas" w:hAnsi="Consolas" w:cs="Consolas"/>
          <w:color w:val="000000"/>
          <w:sz w:val="22"/>
          <w:szCs w:val="22"/>
          <w:lang w:val="en-US"/>
        </w:rPr>
        <w:t xml:space="preserve"> </w:t>
      </w:r>
      <w:r w:rsidRPr="00542B1F">
        <w:rPr>
          <w:rFonts w:ascii="Consolas" w:hAnsi="Consolas" w:cs="Consolas"/>
          <w:color w:val="0000FF"/>
          <w:sz w:val="22"/>
          <w:szCs w:val="22"/>
          <w:lang w:val="en-US"/>
        </w:rPr>
        <w:t>Update</w:t>
      </w:r>
      <w:r w:rsidRPr="00542B1F">
        <w:rPr>
          <w:rFonts w:ascii="Consolas" w:hAnsi="Consolas" w:cs="Consolas"/>
          <w:color w:val="000000"/>
          <w:sz w:val="22"/>
          <w:szCs w:val="22"/>
          <w:lang w:val="en-US"/>
        </w:rPr>
        <w:t>()</w:t>
      </w:r>
    </w:p>
    <w:p w14:paraId="799B4D9A"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 xml:space="preserve">    {</w:t>
      </w:r>
    </w:p>
    <w:p w14:paraId="55FD159D"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 xml:space="preserve">        </w:t>
      </w:r>
    </w:p>
    <w:p w14:paraId="69330DDC"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 xml:space="preserve">    }</w:t>
      </w:r>
    </w:p>
    <w:p w14:paraId="66A7AB5A" w14:textId="77777777" w:rsidR="00542B1F" w:rsidRPr="00542B1F" w:rsidRDefault="00542B1F" w:rsidP="00542B1F">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542B1F">
        <w:rPr>
          <w:rFonts w:ascii="Consolas" w:hAnsi="Consolas" w:cs="Consolas"/>
          <w:color w:val="000000"/>
          <w:sz w:val="22"/>
          <w:szCs w:val="22"/>
          <w:lang w:val="en-US"/>
        </w:rPr>
        <w:t>}</w:t>
      </w:r>
    </w:p>
    <w:p w14:paraId="0F1DB8F0" w14:textId="383755B2" w:rsidR="00C12548" w:rsidRDefault="00C12548" w:rsidP="009F69C8"/>
    <w:p w14:paraId="3DDF5B11" w14:textId="7C5D9F6D" w:rsidR="00517B8E" w:rsidRDefault="00517B8E" w:rsidP="009F69C8">
      <w:r>
        <w:t xml:space="preserve">Now when you click </w:t>
      </w:r>
      <w:r w:rsidRPr="00517B8E">
        <w:rPr>
          <w:b/>
          <w:bCs/>
        </w:rPr>
        <w:t>Play</w:t>
      </w:r>
      <w:r w:rsidR="00D7491F">
        <w:rPr>
          <w:b/>
          <w:bCs/>
        </w:rPr>
        <w:t>,</w:t>
      </w:r>
      <w:r>
        <w:t xml:space="preserve"> you should see </w:t>
      </w:r>
      <w:r w:rsidR="00386831">
        <w:t xml:space="preserve">the </w:t>
      </w:r>
      <w:proofErr w:type="spellStart"/>
      <w:r w:rsidR="00D7491F" w:rsidRPr="0072793B">
        <w:rPr>
          <w:b/>
          <w:bCs/>
        </w:rPr>
        <w:t>DontDestroyOnLoad</w:t>
      </w:r>
      <w:proofErr w:type="spellEnd"/>
      <w:r w:rsidR="00D7491F">
        <w:t xml:space="preserve"> object.</w:t>
      </w:r>
    </w:p>
    <w:p w14:paraId="2115AF5D" w14:textId="5E82558A" w:rsidR="00D7491F" w:rsidRDefault="00D7491F" w:rsidP="009F69C8">
      <w:r>
        <w:rPr>
          <w:noProof/>
        </w:rPr>
        <w:lastRenderedPageBreak/>
        <mc:AlternateContent>
          <mc:Choice Requires="wps">
            <w:drawing>
              <wp:anchor distT="0" distB="0" distL="114300" distR="114300" simplePos="0" relativeHeight="251658242" behindDoc="0" locked="0" layoutInCell="1" allowOverlap="1" wp14:anchorId="2B665174" wp14:editId="178AAF37">
                <wp:simplePos x="0" y="0"/>
                <wp:positionH relativeFrom="column">
                  <wp:posOffset>723900</wp:posOffset>
                </wp:positionH>
                <wp:positionV relativeFrom="paragraph">
                  <wp:posOffset>447040</wp:posOffset>
                </wp:positionV>
                <wp:extent cx="3867150" cy="514350"/>
                <wp:effectExtent l="57150" t="57150" r="57150" b="95250"/>
                <wp:wrapNone/>
                <wp:docPr id="5" name="Straight Arrow Connector 5"/>
                <wp:cNvGraphicFramePr/>
                <a:graphic xmlns:a="http://schemas.openxmlformats.org/drawingml/2006/main">
                  <a:graphicData uri="http://schemas.microsoft.com/office/word/2010/wordprocessingShape">
                    <wps:wsp>
                      <wps:cNvCnPr/>
                      <wps:spPr>
                        <a:xfrm flipH="1" flipV="1">
                          <a:off x="0" y="0"/>
                          <a:ext cx="3867150" cy="5143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77482F2E" id="_x0000_t32" coordsize="21600,21600" o:spt="32" o:oned="t" path="m,l21600,21600e" filled="f">
                <v:path arrowok="t" fillok="f" o:connecttype="none"/>
                <o:lock v:ext="edit" shapetype="t"/>
              </v:shapetype>
              <v:shape id="Straight Arrow Connector 5" o:spid="_x0000_s1026" type="#_x0000_t32" style="position:absolute;margin-left:57pt;margin-top:35.2pt;width:304.5pt;height:40.5pt;flip:x y;z-index:2516654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hzy5gEAABkEAAAOAAAAZHJzL2Uyb0RvYy54bWysU02P0zAQvSPxHyzfadouXVZR0xXq8nFA&#10;ULG73L2OnVjyl8ZD0/57xk4aECCQEBdr7PF7M+95vL09OcuOCpIJvuGrxZIz5WVoje8a/vjw9sUN&#10;ZwmFb4UNXjX8rBK/3T1/th1irdahD7ZVwIjEp3qIDe8RY11VSfbKibQIUXlK6gBOIG2hq1oQA7E7&#10;W62Xy+tqCNBGCFKlRKd3Y5LvCr/WSuInrZNCZhtOvWFZoaxPea12W1F3IGJv5NSG+IcunDCeis5U&#10;dwIF+wrmFypnJIQUNC5kcFXQ2khVNJCa1fInNfe9iKpoIXNSnG1K/49WfjwegJm24RvOvHD0RPcI&#10;wnQ9stcAYWD74D3ZGIBtsltDTDWB9v4A0y7FA2TpJw2OaWviexoEXqIvOco5EspOxfXz7Lo6IZN0&#10;eHVz/Wq1oceRlNusXl5RTNTVyJjRERK+U8GxHDQ8TQ3OnY01xPFDwhF4AWSw9XlFYewb3zI8R5KI&#10;YITvrJrq5CtVFjZKKRGerRrhn5Umg6jRdZFSRlPtLbCjoKESUiqPq5mJbmeYNtbOwOXfgdP9DFVl&#10;bGfwKO6PVWdEqRw8zmBnfIDfVcfTpWU93r84MOrOFjyF9lweuVhD81feZPorecB/3Bf49x+9+wYA&#10;AP//AwBQSwMEFAAGAAgAAAAhAA3DkVDgAAAACgEAAA8AAABkcnMvZG93bnJldi54bWxMj0FPwkAQ&#10;he8m/IfNmHiTbbGCqd0SozHxJBQ08bh0h7bQnW26S6n/3vEExzfv5c33suVoWzFg7xtHCuJpBAKp&#10;dKahSsHX9v3+CYQPmoxuHaGCX/SwzCc3mU6NO1OBwyZUgkvIp1pBHUKXSunLGq32U9chsbd3vdWB&#10;ZV9J0+szl9tWzqJoLq1uiD/UusPXGsvj5mQVfNu4MNYXn+tV+Nm/fRy3q2F+UOrudnx5BhFwDJcw&#10;/OMzOuTMtHMnMl60rOOEtwQFiygBwYHF7IEPO3Ye4wRknsnrCfkfAAAA//8DAFBLAQItABQABgAI&#10;AAAAIQC2gziS/gAAAOEBAAATAAAAAAAAAAAAAAAAAAAAAABbQ29udGVudF9UeXBlc10ueG1sUEsB&#10;Ai0AFAAGAAgAAAAhADj9If/WAAAAlAEAAAsAAAAAAAAAAAAAAAAALwEAAF9yZWxzLy5yZWxzUEsB&#10;Ai0AFAAGAAgAAAAhAJzuHPLmAQAAGQQAAA4AAAAAAAAAAAAAAAAALgIAAGRycy9lMm9Eb2MueG1s&#10;UEsBAi0AFAAGAAgAAAAhAA3DkVDgAAAACgEAAA8AAAAAAAAAAAAAAAAAQAQAAGRycy9kb3ducmV2&#10;LnhtbFBLBQYAAAAABAAEAPMAAABNBQAAAAA=&#10;" strokecolor="#4f81bd [3204]" strokeweight="2pt">
                <v:stroke endarrow="block"/>
                <v:shadow on="t" color="black" opacity="24903f" origin=",.5" offset="0,.55556mm"/>
              </v:shape>
            </w:pict>
          </mc:Fallback>
        </mc:AlternateContent>
      </w:r>
      <w:r>
        <w:rPr>
          <w:noProof/>
        </w:rPr>
        <mc:AlternateContent>
          <mc:Choice Requires="wps">
            <w:drawing>
              <wp:anchor distT="45720" distB="45720" distL="114300" distR="114300" simplePos="0" relativeHeight="251658243" behindDoc="0" locked="0" layoutInCell="1" allowOverlap="1" wp14:anchorId="3E789356" wp14:editId="5F88BD10">
                <wp:simplePos x="0" y="0"/>
                <wp:positionH relativeFrom="page">
                  <wp:posOffset>5553075</wp:posOffset>
                </wp:positionH>
                <wp:positionV relativeFrom="paragraph">
                  <wp:posOffset>685165</wp:posOffset>
                </wp:positionV>
                <wp:extent cx="1897380" cy="1404620"/>
                <wp:effectExtent l="0" t="0" r="2667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1404620"/>
                        </a:xfrm>
                        <a:prstGeom prst="rect">
                          <a:avLst/>
                        </a:prstGeom>
                        <a:solidFill>
                          <a:srgbClr val="FFFFFF"/>
                        </a:solidFill>
                        <a:ln w="9525">
                          <a:solidFill>
                            <a:srgbClr val="000000"/>
                          </a:solidFill>
                          <a:miter lim="800000"/>
                          <a:headEnd/>
                          <a:tailEnd/>
                        </a:ln>
                      </wps:spPr>
                      <wps:txbx>
                        <w:txbxContent>
                          <w:p w14:paraId="43DD8F9D" w14:textId="251B37B8" w:rsidR="00D7491F" w:rsidRDefault="00D7491F">
                            <w:r>
                              <w:t>A DontDestroyOnLoad object of name GameApp is created. This object persists across muliple sce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89356" id="_x0000_s1028" type="#_x0000_t202" style="position:absolute;margin-left:437.25pt;margin-top:53.95pt;width:149.4pt;height:110.6pt;z-index:251658243;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e/oFgIAACcEAAAOAAAAZHJzL2Uyb0RvYy54bWysk81u2zAMx+8D9g6C7oudLGkTI07Rpcsw&#10;oPsAuj0AI8uxMFnUJCV29vSl5DQNuu0yzAdBNKU/yR+p5U3fanaQzis0JR+Pcs6kEVgpsyv592+b&#10;N3POfABTgUYjS36Unt+sXr9adraQE2xQV9IxEjG+6GzJmxBskWVeNLIFP0IrDTlrdC0EMt0uqxx0&#10;pN7qbJLnV1mHrrIOhfSe/t4NTr5K+nUtRfhS114GpktOuYW0urRu45qtllDsHNhGiVMa8A9ZtKAM&#10;BT1L3UEAtnfqN6lWCYce6zAS2GZY10rIVANVM85fVPPQgJWpFoLj7RmT/3+y4vPhwX51LPTvsKcG&#10;piK8vUfxwzOD6wbMTt46h10joaLA44gs66wvTlcjal/4KLLtPmFFTYZ9wCTU166NVKhORurUgOMZ&#10;uuwDEzHkfHH9dk4uQb7xNJ9eTVJbMiierlvnwweJLYubkjvqapKHw70PMR0ono7EaB61qjZK62S4&#10;3XatHTsATcAmfamCF8e0YV3JF7PJbCDwV4k8fX+SaFWgUdaqLfn8fAiKyO29qdKgBVB62FPK2pxA&#10;RnYDxdBve6aqkk9igMh1i9WRyDocJpdeGm0adL8462hqS+5/7sFJzvRHQ91ZjKfTOObJmM6uCSVz&#10;l57tpQeMIKmSB86G7Tqkp5G42Vvq4kYlvs+ZnFKmaUzYTy8njvulnU49v+/VIwAAAP//AwBQSwME&#10;FAAGAAgAAAAhAPyMo+fgAAAADAEAAA8AAABkcnMvZG93bnJldi54bWxMj8FuwjAQRO+V+AdrkXpB&#10;xQlpCKRxEEXi1BMpvZt4m0SN18E2EP6+5tQeV/M087bYjLpnV7SuMyQgnkfAkGqjOmoEHD/3Lytg&#10;zktSsjeEAu7oYFNOngqZK3OjA14r37BQQi6XAlrvh5xzV7eopZubASlk38Zq6cNpG66svIVy3fNF&#10;FC25lh2FhVYOuGux/qkuWsDyXCWzjy81o8N9/25rnardMRXieTpu34B5HP0fDA/9oA5lcDqZCynH&#10;egGr7DUNaAiibA3sQcRZkgA7CUgW6xh4WfD/T5S/AAAA//8DAFBLAQItABQABgAIAAAAIQC2gziS&#10;/gAAAOEBAAATAAAAAAAAAAAAAAAAAAAAAABbQ29udGVudF9UeXBlc10ueG1sUEsBAi0AFAAGAAgA&#10;AAAhADj9If/WAAAAlAEAAAsAAAAAAAAAAAAAAAAALwEAAF9yZWxzLy5yZWxzUEsBAi0AFAAGAAgA&#10;AAAhALRB7+gWAgAAJwQAAA4AAAAAAAAAAAAAAAAALgIAAGRycy9lMm9Eb2MueG1sUEsBAi0AFAAG&#10;AAgAAAAhAPyMo+fgAAAADAEAAA8AAAAAAAAAAAAAAAAAcAQAAGRycy9kb3ducmV2LnhtbFBLBQYA&#10;AAAABAAEAPMAAAB9BQAAAAA=&#10;">
                <v:textbox style="mso-fit-shape-to-text:t">
                  <w:txbxContent>
                    <w:p w14:paraId="43DD8F9D" w14:textId="251B37B8" w:rsidR="00D7491F" w:rsidRDefault="00D7491F">
                      <w:r>
                        <w:t>A DontDestroyOnLoad object of name GameApp is created. This object persists across muliple scenes.</w:t>
                      </w:r>
                    </w:p>
                  </w:txbxContent>
                </v:textbox>
                <w10:wrap type="square" anchorx="page"/>
              </v:shape>
            </w:pict>
          </mc:Fallback>
        </mc:AlternateContent>
      </w:r>
      <w:r>
        <w:rPr>
          <w:noProof/>
        </w:rPr>
        <w:drawing>
          <wp:inline distT="0" distB="0" distL="0" distR="0" wp14:anchorId="6C8F555D" wp14:editId="1D1AAFF9">
            <wp:extent cx="4472171" cy="294322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82563" cy="2950064"/>
                    </a:xfrm>
                    <a:prstGeom prst="rect">
                      <a:avLst/>
                    </a:prstGeom>
                  </pic:spPr>
                </pic:pic>
              </a:graphicData>
            </a:graphic>
          </wp:inline>
        </w:drawing>
      </w:r>
    </w:p>
    <w:p w14:paraId="491888D1" w14:textId="222B3AB3" w:rsidR="0072793B" w:rsidRDefault="0072793B" w:rsidP="009F69C8">
      <w:r>
        <w:t xml:space="preserve">We can now add our </w:t>
      </w:r>
      <w:proofErr w:type="spellStart"/>
      <w:r>
        <w:t>AmbientSound</w:t>
      </w:r>
      <w:proofErr w:type="spellEnd"/>
      <w:r>
        <w:t xml:space="preserve"> into this singleton object.</w:t>
      </w:r>
    </w:p>
    <w:p w14:paraId="5A127FC3" w14:textId="03B1BBBA" w:rsidR="00A94D0B" w:rsidRDefault="006D19A8" w:rsidP="00B84C23">
      <w:pPr>
        <w:pStyle w:val="Heading3"/>
      </w:pPr>
      <w:r>
        <w:t>Add Audio Source Component</w:t>
      </w:r>
    </w:p>
    <w:p w14:paraId="14D464B4" w14:textId="25AD4333" w:rsidR="006D19A8" w:rsidRPr="006D19A8" w:rsidRDefault="0095235A" w:rsidP="006D19A8">
      <w:r>
        <w:t xml:space="preserve">Select the </w:t>
      </w:r>
      <w:proofErr w:type="spellStart"/>
      <w:r w:rsidR="00A1007D">
        <w:rPr>
          <w:b/>
          <w:bCs/>
        </w:rPr>
        <w:t>GameApp</w:t>
      </w:r>
      <w:proofErr w:type="spellEnd"/>
      <w:r>
        <w:t xml:space="preserve"> game object and </w:t>
      </w:r>
      <w:r w:rsidR="00863366">
        <w:t>add a new Audio Source component from Inspector</w:t>
      </w:r>
      <w:r>
        <w:t>.</w:t>
      </w:r>
      <w:r w:rsidR="00CD11C1">
        <w:t xml:space="preserve"> </w:t>
      </w:r>
    </w:p>
    <w:p w14:paraId="63B94A60" w14:textId="77777777" w:rsidR="00DB7378" w:rsidRDefault="00DB7378" w:rsidP="00DB7378">
      <w:pPr>
        <w:pStyle w:val="Heading3"/>
      </w:pPr>
      <w:r>
        <w:t xml:space="preserve">Add </w:t>
      </w:r>
      <w:proofErr w:type="spellStart"/>
      <w:r>
        <w:t>AmbientSound</w:t>
      </w:r>
      <w:proofErr w:type="spellEnd"/>
      <w:r>
        <w:t xml:space="preserve"> Component</w:t>
      </w:r>
    </w:p>
    <w:p w14:paraId="56671F03" w14:textId="79F1B545" w:rsidR="00DB7378" w:rsidRDefault="00DB7378" w:rsidP="00DB7378">
      <w:r>
        <w:t xml:space="preserve">Select the </w:t>
      </w:r>
      <w:proofErr w:type="spellStart"/>
      <w:r>
        <w:t>GameApp</w:t>
      </w:r>
      <w:proofErr w:type="spellEnd"/>
      <w:r>
        <w:t xml:space="preserve"> game object, go to the Inspector and add another new script component. Name it </w:t>
      </w:r>
      <w:proofErr w:type="spellStart"/>
      <w:r w:rsidRPr="000758BF">
        <w:rPr>
          <w:b/>
          <w:bCs/>
        </w:rPr>
        <w:t>AmbientSound</w:t>
      </w:r>
      <w:proofErr w:type="spellEnd"/>
      <w:r>
        <w:t xml:space="preserve">. For convenience, drag and drop the script from </w:t>
      </w:r>
      <w:r w:rsidR="00863366">
        <w:t xml:space="preserve">the </w:t>
      </w:r>
      <w:r w:rsidRPr="00A500D7">
        <w:rPr>
          <w:b/>
          <w:bCs/>
        </w:rPr>
        <w:t>Assets</w:t>
      </w:r>
      <w:r>
        <w:t xml:space="preserve"> folder to </w:t>
      </w:r>
      <w:r w:rsidR="00863366">
        <w:t xml:space="preserve">the </w:t>
      </w:r>
      <w:r w:rsidRPr="00A500D7">
        <w:rPr>
          <w:b/>
          <w:bCs/>
        </w:rPr>
        <w:t>Scripts</w:t>
      </w:r>
      <w:r>
        <w:t xml:space="preserve"> folder.</w:t>
      </w:r>
    </w:p>
    <w:p w14:paraId="4F6522C6" w14:textId="4C454706" w:rsidR="007F1345" w:rsidRDefault="00756466" w:rsidP="003E226F">
      <w:r>
        <w:t>Now, double</w:t>
      </w:r>
      <w:r w:rsidR="00863366">
        <w:t>-</w:t>
      </w:r>
      <w:r>
        <w:t xml:space="preserve">click and open the </w:t>
      </w:r>
      <w:proofErr w:type="spellStart"/>
      <w:r w:rsidR="00715FBE" w:rsidRPr="000758BF">
        <w:rPr>
          <w:b/>
          <w:bCs/>
        </w:rPr>
        <w:t>AmbientSound</w:t>
      </w:r>
      <w:proofErr w:type="spellEnd"/>
      <w:r w:rsidR="00715FBE">
        <w:t xml:space="preserve"> </w:t>
      </w:r>
      <w:r>
        <w:t>file in Visual Studio.</w:t>
      </w:r>
      <w:r w:rsidR="0021463D">
        <w:t xml:space="preserve"> </w:t>
      </w:r>
    </w:p>
    <w:p w14:paraId="27C55B46" w14:textId="001EAA71" w:rsidR="007F1345" w:rsidRDefault="007F1345" w:rsidP="003E226F">
      <w:r>
        <w:t xml:space="preserve">Add a public variable called </w:t>
      </w:r>
      <w:proofErr w:type="spellStart"/>
      <w:r w:rsidRPr="007F1345">
        <w:rPr>
          <w:b/>
          <w:bCs/>
        </w:rPr>
        <w:t>mAudioSource</w:t>
      </w:r>
      <w:proofErr w:type="spellEnd"/>
      <w:r>
        <w:t>.</w:t>
      </w:r>
    </w:p>
    <w:p w14:paraId="24AF77EA" w14:textId="77777777" w:rsidR="009B3864" w:rsidRPr="009B3864" w:rsidRDefault="009B3864" w:rsidP="009B386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B3864">
        <w:rPr>
          <w:rFonts w:ascii="Consolas" w:hAnsi="Consolas" w:cs="Consolas"/>
          <w:color w:val="0000FF"/>
          <w:sz w:val="22"/>
          <w:szCs w:val="22"/>
          <w:lang w:val="en-US"/>
        </w:rPr>
        <w:t>public</w:t>
      </w:r>
      <w:r w:rsidRPr="009B3864">
        <w:rPr>
          <w:rFonts w:ascii="Consolas" w:hAnsi="Consolas" w:cs="Consolas"/>
          <w:color w:val="000000"/>
          <w:sz w:val="22"/>
          <w:szCs w:val="22"/>
          <w:lang w:val="en-US"/>
        </w:rPr>
        <w:t xml:space="preserve"> </w:t>
      </w:r>
      <w:r w:rsidRPr="009B3864">
        <w:rPr>
          <w:rFonts w:ascii="Consolas" w:hAnsi="Consolas" w:cs="Consolas"/>
          <w:color w:val="0000FF"/>
          <w:sz w:val="22"/>
          <w:szCs w:val="22"/>
          <w:lang w:val="en-US"/>
        </w:rPr>
        <w:t>class</w:t>
      </w:r>
      <w:r w:rsidRPr="009B3864">
        <w:rPr>
          <w:rFonts w:ascii="Consolas" w:hAnsi="Consolas" w:cs="Consolas"/>
          <w:color w:val="000000"/>
          <w:sz w:val="22"/>
          <w:szCs w:val="22"/>
          <w:lang w:val="en-US"/>
        </w:rPr>
        <w:t xml:space="preserve"> </w:t>
      </w:r>
      <w:proofErr w:type="spellStart"/>
      <w:r w:rsidRPr="009B3864">
        <w:rPr>
          <w:rFonts w:ascii="Consolas" w:hAnsi="Consolas" w:cs="Consolas"/>
          <w:color w:val="2B91AF"/>
          <w:sz w:val="22"/>
          <w:szCs w:val="22"/>
          <w:lang w:val="en-US"/>
        </w:rPr>
        <w:t>AmbientSound</w:t>
      </w:r>
      <w:proofErr w:type="spellEnd"/>
      <w:r w:rsidRPr="009B3864">
        <w:rPr>
          <w:rFonts w:ascii="Consolas" w:hAnsi="Consolas" w:cs="Consolas"/>
          <w:color w:val="000000"/>
          <w:sz w:val="22"/>
          <w:szCs w:val="22"/>
          <w:lang w:val="en-US"/>
        </w:rPr>
        <w:t xml:space="preserve"> : MonoBehaviour</w:t>
      </w:r>
    </w:p>
    <w:p w14:paraId="7A981F53" w14:textId="77777777" w:rsidR="009B3864" w:rsidRPr="009B3864" w:rsidRDefault="009B3864" w:rsidP="009B386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B3864">
        <w:rPr>
          <w:rFonts w:ascii="Consolas" w:hAnsi="Consolas" w:cs="Consolas"/>
          <w:color w:val="000000"/>
          <w:sz w:val="22"/>
          <w:szCs w:val="22"/>
          <w:lang w:val="en-US"/>
        </w:rPr>
        <w:t>{</w:t>
      </w:r>
    </w:p>
    <w:p w14:paraId="38F6B2C2" w14:textId="77777777" w:rsidR="009B3864" w:rsidRPr="009B3864" w:rsidRDefault="009B3864" w:rsidP="009B386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B3864">
        <w:rPr>
          <w:rFonts w:ascii="Consolas" w:hAnsi="Consolas" w:cs="Consolas"/>
          <w:color w:val="000000"/>
          <w:sz w:val="22"/>
          <w:szCs w:val="22"/>
          <w:lang w:val="en-US"/>
        </w:rPr>
        <w:t xml:space="preserve">    </w:t>
      </w:r>
      <w:r w:rsidRPr="009B3864">
        <w:rPr>
          <w:rFonts w:ascii="Consolas" w:hAnsi="Consolas" w:cs="Consolas"/>
          <w:color w:val="0000FF"/>
          <w:sz w:val="22"/>
          <w:szCs w:val="22"/>
          <w:lang w:val="en-US"/>
        </w:rPr>
        <w:t>public</w:t>
      </w:r>
      <w:r w:rsidRPr="009B3864">
        <w:rPr>
          <w:rFonts w:ascii="Consolas" w:hAnsi="Consolas" w:cs="Consolas"/>
          <w:color w:val="000000"/>
          <w:sz w:val="22"/>
          <w:szCs w:val="22"/>
          <w:lang w:val="en-US"/>
        </w:rPr>
        <w:t xml:space="preserve"> </w:t>
      </w:r>
      <w:commentRangeStart w:id="20"/>
      <w:proofErr w:type="spellStart"/>
      <w:r w:rsidRPr="009B3864">
        <w:rPr>
          <w:rFonts w:ascii="Consolas" w:hAnsi="Consolas" w:cs="Consolas"/>
          <w:color w:val="000000"/>
          <w:sz w:val="22"/>
          <w:szCs w:val="22"/>
          <w:lang w:val="en-US"/>
        </w:rPr>
        <w:t>AudioSource</w:t>
      </w:r>
      <w:proofErr w:type="spellEnd"/>
      <w:r w:rsidRPr="009B3864">
        <w:rPr>
          <w:rFonts w:ascii="Consolas" w:hAnsi="Consolas" w:cs="Consolas"/>
          <w:color w:val="000000"/>
          <w:sz w:val="22"/>
          <w:szCs w:val="22"/>
          <w:lang w:val="en-US"/>
        </w:rPr>
        <w:t xml:space="preserve"> </w:t>
      </w:r>
      <w:proofErr w:type="spellStart"/>
      <w:r w:rsidRPr="009B3864">
        <w:rPr>
          <w:rFonts w:ascii="Consolas" w:hAnsi="Consolas" w:cs="Consolas"/>
          <w:color w:val="000000"/>
          <w:sz w:val="22"/>
          <w:szCs w:val="22"/>
          <w:lang w:val="en-US"/>
        </w:rPr>
        <w:t>mAudioSource</w:t>
      </w:r>
      <w:commentRangeEnd w:id="20"/>
      <w:proofErr w:type="spellEnd"/>
      <w:r>
        <w:rPr>
          <w:rStyle w:val="CommentReference"/>
        </w:rPr>
        <w:commentReference w:id="20"/>
      </w:r>
      <w:r w:rsidRPr="009B3864">
        <w:rPr>
          <w:rFonts w:ascii="Consolas" w:hAnsi="Consolas" w:cs="Consolas"/>
          <w:color w:val="000000"/>
          <w:sz w:val="22"/>
          <w:szCs w:val="22"/>
          <w:lang w:val="en-US"/>
        </w:rPr>
        <w:t>;</w:t>
      </w:r>
    </w:p>
    <w:p w14:paraId="6B347CD6" w14:textId="77777777" w:rsidR="009B3864" w:rsidRPr="009B3864" w:rsidRDefault="009B3864" w:rsidP="009B386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57A61F11" w14:textId="77777777" w:rsidR="009B3864" w:rsidRPr="009B3864" w:rsidRDefault="009B3864" w:rsidP="009B386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B3864">
        <w:rPr>
          <w:rFonts w:ascii="Consolas" w:hAnsi="Consolas" w:cs="Consolas"/>
          <w:color w:val="000000"/>
          <w:sz w:val="22"/>
          <w:szCs w:val="22"/>
          <w:lang w:val="en-US"/>
        </w:rPr>
        <w:t xml:space="preserve">    </w:t>
      </w:r>
      <w:r w:rsidRPr="009B3864">
        <w:rPr>
          <w:rFonts w:ascii="Consolas" w:hAnsi="Consolas" w:cs="Consolas"/>
          <w:color w:val="0000FF"/>
          <w:sz w:val="22"/>
          <w:szCs w:val="22"/>
          <w:lang w:val="en-US"/>
        </w:rPr>
        <w:t>private</w:t>
      </w:r>
      <w:r w:rsidRPr="009B3864">
        <w:rPr>
          <w:rFonts w:ascii="Consolas" w:hAnsi="Consolas" w:cs="Consolas"/>
          <w:color w:val="000000"/>
          <w:sz w:val="22"/>
          <w:szCs w:val="22"/>
          <w:lang w:val="en-US"/>
        </w:rPr>
        <w:t xml:space="preserve"> </w:t>
      </w:r>
      <w:r w:rsidRPr="009B3864">
        <w:rPr>
          <w:rFonts w:ascii="Consolas" w:hAnsi="Consolas" w:cs="Consolas"/>
          <w:color w:val="0000FF"/>
          <w:sz w:val="22"/>
          <w:szCs w:val="22"/>
          <w:lang w:val="en-US"/>
        </w:rPr>
        <w:t>void</w:t>
      </w:r>
      <w:r w:rsidRPr="009B3864">
        <w:rPr>
          <w:rFonts w:ascii="Consolas" w:hAnsi="Consolas" w:cs="Consolas"/>
          <w:color w:val="000000"/>
          <w:sz w:val="22"/>
          <w:szCs w:val="22"/>
          <w:lang w:val="en-US"/>
        </w:rPr>
        <w:t xml:space="preserve"> </w:t>
      </w:r>
      <w:r w:rsidRPr="009B3864">
        <w:rPr>
          <w:rFonts w:ascii="Consolas" w:hAnsi="Consolas" w:cs="Consolas"/>
          <w:color w:val="0000FF"/>
          <w:sz w:val="22"/>
          <w:szCs w:val="22"/>
          <w:lang w:val="en-US"/>
        </w:rPr>
        <w:t>Start</w:t>
      </w:r>
      <w:r w:rsidRPr="009B3864">
        <w:rPr>
          <w:rFonts w:ascii="Consolas" w:hAnsi="Consolas" w:cs="Consolas"/>
          <w:color w:val="000000"/>
          <w:sz w:val="22"/>
          <w:szCs w:val="22"/>
          <w:lang w:val="en-US"/>
        </w:rPr>
        <w:t>()</w:t>
      </w:r>
    </w:p>
    <w:p w14:paraId="1B02BCCC" w14:textId="77777777" w:rsidR="009B3864" w:rsidRPr="009B3864" w:rsidRDefault="009B3864" w:rsidP="009B386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B3864">
        <w:rPr>
          <w:rFonts w:ascii="Consolas" w:hAnsi="Consolas" w:cs="Consolas"/>
          <w:color w:val="000000"/>
          <w:sz w:val="22"/>
          <w:szCs w:val="22"/>
          <w:lang w:val="en-US"/>
        </w:rPr>
        <w:t xml:space="preserve">    {</w:t>
      </w:r>
    </w:p>
    <w:p w14:paraId="5311ADFB" w14:textId="77777777" w:rsidR="009B3864" w:rsidRPr="009B3864" w:rsidRDefault="009B3864" w:rsidP="009B386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B3864">
        <w:rPr>
          <w:rFonts w:ascii="Consolas" w:hAnsi="Consolas" w:cs="Consolas"/>
          <w:color w:val="000000"/>
          <w:sz w:val="22"/>
          <w:szCs w:val="22"/>
          <w:lang w:val="en-US"/>
        </w:rPr>
        <w:t xml:space="preserve">        </w:t>
      </w:r>
    </w:p>
    <w:p w14:paraId="684C6826" w14:textId="717A9A6E" w:rsidR="009B3864" w:rsidRPr="009B3864" w:rsidRDefault="009B3864" w:rsidP="009B386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B3864">
        <w:rPr>
          <w:rFonts w:ascii="Consolas" w:hAnsi="Consolas" w:cs="Consolas"/>
          <w:color w:val="000000"/>
          <w:sz w:val="22"/>
          <w:szCs w:val="22"/>
          <w:lang w:val="en-US"/>
        </w:rPr>
        <w:t xml:space="preserve">    }</w:t>
      </w:r>
    </w:p>
    <w:p w14:paraId="07836A92" w14:textId="6CF651DC" w:rsidR="009B3864" w:rsidRPr="009B3864" w:rsidRDefault="009B3864" w:rsidP="009B3864">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9B3864">
        <w:rPr>
          <w:rFonts w:ascii="Consolas" w:hAnsi="Consolas" w:cs="Consolas"/>
          <w:color w:val="000000"/>
          <w:sz w:val="22"/>
          <w:szCs w:val="22"/>
          <w:lang w:val="en-US"/>
        </w:rPr>
        <w:t>}</w:t>
      </w:r>
    </w:p>
    <w:p w14:paraId="337D6653" w14:textId="38739095" w:rsidR="007F1345" w:rsidRDefault="007F1345" w:rsidP="003E226F"/>
    <w:p w14:paraId="447E725B" w14:textId="2EBA1EA5" w:rsidR="009B3864" w:rsidRDefault="009B3864" w:rsidP="003E226F">
      <w:r>
        <w:t>In Unity Editor</w:t>
      </w:r>
      <w:r w:rsidR="00863366">
        <w:t>,</w:t>
      </w:r>
      <w:r>
        <w:t xml:space="preserve"> drag the Audio Source component from the </w:t>
      </w:r>
      <w:proofErr w:type="spellStart"/>
      <w:r w:rsidRPr="00DB7378">
        <w:rPr>
          <w:b/>
          <w:bCs/>
        </w:rPr>
        <w:t>GameApp</w:t>
      </w:r>
      <w:proofErr w:type="spellEnd"/>
      <w:r>
        <w:t xml:space="preserve"> game object to the </w:t>
      </w:r>
      <w:r w:rsidRPr="00DB7378">
        <w:rPr>
          <w:b/>
          <w:bCs/>
        </w:rPr>
        <w:t>M Audio Source</w:t>
      </w:r>
      <w:r>
        <w:t xml:space="preserve"> </w:t>
      </w:r>
      <w:r w:rsidR="00366EB6">
        <w:t>field.</w:t>
      </w:r>
    </w:p>
    <w:p w14:paraId="2CB10834" w14:textId="6AE84A4A" w:rsidR="00366EB6" w:rsidRDefault="006E3F30" w:rsidP="003E226F">
      <w:r>
        <w:rPr>
          <w:noProof/>
        </w:rPr>
        <w:lastRenderedPageBreak/>
        <mc:AlternateContent>
          <mc:Choice Requires="wps">
            <w:drawing>
              <wp:anchor distT="45720" distB="45720" distL="114300" distR="114300" simplePos="0" relativeHeight="251658245" behindDoc="0" locked="0" layoutInCell="1" allowOverlap="1" wp14:anchorId="6C76D86A" wp14:editId="32480D4E">
                <wp:simplePos x="0" y="0"/>
                <wp:positionH relativeFrom="column">
                  <wp:posOffset>3773805</wp:posOffset>
                </wp:positionH>
                <wp:positionV relativeFrom="paragraph">
                  <wp:posOffset>1630680</wp:posOffset>
                </wp:positionV>
                <wp:extent cx="2360930" cy="1404620"/>
                <wp:effectExtent l="0" t="0" r="2286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D8AE4CA" w14:textId="370C2D2A" w:rsidR="006E3F30" w:rsidRDefault="006E3F30">
                            <w:r>
                              <w:t xml:space="preserve">Drag and drop the Audio Source component </w:t>
                            </w:r>
                            <w:r w:rsidR="006E37B0">
                              <w:t>to the M Audio Source fiel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C76D86A" id="_x0000_s1029" type="#_x0000_t202" style="position:absolute;margin-left:297.15pt;margin-top:128.4pt;width:185.9pt;height:110.6pt;z-index:251658245;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K1ck4OAAAAALAQAADwAAAGRycy9kb3ducmV2LnhtbEyPy07DMBBF90j8gzVI7KjT&#10;kJo2xKmqCLaV2iKxncZDEvAjxE4a/h6zKsvRHN17brGdjWYTDb5zVsJykQAjWzvV2UbC2+n1YQ3M&#10;B7QKtbMk4Yc8bMvbmwJz5S72QNMxNCyGWJ+jhDaEPufc1y0Z9AvXk42/DzcYDPEcGq4GvMRwo3ma&#10;JIIb7GxsaLGnqqX66zgaCeOp2k2HKv18n/Yq24sXNKi/pby/m3fPwALN4QrDn35UhzI6nd1olWda&#10;wmqTPUZUQroScUMkNkIsgZ0lZE/rBHhZ8P8byl8AAAD//wMAUEsBAi0AFAAGAAgAAAAhALaDOJL+&#10;AAAA4QEAABMAAAAAAAAAAAAAAAAAAAAAAFtDb250ZW50X1R5cGVzXS54bWxQSwECLQAUAAYACAAA&#10;ACEAOP0h/9YAAACUAQAACwAAAAAAAAAAAAAAAAAvAQAAX3JlbHMvLnJlbHNQSwECLQAUAAYACAAA&#10;ACEA17O0IRUCAAAnBAAADgAAAAAAAAAAAAAAAAAuAgAAZHJzL2Uyb0RvYy54bWxQSwECLQAUAAYA&#10;CAAAACEAK1ck4OAAAAALAQAADwAAAAAAAAAAAAAAAABvBAAAZHJzL2Rvd25yZXYueG1sUEsFBgAA&#10;AAAEAAQA8wAAAHwFAAAAAA==&#10;">
                <v:textbox style="mso-fit-shape-to-text:t">
                  <w:txbxContent>
                    <w:p w14:paraId="4D8AE4CA" w14:textId="370C2D2A" w:rsidR="006E3F30" w:rsidRDefault="006E3F30">
                      <w:r>
                        <w:t xml:space="preserve">Drag and drop the Audio Source component </w:t>
                      </w:r>
                      <w:r w:rsidR="006E37B0">
                        <w:t>to the M Audio Source field.</w:t>
                      </w:r>
                    </w:p>
                  </w:txbxContent>
                </v:textbox>
                <w10:wrap type="square"/>
              </v:shape>
            </w:pict>
          </mc:Fallback>
        </mc:AlternateContent>
      </w:r>
      <w:r>
        <w:rPr>
          <w:noProof/>
        </w:rPr>
        <mc:AlternateContent>
          <mc:Choice Requires="wps">
            <w:drawing>
              <wp:anchor distT="0" distB="0" distL="114300" distR="114300" simplePos="0" relativeHeight="251658244" behindDoc="0" locked="0" layoutInCell="1" allowOverlap="1" wp14:anchorId="479375E5" wp14:editId="5838B32A">
                <wp:simplePos x="0" y="0"/>
                <wp:positionH relativeFrom="column">
                  <wp:posOffset>1771650</wp:posOffset>
                </wp:positionH>
                <wp:positionV relativeFrom="paragraph">
                  <wp:posOffset>2406649</wp:posOffset>
                </wp:positionV>
                <wp:extent cx="504825" cy="180975"/>
                <wp:effectExtent l="38100" t="38100" r="66675" b="85725"/>
                <wp:wrapNone/>
                <wp:docPr id="8" name="Straight Arrow Connector 8"/>
                <wp:cNvGraphicFramePr/>
                <a:graphic xmlns:a="http://schemas.openxmlformats.org/drawingml/2006/main">
                  <a:graphicData uri="http://schemas.microsoft.com/office/word/2010/wordprocessingShape">
                    <wps:wsp>
                      <wps:cNvCnPr/>
                      <wps:spPr>
                        <a:xfrm flipV="1">
                          <a:off x="0" y="0"/>
                          <a:ext cx="504825" cy="1809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DB787C5" id="Straight Arrow Connector 8" o:spid="_x0000_s1026" type="#_x0000_t32" style="position:absolute;margin-left:139.5pt;margin-top:189.5pt;width:39.75pt;height:14.25pt;flip:y;z-index:2516684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VaR4AEAAA4EAAAOAAAAZHJzL2Uyb0RvYy54bWysU02P0zAQvSPxHyzfadKKQqmarlAXuCCo&#10;dlnuXsdOLPlL46Fp/z1jJw0IViAhLiN/zHsz73m8uzk7y04Kkgm+4ctFzZnyMrTGdw1/+PL+xYaz&#10;hMK3wgavGn5Rid/snz/bDXGrVqEPtlXAiMSn7RAb3iPGbVUl2Ssn0iJE5elSB3ACaQtd1YIYiN3Z&#10;alXXr6ohQBshSJUSnd6Ol3xf+LVWEj9rnRQy23DqDUuEEh9zrPY7se1AxN7IqQ3xD104YTwVnalu&#10;BQr2DcxvVM5ICCloXMjgqqC1kapoIDXL+hc1972Iqmghc1KcbUr/j1Z+Oh2Bmbbh9FBeOHqiewRh&#10;uh7ZW4AwsEPwnmwMwDbZrSGmLYEO/gjTLsUjZOlnDY5pa+JXGoRiBslj5+L1ZfZanZFJOlzXLzer&#10;NWeSrpab+s3rdWavRppMFyHhBxUcy4uGp6mruZ2xhDh9TDgCr4AMtj5HFMa+8y3DSyRdCEb4zqqp&#10;Tk6pspqx/7LCi1Uj/E5pcoX6XBUlZR7VwQI7CZokIaXyuJyZKDvDtLF2BtZ/B075GarKrM7gUdwf&#10;q86IUjl4nMHO+ABPVcfztWU95l8dGHVnCx5DeykvW6yhoStvMn2QPNU/7wv8xzfefwcAAP//AwBQ&#10;SwMEFAAGAAgAAAAhAK5MVpPgAAAACwEAAA8AAABkcnMvZG93bnJldi54bWxMj81OwzAQhO9IvIO1&#10;SNyoXZeQEuJUCIQQl0J/LtzceIkj4nUUO214ewwXuM1qRrPflKvJdeyIQ2g9KZjPBDCk2puWGgX7&#10;3dPVEliImozuPKGCLwywqs7PSl0Yf6INHrexYamEQqEV2Bj7gvNQW3Q6zHyPlLwPPzgd0zk03Az6&#10;lMpdx6UQN9zpltIHq3t8sFh/bken4O3Ri7V87a2d13Icg3x53uXvSl1eTPd3wCJO8S8MP/gJHarE&#10;dPAjmcA6BTK/TVuigsWvSIlFtsyAHRRcizwDXpX8/4bqGwAA//8DAFBLAQItABQABgAIAAAAIQC2&#10;gziS/gAAAOEBAAATAAAAAAAAAAAAAAAAAAAAAABbQ29udGVudF9UeXBlc10ueG1sUEsBAi0AFAAG&#10;AAgAAAAhADj9If/WAAAAlAEAAAsAAAAAAAAAAAAAAAAALwEAAF9yZWxzLy5yZWxzUEsBAi0AFAAG&#10;AAgAAAAhAFKhVpHgAQAADgQAAA4AAAAAAAAAAAAAAAAALgIAAGRycy9lMm9Eb2MueG1sUEsBAi0A&#10;FAAGAAgAAAAhAK5MVpPgAAAACwEAAA8AAAAAAAAAAAAAAAAAOgQAAGRycy9kb3ducmV2LnhtbFBL&#10;BQYAAAAABAAEAPMAAABHBQAAAAA=&#10;" strokecolor="#4f81bd [3204]" strokeweight="2pt">
                <v:stroke endarrow="block"/>
                <v:shadow on="t" color="black" opacity="24903f" origin=",.5" offset="0,.55556mm"/>
              </v:shape>
            </w:pict>
          </mc:Fallback>
        </mc:AlternateContent>
      </w:r>
      <w:r>
        <w:rPr>
          <w:noProof/>
        </w:rPr>
        <w:drawing>
          <wp:inline distT="0" distB="0" distL="0" distR="0" wp14:anchorId="3B48B08C" wp14:editId="739D2117">
            <wp:extent cx="3276578" cy="32480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87978" cy="3259326"/>
                    </a:xfrm>
                    <a:prstGeom prst="rect">
                      <a:avLst/>
                    </a:prstGeom>
                  </pic:spPr>
                </pic:pic>
              </a:graphicData>
            </a:graphic>
          </wp:inline>
        </w:drawing>
      </w:r>
    </w:p>
    <w:p w14:paraId="5EEEBBBB" w14:textId="77777777" w:rsidR="00366EB6" w:rsidRDefault="00366EB6" w:rsidP="003E226F"/>
    <w:p w14:paraId="20CC84C4" w14:textId="75F3DF2B" w:rsidR="002A298E" w:rsidRDefault="002F34E0" w:rsidP="003E226F">
      <w:r>
        <w:t xml:space="preserve">Add a method called </w:t>
      </w:r>
      <w:r w:rsidRPr="00F96F91">
        <w:rPr>
          <w:b/>
          <w:bCs/>
        </w:rPr>
        <w:t>Play</w:t>
      </w:r>
      <w:r>
        <w:t xml:space="preserve"> that takes in an </w:t>
      </w:r>
      <w:proofErr w:type="spellStart"/>
      <w:r>
        <w:t>AudioClip</w:t>
      </w:r>
      <w:proofErr w:type="spellEnd"/>
      <w:r>
        <w:t>, the pitch value and the volume value.</w:t>
      </w:r>
    </w:p>
    <w:p w14:paraId="072DE19E" w14:textId="77777777" w:rsidR="001B7431" w:rsidRPr="001B7431" w:rsidRDefault="001B7431" w:rsidP="001B743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B7431">
        <w:rPr>
          <w:rFonts w:ascii="Consolas" w:hAnsi="Consolas" w:cs="Consolas"/>
          <w:color w:val="0000FF"/>
          <w:sz w:val="22"/>
          <w:szCs w:val="22"/>
          <w:lang w:val="en-US"/>
        </w:rPr>
        <w:t>public</w:t>
      </w:r>
      <w:r w:rsidRPr="001B7431">
        <w:rPr>
          <w:rFonts w:ascii="Consolas" w:hAnsi="Consolas" w:cs="Consolas"/>
          <w:color w:val="000000"/>
          <w:sz w:val="22"/>
          <w:szCs w:val="22"/>
          <w:lang w:val="en-US"/>
        </w:rPr>
        <w:t xml:space="preserve"> </w:t>
      </w:r>
      <w:r w:rsidRPr="001B7431">
        <w:rPr>
          <w:rFonts w:ascii="Consolas" w:hAnsi="Consolas" w:cs="Consolas"/>
          <w:color w:val="0000FF"/>
          <w:sz w:val="22"/>
          <w:szCs w:val="22"/>
          <w:lang w:val="en-US"/>
        </w:rPr>
        <w:t>void</w:t>
      </w:r>
      <w:r w:rsidRPr="001B7431">
        <w:rPr>
          <w:rFonts w:ascii="Consolas" w:hAnsi="Consolas" w:cs="Consolas"/>
          <w:color w:val="000000"/>
          <w:sz w:val="22"/>
          <w:szCs w:val="22"/>
          <w:lang w:val="en-US"/>
        </w:rPr>
        <w:t xml:space="preserve"> Play(</w:t>
      </w:r>
      <w:proofErr w:type="spellStart"/>
      <w:r w:rsidRPr="001B7431">
        <w:rPr>
          <w:rFonts w:ascii="Consolas" w:hAnsi="Consolas" w:cs="Consolas"/>
          <w:color w:val="000000"/>
          <w:sz w:val="22"/>
          <w:szCs w:val="22"/>
          <w:lang w:val="en-US"/>
        </w:rPr>
        <w:t>AudioClip</w:t>
      </w:r>
      <w:proofErr w:type="spellEnd"/>
      <w:r w:rsidRPr="001B7431">
        <w:rPr>
          <w:rFonts w:ascii="Consolas" w:hAnsi="Consolas" w:cs="Consolas"/>
          <w:color w:val="000000"/>
          <w:sz w:val="22"/>
          <w:szCs w:val="22"/>
          <w:lang w:val="en-US"/>
        </w:rPr>
        <w:t xml:space="preserve"> clip, </w:t>
      </w:r>
      <w:commentRangeStart w:id="21"/>
      <w:r w:rsidRPr="001B7431">
        <w:rPr>
          <w:rFonts w:ascii="Consolas" w:hAnsi="Consolas" w:cs="Consolas"/>
          <w:color w:val="0000FF"/>
          <w:sz w:val="22"/>
          <w:szCs w:val="22"/>
          <w:lang w:val="en-US"/>
        </w:rPr>
        <w:t>float</w:t>
      </w:r>
      <w:r w:rsidRPr="001B7431">
        <w:rPr>
          <w:rFonts w:ascii="Consolas" w:hAnsi="Consolas" w:cs="Consolas"/>
          <w:color w:val="000000"/>
          <w:sz w:val="22"/>
          <w:szCs w:val="22"/>
          <w:lang w:val="en-US"/>
        </w:rPr>
        <w:t xml:space="preserve"> volume = 1.0f, </w:t>
      </w:r>
      <w:r w:rsidRPr="001B7431">
        <w:rPr>
          <w:rFonts w:ascii="Consolas" w:hAnsi="Consolas" w:cs="Consolas"/>
          <w:color w:val="0000FF"/>
          <w:sz w:val="22"/>
          <w:szCs w:val="22"/>
          <w:lang w:val="en-US"/>
        </w:rPr>
        <w:t>float</w:t>
      </w:r>
      <w:r w:rsidRPr="001B7431">
        <w:rPr>
          <w:rFonts w:ascii="Consolas" w:hAnsi="Consolas" w:cs="Consolas"/>
          <w:color w:val="000000"/>
          <w:sz w:val="22"/>
          <w:szCs w:val="22"/>
          <w:lang w:val="en-US"/>
        </w:rPr>
        <w:t xml:space="preserve"> pitch = 1.0f, </w:t>
      </w:r>
      <w:r w:rsidRPr="001B7431">
        <w:rPr>
          <w:rFonts w:ascii="Consolas" w:hAnsi="Consolas" w:cs="Consolas"/>
          <w:color w:val="0000FF"/>
          <w:sz w:val="22"/>
          <w:szCs w:val="22"/>
          <w:lang w:val="en-US"/>
        </w:rPr>
        <w:t>bool</w:t>
      </w:r>
      <w:r w:rsidRPr="001B7431">
        <w:rPr>
          <w:rFonts w:ascii="Consolas" w:hAnsi="Consolas" w:cs="Consolas"/>
          <w:color w:val="000000"/>
          <w:sz w:val="22"/>
          <w:szCs w:val="22"/>
          <w:lang w:val="en-US"/>
        </w:rPr>
        <w:t xml:space="preserve"> loop = </w:t>
      </w:r>
      <w:r w:rsidRPr="001B7431">
        <w:rPr>
          <w:rFonts w:ascii="Consolas" w:hAnsi="Consolas" w:cs="Consolas"/>
          <w:color w:val="0000FF"/>
          <w:sz w:val="22"/>
          <w:szCs w:val="22"/>
          <w:lang w:val="en-US"/>
        </w:rPr>
        <w:t>true</w:t>
      </w:r>
      <w:commentRangeEnd w:id="21"/>
      <w:r>
        <w:rPr>
          <w:rStyle w:val="CommentReference"/>
        </w:rPr>
        <w:commentReference w:id="21"/>
      </w:r>
      <w:r w:rsidRPr="001B7431">
        <w:rPr>
          <w:rFonts w:ascii="Consolas" w:hAnsi="Consolas" w:cs="Consolas"/>
          <w:color w:val="000000"/>
          <w:sz w:val="22"/>
          <w:szCs w:val="22"/>
          <w:lang w:val="en-US"/>
        </w:rPr>
        <w:t>)</w:t>
      </w:r>
    </w:p>
    <w:p w14:paraId="6231E6B2" w14:textId="77777777" w:rsidR="00B6429C" w:rsidRPr="00B6429C" w:rsidRDefault="001B7431" w:rsidP="00B6429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B7431">
        <w:rPr>
          <w:rFonts w:ascii="Consolas" w:hAnsi="Consolas" w:cs="Consolas"/>
          <w:color w:val="000000"/>
          <w:sz w:val="22"/>
          <w:szCs w:val="22"/>
          <w:lang w:val="en-US"/>
        </w:rPr>
        <w:t>{</w:t>
      </w:r>
    </w:p>
    <w:p w14:paraId="2F6C34CC" w14:textId="77777777" w:rsidR="00B6429C" w:rsidRPr="00B6429C" w:rsidRDefault="00B6429C" w:rsidP="00B6429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6429C">
        <w:rPr>
          <w:rFonts w:ascii="Consolas" w:hAnsi="Consolas" w:cs="Consolas"/>
          <w:color w:val="000000"/>
          <w:sz w:val="22"/>
          <w:szCs w:val="22"/>
          <w:lang w:val="en-US"/>
        </w:rPr>
        <w:t xml:space="preserve">    </w:t>
      </w:r>
      <w:commentRangeStart w:id="22"/>
      <w:r w:rsidRPr="00B6429C">
        <w:rPr>
          <w:rFonts w:ascii="Consolas" w:hAnsi="Consolas" w:cs="Consolas"/>
          <w:color w:val="0000FF"/>
          <w:sz w:val="22"/>
          <w:szCs w:val="22"/>
          <w:lang w:val="en-US"/>
        </w:rPr>
        <w:t>if</w:t>
      </w:r>
      <w:r w:rsidRPr="00B6429C">
        <w:rPr>
          <w:rFonts w:ascii="Consolas" w:hAnsi="Consolas" w:cs="Consolas"/>
          <w:color w:val="000000"/>
          <w:sz w:val="22"/>
          <w:szCs w:val="22"/>
          <w:lang w:val="en-US"/>
        </w:rPr>
        <w:t xml:space="preserve"> (</w:t>
      </w:r>
      <w:proofErr w:type="spellStart"/>
      <w:r w:rsidRPr="00B6429C">
        <w:rPr>
          <w:rFonts w:ascii="Consolas" w:hAnsi="Consolas" w:cs="Consolas"/>
          <w:color w:val="000000"/>
          <w:sz w:val="22"/>
          <w:szCs w:val="22"/>
          <w:lang w:val="en-US"/>
        </w:rPr>
        <w:t>mAudioSource.isPlaying</w:t>
      </w:r>
      <w:proofErr w:type="spellEnd"/>
      <w:r w:rsidRPr="00B6429C">
        <w:rPr>
          <w:rFonts w:ascii="Consolas" w:hAnsi="Consolas" w:cs="Consolas"/>
          <w:color w:val="000000"/>
          <w:sz w:val="22"/>
          <w:szCs w:val="22"/>
          <w:lang w:val="en-US"/>
        </w:rPr>
        <w:t>)</w:t>
      </w:r>
    </w:p>
    <w:p w14:paraId="0635205A" w14:textId="653252CB" w:rsidR="001B7431" w:rsidRPr="00B6429C" w:rsidRDefault="00B6429C" w:rsidP="00B6429C">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B6429C">
        <w:rPr>
          <w:rFonts w:ascii="Consolas" w:hAnsi="Consolas" w:cs="Consolas"/>
          <w:color w:val="000000"/>
          <w:sz w:val="22"/>
          <w:szCs w:val="22"/>
          <w:lang w:val="en-US"/>
        </w:rPr>
        <w:t xml:space="preserve">        </w:t>
      </w:r>
      <w:proofErr w:type="spellStart"/>
      <w:r w:rsidRPr="00B6429C">
        <w:rPr>
          <w:rFonts w:ascii="Consolas" w:hAnsi="Consolas" w:cs="Consolas"/>
          <w:color w:val="000000"/>
          <w:sz w:val="22"/>
          <w:szCs w:val="22"/>
          <w:lang w:val="en-US"/>
        </w:rPr>
        <w:t>mAudioSource.Stop</w:t>
      </w:r>
      <w:proofErr w:type="spellEnd"/>
      <w:r w:rsidRPr="00B6429C">
        <w:rPr>
          <w:rFonts w:ascii="Consolas" w:hAnsi="Consolas" w:cs="Consolas"/>
          <w:color w:val="000000"/>
          <w:sz w:val="22"/>
          <w:szCs w:val="22"/>
          <w:lang w:val="en-US"/>
        </w:rPr>
        <w:t>();</w:t>
      </w:r>
      <w:commentRangeEnd w:id="22"/>
      <w:r>
        <w:rPr>
          <w:rStyle w:val="CommentReference"/>
        </w:rPr>
        <w:commentReference w:id="22"/>
      </w:r>
    </w:p>
    <w:p w14:paraId="3F26C7C8" w14:textId="77777777" w:rsidR="001B7431" w:rsidRPr="001B7431" w:rsidRDefault="001B7431" w:rsidP="001B743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B7431">
        <w:rPr>
          <w:rFonts w:ascii="Consolas" w:hAnsi="Consolas" w:cs="Consolas"/>
          <w:color w:val="000000"/>
          <w:sz w:val="22"/>
          <w:szCs w:val="22"/>
          <w:lang w:val="en-US"/>
        </w:rPr>
        <w:t xml:space="preserve">    </w:t>
      </w:r>
      <w:commentRangeStart w:id="23"/>
      <w:proofErr w:type="spellStart"/>
      <w:r w:rsidRPr="001B7431">
        <w:rPr>
          <w:rFonts w:ascii="Consolas" w:hAnsi="Consolas" w:cs="Consolas"/>
          <w:color w:val="000000"/>
          <w:sz w:val="22"/>
          <w:szCs w:val="22"/>
          <w:lang w:val="en-US"/>
        </w:rPr>
        <w:t>mAudioSource.clip</w:t>
      </w:r>
      <w:proofErr w:type="spellEnd"/>
      <w:r w:rsidRPr="001B7431">
        <w:rPr>
          <w:rFonts w:ascii="Consolas" w:hAnsi="Consolas" w:cs="Consolas"/>
          <w:color w:val="000000"/>
          <w:sz w:val="22"/>
          <w:szCs w:val="22"/>
          <w:lang w:val="en-US"/>
        </w:rPr>
        <w:t xml:space="preserve"> = clip;</w:t>
      </w:r>
    </w:p>
    <w:p w14:paraId="4DCB0824" w14:textId="77777777" w:rsidR="001B7431" w:rsidRPr="001B7431" w:rsidRDefault="001B7431" w:rsidP="001B743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B7431">
        <w:rPr>
          <w:rFonts w:ascii="Consolas" w:hAnsi="Consolas" w:cs="Consolas"/>
          <w:color w:val="000000"/>
          <w:sz w:val="22"/>
          <w:szCs w:val="22"/>
          <w:lang w:val="en-US"/>
        </w:rPr>
        <w:t xml:space="preserve">    </w:t>
      </w:r>
      <w:proofErr w:type="spellStart"/>
      <w:r w:rsidRPr="001B7431">
        <w:rPr>
          <w:rFonts w:ascii="Consolas" w:hAnsi="Consolas" w:cs="Consolas"/>
          <w:color w:val="000000"/>
          <w:sz w:val="22"/>
          <w:szCs w:val="22"/>
          <w:lang w:val="en-US"/>
        </w:rPr>
        <w:t>mAudioSource.pitch</w:t>
      </w:r>
      <w:proofErr w:type="spellEnd"/>
      <w:r w:rsidRPr="001B7431">
        <w:rPr>
          <w:rFonts w:ascii="Consolas" w:hAnsi="Consolas" w:cs="Consolas"/>
          <w:color w:val="000000"/>
          <w:sz w:val="22"/>
          <w:szCs w:val="22"/>
          <w:lang w:val="en-US"/>
        </w:rPr>
        <w:t xml:space="preserve"> = pitch;</w:t>
      </w:r>
    </w:p>
    <w:p w14:paraId="010427AC" w14:textId="066A7BD2" w:rsidR="001B7431" w:rsidRPr="001B7431" w:rsidRDefault="001B7431" w:rsidP="001B743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B7431">
        <w:rPr>
          <w:rFonts w:ascii="Consolas" w:hAnsi="Consolas" w:cs="Consolas"/>
          <w:color w:val="000000"/>
          <w:sz w:val="22"/>
          <w:szCs w:val="22"/>
          <w:lang w:val="en-US"/>
        </w:rPr>
        <w:t xml:space="preserve">    </w:t>
      </w:r>
      <w:proofErr w:type="spellStart"/>
      <w:r w:rsidRPr="001B7431">
        <w:rPr>
          <w:rFonts w:ascii="Consolas" w:hAnsi="Consolas" w:cs="Consolas"/>
          <w:color w:val="000000"/>
          <w:sz w:val="22"/>
          <w:szCs w:val="22"/>
          <w:lang w:val="en-US"/>
        </w:rPr>
        <w:t>mAudioSource.volume</w:t>
      </w:r>
      <w:proofErr w:type="spellEnd"/>
      <w:r w:rsidRPr="001B7431">
        <w:rPr>
          <w:rFonts w:ascii="Consolas" w:hAnsi="Consolas" w:cs="Consolas"/>
          <w:color w:val="000000"/>
          <w:sz w:val="22"/>
          <w:szCs w:val="22"/>
          <w:lang w:val="en-US"/>
        </w:rPr>
        <w:t xml:space="preserve"> = </w:t>
      </w:r>
      <w:r w:rsidR="00E6579D">
        <w:rPr>
          <w:rFonts w:ascii="Consolas" w:hAnsi="Consolas" w:cs="Consolas"/>
          <w:color w:val="000000"/>
          <w:sz w:val="22"/>
          <w:szCs w:val="22"/>
          <w:lang w:val="en-US"/>
        </w:rPr>
        <w:t>volume</w:t>
      </w:r>
      <w:r w:rsidRPr="001B7431">
        <w:rPr>
          <w:rFonts w:ascii="Consolas" w:hAnsi="Consolas" w:cs="Consolas"/>
          <w:color w:val="000000"/>
          <w:sz w:val="22"/>
          <w:szCs w:val="22"/>
          <w:lang w:val="en-US"/>
        </w:rPr>
        <w:t>;</w:t>
      </w:r>
    </w:p>
    <w:p w14:paraId="177295C1" w14:textId="77777777" w:rsidR="001B7431" w:rsidRPr="001B7431" w:rsidRDefault="001B7431" w:rsidP="001B743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B7431">
        <w:rPr>
          <w:rFonts w:ascii="Consolas" w:hAnsi="Consolas" w:cs="Consolas"/>
          <w:color w:val="000000"/>
          <w:sz w:val="22"/>
          <w:szCs w:val="22"/>
          <w:lang w:val="en-US"/>
        </w:rPr>
        <w:t xml:space="preserve">    </w:t>
      </w:r>
      <w:proofErr w:type="spellStart"/>
      <w:r w:rsidRPr="001B7431">
        <w:rPr>
          <w:rFonts w:ascii="Consolas" w:hAnsi="Consolas" w:cs="Consolas"/>
          <w:color w:val="000000"/>
          <w:sz w:val="22"/>
          <w:szCs w:val="22"/>
          <w:lang w:val="en-US"/>
        </w:rPr>
        <w:t>mAudioSource.loop</w:t>
      </w:r>
      <w:proofErr w:type="spellEnd"/>
      <w:r w:rsidRPr="001B7431">
        <w:rPr>
          <w:rFonts w:ascii="Consolas" w:hAnsi="Consolas" w:cs="Consolas"/>
          <w:color w:val="000000"/>
          <w:sz w:val="22"/>
          <w:szCs w:val="22"/>
          <w:lang w:val="en-US"/>
        </w:rPr>
        <w:t xml:space="preserve"> = loop;</w:t>
      </w:r>
      <w:commentRangeEnd w:id="23"/>
      <w:r>
        <w:rPr>
          <w:rStyle w:val="CommentReference"/>
        </w:rPr>
        <w:commentReference w:id="23"/>
      </w:r>
    </w:p>
    <w:p w14:paraId="21E7BD4C" w14:textId="77777777" w:rsidR="001B7431" w:rsidRPr="001B7431" w:rsidRDefault="001B7431" w:rsidP="001B743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B7431">
        <w:rPr>
          <w:rFonts w:ascii="Consolas" w:hAnsi="Consolas" w:cs="Consolas"/>
          <w:color w:val="000000"/>
          <w:sz w:val="22"/>
          <w:szCs w:val="22"/>
          <w:lang w:val="en-US"/>
        </w:rPr>
        <w:t xml:space="preserve">    </w:t>
      </w:r>
      <w:commentRangeStart w:id="24"/>
      <w:proofErr w:type="spellStart"/>
      <w:r w:rsidRPr="001B7431">
        <w:rPr>
          <w:rFonts w:ascii="Consolas" w:hAnsi="Consolas" w:cs="Consolas"/>
          <w:color w:val="000000"/>
          <w:sz w:val="22"/>
          <w:szCs w:val="22"/>
          <w:lang w:val="en-US"/>
        </w:rPr>
        <w:t>mAudioSource.Play</w:t>
      </w:r>
      <w:proofErr w:type="spellEnd"/>
      <w:r w:rsidRPr="001B7431">
        <w:rPr>
          <w:rFonts w:ascii="Consolas" w:hAnsi="Consolas" w:cs="Consolas"/>
          <w:color w:val="000000"/>
          <w:sz w:val="22"/>
          <w:szCs w:val="22"/>
          <w:lang w:val="en-US"/>
        </w:rPr>
        <w:t>();</w:t>
      </w:r>
      <w:commentRangeEnd w:id="24"/>
      <w:r>
        <w:rPr>
          <w:rStyle w:val="CommentReference"/>
        </w:rPr>
        <w:commentReference w:id="24"/>
      </w:r>
    </w:p>
    <w:p w14:paraId="5255C3B8" w14:textId="77777777" w:rsidR="001B7431" w:rsidRPr="001B7431" w:rsidRDefault="001B7431" w:rsidP="001B743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1B7431">
        <w:rPr>
          <w:rFonts w:ascii="Consolas" w:hAnsi="Consolas" w:cs="Consolas"/>
          <w:color w:val="000000"/>
          <w:sz w:val="22"/>
          <w:szCs w:val="22"/>
          <w:lang w:val="en-US"/>
        </w:rPr>
        <w:t>}</w:t>
      </w:r>
    </w:p>
    <w:p w14:paraId="2E101D76" w14:textId="08360DFD" w:rsidR="00B06038" w:rsidRDefault="00B06038" w:rsidP="009F69C8"/>
    <w:p w14:paraId="6A34C56D" w14:textId="73784786" w:rsidR="00460AFF" w:rsidRDefault="001C1FC9" w:rsidP="009F69C8">
      <w:r>
        <w:t xml:space="preserve">Finally, expose the </w:t>
      </w:r>
      <w:proofErr w:type="spellStart"/>
      <w:r w:rsidR="00415230">
        <w:t>AmbientSound</w:t>
      </w:r>
      <w:proofErr w:type="spellEnd"/>
      <w:r w:rsidR="00415230">
        <w:t xml:space="preserve"> object using a public variable</w:t>
      </w:r>
      <w:r w:rsidR="0040778E">
        <w:t xml:space="preserve"> in </w:t>
      </w:r>
      <w:proofErr w:type="spellStart"/>
      <w:r w:rsidR="0040778E">
        <w:t>GameApp</w:t>
      </w:r>
      <w:proofErr w:type="spellEnd"/>
      <w:r w:rsidR="0040778E">
        <w:t xml:space="preserve"> </w:t>
      </w:r>
      <w:r w:rsidR="00863366">
        <w:t>to</w:t>
      </w:r>
      <w:r w:rsidR="0040778E">
        <w:t xml:space="preserve"> access the object from other scripts.</w:t>
      </w:r>
    </w:p>
    <w:p w14:paraId="223C5D83"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FF"/>
          <w:sz w:val="22"/>
          <w:szCs w:val="22"/>
          <w:lang w:val="en-US"/>
        </w:rPr>
        <w:t>using</w:t>
      </w:r>
      <w:r w:rsidRPr="008D7761">
        <w:rPr>
          <w:rFonts w:ascii="Consolas" w:hAnsi="Consolas" w:cs="Consolas"/>
          <w:color w:val="000000"/>
          <w:sz w:val="22"/>
          <w:szCs w:val="22"/>
          <w:lang w:val="en-US"/>
        </w:rPr>
        <w:t xml:space="preserve"> </w:t>
      </w:r>
      <w:proofErr w:type="spellStart"/>
      <w:r w:rsidRPr="008D7761">
        <w:rPr>
          <w:rFonts w:ascii="Consolas" w:hAnsi="Consolas" w:cs="Consolas"/>
          <w:color w:val="000000"/>
          <w:sz w:val="22"/>
          <w:szCs w:val="22"/>
          <w:lang w:val="en-US"/>
        </w:rPr>
        <w:t>System.Collections</w:t>
      </w:r>
      <w:proofErr w:type="spellEnd"/>
      <w:r w:rsidRPr="008D7761">
        <w:rPr>
          <w:rFonts w:ascii="Consolas" w:hAnsi="Consolas" w:cs="Consolas"/>
          <w:color w:val="000000"/>
          <w:sz w:val="22"/>
          <w:szCs w:val="22"/>
          <w:lang w:val="en-US"/>
        </w:rPr>
        <w:t>;</w:t>
      </w:r>
    </w:p>
    <w:p w14:paraId="00DC2005"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FF"/>
          <w:sz w:val="22"/>
          <w:szCs w:val="22"/>
          <w:lang w:val="en-US"/>
        </w:rPr>
        <w:t>using</w:t>
      </w:r>
      <w:r w:rsidRPr="008D7761">
        <w:rPr>
          <w:rFonts w:ascii="Consolas" w:hAnsi="Consolas" w:cs="Consolas"/>
          <w:color w:val="000000"/>
          <w:sz w:val="22"/>
          <w:szCs w:val="22"/>
          <w:lang w:val="en-US"/>
        </w:rPr>
        <w:t xml:space="preserve"> </w:t>
      </w:r>
      <w:proofErr w:type="spellStart"/>
      <w:r w:rsidRPr="008D7761">
        <w:rPr>
          <w:rFonts w:ascii="Consolas" w:hAnsi="Consolas" w:cs="Consolas"/>
          <w:color w:val="000000"/>
          <w:sz w:val="22"/>
          <w:szCs w:val="22"/>
          <w:lang w:val="en-US"/>
        </w:rPr>
        <w:t>System.Collections.Generic</w:t>
      </w:r>
      <w:proofErr w:type="spellEnd"/>
      <w:r w:rsidRPr="008D7761">
        <w:rPr>
          <w:rFonts w:ascii="Consolas" w:hAnsi="Consolas" w:cs="Consolas"/>
          <w:color w:val="000000"/>
          <w:sz w:val="22"/>
          <w:szCs w:val="22"/>
          <w:lang w:val="en-US"/>
        </w:rPr>
        <w:t>;</w:t>
      </w:r>
    </w:p>
    <w:p w14:paraId="17C5007D"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FF"/>
          <w:sz w:val="22"/>
          <w:szCs w:val="22"/>
          <w:lang w:val="en-US"/>
        </w:rPr>
        <w:t>using</w:t>
      </w:r>
      <w:r w:rsidRPr="008D7761">
        <w:rPr>
          <w:rFonts w:ascii="Consolas" w:hAnsi="Consolas" w:cs="Consolas"/>
          <w:color w:val="000000"/>
          <w:sz w:val="22"/>
          <w:szCs w:val="22"/>
          <w:lang w:val="en-US"/>
        </w:rPr>
        <w:t xml:space="preserve"> </w:t>
      </w:r>
      <w:proofErr w:type="spellStart"/>
      <w:r w:rsidRPr="008D7761">
        <w:rPr>
          <w:rFonts w:ascii="Consolas" w:hAnsi="Consolas" w:cs="Consolas"/>
          <w:color w:val="000000"/>
          <w:sz w:val="22"/>
          <w:szCs w:val="22"/>
          <w:lang w:val="en-US"/>
        </w:rPr>
        <w:t>UnityEngine</w:t>
      </w:r>
      <w:proofErr w:type="spellEnd"/>
      <w:r w:rsidRPr="008D7761">
        <w:rPr>
          <w:rFonts w:ascii="Consolas" w:hAnsi="Consolas" w:cs="Consolas"/>
          <w:color w:val="000000"/>
          <w:sz w:val="22"/>
          <w:szCs w:val="22"/>
          <w:lang w:val="en-US"/>
        </w:rPr>
        <w:t>;</w:t>
      </w:r>
    </w:p>
    <w:p w14:paraId="7BB07660"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FF"/>
          <w:sz w:val="22"/>
          <w:szCs w:val="22"/>
          <w:lang w:val="en-US"/>
        </w:rPr>
        <w:t>using</w:t>
      </w:r>
      <w:r w:rsidRPr="008D7761">
        <w:rPr>
          <w:rFonts w:ascii="Consolas" w:hAnsi="Consolas" w:cs="Consolas"/>
          <w:color w:val="000000"/>
          <w:sz w:val="22"/>
          <w:szCs w:val="22"/>
          <w:lang w:val="en-US"/>
        </w:rPr>
        <w:t xml:space="preserve"> </w:t>
      </w:r>
      <w:proofErr w:type="spellStart"/>
      <w:r w:rsidRPr="008D7761">
        <w:rPr>
          <w:rFonts w:ascii="Consolas" w:hAnsi="Consolas" w:cs="Consolas"/>
          <w:color w:val="000000"/>
          <w:sz w:val="22"/>
          <w:szCs w:val="22"/>
          <w:lang w:val="en-US"/>
        </w:rPr>
        <w:t>PGGE.Patterns</w:t>
      </w:r>
      <w:proofErr w:type="spellEnd"/>
      <w:r w:rsidRPr="008D7761">
        <w:rPr>
          <w:rFonts w:ascii="Consolas" w:hAnsi="Consolas" w:cs="Consolas"/>
          <w:color w:val="000000"/>
          <w:sz w:val="22"/>
          <w:szCs w:val="22"/>
          <w:lang w:val="en-US"/>
        </w:rPr>
        <w:t>;</w:t>
      </w:r>
    </w:p>
    <w:p w14:paraId="3BBA4AB5"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FF"/>
          <w:sz w:val="22"/>
          <w:szCs w:val="22"/>
          <w:lang w:val="en-US"/>
        </w:rPr>
        <w:t>using</w:t>
      </w:r>
      <w:r w:rsidRPr="008D7761">
        <w:rPr>
          <w:rFonts w:ascii="Consolas" w:hAnsi="Consolas" w:cs="Consolas"/>
          <w:color w:val="000000"/>
          <w:sz w:val="22"/>
          <w:szCs w:val="22"/>
          <w:lang w:val="en-US"/>
        </w:rPr>
        <w:t xml:space="preserve"> </w:t>
      </w:r>
      <w:proofErr w:type="spellStart"/>
      <w:r w:rsidRPr="008D7761">
        <w:rPr>
          <w:rFonts w:ascii="Consolas" w:hAnsi="Consolas" w:cs="Consolas"/>
          <w:color w:val="000000"/>
          <w:sz w:val="22"/>
          <w:szCs w:val="22"/>
          <w:lang w:val="en-US"/>
        </w:rPr>
        <w:t>UnityEngine.SceneManagement</w:t>
      </w:r>
      <w:proofErr w:type="spellEnd"/>
      <w:r w:rsidRPr="008D7761">
        <w:rPr>
          <w:rFonts w:ascii="Consolas" w:hAnsi="Consolas" w:cs="Consolas"/>
          <w:color w:val="000000"/>
          <w:sz w:val="22"/>
          <w:szCs w:val="22"/>
          <w:lang w:val="en-US"/>
        </w:rPr>
        <w:t>;</w:t>
      </w:r>
    </w:p>
    <w:p w14:paraId="74D0CD5B"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09630077"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FF"/>
          <w:sz w:val="22"/>
          <w:szCs w:val="22"/>
          <w:lang w:val="en-US"/>
        </w:rPr>
        <w:t>public</w:t>
      </w:r>
      <w:r w:rsidRPr="008D7761">
        <w:rPr>
          <w:rFonts w:ascii="Consolas" w:hAnsi="Consolas" w:cs="Consolas"/>
          <w:color w:val="000000"/>
          <w:sz w:val="22"/>
          <w:szCs w:val="22"/>
          <w:lang w:val="en-US"/>
        </w:rPr>
        <w:t xml:space="preserve"> </w:t>
      </w:r>
      <w:r w:rsidRPr="008D7761">
        <w:rPr>
          <w:rFonts w:ascii="Consolas" w:hAnsi="Consolas" w:cs="Consolas"/>
          <w:color w:val="0000FF"/>
          <w:sz w:val="22"/>
          <w:szCs w:val="22"/>
          <w:lang w:val="en-US"/>
        </w:rPr>
        <w:t>class</w:t>
      </w:r>
      <w:r w:rsidRPr="008D7761">
        <w:rPr>
          <w:rFonts w:ascii="Consolas" w:hAnsi="Consolas" w:cs="Consolas"/>
          <w:color w:val="000000"/>
          <w:sz w:val="22"/>
          <w:szCs w:val="22"/>
          <w:lang w:val="en-US"/>
        </w:rPr>
        <w:t xml:space="preserve"> </w:t>
      </w:r>
      <w:proofErr w:type="spellStart"/>
      <w:r w:rsidRPr="008D7761">
        <w:rPr>
          <w:rFonts w:ascii="Consolas" w:hAnsi="Consolas" w:cs="Consolas"/>
          <w:color w:val="2B91AF"/>
          <w:sz w:val="22"/>
          <w:szCs w:val="22"/>
          <w:lang w:val="en-US"/>
        </w:rPr>
        <w:t>GameApp</w:t>
      </w:r>
      <w:proofErr w:type="spellEnd"/>
      <w:r w:rsidRPr="008D7761">
        <w:rPr>
          <w:rFonts w:ascii="Consolas" w:hAnsi="Consolas" w:cs="Consolas"/>
          <w:color w:val="000000"/>
          <w:sz w:val="22"/>
          <w:szCs w:val="22"/>
          <w:lang w:val="en-US"/>
        </w:rPr>
        <w:t xml:space="preserve"> : Singleton&lt;</w:t>
      </w:r>
      <w:proofErr w:type="spellStart"/>
      <w:r w:rsidRPr="008D7761">
        <w:rPr>
          <w:rFonts w:ascii="Consolas" w:hAnsi="Consolas" w:cs="Consolas"/>
          <w:color w:val="000000"/>
          <w:sz w:val="22"/>
          <w:szCs w:val="22"/>
          <w:lang w:val="en-US"/>
        </w:rPr>
        <w:t>GameApp</w:t>
      </w:r>
      <w:proofErr w:type="spellEnd"/>
      <w:r w:rsidRPr="008D7761">
        <w:rPr>
          <w:rFonts w:ascii="Consolas" w:hAnsi="Consolas" w:cs="Consolas"/>
          <w:color w:val="000000"/>
          <w:sz w:val="22"/>
          <w:szCs w:val="22"/>
          <w:lang w:val="en-US"/>
        </w:rPr>
        <w:t>&gt;</w:t>
      </w:r>
    </w:p>
    <w:p w14:paraId="361597FE"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w:t>
      </w:r>
    </w:p>
    <w:p w14:paraId="7574BF0A" w14:textId="7A8C475F" w:rsid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 xml:space="preserve">    </w:t>
      </w:r>
      <w:commentRangeStart w:id="25"/>
      <w:r w:rsidRPr="008D7761">
        <w:rPr>
          <w:rFonts w:ascii="Consolas" w:hAnsi="Consolas" w:cs="Consolas"/>
          <w:color w:val="0000FF"/>
          <w:sz w:val="22"/>
          <w:szCs w:val="22"/>
          <w:lang w:val="en-US"/>
        </w:rPr>
        <w:t>public</w:t>
      </w:r>
      <w:r w:rsidRPr="008D7761">
        <w:rPr>
          <w:rFonts w:ascii="Consolas" w:hAnsi="Consolas" w:cs="Consolas"/>
          <w:color w:val="000000"/>
          <w:sz w:val="22"/>
          <w:szCs w:val="22"/>
          <w:lang w:val="en-US"/>
        </w:rPr>
        <w:t xml:space="preserve"> </w:t>
      </w:r>
      <w:proofErr w:type="spellStart"/>
      <w:r w:rsidRPr="008D7761">
        <w:rPr>
          <w:rFonts w:ascii="Consolas" w:hAnsi="Consolas" w:cs="Consolas"/>
          <w:color w:val="000000"/>
          <w:sz w:val="22"/>
          <w:szCs w:val="22"/>
          <w:lang w:val="en-US"/>
        </w:rPr>
        <w:t>AmbientSound</w:t>
      </w:r>
      <w:proofErr w:type="spellEnd"/>
      <w:r w:rsidRPr="008D7761">
        <w:rPr>
          <w:rFonts w:ascii="Consolas" w:hAnsi="Consolas" w:cs="Consolas"/>
          <w:color w:val="000000"/>
          <w:sz w:val="22"/>
          <w:szCs w:val="22"/>
          <w:lang w:val="en-US"/>
        </w:rPr>
        <w:t xml:space="preserve"> </w:t>
      </w:r>
      <w:proofErr w:type="spellStart"/>
      <w:r w:rsidRPr="008D7761">
        <w:rPr>
          <w:rFonts w:ascii="Consolas" w:hAnsi="Consolas" w:cs="Consolas"/>
          <w:color w:val="000000"/>
          <w:sz w:val="22"/>
          <w:szCs w:val="22"/>
          <w:lang w:val="en-US"/>
        </w:rPr>
        <w:t>mAmbientSound</w:t>
      </w:r>
      <w:proofErr w:type="spellEnd"/>
      <w:r w:rsidRPr="008D7761">
        <w:rPr>
          <w:rFonts w:ascii="Consolas" w:hAnsi="Consolas" w:cs="Consolas"/>
          <w:color w:val="000000"/>
          <w:sz w:val="22"/>
          <w:szCs w:val="22"/>
          <w:lang w:val="en-US"/>
        </w:rPr>
        <w:t>;</w:t>
      </w:r>
      <w:commentRangeEnd w:id="25"/>
      <w:r w:rsidR="00CC59BD">
        <w:rPr>
          <w:rStyle w:val="CommentReference"/>
        </w:rPr>
        <w:commentReference w:id="25"/>
      </w:r>
    </w:p>
    <w:p w14:paraId="729B08D6"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23383C9D"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 xml:space="preserve">    </w:t>
      </w:r>
      <w:r w:rsidRPr="008D7761">
        <w:rPr>
          <w:rFonts w:ascii="Consolas" w:hAnsi="Consolas" w:cs="Consolas"/>
          <w:color w:val="0000FF"/>
          <w:sz w:val="22"/>
          <w:szCs w:val="22"/>
          <w:lang w:val="en-US"/>
        </w:rPr>
        <w:t>void</w:t>
      </w:r>
      <w:r w:rsidRPr="008D7761">
        <w:rPr>
          <w:rFonts w:ascii="Consolas" w:hAnsi="Consolas" w:cs="Consolas"/>
          <w:color w:val="000000"/>
          <w:sz w:val="22"/>
          <w:szCs w:val="22"/>
          <w:lang w:val="en-US"/>
        </w:rPr>
        <w:t xml:space="preserve"> </w:t>
      </w:r>
      <w:r w:rsidRPr="008D7761">
        <w:rPr>
          <w:rFonts w:ascii="Consolas" w:hAnsi="Consolas" w:cs="Consolas"/>
          <w:color w:val="0000FF"/>
          <w:sz w:val="22"/>
          <w:szCs w:val="22"/>
          <w:lang w:val="en-US"/>
        </w:rPr>
        <w:t>Start</w:t>
      </w:r>
      <w:r w:rsidRPr="008D7761">
        <w:rPr>
          <w:rFonts w:ascii="Consolas" w:hAnsi="Consolas" w:cs="Consolas"/>
          <w:color w:val="000000"/>
          <w:sz w:val="22"/>
          <w:szCs w:val="22"/>
          <w:lang w:val="en-US"/>
        </w:rPr>
        <w:t>()</w:t>
      </w:r>
    </w:p>
    <w:p w14:paraId="3F7A2B61"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 xml:space="preserve">    {</w:t>
      </w:r>
    </w:p>
    <w:p w14:paraId="4CDEED22"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 xml:space="preserve">        </w:t>
      </w:r>
      <w:proofErr w:type="spellStart"/>
      <w:r w:rsidRPr="008D7761">
        <w:rPr>
          <w:rFonts w:ascii="Consolas" w:hAnsi="Consolas" w:cs="Consolas"/>
          <w:color w:val="000000"/>
          <w:sz w:val="22"/>
          <w:szCs w:val="22"/>
          <w:lang w:val="en-US"/>
        </w:rPr>
        <w:t>SceneManager.LoadScene</w:t>
      </w:r>
      <w:proofErr w:type="spellEnd"/>
      <w:r w:rsidRPr="008D7761">
        <w:rPr>
          <w:rFonts w:ascii="Consolas" w:hAnsi="Consolas" w:cs="Consolas"/>
          <w:color w:val="000000"/>
          <w:sz w:val="22"/>
          <w:szCs w:val="22"/>
          <w:lang w:val="en-US"/>
        </w:rPr>
        <w:t>(1);</w:t>
      </w:r>
    </w:p>
    <w:p w14:paraId="1F3C1F0D"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 xml:space="preserve">    }</w:t>
      </w:r>
    </w:p>
    <w:p w14:paraId="2E9A3671" w14:textId="77777777" w:rsid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4A79C14A" w14:textId="4D3CBFE3"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 xml:space="preserve">    </w:t>
      </w:r>
      <w:r w:rsidRPr="008D7761">
        <w:rPr>
          <w:rFonts w:ascii="Consolas" w:hAnsi="Consolas" w:cs="Consolas"/>
          <w:color w:val="0000FF"/>
          <w:sz w:val="22"/>
          <w:szCs w:val="22"/>
          <w:lang w:val="en-US"/>
        </w:rPr>
        <w:t>void</w:t>
      </w:r>
      <w:r w:rsidRPr="008D7761">
        <w:rPr>
          <w:rFonts w:ascii="Consolas" w:hAnsi="Consolas" w:cs="Consolas"/>
          <w:color w:val="000000"/>
          <w:sz w:val="22"/>
          <w:szCs w:val="22"/>
          <w:lang w:val="en-US"/>
        </w:rPr>
        <w:t xml:space="preserve"> </w:t>
      </w:r>
      <w:r w:rsidRPr="008D7761">
        <w:rPr>
          <w:rFonts w:ascii="Consolas" w:hAnsi="Consolas" w:cs="Consolas"/>
          <w:color w:val="0000FF"/>
          <w:sz w:val="22"/>
          <w:szCs w:val="22"/>
          <w:lang w:val="en-US"/>
        </w:rPr>
        <w:t>Update</w:t>
      </w:r>
      <w:r w:rsidRPr="008D7761">
        <w:rPr>
          <w:rFonts w:ascii="Consolas" w:hAnsi="Consolas" w:cs="Consolas"/>
          <w:color w:val="000000"/>
          <w:sz w:val="22"/>
          <w:szCs w:val="22"/>
          <w:lang w:val="en-US"/>
        </w:rPr>
        <w:t>()</w:t>
      </w:r>
    </w:p>
    <w:p w14:paraId="3BF9197C"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 xml:space="preserve">    {</w:t>
      </w:r>
    </w:p>
    <w:p w14:paraId="5E538F93"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 xml:space="preserve">        </w:t>
      </w:r>
    </w:p>
    <w:p w14:paraId="46B7D8F6"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 xml:space="preserve">    }</w:t>
      </w:r>
    </w:p>
    <w:p w14:paraId="160B380D" w14:textId="77777777" w:rsidR="008D7761" w:rsidRPr="008D7761" w:rsidRDefault="008D7761" w:rsidP="008D7761">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8D7761">
        <w:rPr>
          <w:rFonts w:ascii="Consolas" w:hAnsi="Consolas" w:cs="Consolas"/>
          <w:color w:val="000000"/>
          <w:sz w:val="22"/>
          <w:szCs w:val="22"/>
          <w:lang w:val="en-US"/>
        </w:rPr>
        <w:t>}</w:t>
      </w:r>
    </w:p>
    <w:p w14:paraId="29535620" w14:textId="6C8A5E73" w:rsidR="0040778E" w:rsidRDefault="0040778E" w:rsidP="009F69C8"/>
    <w:p w14:paraId="13564E34" w14:textId="05AB822D" w:rsidR="008C5FDF" w:rsidRDefault="00386831" w:rsidP="009F69C8">
      <w:r>
        <w:t xml:space="preserve">Drag and drop the </w:t>
      </w:r>
      <w:proofErr w:type="spellStart"/>
      <w:r>
        <w:t>AmbientSound</w:t>
      </w:r>
      <w:proofErr w:type="spellEnd"/>
      <w:r>
        <w:t xml:space="preserve"> component from the Unity Editor</w:t>
      </w:r>
      <w:r w:rsidR="006C7E1E">
        <w:t xml:space="preserve"> to the </w:t>
      </w:r>
      <w:r w:rsidR="006C7E1E" w:rsidRPr="009A021A">
        <w:rPr>
          <w:b/>
          <w:bCs/>
        </w:rPr>
        <w:t>M Ambient Sound</w:t>
      </w:r>
      <w:r w:rsidR="006C7E1E">
        <w:t xml:space="preserve"> field.</w:t>
      </w:r>
    </w:p>
    <w:p w14:paraId="1100588D" w14:textId="3CBF19F7" w:rsidR="006C7E1E" w:rsidRDefault="00FE2326" w:rsidP="009F69C8">
      <w:r>
        <w:rPr>
          <w:noProof/>
        </w:rPr>
        <mc:AlternateContent>
          <mc:Choice Requires="wps">
            <w:drawing>
              <wp:anchor distT="0" distB="0" distL="114300" distR="114300" simplePos="0" relativeHeight="251658246" behindDoc="0" locked="0" layoutInCell="1" allowOverlap="1" wp14:anchorId="37E174E1" wp14:editId="0936F3B2">
                <wp:simplePos x="0" y="0"/>
                <wp:positionH relativeFrom="column">
                  <wp:posOffset>1257300</wp:posOffset>
                </wp:positionH>
                <wp:positionV relativeFrom="paragraph">
                  <wp:posOffset>828675</wp:posOffset>
                </wp:positionV>
                <wp:extent cx="962025" cy="209550"/>
                <wp:effectExtent l="38100" t="57150" r="9525" b="95250"/>
                <wp:wrapNone/>
                <wp:docPr id="11" name="Straight Arrow Connector 11"/>
                <wp:cNvGraphicFramePr/>
                <a:graphic xmlns:a="http://schemas.openxmlformats.org/drawingml/2006/main">
                  <a:graphicData uri="http://schemas.microsoft.com/office/word/2010/wordprocessingShape">
                    <wps:wsp>
                      <wps:cNvCnPr/>
                      <wps:spPr>
                        <a:xfrm flipV="1">
                          <a:off x="0" y="0"/>
                          <a:ext cx="962025" cy="2095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52FBF04" id="Straight Arrow Connector 11" o:spid="_x0000_s1026" type="#_x0000_t32" style="position:absolute;margin-left:99pt;margin-top:65.25pt;width:75.75pt;height:16.5pt;flip:y;z-index:2516715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y2d5AEAABAEAAAOAAAAZHJzL2Uyb0RvYy54bWysU12P0zAQfEfiP1h+p0kj9cRVTU+oB7wg&#10;qDjg3eesG0v+0to0yb9n7bQBAQLpdC9WbO/Mzow3u7vRGnYGjNq7lq9XNWfgpO+0O7X865d3r15z&#10;FpNwnTDeQcsniPxu//LFbghbaHzvTQfIiMTF7RBa3qcUtlUVZQ9WxJUP4OhSebQi0RZPVYdiIHZr&#10;qqaub6rBYxfQS4iRTu/nS74v/EqBTJ+UipCYaTlpS2XFsj7mtdrvxPaEIvRaXmSIJ6iwQjtqulDd&#10;iyTYd9R/UFkt0Uev0kp6W3mltITigdys69/cPPQiQPFC4cSwxBSfj1Z+PB+R6Y7ebs2ZE5be6CGh&#10;0Kc+sTeIfmAH7xzl6JFRCeU1hLgl2MEd8bKL4YjZ/KjQMmV0+EZ0JQ4yyMaS9rSkDWNikg5vb5q6&#10;2XAm6aqpbzeb8hrVTJPpAsb0Hrxl+aPl8SJr0TO3EOcPMZEQAl4BGWxcXpPQ5q3rWJoCGUuohTsZ&#10;yC6oPJdU2c2sv3ylycAM/wyKciGdTXFSJhIOBtlZ0CwJKcGlkkdhouoMU9qYBVj/H3ipz1Ao07qA&#10;Z3P/7LogSmfv0gK22nn8W/c0XiWruf6awOw7R/Dou6m8bImGxq5kdflF8lz/ui/wnz/y/gcAAAD/&#10;/wMAUEsDBBQABgAIAAAAIQBbVTUX3gAAAAsBAAAPAAAAZHJzL2Rvd25yZXYueG1sTE9BTsMwELwj&#10;8QdrkbhRuwktbYhTIRBCXAq0XLi58RJHxOsodtrwe5YT3GZ2RrMz5WbynTjiENtAGuYzBQKpDral&#10;RsP7/vFqBSImQ9Z0gVDDN0bYVOdnpSlsONEbHnepERxCsTAaXEp9IWWsHXoTZ6FHYu0zDN4kpkMj&#10;7WBOHO47mSm1lN60xB+c6fHeYf21G72G14egttlL79y8zsYxZs9P+5sPrS8vprtbEAmn9GeG3/pc&#10;HSrudAgj2Sg65usVb0kMcrUAwY78es3gwJdlvgBZlfL/huoHAAD//wMAUEsBAi0AFAAGAAgAAAAh&#10;ALaDOJL+AAAA4QEAABMAAAAAAAAAAAAAAAAAAAAAAFtDb250ZW50X1R5cGVzXS54bWxQSwECLQAU&#10;AAYACAAAACEAOP0h/9YAAACUAQAACwAAAAAAAAAAAAAAAAAvAQAAX3JlbHMvLnJlbHNQSwECLQAU&#10;AAYACAAAACEAQ6stneQBAAAQBAAADgAAAAAAAAAAAAAAAAAuAgAAZHJzL2Uyb0RvYy54bWxQSwEC&#10;LQAUAAYACAAAACEAW1U1F94AAAALAQAADwAAAAAAAAAAAAAAAAA+BAAAZHJzL2Rvd25yZXYueG1s&#10;UEsFBgAAAAAEAAQA8wAAAEkFAAAAAA==&#10;" strokecolor="#4f81bd [3204]" strokeweight="2pt">
                <v:stroke endarrow="block"/>
                <v:shadow on="t" color="black" opacity="24903f" origin=",.5" offset="0,.55556mm"/>
              </v:shape>
            </w:pict>
          </mc:Fallback>
        </mc:AlternateContent>
      </w:r>
      <w:r w:rsidR="00592634">
        <w:rPr>
          <w:noProof/>
        </w:rPr>
        <mc:AlternateContent>
          <mc:Choice Requires="wps">
            <w:drawing>
              <wp:anchor distT="45720" distB="45720" distL="114300" distR="114300" simplePos="0" relativeHeight="251658247" behindDoc="0" locked="0" layoutInCell="1" allowOverlap="1" wp14:anchorId="042D82E9" wp14:editId="5A982277">
                <wp:simplePos x="0" y="0"/>
                <wp:positionH relativeFrom="column">
                  <wp:posOffset>4286250</wp:posOffset>
                </wp:positionH>
                <wp:positionV relativeFrom="paragraph">
                  <wp:posOffset>541020</wp:posOffset>
                </wp:positionV>
                <wp:extent cx="2360930" cy="1404620"/>
                <wp:effectExtent l="0" t="0" r="22860" b="1143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FD9C137" w14:textId="52474354" w:rsidR="00592634" w:rsidRDefault="00592634" w:rsidP="00592634">
                            <w:r>
                              <w:t xml:space="preserve">Drag and drop the Ambient Sound component to the M </w:t>
                            </w:r>
                            <w:r w:rsidR="00FE2326">
                              <w:t xml:space="preserve">Ambient Sound </w:t>
                            </w:r>
                            <w:r>
                              <w:t>fiel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42D82E9" id="_x0000_s1030" type="#_x0000_t202" style="position:absolute;margin-left:337.5pt;margin-top:42.6pt;width:185.9pt;height:110.6pt;z-index:251658247;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IcUZ6DfAAAACwEAAA8AAABkcnMvZG93bnJldi54bWxMj8FOwzAQRO9I/IO1SNyo&#10;TUhNlWZTVRFcK7VF4rqNTZIS2yF20vD3uCd6XO1o5r18M5uOTXrwrbMIzwsBTNvKqdbWCB/H96cV&#10;MB/IKuqc1Qi/2sOmuL/LKVPuYvd6OoSaxRLrM0JoQugzzn3VaEN+4Xpt4+/LDYZCPIeaq4Eusdx0&#10;PBFCckOtjQsN9bpsdPV9GA3CeCy3075Mzp/TTqU7+UaGuh/Ex4d5uwYW9Bz+w3DFj+hQRKaTG63y&#10;rEOQr8voEhBWywTYNSBSGWVOCC9CpsCLnN86FH8AAAD//wMAUEsBAi0AFAAGAAgAAAAhALaDOJL+&#10;AAAA4QEAABMAAAAAAAAAAAAAAAAAAAAAAFtDb250ZW50X1R5cGVzXS54bWxQSwECLQAUAAYACAAA&#10;ACEAOP0h/9YAAACUAQAACwAAAAAAAAAAAAAAAAAvAQAAX3JlbHMvLnJlbHNQSwECLQAUAAYACAAA&#10;ACEAKr4ujxYCAAAnBAAADgAAAAAAAAAAAAAAAAAuAgAAZHJzL2Uyb0RvYy54bWxQSwECLQAUAAYA&#10;CAAAACEAhxRnoN8AAAALAQAADwAAAAAAAAAAAAAAAABwBAAAZHJzL2Rvd25yZXYueG1sUEsFBgAA&#10;AAAEAAQA8wAAAHwFAAAAAA==&#10;">
                <v:textbox style="mso-fit-shape-to-text:t">
                  <w:txbxContent>
                    <w:p w14:paraId="3FD9C137" w14:textId="52474354" w:rsidR="00592634" w:rsidRDefault="00592634" w:rsidP="00592634">
                      <w:r>
                        <w:t xml:space="preserve">Drag and drop the Ambient Sound component to the M </w:t>
                      </w:r>
                      <w:r w:rsidR="00FE2326">
                        <w:t xml:space="preserve">Ambient Sound </w:t>
                      </w:r>
                      <w:r>
                        <w:t>field.</w:t>
                      </w:r>
                    </w:p>
                  </w:txbxContent>
                </v:textbox>
                <w10:wrap type="square"/>
              </v:shape>
            </w:pict>
          </mc:Fallback>
        </mc:AlternateContent>
      </w:r>
      <w:r w:rsidR="00592634">
        <w:rPr>
          <w:noProof/>
        </w:rPr>
        <w:drawing>
          <wp:inline distT="0" distB="0" distL="0" distR="0" wp14:anchorId="4417F311" wp14:editId="65D4A5AB">
            <wp:extent cx="3981450" cy="2162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1450" cy="2162175"/>
                    </a:xfrm>
                    <a:prstGeom prst="rect">
                      <a:avLst/>
                    </a:prstGeom>
                  </pic:spPr>
                </pic:pic>
              </a:graphicData>
            </a:graphic>
          </wp:inline>
        </w:drawing>
      </w:r>
    </w:p>
    <w:p w14:paraId="6810A4F6" w14:textId="2C78E605" w:rsidR="00001252" w:rsidRDefault="00001252" w:rsidP="009F69C8"/>
    <w:p w14:paraId="351D1FA4" w14:textId="763151EC" w:rsidR="004857AC" w:rsidRDefault="004857AC" w:rsidP="009F69C8">
      <w:r>
        <w:t xml:space="preserve">We have now implemented a basic ambient sound framework using the </w:t>
      </w:r>
      <w:proofErr w:type="spellStart"/>
      <w:r w:rsidRPr="00425A35">
        <w:rPr>
          <w:b/>
          <w:bCs/>
        </w:rPr>
        <w:t>AmbientSound</w:t>
      </w:r>
      <w:proofErr w:type="spellEnd"/>
      <w:r w:rsidR="007B60A8">
        <w:t xml:space="preserve"> component. We shall now implement a scene</w:t>
      </w:r>
      <w:r w:rsidR="00863366">
        <w:t>-</w:t>
      </w:r>
      <w:r w:rsidR="007B60A8">
        <w:t>level sound</w:t>
      </w:r>
      <w:r w:rsidR="009D3310">
        <w:t xml:space="preserve"> by adding </w:t>
      </w:r>
      <w:proofErr w:type="spellStart"/>
      <w:r w:rsidR="009D3310">
        <w:t>AudioC</w:t>
      </w:r>
      <w:r w:rsidR="00A01E17">
        <w:t>l</w:t>
      </w:r>
      <w:r w:rsidR="009D3310">
        <w:t>ips</w:t>
      </w:r>
      <w:proofErr w:type="spellEnd"/>
      <w:r w:rsidR="009D3310">
        <w:t xml:space="preserve"> specific to a scene.</w:t>
      </w:r>
    </w:p>
    <w:p w14:paraId="4820AD45" w14:textId="24020869" w:rsidR="00CC458B" w:rsidRDefault="00406935" w:rsidP="0016693A">
      <w:pPr>
        <w:pStyle w:val="Heading3"/>
      </w:pPr>
      <w:r>
        <w:t xml:space="preserve">Implement a </w:t>
      </w:r>
      <w:r w:rsidR="0016693A">
        <w:t>Random Ambient Sound</w:t>
      </w:r>
      <w:r>
        <w:t xml:space="preserve"> for a Scene</w:t>
      </w:r>
    </w:p>
    <w:p w14:paraId="7D095B70" w14:textId="539C5143" w:rsidR="00406935" w:rsidRDefault="00A7765E" w:rsidP="00406935">
      <w:r>
        <w:t>Double</w:t>
      </w:r>
      <w:r w:rsidR="00863366">
        <w:t>-</w:t>
      </w:r>
      <w:r>
        <w:t xml:space="preserve">click and load the </w:t>
      </w:r>
      <w:proofErr w:type="spellStart"/>
      <w:r w:rsidRPr="004D77B7">
        <w:rPr>
          <w:b/>
          <w:bCs/>
        </w:rPr>
        <w:t>SampleScene</w:t>
      </w:r>
      <w:proofErr w:type="spellEnd"/>
      <w:r>
        <w:t xml:space="preserve">. </w:t>
      </w:r>
      <w:r w:rsidR="00863366">
        <w:t>Next, a</w:t>
      </w:r>
      <w:r>
        <w:t xml:space="preserve">dd an empty game object and name it </w:t>
      </w:r>
      <w:proofErr w:type="spellStart"/>
      <w:r w:rsidRPr="00A7765E">
        <w:rPr>
          <w:b/>
          <w:bCs/>
        </w:rPr>
        <w:t>SceneSound</w:t>
      </w:r>
      <w:proofErr w:type="spellEnd"/>
      <w:r>
        <w:t xml:space="preserve">. </w:t>
      </w:r>
      <w:r w:rsidR="00863366">
        <w:t>Next, s</w:t>
      </w:r>
      <w:r>
        <w:t xml:space="preserve">elect </w:t>
      </w:r>
      <w:r w:rsidR="00863366">
        <w:t xml:space="preserve">the </w:t>
      </w:r>
      <w:proofErr w:type="spellStart"/>
      <w:r w:rsidRPr="009716E9">
        <w:rPr>
          <w:b/>
          <w:bCs/>
        </w:rPr>
        <w:t>SceneSound</w:t>
      </w:r>
      <w:proofErr w:type="spellEnd"/>
      <w:r>
        <w:t xml:space="preserve"> game </w:t>
      </w:r>
      <w:r w:rsidR="00CE68B8">
        <w:t xml:space="preserve">object from the </w:t>
      </w:r>
      <w:r w:rsidR="00352150">
        <w:t>H</w:t>
      </w:r>
      <w:r w:rsidR="00CE68B8">
        <w:t>ierarchy, go to the Inspector and add a new script component</w:t>
      </w:r>
      <w:r w:rsidR="004F4FB5">
        <w:t xml:space="preserve"> called </w:t>
      </w:r>
      <w:proofErr w:type="spellStart"/>
      <w:r w:rsidR="004F4FB5" w:rsidRPr="004F4FB5">
        <w:rPr>
          <w:b/>
          <w:bCs/>
        </w:rPr>
        <w:t>SceneSound</w:t>
      </w:r>
      <w:proofErr w:type="spellEnd"/>
      <w:r w:rsidR="004F4FB5">
        <w:t>.</w:t>
      </w:r>
    </w:p>
    <w:p w14:paraId="6AA9938B" w14:textId="20079F79" w:rsidR="009716E9" w:rsidRDefault="009716E9" w:rsidP="00406935">
      <w:r>
        <w:t>Double</w:t>
      </w:r>
      <w:r w:rsidR="00863366">
        <w:t>-</w:t>
      </w:r>
      <w:r>
        <w:t>clic</w:t>
      </w:r>
      <w:r w:rsidR="003E60F3">
        <w:t>k</w:t>
      </w:r>
      <w:r>
        <w:t xml:space="preserve"> </w:t>
      </w:r>
      <w:r w:rsidR="00863366">
        <w:t xml:space="preserve">the </w:t>
      </w:r>
      <w:proofErr w:type="spellStart"/>
      <w:r w:rsidRPr="004D77B7">
        <w:rPr>
          <w:b/>
          <w:bCs/>
        </w:rPr>
        <w:t>SceneSound</w:t>
      </w:r>
      <w:proofErr w:type="spellEnd"/>
      <w:r>
        <w:t xml:space="preserve"> script file and open </w:t>
      </w:r>
      <w:r w:rsidR="00863366">
        <w:t xml:space="preserve">it </w:t>
      </w:r>
      <w:r>
        <w:t>in Visual Studio.</w:t>
      </w:r>
    </w:p>
    <w:p w14:paraId="37159BC2" w14:textId="447BFC00" w:rsidR="003E60F3" w:rsidRDefault="003E60F3" w:rsidP="00406935">
      <w:r>
        <w:lastRenderedPageBreak/>
        <w:t>For our worksheet, we will implement a simple scene sound that ran</w:t>
      </w:r>
      <w:r w:rsidR="00151495">
        <w:t>d</w:t>
      </w:r>
      <w:r>
        <w:t>omize</w:t>
      </w:r>
      <w:r w:rsidR="00151495">
        <w:t xml:space="preserve">s an index from a list of audio clips and plays for a </w:t>
      </w:r>
      <w:r w:rsidR="00F12B70">
        <w:t>specific</w:t>
      </w:r>
      <w:r w:rsidR="00151495">
        <w:t xml:space="preserve"> duration</w:t>
      </w:r>
      <w:r w:rsidR="00BD46C7">
        <w:t xml:space="preserve"> and continues with the same process endlessly.</w:t>
      </w:r>
    </w:p>
    <w:p w14:paraId="706AF913"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FF"/>
          <w:sz w:val="22"/>
          <w:szCs w:val="22"/>
          <w:lang w:val="en-US"/>
        </w:rPr>
        <w:t>using</w:t>
      </w: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System.Collections</w:t>
      </w:r>
      <w:proofErr w:type="spellEnd"/>
      <w:r w:rsidRPr="00485B47">
        <w:rPr>
          <w:rFonts w:ascii="Consolas" w:hAnsi="Consolas" w:cs="Consolas"/>
          <w:color w:val="000000"/>
          <w:sz w:val="22"/>
          <w:szCs w:val="22"/>
          <w:lang w:val="en-US"/>
        </w:rPr>
        <w:t>;</w:t>
      </w:r>
    </w:p>
    <w:p w14:paraId="52E23B99"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FF"/>
          <w:sz w:val="22"/>
          <w:szCs w:val="22"/>
          <w:lang w:val="en-US"/>
        </w:rPr>
        <w:t>using</w:t>
      </w: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System.Collections.Generic</w:t>
      </w:r>
      <w:proofErr w:type="spellEnd"/>
      <w:r w:rsidRPr="00485B47">
        <w:rPr>
          <w:rFonts w:ascii="Consolas" w:hAnsi="Consolas" w:cs="Consolas"/>
          <w:color w:val="000000"/>
          <w:sz w:val="22"/>
          <w:szCs w:val="22"/>
          <w:lang w:val="en-US"/>
        </w:rPr>
        <w:t>;</w:t>
      </w:r>
    </w:p>
    <w:p w14:paraId="4C15336C"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FF"/>
          <w:sz w:val="22"/>
          <w:szCs w:val="22"/>
          <w:lang w:val="en-US"/>
        </w:rPr>
        <w:t>using</w:t>
      </w: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UnityEngine</w:t>
      </w:r>
      <w:proofErr w:type="spellEnd"/>
      <w:r w:rsidRPr="00485B47">
        <w:rPr>
          <w:rFonts w:ascii="Consolas" w:hAnsi="Consolas" w:cs="Consolas"/>
          <w:color w:val="000000"/>
          <w:sz w:val="22"/>
          <w:szCs w:val="22"/>
          <w:lang w:val="en-US"/>
        </w:rPr>
        <w:t>;</w:t>
      </w:r>
    </w:p>
    <w:p w14:paraId="6462A414"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373D780C"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FF"/>
          <w:sz w:val="22"/>
          <w:szCs w:val="22"/>
          <w:lang w:val="en-US"/>
        </w:rPr>
        <w:t>public</w:t>
      </w: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class</w:t>
      </w:r>
      <w:r w:rsidRPr="00485B47">
        <w:rPr>
          <w:rFonts w:ascii="Consolas" w:hAnsi="Consolas" w:cs="Consolas"/>
          <w:color w:val="000000"/>
          <w:sz w:val="22"/>
          <w:szCs w:val="22"/>
          <w:lang w:val="en-US"/>
        </w:rPr>
        <w:t xml:space="preserve"> </w:t>
      </w:r>
      <w:proofErr w:type="spellStart"/>
      <w:r w:rsidRPr="00485B47">
        <w:rPr>
          <w:rFonts w:ascii="Consolas" w:hAnsi="Consolas" w:cs="Consolas"/>
          <w:color w:val="2B91AF"/>
          <w:sz w:val="22"/>
          <w:szCs w:val="22"/>
          <w:lang w:val="en-US"/>
        </w:rPr>
        <w:t>SceneSound</w:t>
      </w:r>
      <w:proofErr w:type="spellEnd"/>
      <w:r w:rsidRPr="00485B47">
        <w:rPr>
          <w:rFonts w:ascii="Consolas" w:hAnsi="Consolas" w:cs="Consolas"/>
          <w:color w:val="000000"/>
          <w:sz w:val="22"/>
          <w:szCs w:val="22"/>
          <w:lang w:val="en-US"/>
        </w:rPr>
        <w:t xml:space="preserve"> : MonoBehaviour</w:t>
      </w:r>
    </w:p>
    <w:p w14:paraId="4C332399"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w:t>
      </w:r>
    </w:p>
    <w:p w14:paraId="60E98A1C"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public</w:t>
      </w:r>
      <w:r w:rsidRPr="00485B47">
        <w:rPr>
          <w:rFonts w:ascii="Consolas" w:hAnsi="Consolas" w:cs="Consolas"/>
          <w:color w:val="000000"/>
          <w:sz w:val="22"/>
          <w:szCs w:val="22"/>
          <w:lang w:val="en-US"/>
        </w:rPr>
        <w:t xml:space="preserve"> </w:t>
      </w:r>
      <w:commentRangeStart w:id="26"/>
      <w:proofErr w:type="spellStart"/>
      <w:r w:rsidRPr="00485B47">
        <w:rPr>
          <w:rFonts w:ascii="Consolas" w:hAnsi="Consolas" w:cs="Consolas"/>
          <w:color w:val="000000"/>
          <w:sz w:val="22"/>
          <w:szCs w:val="22"/>
          <w:lang w:val="en-US"/>
        </w:rPr>
        <w:t>AudioClip</w:t>
      </w:r>
      <w:proofErr w:type="spellEnd"/>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mAudioClips</w:t>
      </w:r>
      <w:proofErr w:type="spellEnd"/>
      <w:r w:rsidRPr="00485B47">
        <w:rPr>
          <w:rFonts w:ascii="Consolas" w:hAnsi="Consolas" w:cs="Consolas"/>
          <w:color w:val="000000"/>
          <w:sz w:val="22"/>
          <w:szCs w:val="22"/>
          <w:lang w:val="en-US"/>
        </w:rPr>
        <w:t>;</w:t>
      </w:r>
      <w:commentRangeEnd w:id="26"/>
      <w:r w:rsidR="0073034E">
        <w:rPr>
          <w:rStyle w:val="CommentReference"/>
        </w:rPr>
        <w:commentReference w:id="26"/>
      </w:r>
    </w:p>
    <w:p w14:paraId="7A6432BA"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public</w:t>
      </w: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float</w:t>
      </w:r>
      <w:r w:rsidRPr="00485B47">
        <w:rPr>
          <w:rFonts w:ascii="Consolas" w:hAnsi="Consolas" w:cs="Consolas"/>
          <w:color w:val="000000"/>
          <w:sz w:val="22"/>
          <w:szCs w:val="22"/>
          <w:lang w:val="en-US"/>
        </w:rPr>
        <w:t xml:space="preserve"> </w:t>
      </w:r>
      <w:commentRangeStart w:id="27"/>
      <w:proofErr w:type="spellStart"/>
      <w:r w:rsidRPr="00485B47">
        <w:rPr>
          <w:rFonts w:ascii="Consolas" w:hAnsi="Consolas" w:cs="Consolas"/>
          <w:color w:val="000000"/>
          <w:sz w:val="22"/>
          <w:szCs w:val="22"/>
          <w:lang w:val="en-US"/>
        </w:rPr>
        <w:t>mMinSoundDuration</w:t>
      </w:r>
      <w:proofErr w:type="spellEnd"/>
      <w:r w:rsidRPr="00485B47">
        <w:rPr>
          <w:rFonts w:ascii="Consolas" w:hAnsi="Consolas" w:cs="Consolas"/>
          <w:color w:val="000000"/>
          <w:sz w:val="22"/>
          <w:szCs w:val="22"/>
          <w:lang w:val="en-US"/>
        </w:rPr>
        <w:t xml:space="preserve"> </w:t>
      </w:r>
      <w:commentRangeEnd w:id="27"/>
      <w:r w:rsidR="004D77B7">
        <w:rPr>
          <w:rStyle w:val="CommentReference"/>
        </w:rPr>
        <w:commentReference w:id="27"/>
      </w:r>
      <w:r w:rsidRPr="00485B47">
        <w:rPr>
          <w:rFonts w:ascii="Consolas" w:hAnsi="Consolas" w:cs="Consolas"/>
          <w:color w:val="000000"/>
          <w:sz w:val="22"/>
          <w:szCs w:val="22"/>
          <w:lang w:val="en-US"/>
        </w:rPr>
        <w:t>= 10.0f;</w:t>
      </w:r>
    </w:p>
    <w:p w14:paraId="70FB129D"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public</w:t>
      </w: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float</w:t>
      </w:r>
      <w:r w:rsidRPr="00485B47">
        <w:rPr>
          <w:rFonts w:ascii="Consolas" w:hAnsi="Consolas" w:cs="Consolas"/>
          <w:color w:val="000000"/>
          <w:sz w:val="22"/>
          <w:szCs w:val="22"/>
          <w:lang w:val="en-US"/>
        </w:rPr>
        <w:t xml:space="preserve"> </w:t>
      </w:r>
      <w:commentRangeStart w:id="28"/>
      <w:proofErr w:type="spellStart"/>
      <w:r w:rsidRPr="00485B47">
        <w:rPr>
          <w:rFonts w:ascii="Consolas" w:hAnsi="Consolas" w:cs="Consolas"/>
          <w:color w:val="000000"/>
          <w:sz w:val="22"/>
          <w:szCs w:val="22"/>
          <w:lang w:val="en-US"/>
        </w:rPr>
        <w:t>mMaxSoundDuration</w:t>
      </w:r>
      <w:proofErr w:type="spellEnd"/>
      <w:r w:rsidRPr="00485B47">
        <w:rPr>
          <w:rFonts w:ascii="Consolas" w:hAnsi="Consolas" w:cs="Consolas"/>
          <w:color w:val="000000"/>
          <w:sz w:val="22"/>
          <w:szCs w:val="22"/>
          <w:lang w:val="en-US"/>
        </w:rPr>
        <w:t xml:space="preserve"> </w:t>
      </w:r>
      <w:commentRangeEnd w:id="28"/>
      <w:r w:rsidR="004D77B7">
        <w:rPr>
          <w:rStyle w:val="CommentReference"/>
        </w:rPr>
        <w:commentReference w:id="28"/>
      </w:r>
      <w:r w:rsidRPr="00485B47">
        <w:rPr>
          <w:rFonts w:ascii="Consolas" w:hAnsi="Consolas" w:cs="Consolas"/>
          <w:color w:val="000000"/>
          <w:sz w:val="22"/>
          <w:szCs w:val="22"/>
          <w:lang w:val="en-US"/>
        </w:rPr>
        <w:t>= 20.0f;</w:t>
      </w:r>
    </w:p>
    <w:p w14:paraId="6B05F36A"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private</w:t>
      </w: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float</w:t>
      </w:r>
      <w:r w:rsidRPr="00485B47">
        <w:rPr>
          <w:rFonts w:ascii="Consolas" w:hAnsi="Consolas" w:cs="Consolas"/>
          <w:color w:val="000000"/>
          <w:sz w:val="22"/>
          <w:szCs w:val="22"/>
          <w:lang w:val="en-US"/>
        </w:rPr>
        <w:t xml:space="preserve"> </w:t>
      </w:r>
      <w:commentRangeStart w:id="29"/>
      <w:proofErr w:type="spellStart"/>
      <w:r w:rsidRPr="00485B47">
        <w:rPr>
          <w:rFonts w:ascii="Consolas" w:hAnsi="Consolas" w:cs="Consolas"/>
          <w:color w:val="000000"/>
          <w:sz w:val="22"/>
          <w:szCs w:val="22"/>
          <w:lang w:val="en-US"/>
        </w:rPr>
        <w:t>mCurrentSoundDuration</w:t>
      </w:r>
      <w:proofErr w:type="spellEnd"/>
      <w:r w:rsidRPr="00485B47">
        <w:rPr>
          <w:rFonts w:ascii="Consolas" w:hAnsi="Consolas" w:cs="Consolas"/>
          <w:color w:val="000000"/>
          <w:sz w:val="22"/>
          <w:szCs w:val="22"/>
          <w:lang w:val="en-US"/>
        </w:rPr>
        <w:t xml:space="preserve"> </w:t>
      </w:r>
      <w:commentRangeEnd w:id="29"/>
      <w:r w:rsidR="004D77B7">
        <w:rPr>
          <w:rStyle w:val="CommentReference"/>
        </w:rPr>
        <w:commentReference w:id="29"/>
      </w:r>
      <w:r w:rsidRPr="00485B47">
        <w:rPr>
          <w:rFonts w:ascii="Consolas" w:hAnsi="Consolas" w:cs="Consolas"/>
          <w:color w:val="000000"/>
          <w:sz w:val="22"/>
          <w:szCs w:val="22"/>
          <w:lang w:val="en-US"/>
        </w:rPr>
        <w:t>= 1.0f;</w:t>
      </w:r>
    </w:p>
    <w:p w14:paraId="5E581661"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private</w:t>
      </w:r>
      <w:r w:rsidRPr="00485B47">
        <w:rPr>
          <w:rFonts w:ascii="Consolas" w:hAnsi="Consolas" w:cs="Consolas"/>
          <w:color w:val="000000"/>
          <w:sz w:val="22"/>
          <w:szCs w:val="22"/>
          <w:lang w:val="en-US"/>
        </w:rPr>
        <w:t xml:space="preserve"> </w:t>
      </w:r>
      <w:commentRangeStart w:id="30"/>
      <w:proofErr w:type="spellStart"/>
      <w:r w:rsidRPr="00485B47">
        <w:rPr>
          <w:rFonts w:ascii="Consolas" w:hAnsi="Consolas" w:cs="Consolas"/>
          <w:color w:val="000000"/>
          <w:sz w:val="22"/>
          <w:szCs w:val="22"/>
          <w:lang w:val="en-US"/>
        </w:rPr>
        <w:t>AmbientSound</w:t>
      </w:r>
      <w:proofErr w:type="spellEnd"/>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mAmbientSound</w:t>
      </w:r>
      <w:proofErr w:type="spellEnd"/>
      <w:r w:rsidRPr="00485B47">
        <w:rPr>
          <w:rFonts w:ascii="Consolas" w:hAnsi="Consolas" w:cs="Consolas"/>
          <w:color w:val="000000"/>
          <w:sz w:val="22"/>
          <w:szCs w:val="22"/>
          <w:lang w:val="en-US"/>
        </w:rPr>
        <w:t>;</w:t>
      </w:r>
      <w:commentRangeEnd w:id="30"/>
      <w:r w:rsidR="004D77B7">
        <w:rPr>
          <w:rStyle w:val="CommentReference"/>
        </w:rPr>
        <w:commentReference w:id="30"/>
      </w:r>
    </w:p>
    <w:p w14:paraId="745F5E3A"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09AED2DB"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void</w:t>
      </w: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Start</w:t>
      </w:r>
      <w:r w:rsidRPr="00485B47">
        <w:rPr>
          <w:rFonts w:ascii="Consolas" w:hAnsi="Consolas" w:cs="Consolas"/>
          <w:color w:val="000000"/>
          <w:sz w:val="22"/>
          <w:szCs w:val="22"/>
          <w:lang w:val="en-US"/>
        </w:rPr>
        <w:t>()</w:t>
      </w:r>
    </w:p>
    <w:p w14:paraId="12DBD1BC"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
    <w:p w14:paraId="1609D94A"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mAmbientSound</w:t>
      </w:r>
      <w:proofErr w:type="spellEnd"/>
      <w:r w:rsidRPr="00485B47">
        <w:rPr>
          <w:rFonts w:ascii="Consolas" w:hAnsi="Consolas" w:cs="Consolas"/>
          <w:color w:val="000000"/>
          <w:sz w:val="22"/>
          <w:szCs w:val="22"/>
          <w:lang w:val="en-US"/>
        </w:rPr>
        <w:t xml:space="preserve"> = </w:t>
      </w:r>
      <w:proofErr w:type="spellStart"/>
      <w:r w:rsidRPr="00485B47">
        <w:rPr>
          <w:rFonts w:ascii="Consolas" w:hAnsi="Consolas" w:cs="Consolas"/>
          <w:color w:val="000000"/>
          <w:sz w:val="22"/>
          <w:szCs w:val="22"/>
          <w:lang w:val="en-US"/>
        </w:rPr>
        <w:t>GameApp.Instance.mAmbientSound</w:t>
      </w:r>
      <w:proofErr w:type="spellEnd"/>
      <w:r w:rsidRPr="00485B47">
        <w:rPr>
          <w:rFonts w:ascii="Consolas" w:hAnsi="Consolas" w:cs="Consolas"/>
          <w:color w:val="000000"/>
          <w:sz w:val="22"/>
          <w:szCs w:val="22"/>
          <w:lang w:val="en-US"/>
        </w:rPr>
        <w:t>;</w:t>
      </w:r>
    </w:p>
    <w:p w14:paraId="12E1A402" w14:textId="7A3192ED"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StartCoroutine</w:t>
      </w:r>
      <w:proofErr w:type="spellEnd"/>
      <w:r w:rsidRPr="00485B47">
        <w:rPr>
          <w:rFonts w:ascii="Consolas" w:hAnsi="Consolas" w:cs="Consolas"/>
          <w:color w:val="000000"/>
          <w:sz w:val="22"/>
          <w:szCs w:val="22"/>
          <w:lang w:val="en-US"/>
        </w:rPr>
        <w:t>(</w:t>
      </w:r>
      <w:proofErr w:type="spellStart"/>
      <w:r w:rsidR="00E7167D">
        <w:rPr>
          <w:rFonts w:ascii="Consolas" w:hAnsi="Consolas" w:cs="Consolas"/>
          <w:color w:val="000000"/>
          <w:sz w:val="22"/>
          <w:szCs w:val="22"/>
          <w:lang w:val="en-US"/>
        </w:rPr>
        <w:t>WaitForDuration</w:t>
      </w:r>
      <w:proofErr w:type="spellEnd"/>
      <w:r w:rsidR="00E7167D" w:rsidRPr="00485B47">
        <w:rPr>
          <w:rFonts w:ascii="Consolas" w:hAnsi="Consolas" w:cs="Consolas"/>
          <w:color w:val="000000"/>
          <w:sz w:val="22"/>
          <w:szCs w:val="22"/>
          <w:lang w:val="en-US"/>
        </w:rPr>
        <w:t xml:space="preserve"> </w:t>
      </w:r>
      <w:r w:rsidRPr="00485B47">
        <w:rPr>
          <w:rFonts w:ascii="Consolas" w:hAnsi="Consolas" w:cs="Consolas"/>
          <w:color w:val="000000"/>
          <w:sz w:val="22"/>
          <w:szCs w:val="22"/>
          <w:lang w:val="en-US"/>
        </w:rPr>
        <w:t>());</w:t>
      </w:r>
    </w:p>
    <w:p w14:paraId="755D9613"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
    <w:p w14:paraId="22533D55"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E64A50A"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void</w:t>
      </w: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PlayAmbientSound</w:t>
      </w:r>
      <w:proofErr w:type="spellEnd"/>
      <w:r w:rsidRPr="00485B47">
        <w:rPr>
          <w:rFonts w:ascii="Consolas" w:hAnsi="Consolas" w:cs="Consolas"/>
          <w:color w:val="000000"/>
          <w:sz w:val="22"/>
          <w:szCs w:val="22"/>
          <w:lang w:val="en-US"/>
        </w:rPr>
        <w:t>()</w:t>
      </w:r>
    </w:p>
    <w:p w14:paraId="261C758F"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
    <w:p w14:paraId="2CD6AB6B"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if</w:t>
      </w: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mAudioClips.Length</w:t>
      </w:r>
      <w:proofErr w:type="spellEnd"/>
      <w:r w:rsidRPr="00485B47">
        <w:rPr>
          <w:rFonts w:ascii="Consolas" w:hAnsi="Consolas" w:cs="Consolas"/>
          <w:color w:val="000000"/>
          <w:sz w:val="22"/>
          <w:szCs w:val="22"/>
          <w:lang w:val="en-US"/>
        </w:rPr>
        <w:t xml:space="preserve"> &gt; 0)</w:t>
      </w:r>
    </w:p>
    <w:p w14:paraId="427AF1C0"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
    <w:p w14:paraId="01993057"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int</w:t>
      </w:r>
      <w:r w:rsidRPr="00485B47">
        <w:rPr>
          <w:rFonts w:ascii="Consolas" w:hAnsi="Consolas" w:cs="Consolas"/>
          <w:color w:val="000000"/>
          <w:sz w:val="22"/>
          <w:szCs w:val="22"/>
          <w:lang w:val="en-US"/>
        </w:rPr>
        <w:t xml:space="preserve"> index = </w:t>
      </w:r>
      <w:commentRangeStart w:id="31"/>
      <w:proofErr w:type="spellStart"/>
      <w:r w:rsidRPr="00485B47">
        <w:rPr>
          <w:rFonts w:ascii="Consolas" w:hAnsi="Consolas" w:cs="Consolas"/>
          <w:color w:val="000000"/>
          <w:sz w:val="22"/>
          <w:szCs w:val="22"/>
          <w:lang w:val="en-US"/>
        </w:rPr>
        <w:t>Random.Range</w:t>
      </w:r>
      <w:proofErr w:type="spellEnd"/>
      <w:r w:rsidRPr="00485B47">
        <w:rPr>
          <w:rFonts w:ascii="Consolas" w:hAnsi="Consolas" w:cs="Consolas"/>
          <w:color w:val="000000"/>
          <w:sz w:val="22"/>
          <w:szCs w:val="22"/>
          <w:lang w:val="en-US"/>
        </w:rPr>
        <w:t xml:space="preserve">(0, </w:t>
      </w:r>
      <w:proofErr w:type="spellStart"/>
      <w:r w:rsidRPr="00485B47">
        <w:rPr>
          <w:rFonts w:ascii="Consolas" w:hAnsi="Consolas" w:cs="Consolas"/>
          <w:color w:val="000000"/>
          <w:sz w:val="22"/>
          <w:szCs w:val="22"/>
          <w:lang w:val="en-US"/>
        </w:rPr>
        <w:t>mAudioClips.Length</w:t>
      </w:r>
      <w:proofErr w:type="spellEnd"/>
      <w:r w:rsidRPr="00485B47">
        <w:rPr>
          <w:rFonts w:ascii="Consolas" w:hAnsi="Consolas" w:cs="Consolas"/>
          <w:color w:val="000000"/>
          <w:sz w:val="22"/>
          <w:szCs w:val="22"/>
          <w:lang w:val="en-US"/>
        </w:rPr>
        <w:t xml:space="preserve"> - 1);</w:t>
      </w:r>
      <w:commentRangeEnd w:id="31"/>
      <w:r w:rsidR="001A552E">
        <w:rPr>
          <w:rStyle w:val="CommentReference"/>
        </w:rPr>
        <w:commentReference w:id="31"/>
      </w:r>
    </w:p>
    <w:p w14:paraId="6CE0280F"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mCurrentSoundDuration</w:t>
      </w:r>
      <w:proofErr w:type="spellEnd"/>
      <w:r w:rsidRPr="00485B47">
        <w:rPr>
          <w:rFonts w:ascii="Consolas" w:hAnsi="Consolas" w:cs="Consolas"/>
          <w:color w:val="000000"/>
          <w:sz w:val="22"/>
          <w:szCs w:val="22"/>
          <w:lang w:val="en-US"/>
        </w:rPr>
        <w:t xml:space="preserve"> = </w:t>
      </w:r>
      <w:commentRangeStart w:id="32"/>
      <w:proofErr w:type="spellStart"/>
      <w:r w:rsidRPr="00485B47">
        <w:rPr>
          <w:rFonts w:ascii="Consolas" w:hAnsi="Consolas" w:cs="Consolas"/>
          <w:color w:val="000000"/>
          <w:sz w:val="22"/>
          <w:szCs w:val="22"/>
          <w:lang w:val="en-US"/>
        </w:rPr>
        <w:t>Random.Range</w:t>
      </w:r>
      <w:proofErr w:type="spellEnd"/>
      <w:r w:rsidRPr="00485B47">
        <w:rPr>
          <w:rFonts w:ascii="Consolas" w:hAnsi="Consolas" w:cs="Consolas"/>
          <w:color w:val="000000"/>
          <w:sz w:val="22"/>
          <w:szCs w:val="22"/>
          <w:lang w:val="en-US"/>
        </w:rPr>
        <w:t>(</w:t>
      </w:r>
      <w:proofErr w:type="spellStart"/>
      <w:r w:rsidRPr="00485B47">
        <w:rPr>
          <w:rFonts w:ascii="Consolas" w:hAnsi="Consolas" w:cs="Consolas"/>
          <w:color w:val="000000"/>
          <w:sz w:val="22"/>
          <w:szCs w:val="22"/>
          <w:lang w:val="en-US"/>
        </w:rPr>
        <w:t>mMinSoundDuration</w:t>
      </w:r>
      <w:proofErr w:type="spellEnd"/>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mMaxSoundDuration</w:t>
      </w:r>
      <w:proofErr w:type="spellEnd"/>
      <w:r w:rsidRPr="00485B47">
        <w:rPr>
          <w:rFonts w:ascii="Consolas" w:hAnsi="Consolas" w:cs="Consolas"/>
          <w:color w:val="000000"/>
          <w:sz w:val="22"/>
          <w:szCs w:val="22"/>
          <w:lang w:val="en-US"/>
        </w:rPr>
        <w:t>);</w:t>
      </w:r>
      <w:commentRangeEnd w:id="32"/>
      <w:r w:rsidR="001A552E">
        <w:rPr>
          <w:rStyle w:val="CommentReference"/>
        </w:rPr>
        <w:commentReference w:id="32"/>
      </w:r>
    </w:p>
    <w:p w14:paraId="6E6DB8F7" w14:textId="6BF6E66D"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commentRangeStart w:id="33"/>
      <w:proofErr w:type="spellStart"/>
      <w:r w:rsidRPr="00485B47">
        <w:rPr>
          <w:rFonts w:ascii="Consolas" w:hAnsi="Consolas" w:cs="Consolas"/>
          <w:color w:val="000000"/>
          <w:sz w:val="22"/>
          <w:szCs w:val="22"/>
          <w:lang w:val="en-US"/>
        </w:rPr>
        <w:t>mAmbientSound.Play</w:t>
      </w:r>
      <w:proofErr w:type="spellEnd"/>
      <w:r w:rsidRPr="00485B47">
        <w:rPr>
          <w:rFonts w:ascii="Consolas" w:hAnsi="Consolas" w:cs="Consolas"/>
          <w:color w:val="000000"/>
          <w:sz w:val="22"/>
          <w:szCs w:val="22"/>
          <w:lang w:val="en-US"/>
        </w:rPr>
        <w:t>(</w:t>
      </w:r>
      <w:proofErr w:type="spellStart"/>
      <w:r w:rsidRPr="00485B47">
        <w:rPr>
          <w:rFonts w:ascii="Consolas" w:hAnsi="Consolas" w:cs="Consolas"/>
          <w:color w:val="000000"/>
          <w:sz w:val="22"/>
          <w:szCs w:val="22"/>
          <w:lang w:val="en-US"/>
        </w:rPr>
        <w:t>mAudioClips</w:t>
      </w:r>
      <w:proofErr w:type="spellEnd"/>
      <w:r w:rsidRPr="00485B47">
        <w:rPr>
          <w:rFonts w:ascii="Consolas" w:hAnsi="Consolas" w:cs="Consolas"/>
          <w:color w:val="000000"/>
          <w:sz w:val="22"/>
          <w:szCs w:val="22"/>
          <w:lang w:val="en-US"/>
        </w:rPr>
        <w:t>[index]);</w:t>
      </w:r>
      <w:commentRangeEnd w:id="33"/>
      <w:r w:rsidR="001A552E">
        <w:rPr>
          <w:rStyle w:val="CommentReference"/>
        </w:rPr>
        <w:commentReference w:id="33"/>
      </w:r>
    </w:p>
    <w:p w14:paraId="025DC84E"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Debug.Log</w:t>
      </w:r>
      <w:proofErr w:type="spellEnd"/>
      <w:r w:rsidRPr="00485B47">
        <w:rPr>
          <w:rFonts w:ascii="Consolas" w:hAnsi="Consolas" w:cs="Consolas"/>
          <w:color w:val="000000"/>
          <w:sz w:val="22"/>
          <w:szCs w:val="22"/>
          <w:lang w:val="en-US"/>
        </w:rPr>
        <w:t>(</w:t>
      </w:r>
      <w:r w:rsidRPr="00485B47">
        <w:rPr>
          <w:rFonts w:ascii="Consolas" w:hAnsi="Consolas" w:cs="Consolas"/>
          <w:color w:val="A31515"/>
          <w:sz w:val="22"/>
          <w:szCs w:val="22"/>
          <w:lang w:val="en-US"/>
        </w:rPr>
        <w:t>"Playing sound "</w:t>
      </w:r>
      <w:r w:rsidRPr="00485B47">
        <w:rPr>
          <w:rFonts w:ascii="Consolas" w:hAnsi="Consolas" w:cs="Consolas"/>
          <w:color w:val="000000"/>
          <w:sz w:val="22"/>
          <w:szCs w:val="22"/>
          <w:lang w:val="en-US"/>
        </w:rPr>
        <w:t xml:space="preserve"> + </w:t>
      </w:r>
      <w:proofErr w:type="spellStart"/>
      <w:r w:rsidRPr="00485B47">
        <w:rPr>
          <w:rFonts w:ascii="Consolas" w:hAnsi="Consolas" w:cs="Consolas"/>
          <w:color w:val="000000"/>
          <w:sz w:val="22"/>
          <w:szCs w:val="22"/>
          <w:lang w:val="en-US"/>
        </w:rPr>
        <w:t>index.ToString</w:t>
      </w:r>
      <w:proofErr w:type="spellEnd"/>
      <w:r w:rsidRPr="00485B47">
        <w:rPr>
          <w:rFonts w:ascii="Consolas" w:hAnsi="Consolas" w:cs="Consolas"/>
          <w:color w:val="000000"/>
          <w:sz w:val="22"/>
          <w:szCs w:val="22"/>
          <w:lang w:val="en-US"/>
        </w:rPr>
        <w:t xml:space="preserve">() + </w:t>
      </w:r>
      <w:r w:rsidRPr="00485B47">
        <w:rPr>
          <w:rFonts w:ascii="Consolas" w:hAnsi="Consolas" w:cs="Consolas"/>
          <w:color w:val="A31515"/>
          <w:sz w:val="22"/>
          <w:szCs w:val="22"/>
          <w:lang w:val="en-US"/>
        </w:rPr>
        <w:t>" for "</w:t>
      </w:r>
      <w:r w:rsidRPr="00485B47">
        <w:rPr>
          <w:rFonts w:ascii="Consolas" w:hAnsi="Consolas" w:cs="Consolas"/>
          <w:color w:val="000000"/>
          <w:sz w:val="22"/>
          <w:szCs w:val="22"/>
          <w:lang w:val="en-US"/>
        </w:rPr>
        <w:t xml:space="preserve"> + </w:t>
      </w:r>
      <w:proofErr w:type="spellStart"/>
      <w:r w:rsidRPr="00485B47">
        <w:rPr>
          <w:rFonts w:ascii="Consolas" w:hAnsi="Consolas" w:cs="Consolas"/>
          <w:color w:val="000000"/>
          <w:sz w:val="22"/>
          <w:szCs w:val="22"/>
          <w:lang w:val="en-US"/>
        </w:rPr>
        <w:t>mCurrentSoundDuration</w:t>
      </w:r>
      <w:proofErr w:type="spellEnd"/>
      <w:r w:rsidRPr="00485B47">
        <w:rPr>
          <w:rFonts w:ascii="Consolas" w:hAnsi="Consolas" w:cs="Consolas"/>
          <w:color w:val="000000"/>
          <w:sz w:val="22"/>
          <w:szCs w:val="22"/>
          <w:lang w:val="en-US"/>
        </w:rPr>
        <w:t xml:space="preserve"> + </w:t>
      </w:r>
      <w:r w:rsidRPr="00485B47">
        <w:rPr>
          <w:rFonts w:ascii="Consolas" w:hAnsi="Consolas" w:cs="Consolas"/>
          <w:color w:val="A31515"/>
          <w:sz w:val="22"/>
          <w:szCs w:val="22"/>
          <w:lang w:val="en-US"/>
        </w:rPr>
        <w:t>" secs"</w:t>
      </w:r>
      <w:r w:rsidRPr="00485B47">
        <w:rPr>
          <w:rFonts w:ascii="Consolas" w:hAnsi="Consolas" w:cs="Consolas"/>
          <w:color w:val="000000"/>
          <w:sz w:val="22"/>
          <w:szCs w:val="22"/>
          <w:lang w:val="en-US"/>
        </w:rPr>
        <w:t>);</w:t>
      </w:r>
    </w:p>
    <w:p w14:paraId="62DA1374"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
    <w:p w14:paraId="63292F0B"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
    <w:p w14:paraId="3DFEAB0A"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p>
    <w:p w14:paraId="6DF463A4" w14:textId="25FDC489"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commentRangeStart w:id="34"/>
      <w:r w:rsidRPr="00485B47">
        <w:rPr>
          <w:rFonts w:ascii="Consolas" w:hAnsi="Consolas" w:cs="Consolas"/>
          <w:color w:val="0000FF"/>
          <w:sz w:val="22"/>
          <w:szCs w:val="22"/>
          <w:lang w:val="en-US"/>
        </w:rPr>
        <w:t>public</w:t>
      </w: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IEnumerator</w:t>
      </w:r>
      <w:proofErr w:type="spellEnd"/>
      <w:r w:rsidRPr="00485B47">
        <w:rPr>
          <w:rFonts w:ascii="Consolas" w:hAnsi="Consolas" w:cs="Consolas"/>
          <w:color w:val="000000"/>
          <w:sz w:val="22"/>
          <w:szCs w:val="22"/>
          <w:lang w:val="en-US"/>
        </w:rPr>
        <w:t xml:space="preserve"> </w:t>
      </w:r>
      <w:proofErr w:type="spellStart"/>
      <w:r w:rsidR="00E7167D">
        <w:rPr>
          <w:rFonts w:ascii="Consolas" w:hAnsi="Consolas" w:cs="Consolas"/>
          <w:color w:val="000000"/>
          <w:sz w:val="22"/>
          <w:szCs w:val="22"/>
          <w:lang w:val="en-US"/>
        </w:rPr>
        <w:t>WaitForDuration</w:t>
      </w:r>
      <w:proofErr w:type="spellEnd"/>
      <w:r w:rsidRPr="00485B47">
        <w:rPr>
          <w:rFonts w:ascii="Consolas" w:hAnsi="Consolas" w:cs="Consolas"/>
          <w:color w:val="000000"/>
          <w:sz w:val="22"/>
          <w:szCs w:val="22"/>
          <w:lang w:val="en-US"/>
        </w:rPr>
        <w:t>()</w:t>
      </w:r>
    </w:p>
    <w:p w14:paraId="539F6F95"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
    <w:p w14:paraId="26887B46"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while</w:t>
      </w: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true</w:t>
      </w:r>
      <w:r w:rsidRPr="00485B47">
        <w:rPr>
          <w:rFonts w:ascii="Consolas" w:hAnsi="Consolas" w:cs="Consolas"/>
          <w:color w:val="000000"/>
          <w:sz w:val="22"/>
          <w:szCs w:val="22"/>
          <w:lang w:val="en-US"/>
        </w:rPr>
        <w:t>)</w:t>
      </w:r>
    </w:p>
    <w:p w14:paraId="5CEE0598"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
    <w:p w14:paraId="325977E7"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yield</w:t>
      </w: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return</w:t>
      </w:r>
      <w:r w:rsidRPr="00485B47">
        <w:rPr>
          <w:rFonts w:ascii="Consolas" w:hAnsi="Consolas" w:cs="Consolas"/>
          <w:color w:val="000000"/>
          <w:sz w:val="22"/>
          <w:szCs w:val="22"/>
          <w:lang w:val="en-US"/>
        </w:rPr>
        <w:t xml:space="preserve"> </w:t>
      </w:r>
      <w:r w:rsidRPr="00485B47">
        <w:rPr>
          <w:rFonts w:ascii="Consolas" w:hAnsi="Consolas" w:cs="Consolas"/>
          <w:color w:val="0000FF"/>
          <w:sz w:val="22"/>
          <w:szCs w:val="22"/>
          <w:lang w:val="en-US"/>
        </w:rPr>
        <w:t>new</w:t>
      </w: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WaitForSeconds</w:t>
      </w:r>
      <w:proofErr w:type="spellEnd"/>
      <w:r w:rsidRPr="00485B47">
        <w:rPr>
          <w:rFonts w:ascii="Consolas" w:hAnsi="Consolas" w:cs="Consolas"/>
          <w:color w:val="000000"/>
          <w:sz w:val="22"/>
          <w:szCs w:val="22"/>
          <w:lang w:val="en-US"/>
        </w:rPr>
        <w:t>(</w:t>
      </w:r>
      <w:proofErr w:type="spellStart"/>
      <w:r w:rsidRPr="00485B47">
        <w:rPr>
          <w:rFonts w:ascii="Consolas" w:hAnsi="Consolas" w:cs="Consolas"/>
          <w:color w:val="000000"/>
          <w:sz w:val="22"/>
          <w:szCs w:val="22"/>
          <w:lang w:val="en-US"/>
        </w:rPr>
        <w:t>mCurrentSoundDuration</w:t>
      </w:r>
      <w:proofErr w:type="spellEnd"/>
      <w:r w:rsidRPr="00485B47">
        <w:rPr>
          <w:rFonts w:ascii="Consolas" w:hAnsi="Consolas" w:cs="Consolas"/>
          <w:color w:val="000000"/>
          <w:sz w:val="22"/>
          <w:szCs w:val="22"/>
          <w:lang w:val="en-US"/>
        </w:rPr>
        <w:t>);</w:t>
      </w:r>
    </w:p>
    <w:p w14:paraId="2D59B109"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roofErr w:type="spellStart"/>
      <w:r w:rsidRPr="00485B47">
        <w:rPr>
          <w:rFonts w:ascii="Consolas" w:hAnsi="Consolas" w:cs="Consolas"/>
          <w:color w:val="000000"/>
          <w:sz w:val="22"/>
          <w:szCs w:val="22"/>
          <w:lang w:val="en-US"/>
        </w:rPr>
        <w:t>PlayAmbientSound</w:t>
      </w:r>
      <w:proofErr w:type="spellEnd"/>
      <w:r w:rsidRPr="00485B47">
        <w:rPr>
          <w:rFonts w:ascii="Consolas" w:hAnsi="Consolas" w:cs="Consolas"/>
          <w:color w:val="000000"/>
          <w:sz w:val="22"/>
          <w:szCs w:val="22"/>
          <w:lang w:val="en-US"/>
        </w:rPr>
        <w:t>();</w:t>
      </w:r>
    </w:p>
    <w:p w14:paraId="64E9711F"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p>
    <w:p w14:paraId="6AA59DB5"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 xml:space="preserve">    }</w:t>
      </w:r>
      <w:commentRangeEnd w:id="34"/>
      <w:r w:rsidR="001A552E">
        <w:rPr>
          <w:rStyle w:val="CommentReference"/>
        </w:rPr>
        <w:commentReference w:id="34"/>
      </w:r>
    </w:p>
    <w:p w14:paraId="6EA014B9" w14:textId="77777777" w:rsidR="00485B47" w:rsidRPr="00485B47" w:rsidRDefault="00485B47" w:rsidP="00485B47">
      <w:pPr>
        <w:shd w:val="clear" w:color="auto" w:fill="F2F2F2" w:themeFill="background1" w:themeFillShade="F2"/>
        <w:autoSpaceDE w:val="0"/>
        <w:autoSpaceDN w:val="0"/>
        <w:adjustRightInd w:val="0"/>
        <w:spacing w:line="240" w:lineRule="auto"/>
        <w:contextualSpacing w:val="0"/>
        <w:rPr>
          <w:rFonts w:ascii="Consolas" w:hAnsi="Consolas" w:cs="Consolas"/>
          <w:color w:val="000000"/>
          <w:sz w:val="22"/>
          <w:szCs w:val="22"/>
          <w:lang w:val="en-US"/>
        </w:rPr>
      </w:pPr>
      <w:r w:rsidRPr="00485B47">
        <w:rPr>
          <w:rFonts w:ascii="Consolas" w:hAnsi="Consolas" w:cs="Consolas"/>
          <w:color w:val="000000"/>
          <w:sz w:val="22"/>
          <w:szCs w:val="22"/>
          <w:lang w:val="en-US"/>
        </w:rPr>
        <w:t>}</w:t>
      </w:r>
    </w:p>
    <w:p w14:paraId="386A36CE" w14:textId="6EF66DD2" w:rsidR="00001252" w:rsidRDefault="00001252" w:rsidP="009F69C8"/>
    <w:p w14:paraId="08E7132B" w14:textId="1FBA3F23" w:rsidR="00FE4A2C" w:rsidRDefault="003C3272" w:rsidP="009F69C8">
      <w:r>
        <w:t xml:space="preserve">Go to Unity Editor and set some audio clips for the </w:t>
      </w:r>
      <w:proofErr w:type="spellStart"/>
      <w:r>
        <w:t>SceneSound</w:t>
      </w:r>
      <w:proofErr w:type="spellEnd"/>
      <w:r>
        <w:t xml:space="preserve">. You can </w:t>
      </w:r>
      <w:r w:rsidR="00EE7B5F">
        <w:t xml:space="preserve">find the sound files in </w:t>
      </w:r>
      <w:r w:rsidR="0052619D" w:rsidRPr="0052619D">
        <w:rPr>
          <w:b/>
          <w:bCs/>
        </w:rPr>
        <w:t>Resources-&gt;Sound-&gt;ambient</w:t>
      </w:r>
      <w:r w:rsidR="0052619D">
        <w:t xml:space="preserve"> folder</w:t>
      </w:r>
      <w:r w:rsidR="0020452B">
        <w:t>.</w:t>
      </w:r>
    </w:p>
    <w:p w14:paraId="43870E7E" w14:textId="63FA1EE6" w:rsidR="00140BBD" w:rsidRDefault="00140BBD" w:rsidP="009F69C8">
      <w:r>
        <w:lastRenderedPageBreak/>
        <w:t xml:space="preserve">Click </w:t>
      </w:r>
      <w:r w:rsidRPr="003B7BEC">
        <w:rPr>
          <w:b/>
          <w:bCs/>
        </w:rPr>
        <w:t>Play</w:t>
      </w:r>
      <w:r>
        <w:t xml:space="preserve"> and see the behaviour.</w:t>
      </w:r>
      <w:r w:rsidR="00B7559C">
        <w:t xml:space="preserve"> Discuss in class.</w:t>
      </w:r>
    </w:p>
    <w:p w14:paraId="0D805631" w14:textId="77777777" w:rsidR="00534D9E" w:rsidRDefault="00534D9E" w:rsidP="009F69C8"/>
    <w:p w14:paraId="01140C6E" w14:textId="2D847BDA" w:rsidR="00D02C80" w:rsidRDefault="00D02C80" w:rsidP="00D02C80">
      <w:pPr>
        <w:pStyle w:val="Heading3"/>
      </w:pPr>
      <w:r>
        <w:t xml:space="preserve">Programming </w:t>
      </w:r>
      <w:r w:rsidR="00CE2B1B">
        <w:t>Task</w:t>
      </w:r>
      <w:r>
        <w:t xml:space="preserve"> </w:t>
      </w:r>
      <w:r w:rsidR="00F40E71">
        <w:t>3</w:t>
      </w:r>
      <w:r>
        <w:t xml:space="preserve"> – Implement </w:t>
      </w:r>
      <w:r w:rsidR="00534D9E">
        <w:t>audio fade</w:t>
      </w:r>
      <w:r w:rsidR="00863366">
        <w:t>-</w:t>
      </w:r>
      <w:r w:rsidR="00534D9E">
        <w:t>in and fade</w:t>
      </w:r>
      <w:r w:rsidR="00863366">
        <w:t>-</w:t>
      </w:r>
      <w:r w:rsidR="00534D9E">
        <w:t>out</w:t>
      </w:r>
      <w:r>
        <w:t>.</w:t>
      </w:r>
    </w:p>
    <w:p w14:paraId="01BBA866" w14:textId="5AFCCFE3" w:rsidR="00485B47" w:rsidRDefault="000E529D" w:rsidP="009F69C8">
      <w:r>
        <w:t xml:space="preserve">You have seen in the above implementation that the sound </w:t>
      </w:r>
      <w:r w:rsidR="00BD7EEF">
        <w:t>stops abruptly and starts abruptly</w:t>
      </w:r>
      <w:r w:rsidR="006D10B4">
        <w:t>,</w:t>
      </w:r>
      <w:r w:rsidR="00BD7EEF">
        <w:t xml:space="preserve"> </w:t>
      </w:r>
      <w:r w:rsidR="00863366">
        <w:t>which</w:t>
      </w:r>
      <w:r w:rsidR="00BD7EEF">
        <w:t xml:space="preserve"> sounds very odd.</w:t>
      </w:r>
      <w:r w:rsidR="006D10B4">
        <w:t xml:space="preserve"> How can we improve on it? A straightforward way to improve it is to </w:t>
      </w:r>
      <w:r w:rsidR="00172C8C">
        <w:t>implement a sound fade</w:t>
      </w:r>
      <w:r w:rsidR="00863366">
        <w:t>-</w:t>
      </w:r>
      <w:r w:rsidR="00172C8C">
        <w:t>in and fade</w:t>
      </w:r>
      <w:r w:rsidR="00863366">
        <w:t>-</w:t>
      </w:r>
      <w:r w:rsidR="00172C8C">
        <w:t xml:space="preserve">out by controlling the volume. In this assignment, you will implement one such </w:t>
      </w:r>
      <w:r w:rsidR="00F53AF5">
        <w:t>mechanism.</w:t>
      </w:r>
      <w:r w:rsidR="009313EA">
        <w:t xml:space="preserve"> Discuss in class how</w:t>
      </w:r>
      <w:r w:rsidR="0089432E">
        <w:t xml:space="preserve"> you can </w:t>
      </w:r>
      <w:r w:rsidR="009313EA">
        <w:t>implement this</w:t>
      </w:r>
      <w:r w:rsidR="0089432E">
        <w:t>.</w:t>
      </w:r>
    </w:p>
    <w:p w14:paraId="1F92D1CC" w14:textId="77777777" w:rsidR="00F53AF5" w:rsidRDefault="00F53AF5" w:rsidP="009F69C8"/>
    <w:p w14:paraId="7AEAB812" w14:textId="66AAF80B" w:rsidR="009D6233" w:rsidRDefault="008606FA" w:rsidP="007A0F2A">
      <w:r>
        <w:t xml:space="preserve">See </w:t>
      </w:r>
      <w:r w:rsidR="00D02E7B">
        <w:t>“</w:t>
      </w:r>
      <w:hyperlink r:id="rId33" w:anchor="second_method" w:history="1">
        <w:r w:rsidRPr="00D02E7B">
          <w:rPr>
            <w:rStyle w:val="Hyperlink"/>
            <w:b/>
            <w:bCs/>
          </w:rPr>
          <w:t>How to fade audio in Unity: I tested every method, this one’s the best</w:t>
        </w:r>
      </w:hyperlink>
      <w:r w:rsidR="00E75D52">
        <w:t xml:space="preserve">” article on </w:t>
      </w:r>
      <w:r w:rsidR="00386831">
        <w:t>implementing</w:t>
      </w:r>
      <w:r w:rsidR="00E75D52">
        <w:t xml:space="preserve"> such </w:t>
      </w:r>
      <w:r w:rsidR="00D02E7B">
        <w:t>behaviour.</w:t>
      </w:r>
    </w:p>
    <w:p w14:paraId="6B0E96DC" w14:textId="29BE5994" w:rsidR="00D13072" w:rsidRDefault="00D13072" w:rsidP="00D13072"/>
    <w:p w14:paraId="132970C1" w14:textId="28D538D9" w:rsidR="00871CD5" w:rsidRPr="006B4F40" w:rsidRDefault="00871CD5" w:rsidP="12F4AC0D">
      <w:pPr>
        <w:spacing w:before="200" w:line="300" w:lineRule="auto"/>
      </w:pPr>
    </w:p>
    <w:sectPr w:rsidR="00871CD5" w:rsidRPr="006B4F40">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hamim AKHTAR (TP)" w:date="2020-11-14T16:35:00Z" w:initials="SA(">
    <w:p w14:paraId="64BB9596" w14:textId="77777777" w:rsidR="00320959" w:rsidRDefault="00320959" w:rsidP="00320959">
      <w:pPr>
        <w:pStyle w:val="CommentText"/>
      </w:pPr>
      <w:r>
        <w:rPr>
          <w:rStyle w:val="CommentReference"/>
        </w:rPr>
        <w:annotationRef/>
      </w:r>
      <w:r>
        <w:t>Continuous Dynamic collission detection uses a</w:t>
      </w:r>
      <w:r w:rsidRPr="004B1BF2">
        <w:t xml:space="preserve"> sweep-based continuous collision detection against GameOjects. It will also use continuous collision detection against static Colliders (without a Rigidbody). For all other colliders, it uses discrete collision detection. </w:t>
      </w:r>
    </w:p>
    <w:p w14:paraId="0B667EDA" w14:textId="77777777" w:rsidR="00320959" w:rsidRDefault="00320959" w:rsidP="00320959">
      <w:pPr>
        <w:pStyle w:val="CommentText"/>
      </w:pPr>
    </w:p>
    <w:p w14:paraId="761D1F20" w14:textId="77777777" w:rsidR="00320959" w:rsidRDefault="00320959" w:rsidP="00320959">
      <w:pPr>
        <w:pStyle w:val="CommentText"/>
        <w:rPr>
          <w:b/>
          <w:bCs/>
        </w:rPr>
      </w:pPr>
      <w:r w:rsidRPr="00A04D2A">
        <w:rPr>
          <w:b/>
          <w:bCs/>
        </w:rPr>
        <w:t>Used for fast moving objects.</w:t>
      </w:r>
    </w:p>
    <w:p w14:paraId="563FF5BA" w14:textId="77777777" w:rsidR="00320959" w:rsidRDefault="00320959" w:rsidP="00320959">
      <w:pPr>
        <w:pStyle w:val="CommentText"/>
        <w:rPr>
          <w:b/>
          <w:bCs/>
        </w:rPr>
      </w:pPr>
    </w:p>
    <w:p w14:paraId="6EC2B802" w14:textId="77777777" w:rsidR="00320959" w:rsidRDefault="00320959" w:rsidP="00320959">
      <w:pPr>
        <w:pStyle w:val="CommentText"/>
      </w:pPr>
      <w:r>
        <w:t xml:space="preserve">Refer to </w:t>
      </w:r>
      <w:hyperlink r:id="rId1" w:history="1">
        <w:r w:rsidRPr="0055543A">
          <w:rPr>
            <w:rStyle w:val="Hyperlink"/>
          </w:rPr>
          <w:t>https://docs.unity3d.com/Manual/class-Rigidbody.html</w:t>
        </w:r>
      </w:hyperlink>
      <w:r>
        <w:t xml:space="preserve"> for more information.</w:t>
      </w:r>
    </w:p>
    <w:p w14:paraId="3F1A23F5" w14:textId="77777777" w:rsidR="00320959" w:rsidRPr="001E1E43" w:rsidRDefault="00320959" w:rsidP="00320959">
      <w:pPr>
        <w:pStyle w:val="CommentText"/>
      </w:pPr>
    </w:p>
  </w:comment>
  <w:comment w:id="4" w:author="Shamim AKHTAR (TP)" w:date="2020-11-15T11:02:00Z" w:initials="SA(">
    <w:p w14:paraId="68E231F6" w14:textId="77777777" w:rsidR="00320959" w:rsidRDefault="00320959" w:rsidP="00320959">
      <w:pPr>
        <w:pStyle w:val="CommentText"/>
      </w:pPr>
      <w:r>
        <w:rPr>
          <w:rStyle w:val="CommentReference"/>
        </w:rPr>
        <w:annotationRef/>
      </w:r>
      <w:r>
        <w:t>Refer to your lecture notes on interfaces.</w:t>
      </w:r>
    </w:p>
    <w:p w14:paraId="48A3A0E7" w14:textId="77777777" w:rsidR="00320959" w:rsidRDefault="00320959" w:rsidP="00320959">
      <w:pPr>
        <w:pStyle w:val="CommentText"/>
      </w:pPr>
    </w:p>
    <w:p w14:paraId="4860A565" w14:textId="77777777" w:rsidR="00320959" w:rsidRDefault="00320959" w:rsidP="00320959">
      <w:pPr>
        <w:pStyle w:val="CommentText"/>
      </w:pPr>
      <w:r>
        <w:t>To refresh your memory, you can see the following short video on Interfaces from Unity learn.</w:t>
      </w:r>
    </w:p>
    <w:p w14:paraId="3EB5E79D" w14:textId="77777777" w:rsidR="00320959" w:rsidRDefault="00320959" w:rsidP="00320959">
      <w:pPr>
        <w:pStyle w:val="CommentText"/>
      </w:pPr>
    </w:p>
    <w:p w14:paraId="6383364B" w14:textId="77777777" w:rsidR="00320959" w:rsidRDefault="00320959" w:rsidP="00320959">
      <w:pPr>
        <w:pStyle w:val="CommentText"/>
      </w:pPr>
      <w:r>
        <w:rPr>
          <w:noProof/>
        </w:rPr>
        <w:drawing>
          <wp:inline distT="0" distB="0" distL="0" distR="0" wp14:anchorId="73D4EF6D" wp14:editId="4AF2117F">
            <wp:extent cx="2305050" cy="1728788"/>
            <wp:effectExtent l="0" t="0" r="0" b="5080"/>
            <wp:docPr id="18" name="Video 18" descr="C# Interfaces in Unity! - Intermediate Scripting Tutorial">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C# Interfaces in Unity! - Intermediate Scripting Tutorial">
                      <a:hlinkClick r:id="rId2"/>
                    </pic:cNvPr>
                    <pic:cNvPicPr/>
                  </pic:nvPicPr>
                  <pic:blipFill>
                    <a:blip r:embed="rId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50_qBoKGKxs?feature=oembed&quot; frameborder=&quot;0&quot; allow=&quot;accelerometer; autoplay; clipboard-write; encrypted-media; gyroscope; picture-in-picture&quot; allowfullscreen=&quot;&quot; sandbox=&quot;allow-scripts allow-same-origin&quot;&gt;&lt;/iframe&gt;" h="270" w="480"/>
                        </a:ext>
                      </a:extLst>
                    </a:blip>
                    <a:stretch>
                      <a:fillRect/>
                    </a:stretch>
                  </pic:blipFill>
                  <pic:spPr>
                    <a:xfrm>
                      <a:off x="0" y="0"/>
                      <a:ext cx="2324163" cy="1743123"/>
                    </a:xfrm>
                    <a:prstGeom prst="rect">
                      <a:avLst/>
                    </a:prstGeom>
                  </pic:spPr>
                </pic:pic>
              </a:graphicData>
            </a:graphic>
          </wp:inline>
        </w:drawing>
      </w:r>
    </w:p>
  </w:comment>
  <w:comment w:id="5" w:author="Shamim AKHTAR (TP)" w:date="2020-11-15T14:20:00Z" w:initials="SA(">
    <w:p w14:paraId="3BC6C74B" w14:textId="77777777" w:rsidR="00320959" w:rsidRDefault="00320959" w:rsidP="00320959">
      <w:pPr>
        <w:pStyle w:val="CommentText"/>
      </w:pPr>
      <w:r>
        <w:rPr>
          <w:rStyle w:val="CommentReference"/>
        </w:rPr>
        <w:annotationRef/>
      </w:r>
      <w:r>
        <w:t>Set to true since we are now using the fire action with array index id. The value of id can be 0, 1 or 2, since there are three types of attach modes.</w:t>
      </w:r>
    </w:p>
  </w:comment>
  <w:comment w:id="6" w:author="Shamim AKHTAR (TP)" w:date="2020-11-15T14:21:00Z" w:initials="SA(">
    <w:p w14:paraId="53D85F3D" w14:textId="77777777" w:rsidR="00320959" w:rsidRDefault="00320959" w:rsidP="00320959">
      <w:pPr>
        <w:pStyle w:val="CommentText"/>
      </w:pPr>
      <w:r>
        <w:rPr>
          <w:rStyle w:val="CommentReference"/>
        </w:rPr>
        <w:annotationRef/>
      </w:r>
      <w:r>
        <w:t xml:space="preserve">We do the actual fire action which is </w:t>
      </w:r>
      <w:r w:rsidRPr="00DA2E58">
        <w:rPr>
          <w:b/>
          <w:bCs/>
        </w:rPr>
        <w:t>FireBullet</w:t>
      </w:r>
      <w:r>
        <w:t>.</w:t>
      </w:r>
    </w:p>
  </w:comment>
  <w:comment w:id="7" w:author="Shamim AKHTAR (TP)" w:date="2020-11-15T14:21:00Z" w:initials="SA(">
    <w:p w14:paraId="2ECA7C94" w14:textId="77777777" w:rsidR="00320959" w:rsidRDefault="00320959" w:rsidP="00320959">
      <w:pPr>
        <w:pStyle w:val="CommentText"/>
      </w:pPr>
      <w:r>
        <w:rPr>
          <w:rStyle w:val="CommentReference"/>
        </w:rPr>
        <w:annotationRef/>
      </w:r>
      <w:r>
        <w:t>We will s</w:t>
      </w:r>
      <w:r w:rsidRPr="005206F5">
        <w:t>uspends the coroutine execution for the given amount of seconds using scaled time.</w:t>
      </w:r>
      <w:r>
        <w:t xml:space="preserve"> The duration of time to suspend depends on the RoundsPerDecond value.</w:t>
      </w:r>
    </w:p>
    <w:p w14:paraId="291A164E" w14:textId="77777777" w:rsidR="00320959" w:rsidRDefault="00320959" w:rsidP="00320959">
      <w:pPr>
        <w:pStyle w:val="CommentText"/>
      </w:pPr>
    </w:p>
    <w:p w14:paraId="68D66E53" w14:textId="77777777" w:rsidR="00320959" w:rsidRDefault="00320959" w:rsidP="00320959">
      <w:pPr>
        <w:pStyle w:val="CommentText"/>
      </w:pPr>
      <w:r>
        <w:t>For example if 10 rounds per second then each firing of bullet will happen in one tenth of a second, which is 1.0f/10.0f.</w:t>
      </w:r>
    </w:p>
  </w:comment>
  <w:comment w:id="8" w:author="Shamim AKHTAR (TP)" w:date="2020-11-15T14:24:00Z" w:initials="SA(">
    <w:p w14:paraId="055344A4" w14:textId="77777777" w:rsidR="00320959" w:rsidRDefault="00320959" w:rsidP="00320959">
      <w:pPr>
        <w:pStyle w:val="CommentText"/>
      </w:pPr>
      <w:r>
        <w:rPr>
          <w:rStyle w:val="CommentReference"/>
        </w:rPr>
        <w:annotationRef/>
      </w:r>
      <w:r>
        <w:t>Finally we set the mFiring to false for this id.</w:t>
      </w:r>
    </w:p>
  </w:comment>
  <w:comment w:id="9" w:author="Shamim AKHTAR (TP)" w:date="2020-11-15T14:26:00Z" w:initials="SA(">
    <w:p w14:paraId="667CFCED" w14:textId="77777777" w:rsidR="00320959" w:rsidRDefault="00320959" w:rsidP="00320959">
      <w:pPr>
        <w:pStyle w:val="CommentText"/>
      </w:pPr>
      <w:r>
        <w:rPr>
          <w:rStyle w:val="CommentReference"/>
        </w:rPr>
        <w:annotationRef/>
      </w:r>
      <w:r>
        <w:t>Start the coroutine with the specific attack id if and only if the coroutine for this id is not currently running.</w:t>
      </w:r>
    </w:p>
  </w:comment>
  <w:comment w:id="10" w:author="Shamim AKHTAR (TP)" w:date="2020-12-16T13:03:00Z" w:initials="SA(">
    <w:p w14:paraId="63FFF686" w14:textId="77777777" w:rsidR="00320959" w:rsidRDefault="00320959" w:rsidP="00320959">
      <w:pPr>
        <w:pStyle w:val="CommentText"/>
      </w:pPr>
      <w:r>
        <w:rPr>
          <w:rStyle w:val="CommentReference"/>
        </w:rPr>
        <w:annotationRef/>
      </w:r>
      <w:r>
        <w:t>As soon as we enter the reload state, we trigger the reload animation.</w:t>
      </w:r>
    </w:p>
  </w:comment>
  <w:comment w:id="11" w:author="Shamim AKHTAR (TP)" w:date="2020-12-16T13:03:00Z" w:initials="SA(">
    <w:p w14:paraId="6DA15821" w14:textId="77777777" w:rsidR="00320959" w:rsidRDefault="00320959" w:rsidP="00320959">
      <w:pPr>
        <w:pStyle w:val="CommentText"/>
      </w:pPr>
      <w:r>
        <w:rPr>
          <w:rStyle w:val="CommentReference"/>
        </w:rPr>
        <w:annotationRef/>
      </w:r>
      <w:r>
        <w:t>We all the Player Reload method. For now the Player Reload method is empty. In future we will want to implement the reload effect by playing audio or other effects.</w:t>
      </w:r>
    </w:p>
  </w:comment>
  <w:comment w:id="12" w:author="Shamim AKHTAR (TP)" w:date="2020-12-16T13:05:00Z" w:initials="SA(">
    <w:p w14:paraId="61BEE7F1" w14:textId="77777777" w:rsidR="00320959" w:rsidRDefault="00320959" w:rsidP="00320959">
      <w:pPr>
        <w:pStyle w:val="CommentText"/>
      </w:pPr>
      <w:r>
        <w:rPr>
          <w:rStyle w:val="CommentReference"/>
        </w:rPr>
        <w:annotationRef/>
      </w:r>
      <w:r>
        <w:t>Set the timer to 0. We wil need to wait for ReloadTime.</w:t>
      </w:r>
    </w:p>
  </w:comment>
  <w:comment w:id="13" w:author="Shamim AKHTAR (TP)" w:date="2020-11-15T11:02:00Z" w:initials="SA(">
    <w:p w14:paraId="2D55D6FE" w14:textId="77777777" w:rsidR="000F5396" w:rsidRDefault="000F5396" w:rsidP="000F5396">
      <w:pPr>
        <w:pStyle w:val="CommentText"/>
      </w:pPr>
      <w:r>
        <w:rPr>
          <w:rStyle w:val="CommentReference"/>
        </w:rPr>
        <w:annotationRef/>
      </w:r>
      <w:r>
        <w:t>Refer to your lecture notes on interfaces.</w:t>
      </w:r>
    </w:p>
    <w:p w14:paraId="5125A437" w14:textId="77777777" w:rsidR="000F5396" w:rsidRDefault="000F5396" w:rsidP="000F5396">
      <w:pPr>
        <w:pStyle w:val="CommentText"/>
      </w:pPr>
    </w:p>
    <w:p w14:paraId="2C19B8EF" w14:textId="77777777" w:rsidR="000F5396" w:rsidRDefault="000F5396" w:rsidP="000F5396">
      <w:pPr>
        <w:pStyle w:val="CommentText"/>
      </w:pPr>
      <w:r>
        <w:t>To refresh your memory, you can see the following short video on Interfaces from Unity learn.</w:t>
      </w:r>
    </w:p>
    <w:p w14:paraId="71D87253" w14:textId="77777777" w:rsidR="000F5396" w:rsidRDefault="000F5396" w:rsidP="000F5396">
      <w:pPr>
        <w:pStyle w:val="CommentText"/>
      </w:pPr>
    </w:p>
    <w:p w14:paraId="17A6E1A0" w14:textId="77777777" w:rsidR="000F5396" w:rsidRDefault="000F5396" w:rsidP="000F5396">
      <w:pPr>
        <w:pStyle w:val="CommentText"/>
      </w:pPr>
      <w:r>
        <w:rPr>
          <w:noProof/>
        </w:rPr>
        <w:drawing>
          <wp:inline distT="0" distB="0" distL="0" distR="0" wp14:anchorId="782A7A2F" wp14:editId="109E4CB8">
            <wp:extent cx="2305050" cy="1728788"/>
            <wp:effectExtent l="0" t="0" r="0" b="5080"/>
            <wp:docPr id="3" name="Video 3" descr="C# Interfaces in Unity! - Intermediate Scripting Tutorial">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C# Interfaces in Unity! - Intermediate Scripting Tutorial">
                      <a:hlinkClick r:id="rId2"/>
                    </pic:cNvPr>
                    <pic:cNvPicPr/>
                  </pic:nvPicPr>
                  <pic:blipFill>
                    <a:blip r:embed="rId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50_qBoKGKxs?feature=oembed&quot; frameborder=&quot;0&quot; allow=&quot;accelerometer; autoplay; clipboard-write; encrypted-media; gyroscope; picture-in-picture&quot; allowfullscreen=&quot;&quot; sandbox=&quot;allow-scripts allow-same-origin&quot;&gt;&lt;/iframe&gt;" h="270" w="480"/>
                        </a:ext>
                      </a:extLst>
                    </a:blip>
                    <a:stretch>
                      <a:fillRect/>
                    </a:stretch>
                  </pic:blipFill>
                  <pic:spPr>
                    <a:xfrm>
                      <a:off x="0" y="0"/>
                      <a:ext cx="2324163" cy="1743123"/>
                    </a:xfrm>
                    <a:prstGeom prst="rect">
                      <a:avLst/>
                    </a:prstGeom>
                  </pic:spPr>
                </pic:pic>
              </a:graphicData>
            </a:graphic>
          </wp:inline>
        </w:drawing>
      </w:r>
    </w:p>
  </w:comment>
  <w:comment w:id="14" w:author="Shamim AKHTAR (TP)" w:date="2020-11-16T10:20:00Z" w:initials="SA(">
    <w:p w14:paraId="2E1FBC48" w14:textId="77777777" w:rsidR="00E53DD7" w:rsidRDefault="00E53DD7" w:rsidP="00E53DD7">
      <w:pPr>
        <w:pStyle w:val="CommentText"/>
      </w:pPr>
      <w:r>
        <w:rPr>
          <w:rStyle w:val="CommentReference"/>
        </w:rPr>
        <w:annotationRef/>
      </w:r>
      <w:r>
        <w:t xml:space="preserve">Read a wonderful article on </w:t>
      </w:r>
      <w:hyperlink r:id="rId4" w:history="1">
        <w:r w:rsidRPr="00706A85">
          <w:rPr>
            <w:rStyle w:val="Hyperlink"/>
            <w:b/>
            <w:bCs/>
          </w:rPr>
          <w:t>Creating an Interactive Audio Environment</w:t>
        </w:r>
      </w:hyperlink>
    </w:p>
  </w:comment>
  <w:comment w:id="15" w:author="Shamim AKHTAR (TP)" w:date="2020-11-17T09:14:00Z" w:initials="SA(">
    <w:p w14:paraId="330822EC" w14:textId="77777777" w:rsidR="00DD0307" w:rsidRDefault="00DD0307">
      <w:pPr>
        <w:pStyle w:val="CommentText"/>
      </w:pPr>
      <w:r>
        <w:rPr>
          <w:rStyle w:val="CommentReference"/>
        </w:rPr>
        <w:annotationRef/>
      </w:r>
      <w:r>
        <w:t xml:space="preserve">I have called it map and not scene so that you do not get confused </w:t>
      </w:r>
      <w:r w:rsidR="00C9294D">
        <w:t>with Unity scene.</w:t>
      </w:r>
    </w:p>
    <w:p w14:paraId="11D80266" w14:textId="77777777" w:rsidR="00C9294D" w:rsidRDefault="00C9294D">
      <w:pPr>
        <w:pStyle w:val="CommentText"/>
      </w:pPr>
    </w:p>
    <w:p w14:paraId="44D81946" w14:textId="4568A3B8" w:rsidR="00C9294D" w:rsidRDefault="00C9294D">
      <w:pPr>
        <w:pStyle w:val="CommentText"/>
      </w:pPr>
      <w:r>
        <w:t>The 3D map here means a 3D model of the environment.</w:t>
      </w:r>
    </w:p>
  </w:comment>
  <w:comment w:id="16" w:author="Shamim AKHTAR (TP)" w:date="2020-11-17T10:30:00Z" w:initials="SA(">
    <w:p w14:paraId="339C66F5" w14:textId="77777777" w:rsidR="00F6313B" w:rsidRDefault="00F6313B">
      <w:pPr>
        <w:pStyle w:val="CommentText"/>
      </w:pPr>
      <w:r>
        <w:rPr>
          <w:rStyle w:val="CommentReference"/>
        </w:rPr>
        <w:annotationRef/>
      </w:r>
      <w:r>
        <w:t>The other way would be to get access to this component from the script using GetComponent.</w:t>
      </w:r>
    </w:p>
    <w:p w14:paraId="6D38A6B1" w14:textId="77777777" w:rsidR="00F6313B" w:rsidRDefault="00F6313B">
      <w:pPr>
        <w:pStyle w:val="CommentText"/>
      </w:pPr>
    </w:p>
    <w:p w14:paraId="5CB387F9" w14:textId="1DFFACBD" w:rsidR="00F6313B" w:rsidRDefault="00F6313B">
      <w:pPr>
        <w:pStyle w:val="CommentText"/>
      </w:pPr>
      <w:r>
        <w:t>However, we chose here to set the AudioSource directly to the script.</w:t>
      </w:r>
    </w:p>
  </w:comment>
  <w:comment w:id="17" w:author="Shamim AKHTAR (TP)" w:date="2020-11-16T10:23:00Z" w:initials="SA(">
    <w:p w14:paraId="10B07184" w14:textId="3BF9AD3C" w:rsidR="00ED4548" w:rsidRDefault="00ED4548">
      <w:pPr>
        <w:pStyle w:val="CommentText"/>
      </w:pPr>
      <w:r>
        <w:rPr>
          <w:rStyle w:val="CommentReference"/>
        </w:rPr>
        <w:annotationRef/>
      </w:r>
      <w:r>
        <w:t xml:space="preserve">Read more </w:t>
      </w:r>
      <w:hyperlink r:id="rId5" w:history="1">
        <w:r w:rsidRPr="00ED4548">
          <w:rPr>
            <w:rStyle w:val="Hyperlink"/>
            <w:b/>
            <w:bCs/>
          </w:rPr>
          <w:t>Why ambient sound matters to your game?</w:t>
        </w:r>
      </w:hyperlink>
    </w:p>
  </w:comment>
  <w:comment w:id="18" w:author="Shamim AKHTAR (TP)" w:date="2020-12-12T10:35:00Z" w:initials="SA(">
    <w:p w14:paraId="15FFE61D" w14:textId="77777777" w:rsidR="003E226F" w:rsidRDefault="003E226F" w:rsidP="003E226F">
      <w:r>
        <w:rPr>
          <w:rStyle w:val="CommentReference"/>
        </w:rPr>
        <w:annotationRef/>
      </w:r>
      <w:r>
        <w:t xml:space="preserve">Ddelete </w:t>
      </w:r>
      <w:r w:rsidRPr="00E316DE">
        <w:rPr>
          <w:b/>
          <w:bCs/>
        </w:rPr>
        <w:t>Mono</w:t>
      </w:r>
      <w:r>
        <w:rPr>
          <w:b/>
          <w:bCs/>
        </w:rPr>
        <w:t>B</w:t>
      </w:r>
      <w:r w:rsidRPr="00E316DE">
        <w:rPr>
          <w:b/>
          <w:bCs/>
        </w:rPr>
        <w:t>ehavio</w:t>
      </w:r>
      <w:r>
        <w:rPr>
          <w:b/>
          <w:bCs/>
        </w:rPr>
        <w:t>u</w:t>
      </w:r>
      <w:r w:rsidRPr="00E316DE">
        <w:rPr>
          <w:b/>
          <w:bCs/>
        </w:rPr>
        <w:t>r</w:t>
      </w:r>
      <w:r>
        <w:t xml:space="preserve"> and replace it with </w:t>
      </w:r>
      <w:r w:rsidRPr="00E316DE">
        <w:rPr>
          <w:b/>
          <w:bCs/>
        </w:rPr>
        <w:t>Singleton&lt;</w:t>
      </w:r>
      <w:r>
        <w:rPr>
          <w:b/>
          <w:bCs/>
        </w:rPr>
        <w:t>Manager</w:t>
      </w:r>
      <w:r w:rsidRPr="00E316DE">
        <w:rPr>
          <w:b/>
          <w:bCs/>
        </w:rPr>
        <w:t>AmbientSound&gt;.</w:t>
      </w:r>
    </w:p>
    <w:p w14:paraId="152B9332" w14:textId="77777777" w:rsidR="003E226F" w:rsidRDefault="003E226F" w:rsidP="003E226F">
      <w:pPr>
        <w:pStyle w:val="CommentText"/>
      </w:pPr>
    </w:p>
  </w:comment>
  <w:comment w:id="19" w:author="Shamim AKHTAR (TP)" w:date="2020-12-12T13:52:00Z" w:initials="SA(">
    <w:p w14:paraId="399129FC" w14:textId="77777777" w:rsidR="0043184C" w:rsidRDefault="0043184C">
      <w:pPr>
        <w:pStyle w:val="CommentText"/>
      </w:pPr>
      <w:r>
        <w:rPr>
          <w:rStyle w:val="CommentReference"/>
        </w:rPr>
        <w:annotationRef/>
      </w:r>
      <w:r>
        <w:t>Use the UnityEngine.SceneManager to load the next scene in the build order.</w:t>
      </w:r>
    </w:p>
    <w:p w14:paraId="4CB8AEEC" w14:textId="402E8B22" w:rsidR="0043184C" w:rsidRDefault="0043184C">
      <w:pPr>
        <w:pStyle w:val="CommentText"/>
      </w:pPr>
      <w:r>
        <w:t>You can also load the scene by giving the scene name.</w:t>
      </w:r>
    </w:p>
  </w:comment>
  <w:comment w:id="20" w:author="Shamim AKHTAR (TP)" w:date="2020-12-12T14:14:00Z" w:initials="SA(">
    <w:p w14:paraId="544DC47A" w14:textId="34839EE5" w:rsidR="009B3864" w:rsidRDefault="009B3864">
      <w:pPr>
        <w:pStyle w:val="CommentText"/>
      </w:pPr>
      <w:r>
        <w:rPr>
          <w:rStyle w:val="CommentReference"/>
        </w:rPr>
        <w:annotationRef/>
      </w:r>
      <w:r>
        <w:t>Set the audio source in the editor.</w:t>
      </w:r>
    </w:p>
  </w:comment>
  <w:comment w:id="21" w:author="Shamim AKHTAR (TP)" w:date="2020-12-12T14:18:00Z" w:initials="SA(">
    <w:p w14:paraId="3D93A051" w14:textId="46DA5BC6" w:rsidR="001B7431" w:rsidRDefault="001B7431">
      <w:pPr>
        <w:pStyle w:val="CommentText"/>
      </w:pPr>
      <w:r>
        <w:rPr>
          <w:rStyle w:val="CommentReference"/>
        </w:rPr>
        <w:annotationRef/>
      </w:r>
      <w:r>
        <w:t>By default we set the values of volume to 1, pitch to 1 and loop to true.</w:t>
      </w:r>
    </w:p>
  </w:comment>
  <w:comment w:id="22" w:author="Shamim AKHTAR (TP)" w:date="2020-12-12T14:23:00Z" w:initials="SA(">
    <w:p w14:paraId="24C8DFFC" w14:textId="01854523" w:rsidR="00B6429C" w:rsidRDefault="00B6429C">
      <w:pPr>
        <w:pStyle w:val="CommentText"/>
      </w:pPr>
      <w:r>
        <w:rPr>
          <w:rStyle w:val="CommentReference"/>
        </w:rPr>
        <w:annotationRef/>
      </w:r>
      <w:r>
        <w:t>Check if the audio source is already playing</w:t>
      </w:r>
      <w:r w:rsidR="00E417A8">
        <w:t>. If so the stop the play.</w:t>
      </w:r>
    </w:p>
  </w:comment>
  <w:comment w:id="23" w:author="Shamim AKHTAR (TP)" w:date="2020-12-12T14:19:00Z" w:initials="SA(">
    <w:p w14:paraId="41FFA15B" w14:textId="48B09842" w:rsidR="001B7431" w:rsidRDefault="001B7431">
      <w:pPr>
        <w:pStyle w:val="CommentText"/>
      </w:pPr>
      <w:r>
        <w:rPr>
          <w:rStyle w:val="CommentReference"/>
        </w:rPr>
        <w:annotationRef/>
      </w:r>
      <w:r>
        <w:t>We set all the parameters to the audio source.</w:t>
      </w:r>
    </w:p>
  </w:comment>
  <w:comment w:id="24" w:author="Shamim AKHTAR (TP)" w:date="2020-12-12T14:19:00Z" w:initials="SA(">
    <w:p w14:paraId="39CE04BA" w14:textId="1409BFA5" w:rsidR="001B7431" w:rsidRDefault="001B7431">
      <w:pPr>
        <w:pStyle w:val="CommentText"/>
      </w:pPr>
      <w:r>
        <w:rPr>
          <w:rStyle w:val="CommentReference"/>
        </w:rPr>
        <w:annotationRef/>
      </w:r>
      <w:r>
        <w:t>Finally, we call Play from audio source.</w:t>
      </w:r>
    </w:p>
  </w:comment>
  <w:comment w:id="25" w:author="Shamim AKHTAR (TP)" w:date="2020-12-12T14:38:00Z" w:initials="SA(">
    <w:p w14:paraId="3EBF602E" w14:textId="4D520245" w:rsidR="00CC59BD" w:rsidRDefault="00CC59BD">
      <w:pPr>
        <w:pStyle w:val="CommentText"/>
      </w:pPr>
      <w:r>
        <w:rPr>
          <w:rStyle w:val="CommentReference"/>
        </w:rPr>
        <w:annotationRef/>
      </w:r>
      <w:r>
        <w:t>Create a public AmbientSound variable in GameApp and set this from the Editor by d</w:t>
      </w:r>
      <w:r w:rsidR="008A5D9A">
        <w:t>r</w:t>
      </w:r>
      <w:r>
        <w:t xml:space="preserve">agging and dropping the </w:t>
      </w:r>
      <w:r w:rsidR="008C5FDF">
        <w:t>AmbientSound component to M Ambient Sound field.</w:t>
      </w:r>
    </w:p>
  </w:comment>
  <w:comment w:id="26" w:author="Shamim AKHTAR (TP)" w:date="2020-12-12T15:03:00Z" w:initials="SA(">
    <w:p w14:paraId="63A6D96D" w14:textId="5338C174" w:rsidR="0073034E" w:rsidRDefault="0073034E">
      <w:pPr>
        <w:pStyle w:val="CommentText"/>
      </w:pPr>
      <w:r>
        <w:rPr>
          <w:rStyle w:val="CommentReference"/>
        </w:rPr>
        <w:annotationRef/>
      </w:r>
      <w:r>
        <w:t>The array of audio clips. Populate this from the Editor.</w:t>
      </w:r>
    </w:p>
  </w:comment>
  <w:comment w:id="27" w:author="Shamim AKHTAR (TP)" w:date="2020-12-12T15:04:00Z" w:initials="SA(">
    <w:p w14:paraId="6FB0F3CB" w14:textId="7E865FA3" w:rsidR="004D77B7" w:rsidRDefault="004D77B7">
      <w:pPr>
        <w:pStyle w:val="CommentText"/>
      </w:pPr>
      <w:r>
        <w:rPr>
          <w:rStyle w:val="CommentReference"/>
        </w:rPr>
        <w:annotationRef/>
      </w:r>
      <w:r>
        <w:t>The minimuml duration that an audio clip should play. Set this value from the Editor</w:t>
      </w:r>
    </w:p>
  </w:comment>
  <w:comment w:id="28" w:author="Shamim AKHTAR (TP)" w:date="2020-12-12T15:04:00Z" w:initials="SA(">
    <w:p w14:paraId="2723D8B2" w14:textId="7A141577" w:rsidR="004D77B7" w:rsidRDefault="004D77B7">
      <w:pPr>
        <w:pStyle w:val="CommentText"/>
      </w:pPr>
      <w:r>
        <w:rPr>
          <w:rStyle w:val="CommentReference"/>
        </w:rPr>
        <w:annotationRef/>
      </w:r>
      <w:r>
        <w:t>The maximum duration that an audio clip should play. Set this value from the Editor</w:t>
      </w:r>
    </w:p>
  </w:comment>
  <w:comment w:id="29" w:author="Shamim AKHTAR (TP)" w:date="2020-12-12T15:04:00Z" w:initials="SA(">
    <w:p w14:paraId="62EFA269" w14:textId="76DC44C0" w:rsidR="004D77B7" w:rsidRDefault="004D77B7">
      <w:pPr>
        <w:pStyle w:val="CommentText"/>
      </w:pPr>
      <w:r>
        <w:rPr>
          <w:rStyle w:val="CommentReference"/>
        </w:rPr>
        <w:annotationRef/>
      </w:r>
      <w:r>
        <w:t>The current duration for the current clip being played. Keep this provate at it is used internally by this class.</w:t>
      </w:r>
    </w:p>
  </w:comment>
  <w:comment w:id="30" w:author="Shamim AKHTAR (TP)" w:date="2020-12-12T15:05:00Z" w:initials="SA(">
    <w:p w14:paraId="7B467FA5" w14:textId="5881D300" w:rsidR="004D77B7" w:rsidRDefault="004D77B7">
      <w:pPr>
        <w:pStyle w:val="CommentText"/>
      </w:pPr>
      <w:r>
        <w:rPr>
          <w:rStyle w:val="CommentReference"/>
        </w:rPr>
        <w:annotationRef/>
      </w:r>
      <w:r>
        <w:t>Cache the AmbientSound component from the GameApp singleton.</w:t>
      </w:r>
    </w:p>
  </w:comment>
  <w:comment w:id="31" w:author="Shamim AKHTAR (TP)" w:date="2020-12-12T15:06:00Z" w:initials="SA(">
    <w:p w14:paraId="1F2B6D24" w14:textId="22B21847" w:rsidR="001A552E" w:rsidRDefault="001A552E">
      <w:pPr>
        <w:pStyle w:val="CommentText"/>
      </w:pPr>
      <w:r>
        <w:rPr>
          <w:rStyle w:val="CommentReference"/>
        </w:rPr>
        <w:annotationRef/>
      </w:r>
      <w:r>
        <w:t>Randomize an index based on the length of the array of audio clips.</w:t>
      </w:r>
    </w:p>
  </w:comment>
  <w:comment w:id="32" w:author="Shamim AKHTAR (TP)" w:date="2020-12-12T15:07:00Z" w:initials="SA(">
    <w:p w14:paraId="255A1BC9" w14:textId="00D87C4D" w:rsidR="001A552E" w:rsidRDefault="001A552E">
      <w:pPr>
        <w:pStyle w:val="CommentText"/>
      </w:pPr>
      <w:r>
        <w:rPr>
          <w:rStyle w:val="CommentReference"/>
        </w:rPr>
        <w:annotationRef/>
      </w:r>
      <w:r>
        <w:t>Randomize the duration of the sound to play.</w:t>
      </w:r>
    </w:p>
  </w:comment>
  <w:comment w:id="33" w:author="Shamim AKHTAR (TP)" w:date="2020-12-12T15:07:00Z" w:initials="SA(">
    <w:p w14:paraId="79F2DE07" w14:textId="42A29A5C" w:rsidR="001A552E" w:rsidRDefault="001A552E">
      <w:pPr>
        <w:pStyle w:val="CommentText"/>
      </w:pPr>
      <w:r>
        <w:rPr>
          <w:rStyle w:val="CommentReference"/>
        </w:rPr>
        <w:annotationRef/>
      </w:r>
      <w:r>
        <w:t>Play the sound via the AmbientSound component.</w:t>
      </w:r>
    </w:p>
  </w:comment>
  <w:comment w:id="34" w:author="Shamim AKHTAR (TP)" w:date="2020-12-12T15:07:00Z" w:initials="SA(">
    <w:p w14:paraId="1CB11EE7" w14:textId="77777777" w:rsidR="001A552E" w:rsidRDefault="001A552E">
      <w:pPr>
        <w:pStyle w:val="CommentText"/>
      </w:pPr>
      <w:r>
        <w:rPr>
          <w:rStyle w:val="CommentReference"/>
        </w:rPr>
        <w:annotationRef/>
      </w:r>
      <w:r>
        <w:t xml:space="preserve">The coroutine hat runs endlessly </w:t>
      </w:r>
      <w:r w:rsidR="006A1C36">
        <w:t xml:space="preserve">until this game object is destroyed. </w:t>
      </w:r>
    </w:p>
    <w:p w14:paraId="2E916377" w14:textId="77777777" w:rsidR="006A1C36" w:rsidRDefault="006A1C36">
      <w:pPr>
        <w:pStyle w:val="CommentText"/>
      </w:pPr>
    </w:p>
    <w:p w14:paraId="73088FF0" w14:textId="14DB4531" w:rsidR="006A1C36" w:rsidRDefault="006A1C36">
      <w:pPr>
        <w:pStyle w:val="CommentText"/>
      </w:pPr>
      <w:r>
        <w:t>This coroutine waits for the duration that the audio clip needs to play and then again cal</w:t>
      </w:r>
      <w:r w:rsidR="00E7167D">
        <w:t>ls the PlayAmbientSo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1A23F5" w15:done="0"/>
  <w15:commentEx w15:paraId="6383364B" w15:done="0"/>
  <w15:commentEx w15:paraId="3BC6C74B" w15:done="0"/>
  <w15:commentEx w15:paraId="53D85F3D" w15:done="0"/>
  <w15:commentEx w15:paraId="68D66E53" w15:done="0"/>
  <w15:commentEx w15:paraId="055344A4" w15:done="0"/>
  <w15:commentEx w15:paraId="667CFCED" w15:done="0"/>
  <w15:commentEx w15:paraId="63FFF686" w15:done="0"/>
  <w15:commentEx w15:paraId="6DA15821" w15:done="0"/>
  <w15:commentEx w15:paraId="61BEE7F1" w15:done="0"/>
  <w15:commentEx w15:paraId="17A6E1A0" w15:done="0"/>
  <w15:commentEx w15:paraId="2E1FBC48" w15:done="0"/>
  <w15:commentEx w15:paraId="44D81946" w15:done="0"/>
  <w15:commentEx w15:paraId="5CB387F9" w15:done="0"/>
  <w15:commentEx w15:paraId="10B07184" w15:done="0"/>
  <w15:commentEx w15:paraId="152B9332" w15:done="0"/>
  <w15:commentEx w15:paraId="4CB8AEEC" w15:done="0"/>
  <w15:commentEx w15:paraId="544DC47A" w15:done="0"/>
  <w15:commentEx w15:paraId="3D93A051" w15:done="0"/>
  <w15:commentEx w15:paraId="24C8DFFC" w15:done="0"/>
  <w15:commentEx w15:paraId="41FFA15B" w15:done="0"/>
  <w15:commentEx w15:paraId="39CE04BA" w15:done="0"/>
  <w15:commentEx w15:paraId="3EBF602E" w15:done="0"/>
  <w15:commentEx w15:paraId="63A6D96D" w15:done="0"/>
  <w15:commentEx w15:paraId="6FB0F3CB" w15:done="0"/>
  <w15:commentEx w15:paraId="2723D8B2" w15:done="0"/>
  <w15:commentEx w15:paraId="62EFA269" w15:done="0"/>
  <w15:commentEx w15:paraId="7B467FA5" w15:done="0"/>
  <w15:commentEx w15:paraId="1F2B6D24" w15:done="0"/>
  <w15:commentEx w15:paraId="255A1BC9" w15:done="0"/>
  <w15:commentEx w15:paraId="79F2DE07" w15:done="0"/>
  <w15:commentEx w15:paraId="73088F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5A85EA" w16cex:dateUtc="2020-11-14T08:35:00Z"/>
  <w16cex:commentExtensible w16cex:durableId="290F4001" w16cex:dateUtc="2020-11-15T03:02:00Z"/>
  <w16cex:commentExtensible w16cex:durableId="235BB795" w16cex:dateUtc="2020-11-15T06:20:00Z"/>
  <w16cex:commentExtensible w16cex:durableId="235BB7E0" w16cex:dateUtc="2020-11-15T06:21:00Z"/>
  <w16cex:commentExtensible w16cex:durableId="235BB7F8" w16cex:dateUtc="2020-11-15T06:21:00Z"/>
  <w16cex:commentExtensible w16cex:durableId="235BB8AC" w16cex:dateUtc="2020-11-15T06:24:00Z"/>
  <w16cex:commentExtensible w16cex:durableId="235BB92C" w16cex:dateUtc="2020-11-15T06:26:00Z"/>
  <w16cex:commentExtensible w16cex:durableId="23848416" w16cex:dateUtc="2020-12-16T05:03:00Z"/>
  <w16cex:commentExtensible w16cex:durableId="23848437" w16cex:dateUtc="2020-12-16T05:03:00Z"/>
  <w16cex:commentExtensible w16cex:durableId="2384848A" w16cex:dateUtc="2020-12-16T05:05:00Z"/>
  <w16cex:commentExtensible w16cex:durableId="235B8953" w16cex:dateUtc="2020-11-15T03:02:00Z"/>
  <w16cex:commentExtensible w16cex:durableId="235CD0E7" w16cex:dateUtc="2020-11-16T02:20:00Z"/>
  <w16cex:commentExtensible w16cex:durableId="235E12E7" w16cex:dateUtc="2020-11-17T01:14:00Z"/>
  <w16cex:commentExtensible w16cex:durableId="235E24BF" w16cex:dateUtc="2020-11-17T02:30:00Z"/>
  <w16cex:commentExtensible w16cex:durableId="235CD1A0" w16cex:dateUtc="2020-11-16T02:23:00Z"/>
  <w16cex:commentExtensible w16cex:durableId="237F1B6F" w16cex:dateUtc="2020-12-12T02:35:00Z"/>
  <w16cex:commentExtensible w16cex:durableId="237F49A4" w16cex:dateUtc="2020-12-12T05:52:00Z"/>
  <w16cex:commentExtensible w16cex:durableId="237F4ED3" w16cex:dateUtc="2020-12-12T06:14:00Z"/>
  <w16cex:commentExtensible w16cex:durableId="237F4FC0" w16cex:dateUtc="2020-12-12T06:18:00Z"/>
  <w16cex:commentExtensible w16cex:durableId="237F50F4" w16cex:dateUtc="2020-12-12T06:23:00Z"/>
  <w16cex:commentExtensible w16cex:durableId="237F4FDF" w16cex:dateUtc="2020-12-12T06:19:00Z"/>
  <w16cex:commentExtensible w16cex:durableId="237F4FF2" w16cex:dateUtc="2020-12-12T06:19:00Z"/>
  <w16cex:commentExtensible w16cex:durableId="237F5463" w16cex:dateUtc="2020-12-12T06:38:00Z"/>
  <w16cex:commentExtensible w16cex:durableId="237F5A32" w16cex:dateUtc="2020-12-12T07:03:00Z"/>
  <w16cex:commentExtensible w16cex:durableId="237F5A66" w16cex:dateUtc="2020-12-12T07:04:00Z"/>
  <w16cex:commentExtensible w16cex:durableId="237F5A75" w16cex:dateUtc="2020-12-12T07:04:00Z"/>
  <w16cex:commentExtensible w16cex:durableId="237F5A97" w16cex:dateUtc="2020-12-12T07:04:00Z"/>
  <w16cex:commentExtensible w16cex:durableId="237F5AD0" w16cex:dateUtc="2020-12-12T07:05:00Z"/>
  <w16cex:commentExtensible w16cex:durableId="237F5AFE" w16cex:dateUtc="2020-12-12T07:06:00Z"/>
  <w16cex:commentExtensible w16cex:durableId="237F5B18" w16cex:dateUtc="2020-12-12T07:07:00Z"/>
  <w16cex:commentExtensible w16cex:durableId="237F5B32" w16cex:dateUtc="2020-12-12T07:07:00Z"/>
  <w16cex:commentExtensible w16cex:durableId="237F5B4D" w16cex:dateUtc="2020-12-12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1A23F5" w16cid:durableId="235A85EA"/>
  <w16cid:commentId w16cid:paraId="6383364B" w16cid:durableId="290F4001"/>
  <w16cid:commentId w16cid:paraId="3BC6C74B" w16cid:durableId="235BB795"/>
  <w16cid:commentId w16cid:paraId="53D85F3D" w16cid:durableId="235BB7E0"/>
  <w16cid:commentId w16cid:paraId="68D66E53" w16cid:durableId="235BB7F8"/>
  <w16cid:commentId w16cid:paraId="055344A4" w16cid:durableId="235BB8AC"/>
  <w16cid:commentId w16cid:paraId="667CFCED" w16cid:durableId="235BB92C"/>
  <w16cid:commentId w16cid:paraId="63FFF686" w16cid:durableId="23848416"/>
  <w16cid:commentId w16cid:paraId="6DA15821" w16cid:durableId="23848437"/>
  <w16cid:commentId w16cid:paraId="61BEE7F1" w16cid:durableId="2384848A"/>
  <w16cid:commentId w16cid:paraId="17A6E1A0" w16cid:durableId="235B8953"/>
  <w16cid:commentId w16cid:paraId="2E1FBC48" w16cid:durableId="235CD0E7"/>
  <w16cid:commentId w16cid:paraId="44D81946" w16cid:durableId="235E12E7"/>
  <w16cid:commentId w16cid:paraId="5CB387F9" w16cid:durableId="235E24BF"/>
  <w16cid:commentId w16cid:paraId="10B07184" w16cid:durableId="235CD1A0"/>
  <w16cid:commentId w16cid:paraId="152B9332" w16cid:durableId="237F1B6F"/>
  <w16cid:commentId w16cid:paraId="4CB8AEEC" w16cid:durableId="237F49A4"/>
  <w16cid:commentId w16cid:paraId="544DC47A" w16cid:durableId="237F4ED3"/>
  <w16cid:commentId w16cid:paraId="3D93A051" w16cid:durableId="237F4FC0"/>
  <w16cid:commentId w16cid:paraId="24C8DFFC" w16cid:durableId="237F50F4"/>
  <w16cid:commentId w16cid:paraId="41FFA15B" w16cid:durableId="237F4FDF"/>
  <w16cid:commentId w16cid:paraId="39CE04BA" w16cid:durableId="237F4FF2"/>
  <w16cid:commentId w16cid:paraId="3EBF602E" w16cid:durableId="237F5463"/>
  <w16cid:commentId w16cid:paraId="63A6D96D" w16cid:durableId="237F5A32"/>
  <w16cid:commentId w16cid:paraId="6FB0F3CB" w16cid:durableId="237F5A66"/>
  <w16cid:commentId w16cid:paraId="2723D8B2" w16cid:durableId="237F5A75"/>
  <w16cid:commentId w16cid:paraId="62EFA269" w16cid:durableId="237F5A97"/>
  <w16cid:commentId w16cid:paraId="7B467FA5" w16cid:durableId="237F5AD0"/>
  <w16cid:commentId w16cid:paraId="1F2B6D24" w16cid:durableId="237F5AFE"/>
  <w16cid:commentId w16cid:paraId="255A1BC9" w16cid:durableId="237F5B18"/>
  <w16cid:commentId w16cid:paraId="79F2DE07" w16cid:durableId="237F5B32"/>
  <w16cid:commentId w16cid:paraId="73088FF0" w16cid:durableId="237F5B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3C3B5" w14:textId="77777777" w:rsidR="00DC5462" w:rsidRDefault="00DC5462">
      <w:pPr>
        <w:spacing w:line="240" w:lineRule="auto"/>
      </w:pPr>
      <w:r>
        <w:separator/>
      </w:r>
    </w:p>
  </w:endnote>
  <w:endnote w:type="continuationSeparator" w:id="0">
    <w:p w14:paraId="333CDF28" w14:textId="77777777" w:rsidR="00DC5462" w:rsidRDefault="00DC5462">
      <w:pPr>
        <w:spacing w:line="240" w:lineRule="auto"/>
      </w:pPr>
      <w:r>
        <w:continuationSeparator/>
      </w:r>
    </w:p>
  </w:endnote>
  <w:endnote w:type="continuationNotice" w:id="1">
    <w:p w14:paraId="45108F9F" w14:textId="77777777" w:rsidR="00DC5462" w:rsidRDefault="00DC546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F8501" w14:textId="77777777" w:rsidR="00351F57" w:rsidRDefault="00351F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26DED" w14:textId="77777777" w:rsidR="00C308E5" w:rsidRDefault="00C308E5">
    <w:pPr>
      <w:widowControl w:val="0"/>
      <w:spacing w:line="240" w:lineRule="auto"/>
    </w:pPr>
  </w:p>
  <w:p w14:paraId="5D200DF0" w14:textId="77777777" w:rsidR="00C308E5" w:rsidRDefault="00000000">
    <w:pPr>
      <w:widowControl w:val="0"/>
      <w:spacing w:line="240" w:lineRule="auto"/>
    </w:pPr>
    <w:r>
      <w:pict w14:anchorId="6127951A">
        <v:rect id="_x0000_i1027" style="width:0;height:1.5pt" o:hralign="center" o:hrstd="t" o:hr="t" fillcolor="#a0a0a0" stroked="f"/>
      </w:pict>
    </w:r>
  </w:p>
  <w:p w14:paraId="31C39F28" w14:textId="3DDE5EB0" w:rsidR="00C308E5" w:rsidRDefault="00DE5C34">
    <w:pPr>
      <w:widowControl w:val="0"/>
      <w:spacing w:line="240" w:lineRule="auto"/>
      <w:jc w:val="right"/>
      <w:rPr>
        <w:sz w:val="20"/>
        <w:szCs w:val="20"/>
      </w:rPr>
    </w:pPr>
    <w:r>
      <w:t xml:space="preserve"> </w:t>
    </w:r>
    <w:r>
      <w:rPr>
        <w:sz w:val="20"/>
        <w:szCs w:val="20"/>
      </w:rPr>
      <w:t xml:space="preserve">PGGE Worksheet </w:t>
    </w:r>
    <w:r w:rsidR="00351F57">
      <w:rPr>
        <w:sz w:val="20"/>
        <w:szCs w:val="20"/>
      </w:rPr>
      <w:t xml:space="preserve">4 </w:t>
    </w:r>
    <w:r w:rsidR="00882E5B">
      <w:rPr>
        <w:sz w:val="20"/>
        <w:szCs w:val="20"/>
      </w:rPr>
      <w:t xml:space="preserve">– Implementing </w:t>
    </w:r>
    <w:r w:rsidR="00EB1163">
      <w:rPr>
        <w:sz w:val="20"/>
        <w:szCs w:val="20"/>
      </w:rPr>
      <w:t>Sound and Special Effects</w:t>
    </w:r>
    <w:r w:rsidR="00882E5B">
      <w:rPr>
        <w:sz w:val="20"/>
        <w:szCs w:val="20"/>
      </w:rPr>
      <w:t xml:space="preserve"> using C# in Unity</w:t>
    </w:r>
    <w:r w:rsidR="00E50C11">
      <w:rPr>
        <w:sz w:val="20"/>
        <w:szCs w:val="20"/>
      </w:rPr>
      <w:t xml:space="preserve"> </w:t>
    </w:r>
    <w:r>
      <w:t xml:space="preserve">| </w:t>
    </w:r>
    <w:r>
      <w:rPr>
        <w:sz w:val="20"/>
        <w:szCs w:val="20"/>
      </w:rPr>
      <w:t xml:space="preserve">Page - </w:t>
    </w:r>
    <w:r>
      <w:rPr>
        <w:sz w:val="20"/>
        <w:szCs w:val="20"/>
      </w:rPr>
      <w:fldChar w:fldCharType="begin"/>
    </w:r>
    <w:r>
      <w:rPr>
        <w:sz w:val="20"/>
        <w:szCs w:val="20"/>
      </w:rPr>
      <w:instrText>PAGE</w:instrText>
    </w:r>
    <w:r>
      <w:rPr>
        <w:sz w:val="20"/>
        <w:szCs w:val="20"/>
      </w:rPr>
      <w:fldChar w:fldCharType="separate"/>
    </w:r>
    <w:r w:rsidR="007D246B">
      <w:rPr>
        <w:noProof/>
        <w:sz w:val="20"/>
        <w:szCs w:val="20"/>
      </w:rPr>
      <w:t>2</w:t>
    </w:r>
    <w:r>
      <w:rPr>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E25F749" w14:paraId="7E39DF52" w14:textId="77777777" w:rsidTr="3E25F749">
      <w:tc>
        <w:tcPr>
          <w:tcW w:w="3120" w:type="dxa"/>
        </w:tcPr>
        <w:p w14:paraId="6BBD9C85" w14:textId="0A6A5140" w:rsidR="3E25F749" w:rsidRDefault="3E25F749" w:rsidP="3E25F749">
          <w:pPr>
            <w:pStyle w:val="Header"/>
            <w:ind w:left="-115"/>
          </w:pPr>
        </w:p>
      </w:tc>
      <w:tc>
        <w:tcPr>
          <w:tcW w:w="3120" w:type="dxa"/>
        </w:tcPr>
        <w:p w14:paraId="46401897" w14:textId="001F4A84" w:rsidR="3E25F749" w:rsidRDefault="3E25F749" w:rsidP="3E25F749">
          <w:pPr>
            <w:pStyle w:val="Header"/>
            <w:jc w:val="center"/>
          </w:pPr>
        </w:p>
      </w:tc>
      <w:tc>
        <w:tcPr>
          <w:tcW w:w="3120" w:type="dxa"/>
        </w:tcPr>
        <w:p w14:paraId="7F3C9275" w14:textId="177F7C5C" w:rsidR="3E25F749" w:rsidRDefault="3E25F749" w:rsidP="3E25F749">
          <w:pPr>
            <w:pStyle w:val="Header"/>
            <w:ind w:right="-115"/>
            <w:jc w:val="right"/>
          </w:pPr>
        </w:p>
      </w:tc>
    </w:tr>
  </w:tbl>
  <w:p w14:paraId="60D05C45" w14:textId="415719E9" w:rsidR="3E25F749" w:rsidRDefault="3E25F749" w:rsidP="3E25F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DD465" w14:textId="77777777" w:rsidR="00DC5462" w:rsidRDefault="00DC5462">
      <w:pPr>
        <w:spacing w:line="240" w:lineRule="auto"/>
      </w:pPr>
      <w:r>
        <w:separator/>
      </w:r>
    </w:p>
  </w:footnote>
  <w:footnote w:type="continuationSeparator" w:id="0">
    <w:p w14:paraId="7C32F703" w14:textId="77777777" w:rsidR="00DC5462" w:rsidRDefault="00DC5462">
      <w:pPr>
        <w:spacing w:line="240" w:lineRule="auto"/>
      </w:pPr>
      <w:r>
        <w:continuationSeparator/>
      </w:r>
    </w:p>
  </w:footnote>
  <w:footnote w:type="continuationNotice" w:id="1">
    <w:p w14:paraId="59945A33" w14:textId="77777777" w:rsidR="00DC5462" w:rsidRDefault="00DC546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E0EE8" w14:textId="77777777" w:rsidR="00351F57" w:rsidRDefault="00351F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2A685" w14:textId="77777777" w:rsidR="00C308E5" w:rsidRDefault="00C308E5">
    <w:pPr>
      <w:pStyle w:val="Subtitle"/>
      <w:keepNext w:val="0"/>
      <w:keepLines w:val="0"/>
      <w:widowControl w:val="0"/>
      <w:shd w:val="clear" w:color="auto" w:fill="FFFFFF"/>
      <w:rPr>
        <w:sz w:val="16"/>
        <w:szCs w:val="16"/>
      </w:rPr>
    </w:pPr>
    <w:bookmarkStart w:id="35" w:name="_62ybciweumj9" w:colFirst="0" w:colLast="0"/>
    <w:bookmarkEnd w:id="35"/>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E25F749" w14:paraId="26608FF1" w14:textId="77777777" w:rsidTr="3E25F749">
      <w:tc>
        <w:tcPr>
          <w:tcW w:w="3120" w:type="dxa"/>
        </w:tcPr>
        <w:p w14:paraId="7F02E9D8" w14:textId="2C6196EA" w:rsidR="3E25F749" w:rsidRDefault="3E25F749" w:rsidP="3E25F749">
          <w:pPr>
            <w:pStyle w:val="Header"/>
            <w:ind w:left="-115"/>
          </w:pPr>
        </w:p>
      </w:tc>
      <w:tc>
        <w:tcPr>
          <w:tcW w:w="3120" w:type="dxa"/>
        </w:tcPr>
        <w:p w14:paraId="0B9CD45D" w14:textId="33D01C65" w:rsidR="3E25F749" w:rsidRDefault="3E25F749" w:rsidP="3E25F749">
          <w:pPr>
            <w:pStyle w:val="Header"/>
            <w:jc w:val="center"/>
          </w:pPr>
        </w:p>
      </w:tc>
      <w:tc>
        <w:tcPr>
          <w:tcW w:w="3120" w:type="dxa"/>
        </w:tcPr>
        <w:p w14:paraId="5BA15C47" w14:textId="4A5A74B6" w:rsidR="3E25F749" w:rsidRDefault="3E25F749" w:rsidP="3E25F749">
          <w:pPr>
            <w:pStyle w:val="Header"/>
            <w:ind w:right="-115"/>
            <w:jc w:val="right"/>
          </w:pPr>
        </w:p>
      </w:tc>
    </w:tr>
  </w:tbl>
  <w:p w14:paraId="4F70A74B" w14:textId="003DEBE0" w:rsidR="3E25F749" w:rsidRDefault="3E25F749" w:rsidP="3E25F749">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83512343-2004318071 894629331-2004318071 1252878728-2004318071 2041996285-2004318071 1697045527-2004318071 517361632-2004318071 516095737-2004318071 968641429-2004318071 128738472-1835571417 2073962014-2004318071 2099857850-1395129319 872306198-2004318071 1060727558-2004318071 415999907-2004318071 1769450041-904535447 785008132-2004318071 552395831-2004318071 989587168-2004318071 1078030841-2004318071 700332389-2004318071 28093610-2004318071 1483253884-2004318071 1108637124-1454836125 636923157-2004318071 56279052-2004318071 1267085165-2004318071 1976976060-2004318071 936055768-2004318071 80023175-2004318071 382404696-2004318071 101436774-2004318071 231957178-2004318071 25113739-2004318071 135227930-2004318071 1382425693-2004318071 864935069-2004318071 1683310209-2004318071 914270730-2004318071 877535243-2004318071 875567806-2004318071 880717622-2004318071 2064935252-2004318071 1494859006-2004318071 1265906001-2004318071 1133826172-2004318071 1057946020-2004318071 1575243714-2004318071 450142168-2004318071 1778702129-2004318071 1455445428-2004318071 732221850-2004318071 1829362280-2004318071 772588375-2004318071 984524880-2004318071 1501288546-2004318071 2133393622-2004318071 1662131905-2004318071 1228065951-2004318071 1021364461-2004318071 580243398-2004318071 1750116808-2004318071 2039367962-2004318071 1654085226-2004318071 1658525432-2004318071 168626331-2004318071 823120893-2004318071 1195660492-2004318071 594927441-2004318071 2080697256-2004318071 1674675696-2004318071 2014066279-1640241638 126883083-2004318071 1032057288-450957384 165631138-2004318071 1472106383-173622340 1150701681-2004318071 1436083118-2022034789 1701011936-2004318071 816757797-1337178806 980727105-2004318071 710558202-2004318071 1671549596-2004318071 1377406145-2004318071 960076041-1405345438 217158843-2004318071 1907412659-1961693107 653697143-2004318071 1584840035-473971904 952359801-2004318071 350627375-807644629 237838158-755640423 1444406147-2004318071 1053631594-1593493933 194842448-2004318071 593572563-974346868 327280119-2004318071 1341979466-2004318071 927012002-2004318071 1455513861-2004318071 1404293711-2004318071 275431484-882377780 1270734354-1079277619 359444103-1405573088 522169593-1029250808 520481398-2004318071 490442763-2004318071 286378418-2004318071 1920164100-2004318071 1331547869-2004318071 1557514810-2004318071 280754694-2004318071 376668592-2004318071 1749219246-2004318071 1814345634-2004318071 1470476670-2004318071 177676670-2004318071 1659672005-2004318071 691703000-2004318071 1178210812-2004318071 1020317793-2004318071 836173643-2004318071 537699036-2004318071 533764034-2004318071 542813195-2004318071 1367797548-2004318071 1083328581-2004318071 1189830240-2004318071 1318085763-2004318071 342676749-2004318071 775296751-2004318071 1813685770-2004318071 1432401909-2004318071 2055078464-2004318071 1328103346-2004318071 2088591260-2004318071 1892277402-2004318071 186713791-2004318071 218921005-2004318071 845872886-2004318071 1304684563-2004318071 1873481829-2004318071 278976339-2004318071 91307145-2004318071 1680604104-2004318071 107413849-2004318071 950761233-2004318071 620996815-2004318071 409983662-2004318071 371519909-2004318071 576132549-2004318071 32169304-2004318071 708453371-2004318071 327356853-2004318071 642446782-2004318071 616708919-2004318071 1248223617-2004318071 1421310045-2004318071 496071733-2004318071 1881401529-2004318071 748939363-2004318071 655808023-2004318071 840951221-2004318071 213651666-2004318071 635307873-2004318071 1372449748-2004318071 1675430609-2004318071 838129116-2004318071 415046633-2004318071 702839797-2004318071 1031026260-2004318071 777323409-2004318071 242654555-2004318071 2004840721-2004318071 1864465965-2004318071 1928494810-2004318071 1543073996-2004318071 191441111-2004318071 1548776628-2004318071 362416861-2004318071 1369408057-2004318071 1867749517-2004318071 1963998432-2004318071 184307122-2004318071 205349871-2004318071 707754273-2004318071 2051452516-2004318071 77411969-2004318071 507557434-2004318071 865832412-2004318071 1906184960-2004318071 1481367113-2004318071 1906013939-2004318071 1949253558-2004318071 1403787171-2004318071 202612495-2004318071 1741277678-2004318071 1129616445-2004318071 516410820-2004318071 1915590493-2004318071 1511313333-2004318071 1802581397-2004318071 1898022238-2004318071 772172608-2004318071 1196241592-2004318071 2006943416-2004318071 1040205003-2004318071 727446692-2004318071 29690292-2004318071 2131883228-2004318071 1860935206-2004318071 1612643554-2004318071 534267211-2004318071 1189544933-2004318071 663569441-2004318071 1903917812-2004318071 690545176-2004318071 544639875-2004318071 2127748462-2004318071 2055582126-2004318071 1979600800-2004318071 943829305-2004318071 1262008969-2004318071 1515784707-2004318071 618787501-2004318071 187149228-2004318071 200378951-2004318071 1280475235-2004318071 336867701-2004318071 1706688681-2004318071 733496630-2004318071 1464074005-2004318071 1721612798-2004318071 1274363560-2004318071 443651779-2004318071 313624478-2004318071 1068262536-2004318071 1402572472-2004318071 1157961335-2004318071 1866179354-2004318071 1575816809-2004318071 1783543455-2004318071 1757471194-2004318071 1252351541-2004318071 1159459921-2004318071 1551405524-2004318071 410999301-2004318071 1756178889-2004318071 1445525544-2004318071 2093286706-2004318071 761616956-2004318071 608397330-2004318071 1224490451-2004318071 266118615-2004318071 517138674-2004318071 473914487-2004318071 1170931410-2004318071 396272632-2004318071 1006970682-2004318071 750696067-2004318071 728529993-2004318071 2078848240-2004318071 695358150-2004318071 568216544-2004318071 1745981686-2004318071 83041597-2004318071 2109040615-2004318071 861925976-2004318071 48292692-2004318071 142457428-2004318071 1516359029-2004318071 1964237062-2004318071 380414670-2004318071 2032225182-2004318071 224321981-2004318071 201774214-2004318071 2098448737-2004318071 2065797372-2004318071 1371804262-2004318071 1778565331-2004318071 111950967-2004318071 412640408-2004318071 693623299-2004318071 710107343-2004318071 1538635295-2004318071 1696113585-2004318071 2102179004-2004318071 46038700-2004318071 1628319494-2004318071 2016341828-2004318071 1000210108-2004318071 927094279-2004318071 116071250-2004318071 75744493-2004318071 1311140620-2004318071 853907707-2004318071 757769487-2004318071 1477114893-2004318071 947151649-2004318071 1678486463-2004318071 784906373-2004318071 1700504320-2004318071 126430027-2004318071 877562912-2004318071 1147307030-2004318071 309469025-2004318071 1059752059-2004318071 1573040645-2004318071 288641989-2004318071 528374246-2004318071 1296802374-2004318071 1771907449-2004318071 1296892720-2004318071 511715436-2004318071 899384540-2004318071 709151912-2004318071 745279389-2004318071 1218435052-2004318071 925582096-2004318071 297311705-2004318071 1921796588-2004318071 184342145-2004318071 549304424-2004318071 693641557-2004318071 889426565-2004318071 1696124309-1628289129 60015129-2004318071 1451875059-2004318071 27359748-2004318071 718448601-2004318071 1853747902-2004318071 1893093435-2004318071 1758513808-2004318071 754441252-2004318071 1002775846-2004318071 355398913-2004318071 1165616334-2004318071 1883998867-2004318071 487595557-2004318071 241247468-2004318071 1070734603-2004318071 2058422370-2004318071 1956351024-2004318071 241041295-2004318071 1193391779-2004318071 1936225040-2004318071 152249236-2004318071 1044943999-2004318071 24484522-2004318071 398142726-2004318071 45808302-2004318071 1513064030-2004318071 1816303931-2004318071 1375556546-2004318071 2122524133-2004318071 139574279-2004318071 1118247298-2004318071 529159734-2004318071 421143071-2004318071 446415923-2004318071 1690472498-2004318071 388156620-2004318071 756506762-2004318071 1960790777-2004318071 894181166-2004318071 1146417348-2004318071 161836254-2004318071 709768723-2004318071 360529392-2004318071 12442409-2004318071 244147584-2004318071 1635490923-2004318071 1579978162-2004318071 1850007423-2004318071 1665069648-2004318071 14861709-2004318071 381773715-2004318071 347026040-2004318071 540012592-2004318071 1780359504-2004318071 552657223-2004318071 1409232759-2004318071 2144132554-2004318071 1902480988-2004318071 1611874957-2004318071 1575813388-2004318071 1749951434-2004318071 415233266-2004318071 388277596-2004318071 1944611788-2004318071 914122201-2004318071 1566314411-2004318071 802294568-2004318071 671274732-2004318071 268167670-2004318071 1313558047-2004318071 973129533-2004318071 1256738827-2004318071 1297320580-2004318071 418758553-2004318071 650386345-2004318071 1281752162-2004318071 2140150581-2004318071 1450227651-2004318071 1028041025-2004318071 1524100682-2004318071 685602882-2004318071 1398487710-2004318071 1843696522-2004318071 1962742952-2004318071 739145531-2004318071 1107350067-2004318071 881637404-2004318071 360696803-2004318071 1656586855-2004318071 457218416-2004318071 407578207-2004318071 369870165-2004318071 1553864680-2004318071 940051150-2004318071 663965034-2004318071 1494067049-2004318071 2078032142-2004318071 1270396183-2004318071 134744244-2004318071 927109273-2004318071 263324082-2004318071 989315433-2004318071 1304672353-2004318071 1753560552-2004318071 1500637404-2004318071 33499424-2004318071 886662400-2004318071 319064466-2004318071 807298299-2004318071 420788951-2004318071 1263571657-2004318071 1830554163-2004318071 1740650219-2004318071 1409794276-2004318071 1216339397-2004318071 2088937093-2004318071 2130897368-744593130 194827357-869276773 1537301575-1247442102 1332782923-4058080 1784835565-2004318071 1562381808-2004318071 834903848-684434654 1807588485-174739776 1178605719-2050692 2134676085-394230876 1624267845-1096227305"/>
  </int:OnDemandWorkflows>
  <int:IntelligenceSettings/>
  <int:Manifest>
    <int:EntireDocument id="GEYmDOjx"/>
    <int:ParagraphRange paragraphId="872306198" textId="789099263" start="14" length="71" invalidationStart="14" invalidationLength="71" id="wk3BFiE3"/>
    <int:ParagraphRange paragraphId="1060727558" textId="2004318071" start="0" length="112" invalidationStart="0" invalidationLength="112" id="b0q5UQt3"/>
    <int:ParagraphRange paragraphId="415999907" textId="2004318071" start="0" length="139" invalidationStart="0" invalidationLength="139" id="Q0vgJ84K"/>
    <int:ParagraphRange paragraphId="28093610" textId="2004318071" start="0" length="61" invalidationStart="0" invalidationLength="61" id="JjunPWqk"/>
    <int:ParagraphRange paragraphId="1108637124" textId="1454836125" start="21" length="93" invalidationStart="21" invalidationLength="93" id="W43ZPG8M"/>
    <int:ParagraphRange paragraphId="636923157" textId="2004318071" start="0" length="169" invalidationStart="0" invalidationLength="169" id="Fiw2H80C"/>
    <int:ParagraphRange paragraphId="1267085165" textId="2004318071" start="0" length="119" invalidationStart="0" invalidationLength="119" id="0RKn09by"/>
    <int:ParagraphRange paragraphId="231957178" textId="2004318071" start="0" length="131" invalidationStart="0" invalidationLength="131" id="mSAKsA95"/>
    <int:ParagraphRange paragraphId="135227930" textId="2004318071" start="0" length="132" invalidationStart="0" invalidationLength="132" id="n2rMnW/m"/>
    <int:ParagraphRange paragraphId="877535243" textId="2004318071" start="0" length="139" invalidationStart="0" invalidationLength="139" id="nLPAlaX5"/>
    <int:ParagraphRange paragraphId="880717622" textId="2004318071" start="0" length="156" invalidationStart="0" invalidationLength="156" id="sWyiq6Bb"/>
    <int:ParagraphRange paragraphId="1494859006" textId="2004318071" start="0" length="70" invalidationStart="0" invalidationLength="70" id="xDELyqhE"/>
    <int:ParagraphRange paragraphId="450142168" textId="2004318071" start="0" length="232" invalidationStart="0" invalidationLength="232" id="+shyUuQu"/>
    <int:ParagraphRange paragraphId="1455445428" textId="2004318071" start="0" length="83" invalidationStart="0" invalidationLength="83" id="f3ZuKPmb"/>
    <int:ParagraphRange paragraphId="1829362280" textId="2004318071" start="0" length="63" invalidationStart="0" invalidationLength="63" id="AiB5xqlI"/>
    <int:ParagraphRange paragraphId="984524880" textId="2004318071" start="0" length="143" invalidationStart="0" invalidationLength="143" id="mdoVKPza"/>
    <int:ParagraphRange paragraphId="1662131905" textId="2004318071" start="0" length="348" invalidationStart="0" invalidationLength="348" id="3xx988GH"/>
    <int:ParagraphRange paragraphId="1228065951" textId="2004318071" start="0" length="205" invalidationStart="0" invalidationLength="205" id="247THtZr"/>
    <int:ParagraphRange paragraphId="2039367962" textId="2004318071" start="0" length="112" invalidationStart="0" invalidationLength="112" id="vSMLdok6"/>
    <int:ParagraphRange paragraphId="168626331" textId="2004318071" start="0" length="243" invalidationStart="0" invalidationLength="243" id="X5zTRwxG"/>
    <int:ParagraphRange paragraphId="522169593" textId="1029250808" start="0" length="93" invalidationStart="0" invalidationLength="93" id="/ooQ5qsh"/>
    <int:ParagraphRange paragraphId="286378418" textId="2004318071" start="0" length="129" invalidationStart="0" invalidationLength="129" id="/Td5Nt0i"/>
    <int:ParagraphRange paragraphId="286378418" textId="2004318071" start="130" length="54" invalidationStart="130" invalidationLength="54" id="0WE44ygX"/>
    <int:ParagraphRange paragraphId="1920164100" textId="2004318071" start="0" length="77" invalidationStart="0" invalidationLength="77" id="E/QZSBGF"/>
    <int:ParagraphRange paragraphId="1557514810" textId="2004318071" start="0" length="139" invalidationStart="0" invalidationLength="139" id="l1J8rdBc"/>
    <int:ParagraphRange paragraphId="1557514810" textId="2004318071" start="140" length="176" invalidationStart="140" invalidationLength="176" id="IfBf7WNR"/>
    <int:ParagraphRange paragraphId="708453371" textId="2004318071" start="0" length="75" invalidationStart="0" invalidationLength="75" id="i7h8A1/f"/>
    <int:ParagraphRange paragraphId="616708919" textId="2004318071" start="0" length="190" invalidationStart="0" invalidationLength="190" id="4IH/2CSJ"/>
    <int:ParagraphRange paragraphId="1248223617" textId="2004318071" start="0" length="156" invalidationStart="0" invalidationLength="156" id="3MRtRbR6"/>
    <int:ParagraphRange paragraphId="242654555" textId="2004318071" start="60" length="101" invalidationStart="60" invalidationLength="101" id="Q6wtZyta"/>
    <int:ParagraphRange paragraphId="1928494810" textId="2004318071" start="0" length="163" invalidationStart="0" invalidationLength="163" id="lmgcEG8z"/>
    <int:ParagraphRange paragraphId="362416861" textId="2004318071" start="0" length="86" invalidationStart="0" invalidationLength="86" id="WWOg7/3d"/>
    <int:ParagraphRange paragraphId="608397330" textId="2004318071" start="8" length="85" invalidationStart="8" invalidationLength="85" id="VTM1YZ2C"/>
    <int:ParagraphRange paragraphId="396272632" textId="2004318071" start="0" length="156" invalidationStart="0" invalidationLength="156" id="28CcQ4NE"/>
    <int:ParagraphRange paragraphId="1516359029" textId="2004318071" start="0" length="155" invalidationStart="0" invalidationLength="155" id="vQfD+ESe"/>
    <int:ParagraphRange paragraphId="2032225182" textId="2004318071" start="0" length="213" invalidationStart="0" invalidationLength="213" id="FQQFLyw1"/>
    <int:ParagraphRange paragraphId="224321981" textId="2004318071" start="0" length="268" invalidationStart="0" invalidationLength="268" id="hkWVUd+U"/>
    <int:ParagraphRange paragraphId="1538635295" textId="2004318071" start="8" length="68" invalidationStart="8" invalidationLength="68" id="mJ/VPinU"/>
    <int:ParagraphRange paragraphId="1696113585" textId="2004318071" start="8" length="69" invalidationStart="8" invalidationLength="69" id="xtz4uyj5"/>
    <int:ParagraphRange paragraphId="899384540" textId="2004318071" start="8" length="85" invalidationStart="8" invalidationLength="85" id="bEF37WRB"/>
    <int:ParagraphRange paragraphId="1696124309" textId="1628289129" start="0" length="315" invalidationStart="0" invalidationLength="315" id="DmAegMxW"/>
    <int:ParagraphRange paragraphId="60015129" textId="2004318071" start="0" length="268" invalidationStart="0" invalidationLength="268" id="gaS304rN"/>
    <int:ParagraphRange paragraphId="1451875059" textId="2004318071" start="0" length="141" invalidationStart="0" invalidationLength="141" id="u84gHXvJ"/>
    <int:ParagraphRange paragraphId="1044943999" textId="2004318071" start="8" length="75" invalidationStart="8" invalidationLength="75" id="/VUB+9EA"/>
    <int:ParagraphRange paragraphId="1850007423" textId="2004318071" start="0" length="250" invalidationStart="0" invalidationLength="250" id="T5eu3SLM"/>
    <int:ParagraphRange paragraphId="1665069648" textId="2004318071" start="0" length="308" invalidationStart="0" invalidationLength="308" id="4nQhvmWh"/>
    <int:ParagraphRange paragraphId="2078032142" textId="2004318071" start="0" length="115" invalidationStart="0" invalidationLength="115" id="/lfM6Ezd"/>
    <int:ParagraphRange paragraphId="134744244" textId="2004318071" start="0" length="197" invalidationStart="0" invalidationLength="197" id="fkrXFdnn"/>
    <int:ParagraphRange paragraphId="1409794276" textId="2004318071" start="0" length="193" invalidationStart="0" invalidationLength="193" id="x6pnfmEn"/>
    <int:ParagraphRange paragraphId="1409794276" textId="2004318071" start="194" length="90" invalidationStart="194" invalidationLength="90" id="UdtuGr4Z"/>
  </int:Manifest>
  <int:Observations>
    <int:Content id="GEYmDOjx">
      <int:extLst>
        <oel:ext uri="E302BA01-7950-474C-9AD3-286E660C40A8">
          <int:SimilaritySummary Version="1" RunId="1603014562081" TilesCheckedInThisRun="0" TotalNumOfTiles="350" SimilarityAnnotationCount="50" NumWords="2766" NumFlaggedWords="1218"/>
        </oel:ext>
      </int:extLst>
    </int:Content>
    <int:Content id="wk3BFiE3">
      <int:extLst>
        <oel:ext uri="426473B9-03D8-482F-96C9-C2C85392BACA">
          <int:SimilarityCritique Version="1" Context="we will concentrate on setting up the scene and the animated character." SourceType="Online" SourceTitle="A Configurable Third-Person Camera in Unity | Faramira" SourceUrl="https://faramira.com/a-configurable-third-person-camera-in-unity/" SourceSnippet="In Section 1. we will concentrate on setting up the scene and the animated character. 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Apa"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 CitationStyle="Chicago" IsIdentical="1">
                <int:ReplacementText>“we will concentrate on setting up the scene and the animated charact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0q5UQt3">
      <int:extLst>
        <oel:ext uri="426473B9-03D8-482F-96C9-C2C85392BACA">
          <int:SimilarityCritique Version="1" Context="In Section 2, we will implement the necessary third-person camera controls for PC, Linux and Mac build settings." SourceType="Online" SourceTitle="A Configurable Third-Person Camera in Unity | Faramira" SourceUrl="https://faramira.com/a-configurable-third-person-camera-in-unity/" SourceSnippet="In Section 2, we will implement the necessary third-person camera controls for PC, Linux and Mac build settings. In Section 3 we will port the third-person camera controls for touch screen devices with a virtual joystick and deploy to an Android phone.">
            <int:Suggestions CitationType="Inline">
              <int:Suggestion CitationStyle="Ml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Apa"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 CitationStyle="Chicago" IsIdentical="1">
                <int:ReplacementText>“In Section 2, we will implement the necessary third-person camera controls for PC, Linux and Mac build settings.”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0vgJ84K">
      <int:extLst>
        <oel:ext uri="426473B9-03D8-482F-96C9-C2C85392BACA">
          <int:SimilarityCritique Version="1" Context="In Section 3 we will port the third-person camera controls for touch screen devices with a virtual joystick and deploy to an Android phone." SourceType="Online" SourceTitle="A Configurable Third-Person Camera in Unity | Faramira" SourceUrl="https://faramira.com/a-configurable-third-person-camera-in-unity/" SourceSnippet="In Section 3 we will port the third-person camera controls for touch screen devices with a virtual joystick and deploy to an Android phone. Read also: Implementing Player Controls With Finite State Machine Using C# in Unity. Section 1 – Scene and Character Setup Create a Unity 3D project.">
            <int:Suggestions CitationType="Inline">
              <int:Suggestion CitationStyle="Ml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Apa"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 CitationStyle="Chicago" IsIdentical="1">
                <int:ReplacementText>“In Section 3 we will port the third-person camera controls for touch screen devices with a virtual joystick and deploy to an Android phon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JjunPWqk">
      <int:extLst>
        <oel:ext uri="426473B9-03D8-482F-96C9-C2C85392BACA">
          <int:SimilarityCritique Version="1" Context="Download the following free Assets from the Unity Asset Store" SourceType="Online" SourceTitle="A Configurable Third-Person Camera in Unity | Faramira" SourceUrl="https://faramira.com/a-configurable-third-person-camera-in-unity/" SourceSnippet="Download the following free Assets from the Unity Asset Store. Sci Fi Warrior PBR HP Polyart. Import these assets. We will use this as our player and centre our third-person camera control around this player. The imported assets comprise three prefabs and one animation controller.">
            <int:Suggestions CitationType="Inline">
              <int:Suggestion CitationStyle="Ml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Apa" IsIdentical="1">
                <int:ReplacementText>“Download the following free Assets from the Unity Asset Store” (“A Configurable Third-Person Camera in Unity | Faramira”).</int:ReplacementText>
                <int:CitationText>(“A Configurable Third-Person Camera in Unity | Faramira”)</int:CitationText>
              </int:Suggestion>
              <int:Suggestion CitationStyle="Chicago" IsIdentical="1">
                <int:ReplacementText>“Download the following free Assets from the Unity Asset Stor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43ZPG8M">
      <int:extLst>
        <oel:ext uri="426473B9-03D8-482F-96C9-C2C85392BACA">
          <int:SimilarityCritique Version="1" Context="We will use this as our player and center our third-person camera control around this player." SourceType="Online" SourceTitle="A Configurable Third-Person Camera in Unity | Faramira" SourceUrl="https://faramira.com/a-configurable-third-person-camera-in-unity/" SourceSnippet="Import these assets. We will use this as our player and centre our third-person camera control around this player. The imported assets comprise three prefabs and one animation controller. We will use one of these prefabs and create a new animation controller that will suit our needs. Create the Character’s Animation Controller">
            <int:Suggestions CitationType="Inline">
              <int:Suggestion CitationStyle="Ml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Apa"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 CitationStyle="Chicago" IsIdentical="0">
                <int:ReplacementText>We will use this as our player and center our third-person camera control around this play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iw2H80C">
      <int:extLst>
        <oel:ext uri="426473B9-03D8-482F-96C9-C2C85392BACA">
          <int:SimilarityCritique Version="1" Context="The imported assets comprise three prefabs and one animation controller. We will use one of these prefabs and create a new animation controller that will suit our needs." SourceType="Online" SourceTitle="A Configurable Third-Person Camera in Unity | Faramira" SourceUrl="https://faramira.com/a-configurable-third-person-camera-in-unity/" SourceSnippet="The imported assets comprise three prefabs and one animation controller. We will use one of these prefabs and create a new animation controller that will suit our needs. Create the Character’s Animation Controller. Create a new folder called Resources in Assets and create another folder called Animations inside the Resources folder.">
            <int:Suggestions CitationType="Inline">
              <int:Suggestion CitationStyle="Ml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Apa"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 CitationStyle="Chicago" IsIdentical="0">
                <int:ReplacementText>The imported assets comprise three prefabs and one animation controller. We will use one of these prefabs and create a new animation controller that will suit our need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RKn09by">
      <int:extLst>
        <oel:ext uri="426473B9-03D8-482F-96C9-C2C85392BACA">
          <int:SimilarityCritique Version="1" Context="Create a new folder called Resources in Assets and create another folder called Animations inside the Resources folder." SourceType="Online" SourceTitle="A Configurable Third-Person Camera in Unity | Faramira" SourceUrl="https://faramira.com/a-configurable-third-person-camera-in-unity/" SourceSnippet="Create a new folder called Resources in Assets and create another folder called Animations inside the Resources folder. Right-click on the Project window → Create → Animation Controller. Name it PlayerAnim. We will use Blend Tree to create movement control for the player.">
            <int:Suggestions CitationType="Inline">
              <int:Suggestion CitationStyle="Ml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Apa"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 CitationStyle="Chicago" IsIdentical="1">
                <int:ReplacementText>“Create a new folder called Resources in Assets and create another folder called Animations inside the Resources fold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SAKsA95">
      <int:extLst>
        <oel:ext uri="426473B9-03D8-482F-96C9-C2C85392BACA">
          <int:SimilarityCritique Version="1" Context="We will use Blend Tree to create movement control for the player. To know more about Unity Blend Tree refer to Unity documentation." SourceType="Online" SourceTitle="A Configurable Third-Person Camera in Unity | Faramira" SourceUrl="https://faramira.com/a-configurable-third-person-camera-in-unity/" SourceSnippet="We will use Blend Tree to create movement control for the player. To know more about Unity Blend Tree refer to Unity documentation. Right-click anywhere in the Base Layer window of the PlayerAnim animation controller and click on Create State → From New Blend Tree">
            <int:Suggestions CitationType="Inline">
              <int:Suggestion CitationStyle="Ml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Apa"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 CitationStyle="Chicago" IsIdentical="0">
                <int:ReplacementText>We will use Blend Tree to create movement control for the player. To know more about Unity Blend Tree refer to Unity documen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2rMnW/m">
      <int:extLst>
        <oel:ext uri="426473B9-03D8-482F-96C9-C2C85392BACA">
          <int:SimilarityCritique Version="1" Context="Right-click anywhere in the Base Layer window of the PlayerAnim animation controller and click on Create State → From New Blend Tree" SourceType="Online" SourceTitle="A Configurable Third-Person Camera in Unity | Faramira" SourceUrl="https://faramira.com/a-configurable-third-person-camera-in-unity/" SourceSnippet="Right-click anywhere in the Base Layer window of the PlayerAnim animation controller and click on Create State → From New Blend Tree. Double click and select the newly created Blend Tree. Rename it to Ground Movement or any other name that you fancy.">
            <int:Suggestions CitationType="Inline">
              <int:Suggestion CitationStyle="Ml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Apa"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 CitationStyle="Chicago" IsIdentical="1">
                <int:ReplacementText>“Right-click anywhere in the Base Layer window of the PlayerAnim animation controller and click on Create State → From New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nLPAlaX5">
      <int:extLst>
        <oel:ext uri="426473B9-03D8-482F-96C9-C2C85392BACA">
          <int:SimilarityCritique Version="1" Context="Rename it to Ground Movement or any other name that you fancy. Select Ground Movement and change the Blend Type to 2D Freeform Directional." SourceType="Online" SourceTitle="A Configurable Third-Person Camera in Unity | Faramira" SourceUrl="https://faramira.com/a-configurable-third-person-camera-in-unity/" SourceSnippet="Rename it to Ground Movement or any other name that you fancy. Select Ground Movement and change the Blend Type to 2D Freeform Directional. Now add two new float parameters called PosX and PosZ. These are the parameters that we will use to manipulate the animations of the player based on inputs.">
            <int:Suggestions CitationType="Inline">
              <int:Suggestion CitationStyle="Ml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Apa"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 CitationStyle="Chicago" IsIdentical="0">
                <int:ReplacementText>Rename it to Ground Movement or any other name that you fancy. Select Ground Movement and change the Blend Type to 2D Freeform Direction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Wyiq6Bb">
      <int:extLst>
        <oel:ext uri="426473B9-03D8-482F-96C9-C2C85392BACA">
          <int:SimilarityCritique Version="1" Context="Now add two new float parameters called PosX and PosZ. These are the parameters that we will use to manipulate the animations of the player based on inputs." SourceType="Online" SourceTitle="A Configurable Third-Person Camera in Unity | Faramira" SourceUrl="https://faramira.com/a-configurable-third-person-camera-in-unity/" SourceSnippet="Now add two new float parameters called PosX and PosZ. These are the parameters that we will use to manipulate the animations of the player based on inputs. We will now start adding animations to the Ground Movement Blend Tree. We will do this by clicking on the + sign in Motions field.">
            <int:Suggestions CitationType="Inline">
              <int:Suggestion CitationStyle="Ml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Apa"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 CitationStyle="Chicago" IsIdentical="0">
                <int:ReplacementText>Now add two new float parameters called PosX and PosZ. These are the parameters that we will use to manipulate the animations of the player based on input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DELyqhE">
      <int:extLst>
        <oel:ext uri="426473B9-03D8-482F-96C9-C2C85392BACA">
          <int:SimilarityCritique Version="1" Context="We will now start adding animations to the Ground Movement Blend Tree." SourceType="Online" SourceTitle="A Configurable Third-Person Camera in Unity | Faramira" SourceUrl="https://faramira.com/a-configurable-third-person-camera-in-unity/" SourceSnippet="We will now start adding animations to the Ground Movement Blend Tree. We will do this by clicking on the + sign in Motions field. Click on the + and select Add Motion Field.">
            <int:Suggestions CitationType="Inline">
              <int:Suggestion CitationStyle="Ml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Apa"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 CitationStyle="Chicago" IsIdentical="1">
                <int:ReplacementText>“We will now start adding animations to the Ground Movement Blend Tre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shyUuQu">
      <int:extLst>
        <oel:ext uri="426473B9-03D8-482F-96C9-C2C85392BACA">
          <int:SimilarityCritique Version="1" Context="We will now create the actual player. For this, we create an empty game object and rename it to Player. Drag and drop the HPCharacter prefab to the Player game object. Change the Animation Controller to the newly created PlayerAnim." SourceType="Online" SourceTitle="A Configurable Third-Person Camera in Unity | Faramira" SourceUrl="https://faramira.com/a-configurable-third-person-camera-in-unity/" SourceSnippet="We will now create the actual player. For this, we create an empty game object and rename it to Player. Drag and drop the HPCharacter prefab to the Player game object. Change the Animation Controller to the newly created PlayerAnim. Add the Character Controller component to Player.">
            <int:Suggestions CitationType="Inline">
              <int:Suggestion CitationStyle="Ml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Apa"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 CitationStyle="Chicago" IsIdentical="0">
                <int:ReplacementText>We will now create the actual player. For this, we create an empty game object and rename it to Player. Drag and drop the HPCharacter prefab to the Player game object. Change the Animation Controller to the newly created PlayerAni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3ZuKPmb">
      <int:extLst>
        <oel:ext uri="426473B9-03D8-482F-96C9-C2C85392BACA">
          <int:SimilarityCritique Version="1" Context="Add the Character Controller component to Player. Change the Center Y value to 1.1." SourceType="Online" SourceTitle="A Configurable Third-Person Camera in Unity | Faramira" SourceUrl="https://faramira.com/a-configurable-third-person-camera-in-unity/" SourceSnippet="Add the Character Controller component to Player. Change the Center Y value to 1.1. For better view add the below image as a texture to the ground. ...">
            <int:Suggestions CitationType="Inline">
              <int:Suggestion CitationStyle="Ml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Apa"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 CitationStyle="Chicago" IsIdentical="0">
                <int:ReplacementText>Add the Character Controller component to Player. Change the Center Y value to 1.1.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AiB5xqlI">
      <int:extLst>
        <oel:ext uri="426473B9-03D8-482F-96C9-C2C85392BACA">
          <int:SimilarityCritique Version="1" Context="For better view add the below image as a texture to the ground." SourceType="Online" SourceTitle="A Configurable Third-Person Camera in Unity | Faramira" SourceUrl="https://faramira.com/a-configurable-third-person-camera-in-unity/" SourceSnippet="For better view add the below image as a texture to the ground. Go to Window → Rendering → Lighting Settings and open the Lighting window. Now check the Baked Global Illumination and click Generate Lighting .">
            <int:Suggestions CitationType="Inline">
              <int:Suggestion CitationStyle="Ml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Apa" IsIdentical="1">
                <int:ReplacementText>“For better view add the below image as a texture to the ground.” (“A Configurable Third-Person Camera in Unity | Faramira”).</int:ReplacementText>
                <int:CitationText>(“A Configurable Third-Person Camera in Unity | Faramira”)</int:CitationText>
              </int:Suggestion>
              <int:Suggestion CitationStyle="Chicago" IsIdentical="1">
                <int:ReplacementText>“For better view add the below image as a texture to the ground.”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doVKPza">
      <int:extLst>
        <oel:ext uri="426473B9-03D8-482F-96C9-C2C85392BACA">
          <int:SimilarityCritique Version="1" Context="Go to Window → Rendering → Lighting Settings and open the Lighting window. Now check the Baked Global Illumination and click Generate Lighting." SourceType="Online" SourceTitle="A Configurable Third-Person Camera in Unity | Faramira" SourceUrl="https://faramira.com/a-configurable-third-person-camera-in-unity/" SourceSnippet="Go to Window → Rendering → Lighting Settings and open the Lighting window. Now check the Baked Global Illumination and click Generate Lighting. Create a Player movement script. We will now create a movement controller for the character.">
            <int:Suggestions CitationType="Inline">
              <int:Suggestion CitationStyle="Ml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Apa"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 CitationStyle="Chicago" IsIdentical="0">
                <int:ReplacementText>Go to Window → Rendering → Lighting Settings and open the Lighting window. Now check the Baked Global Illumination and click Generate Lighting.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xx988GH">
      <int:extLst>
        <oel:ext uri="426473B9-03D8-482F-96C9-C2C85392BACA">
          <int:SimilarityCritique Version="1" Con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SourceType="Online" SourceTitle="A Configurable Third-Person Camera in Unity | Faramira" SourceUrl="https://faramira.com/a-configurable-third-person-camera-in-unity/" SourceSnippe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int:Suggestions CitationType="Inline">
              <int:Suggestion CitationStyle="Ml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Apa"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 CitationStyle="Chicago" IsIdentical="0">
                <int:ReplacementText>We will now create a movement controller for the character. This will allow us to control the movement of the character by using keyboard and mouse inputs for PCs and a virtual joystick for touch screen devices. For now, we will only concentrate on build for PC, Linux and Mac. We will handle touch screen devices in the later part of the tutoria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47THtZr">
      <int:extLst>
        <oel:ext uri="426473B9-03D8-482F-96C9-C2C85392BACA">
          <int:SimilarityCritique Version="1" Context="Create a new script file called PlayerMovement.cs and attach the script to the Player game object. Remember that Player is an empty game object that holds the actual character with the AnimationController." SourceType="Online" SourceTitle="A Configurable Third-Person Camera in Unity | Faramira" SourceUrl="https://faramira.com/a-configurable-third-person-camera-in-unity/" SourceSnippet="Create a new script file called PlayerMovement.cs and attach the script to the Player game object. Remember that Player is an empty game object that holds the actual character with the AnimationController. Add the following content into PlayerMovement.cs">
            <int:Suggestions CitationType="Inline">
              <int:Suggestion CitationStyle="Ml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Apa"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 CitationStyle="Chicago" IsIdentical="0">
                <int:ReplacementText>Create a new script file called PlayerMovement.cs and attach the script to the Player game object. Remember that Player is an empty game object that holds the actual character with the AnimationController.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SMLdok6">
      <int:extLst>
        <oel:ext uri="426473B9-03D8-482F-96C9-C2C85392BACA">
          <int:SimilarityCritique Version="1" Context="Set the Animator value by dragging and dropping the HPCharacter into the M Animator field of the PlayerMovement." SourceType="Online" SourceTitle="A Configurable Third-Person Camera in Unity | Faramira" SourceUrl="https://faramira.com/a-configurable-third-person-camera-in-unity/" SourceSnippet="Set the Animator value by dragging and dropping the HPCharacter into the M Animator field of the PlayerMovement. Click Play and test the application. We will come back to PlayerMovement later again to enhance its functionality. We move on to implement the third-person camera control now one step at a time.">
            <int:Suggestions CitationType="Inline">
              <int:Suggestion CitationStyle="Ml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Apa"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 CitationStyle="Chicago" IsIdentical="1">
                <int:ReplacementText>“Set the Animator value by dragging and dropping the HPCharacter into the M Animator field of the PlayerMovemen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5zTRwxG">
      <int:extLst>
        <oel:ext uri="426473B9-03D8-482F-96C9-C2C85392BACA">
          <int:SimilarityCritique Version="1" Context="We will come back to PlayerMovement later again to enhance its functionality. We move on to implement the third-person camera control now one step at a time. By the time we finish, we hope to create a robust third-person camera control system." SourceType="Online" SourceTitle="A Configurable Third-Person Camera in Unity | Faramira" SourceUrl="https://faramira.com/a-configurable-third-person-camera-in-unity/" SourceSnippet="We will come back to PlayerMovement later again to enhance its functionality. We move on to implement the third-person camera control now one step at a time. By the time we finish, we hope to create a robust third-person camera control system. Section 2 – Implement Third-person Camera Controls.">
            <int:Suggestions CitationType="Inline">
              <int:Suggestion CitationStyle="Ml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Apa"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 CitationStyle="Chicago" IsIdentical="0">
                <int:ReplacementText>We will come back to PlayerMovement later again to enhance its functionality. We move on to implement the third-person camera control now one step at a time. By the time we finish, we hope to create a robust third-person camera control system.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ooQ5qsh">
      <int:extLst>
        <oel:ext uri="426473B9-03D8-482F-96C9-C2C85392BACA">
          <int:SimilarityCritique Version="1" Context="Create a new script called ThirdPersonCamera.cs and add it as a component of the Main Camera." SourceType="Online" SourceTitle="A Configurable Third-Person Camera in Unity | Faramira" SourceUrl="https://faramira.com/a-configurable-third-person-camera-in-unity/" SourceSnippet="Create a new script called ThirdPersonCamera.cs and add it as component of the Main Camera. 1. Track – third-person camera control. In this mode we will let the camera track a game object by setting the LookAt value to be the designated game object’s position. In this mode the camera does not change it position.">
            <int:Suggestions CitationType="Inline">
              <int:Suggestion CitationStyle="Ml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Apa"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 CitationStyle="Chicago" IsIdentical="0">
                <int:ReplacementText>Create a new script called ThirdPersonCamera.cs and add it as a component of the Main Camera.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d5Nt0i">
      <int:extLst>
        <oel:ext uri="426473B9-03D8-482F-96C9-C2C85392BACA">
          <int:SimilarityCritique Version="1" Context="In this mode, we will let the camera track a game object by setting the LookAt value to be the designated game object’s position." SourceType="Online" SourceTitle="A Configurable Third-Person Camera in Unity | Faramira" SourceUrl="https://faramira.com/a-configurable-third-person-camera-in-unity/" SourceSnippet="In this mode we will let the camera track a game object by setting the LookAt value to be the designated game object’s position. In this mode the camera does not change it position. This is by far the simplest third-person camera control. Double click on ThirdPersonCamera.cs and open the file in your favourite IDE.">
            <int:Suggestions CitationType="Inline">
              <int:Suggestion CitationStyle="Ml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Apa"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 CitationStyle="Chicago" IsIdentical="0">
                <int:ReplacementText>In this mode, we will let the camera track a game object by setting the LookAt value to be the designated game object’s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0WE44ygX">
      <int:extLst>
        <oel:ext uri="426473B9-03D8-482F-96C9-C2C85392BACA">
          <int:SimilarityCritique Version="1" Context="In this mode, the camera does not change its position." SourceType="Online" SourceTitle="Untitled Document [www.cs.uic.edu]" SourceUrl="https://www.cs.uic.edu/~mbernasc/CS527/final/body.html" SourceSnippet="As shown in the pictures on the right, the truck moves around a pylon and the camera does not change its position. These two clues led me to think that there were three elements in this scene: the truck, the pylon and the background. At ...">
            <int:Suggestions CitationType="Inline">
              <int:Suggestion CitationStyle="Mla" IsIdentical="0">
                <int:ReplacementText>In this mode, the camera does not change its position. (“Untitled Document [www.cs.uic.edu]”).</int:ReplacementText>
                <int:CitationText>(“Untitled Document [www.cs.uic.edu]”)</int:CitationText>
              </int:Suggestion>
              <int:Suggestion CitationStyle="Apa" IsIdentical="0">
                <int:ReplacementText>In this mode, the camera does not change its position. (“Untitled Document [www.cs.uic.edu]”).</int:ReplacementText>
                <int:CitationText>(“Untitled Document [www.cs.uic.edu]”)</int:CitationText>
              </int:Suggestion>
              <int:Suggestion CitationStyle="Chicago" IsIdentical="0">
                <int:ReplacementText>In this mode, the camera does not change its position. (“Untitled Document [www.cs.uic.edu]”).</int:ReplacementText>
                <int:CitationText>(“Untitled Document [www.cs.uic.edu]”)</int:CitationText>
              </int:Suggestion>
            </int:Suggestions>
            <int:Suggestions CitationType="Full">
              <int:Suggestion CitationStyle="Mla" IsIdentical="0">
                <int:ReplacementText>&lt;i&gt;Untitled Document [www.cs.uic.edu]&lt;/i&gt;, https://www.cs.uic.edu/~mbernasc/CS527/final/body.html.</int:ReplacementText>
                <int:CitationText>&lt;i&gt;Untitled Document [www.cs.uic.edu]&lt;/i&gt;, https://www.cs.uic.edu/~mbernasc/CS527/final/body.html.</int:CitationText>
              </int:Suggestion>
              <int:Suggestion CitationStyle="Apa" IsIdentical="0">
                <int:ReplacementText>&lt;i&gt;Untitled Document [www.cs.uic.edu]&lt;/i&gt;. (n.d.). Retrieved from https://www.cs.uic.edu/~mbernasc/CS527/final/body.html</int:ReplacementText>
                <int:CitationText>&lt;i&gt;Untitled Document [www.cs.uic.edu]&lt;/i&gt;. (n.d.). Retrieved from https://www.cs.uic.edu/~mbernasc/CS527/final/body.html</int:CitationText>
              </int:Suggestion>
              <int:Suggestion CitationStyle="Chicago" IsIdentical="0">
                <int:ReplacementText>“Untitled Document [www.cs.uic.edu]” n.d., https://www.cs.uic.edu/~mbernasc/CS527/final/body.html.</int:ReplacementText>
                <int:CitationText>“Untitled Document [www.cs.uic.edu]” n.d., https://www.cs.uic.edu/~mbernasc/CS527/final/body.html.</int:CitationText>
              </int:Suggestion>
            </int:Suggestions>
          </int:SimilarityCritique>
        </oel:ext>
      </int:extLst>
    </int:Content>
    <int:Content id="E/QZSBGF">
      <int:extLst>
        <oel:ext uri="426473B9-03D8-482F-96C9-C2C85392BACA">
          <int:SimilarityCritique Version="1" Context="Double click on ThirdPersonCamera.cs and open the file in your favourite IDE." SourceType="Online" SourceTitle="A Configurable Third-Person Camera in Unity | Faramira" SourceUrl="https://faramira.com/a-configurable-third-person-camera-in-unity/" SourceSnippet="Double click on ThirdPersonCamera.cs and open the file in your favourite IDE. We will implement our third-person camera functionality in LateUpdate. From Unity: LateUpdate is called every frame if the Behaviour is enabled. LateUpdate is called after all Update functions have been called. This is useful to order script execution.">
            <int:Suggestions CitationType="Inline">
              <int:Suggestion CitationStyle="Ml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Apa"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 CitationStyle="Chicago" IsIdentical="1">
                <int:ReplacementText>“Double click on ThirdPersonCamera.cs and open the file in your favourite ID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1J8rdBc">
      <int:extLst>
        <oel:ext uri="426473B9-03D8-482F-96C9-C2C85392BACA">
          <int:SimilarityCritique Version="1" Context="From Unity: LateUpdate is called every frame if the Behaviour is enabled. LateUpdate is called after all Update functions have been called." SourceType="Online" SourceTitle="Unity Lateupdate Order" SourceUrl="http://ckuj.clarabomboniere.it/unity-lateupdate-order.html" SourceSnippet="From Unity: LateUpdate is called every frame if the Behaviour is enabled. In order to know where the words were found we need to ask tesseract for the words ( TessBaseAPIGetWords ). Before I did that, you effectively get jerky movement as the camera is always behind where it needs to be.">
            <int:Suggestions CitationType="Inline">
              <int:Suggestion CitationStyle="Ml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Apa"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 CitationStyle="Chicago" IsIdentical="0">
                <int:ReplacementText>From Unity: LateUpdate is called every frame if the Behaviour is enabled. LateUpdate is called after all Update functions have been called. (“Unity Lateupdate Order”).</int:ReplacementText>
                <int:CitationText>(“Unity Lateupdate Order”)</int:CitationText>
              </int:Suggestion>
            </int:Suggestions>
            <int:Suggestions CitationType="Full">
              <int:Suggestion CitationStyle="Mla" IsIdentical="0">
                <int:ReplacementText>&lt;i&gt;Unity Lateupdate Order&lt;/i&gt;, http://ckuj.clarabomboniere.it/unity-lateupdate-order.html.</int:ReplacementText>
                <int:CitationText>&lt;i&gt;Unity Lateupdate Order&lt;/i&gt;, http://ckuj.clarabomboniere.it/unity-lateupdate-order.html.</int:CitationText>
              </int:Suggestion>
              <int:Suggestion CitationStyle="Apa" IsIdentical="0">
                <int:ReplacementText>&lt;i&gt;Unity Lateupdate Order&lt;/i&gt;. (n.d.). Retrieved from http://ckuj.clarabomboniere.it/unity-lateupdate-order.html</int:ReplacementText>
                <int:CitationText>&lt;i&gt;Unity Lateupdate Order&lt;/i&gt;. (n.d.). Retrieved from http://ckuj.clarabomboniere.it/unity-lateupdate-order.html</int:CitationText>
              </int:Suggestion>
              <int:Suggestion CitationStyle="Chicago" IsIdentical="0">
                <int:ReplacementText>“Unity Lateupdate Order” n.d., http://ckuj.clarabomboniere.it/unity-lateupdate-order.html.</int:ReplacementText>
                <int:CitationText>“Unity Lateupdate Order” n.d., http://ckuj.clarabomboniere.it/unity-lateupdate-order.html.</int:CitationText>
              </int:Suggestion>
            </int:Suggestions>
          </int:SimilarityCritique>
        </oel:ext>
      </int:extLst>
    </int:Content>
    <int:Content id="IfBf7WNR">
      <int:extLst>
        <oel:ext uri="426473B9-03D8-482F-96C9-C2C85392BACA">
          <int:SimilarityCritique Version="1" Context="This is useful to order script execution. For example, a follow camera should always be implemented in LateUpdate because it tracks objects that might have moved inside Update." SourceType="Online" SourceTitle="Unity - Scripting API: MonoBehaviour.LateUpdate()" SourceUrl="https://docs.unity3d.com/ScriptReference/MonoBehaviour.LateUpdate.html" SourceSnippet="LateUpdate is called after all Update functions have been called. This is useful to order script execution. For example a follow camera should always be implemented in LateUpdate because it tracks objects that might have moved inside Update.">
            <int:Suggestions CitationType="Inline">
              <int:Suggestion CitationStyle="Ml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Apa"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 CitationStyle="Chicago" IsIdentical="0">
                <int:ReplacementText>This is useful to order script execution. For example, a follow camera should always be implemented in LateUpdate because it tracks objects that might have moved inside Update. (“Unity - Scripting API: MonoBehaviour.LateUpdate()”).</int:ReplacementText>
                <int:CitationText>(“Unity - Scripting API: MonoBehaviour.LateUpdate()”)</int:CitationText>
              </int:Suggestion>
            </int:Suggestions>
            <int:Suggestions CitationType="Full">
              <int:Suggestion CitationStyle="Mla" IsIdentical="0">
                <int:ReplacementText>&lt;i&gt;Unity - Scripting API: MonoBehaviour.LateUpdate()&lt;/i&gt;, https://docs.unity3d.com/ScriptReference/MonoBehaviour.LateUpdate.html.</int:ReplacementText>
                <int:CitationText>&lt;i&gt;Unity - Scripting API: MonoBehaviour.LateUpdate()&lt;/i&gt;, https://docs.unity3d.com/ScriptReference/MonoBehaviour.LateUpdate.html.</int:CitationText>
              </int:Suggestion>
              <int:Suggestion CitationStyle="Apa" IsIdentical="0">
                <int:ReplacementText>&lt;i&gt;Unity - Scripting API: MonoBehaviour.LateUpdate()&lt;/i&gt;. (n.d.). Retrieved from https://docs.unity3d.com/ScriptReference/MonoBehaviour.LateUpdate.html</int:ReplacementText>
                <int:CitationText>&lt;i&gt;Unity - Scripting API: MonoBehaviour.LateUpdate()&lt;/i&gt;. (n.d.). Retrieved from https://docs.unity3d.com/ScriptReference/MonoBehaviour.LateUpdate.html</int:CitationText>
              </int:Suggestion>
              <int:Suggestion CitationStyle="Chicago" IsIdentical="0">
                <int:ReplacementText>“Unity - Scripting API: MonoBehaviour.LateUpdate()” n.d., https://docs.unity3d.com/ScriptReference/MonoBehaviour.LateUpdate.html.</int:ReplacementText>
                <int:CitationText>“Unity - Scripting API: MonoBehaviour.LateUpdate()” n.d., https://docs.unity3d.com/ScriptReference/MonoBehaviour.LateUpdate.html.</int:CitationText>
              </int:Suggestion>
            </int:Suggestions>
          </int:SimilarityCritique>
        </oel:ext>
      </int:extLst>
    </int:Content>
    <int:Content id="i7h8A1/f">
      <int:extLst>
        <oel:ext uri="426473B9-03D8-482F-96C9-C2C85392BACA">
          <int:SimilarityCritique Version="1" Context="You can see that we have created an enum type called ThirdPersonCameraType." SourceType="Online" SourceTitle="A Configurable Third-Person Camera in Unity | Faramira" SourceUrl="https://faramira.com/a-configurable-third-person-camera-in-unity/" SourceSnippet="You can see that we have created an enum type called ThirdPersonCameraType. This is because we intend to implement more than one type of third-party camera control. Click play and view the behavior.">
            <int:Suggestions CitationType="Inline">
              <int:Suggestion CitationStyle="Ml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Apa"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 CitationStyle="Chicago" IsIdentical="1">
                <int:ReplacementText>“You can see that we have created an enum type called ThirdPersonCameraTyp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IH/2CSJ">
      <int:extLst>
        <oel:ext uri="426473B9-03D8-482F-96C9-C2C85392BACA">
          <int:SimilarityCritique Version="1" Context="For our animated character, the position of the transform is at height 0. If you want to track the target’s full height then we will need to add the player’s height into the LookAt position." SourceType="Online" SourceTitle="A Configurable Third-Person Camera in Unity | Faramira" SourceUrl="https://faramira.com/a-configurable-third-person-camera-in-unity/" SourceSnippet="For our animated character, the position of the transform is at height 0. If you want to track the target’s full height then we will need to add the player’s height into the LookAt position. So, we change the CameraMove_Track function to the cater for the player’s height.">
            <int:Suggestions CitationType="Inline">
              <int:Suggestion CitationStyle="Ml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Apa"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 CitationStyle="Chicago" IsIdentical="0">
                <int:ReplacementText>For our animated character, the position of the transform is at height 0. If you want to track the target’s full height then we will need to add the player’s height into the LookAt posi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3MRtRbR6">
      <int:extLst>
        <oel:ext uri="426473B9-03D8-482F-96C9-C2C85392BACA">
          <int:SimilarityCritique Version="1" Context="So, we change the CameraMove_Track function to the cater for the player’s height. For this we will need to add another public variable called mPlayerHeight." SourceType="Online" SourceTitle="A Configurable Third-Person Camera in Unity | Faramira" SourceUrl="https://faramira.com/a-configurable-third-person-camera-in-unity/" SourceSnippet="So, we change the CameraMove_Track function to the cater for the player’s height. For this we will need to add another public variable called mPlayerHeight. // add a new variable to allow setting of the player's height. public float mPlayerHeight = 2.0f; ...">
            <int:Suggestions CitationType="Inline">
              <int:Suggestion CitationStyle="Ml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Apa"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 CitationStyle="Chicago" IsIdentical="0">
                <int:ReplacementText>So, we change the CameraMove_Track function to the cater for the player’s height. For this we will need to add another public variable called mPlayerHeigh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Q6wtZyta">
      <int:extLst>
        <oel:ext uri="426473B9-03D8-482F-96C9-C2C85392BACA">
          <int:SimilarityCritique Version="1" Context="You can change the height of the player depending on your where you would want the camera to look at." SourceType="Online" SourceTitle="A Configurable Third-Person Camera in Unity | Faramira" SourceUrl="https://faramira.com/a-configurable-third-person-camera-in-unity/" SourceSnippet="You can change the height of the player depending on your where you would want the camera to look at. 2. Follow – third-person camera control. Our next implementation of a third-person camera control will be called Follow where the camera follows the target player.">
            <int:Suggestions CitationType="Inline">
              <int:Suggestion CitationStyle="Ml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Apa"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 CitationStyle="Chicago" IsIdentical="1">
                <int:ReplacementText>“You can change the height of the player depending on your where you would want the camera to look at.”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mgcEG8z">
      <int:extLst>
        <oel:ext uri="426473B9-03D8-482F-96C9-C2C85392BACA">
          <int:SimilarityCritique Version="1" Context="Our next implementation of a third-person camera control will be called Follow where the camera follows the target player. The player moves and the camera follows." SourceType="Online" SourceTitle="A Configurable Third-Person Camera in Unity | Faramira" SourceUrl="https://faramira.com/a-configurable-third-person-camera-in-unity/" SourceSnippet="Our next implementation of a third-person camera control will be called Follow where the camera follows the target player. The player moves and the camera follows. However, the rotation of the player does not affect the camera. For this we will introduce three new variables.">
            <int:Suggestions CitationType="Inline">
              <int:Suggestion CitationStyle="Ml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Apa"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 CitationStyle="Chicago" IsIdentical="0">
                <int:ReplacementText>Our next implementation of a third-person camera control will be called Follow where the camera follows the target player. The player moves and the camera follows.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WWOg7/3d">
      <int:extLst>
        <oel:ext uri="426473B9-03D8-482F-96C9-C2C85392BACA">
          <int:SimilarityCritique Version="1" Context="The damping factor to smoothen the changes to the position and rotation of the camera." SourceType="Online" SourceTitle="A Configurable Third-Person Camera in Unity | Faramira" SourceUrl="https://faramira.com/a-configurable-third-person-camera-in-unity/" SourceSnippet="The damping factor to smoothen the changes to the position and rotation of the camera. using System.Collections; using System.Collections.Generic; using UnityEngine; public class ThirdPersonCamera : MonoBehaviour { public enum ThirdPersonCameraType { Track , Follow ...">
            <int:Suggestions CitationType="Inline">
              <int:Suggestion CitationStyle="Ml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Apa"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 CitationStyle="Chicago" IsIdentical="1">
                <int:ReplacementText>“The damping factor to smoothen the changes to the position and rotation of the camera.”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TM1YZ2C">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28CcQ4NE">
      <int:extLst>
        <oel:ext uri="426473B9-03D8-482F-96C9-C2C85392BACA">
          <int:SimilarityCritique Version="1" Context="We also see that the mPlayerHeight is redundant now as we can use the mPositionOffset.y as the height of the player for our CameraMove_Track implementation." SourceType="Online" SourceTitle="A Configurable Third-Person Camera in Unity | Faramira" SourceUrl="https://faramira.com/a-configurable-third-person-camera-in-unity/" SourceSnippet="We also see that the mPlayerHeight is redundant now as we can use the mPositionOffset.y as the height of the player for our CameraMove_Track implementation. ***** void CameraMove_Track() { Vector3 targetPos = mPlayer.transform.position; // We removed mPlayerHeight and replaced with the mPositionOffset.y targetPos.y += mPositionOffset.y; transform.LookAt(targetPos); } *****">
            <int:Suggestions CitationType="Inline">
              <int:Suggestion CitationStyle="Ml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Apa"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 CitationStyle="Chicago" IsIdentical="1">
                <int:ReplacementText>“We also see that the mPlayerHeight is redundant now as we can use the mPositionOffset.y as the height of the player for our CameraMove_Track implementation.”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QfD+ESe">
      <int:extLst>
        <oel:ext uri="426473B9-03D8-482F-96C9-C2C85392BACA">
          <int:SimilarityCritique Version="1" Context="You can see that by toggling from Track to Follow how the camera behaves. You can also change the various parameters to see how it affects the camera view." SourceType="Online" SourceTitle="A Configurable Third-Person Camera in Unity | Faramira" SourceUrl="https://faramira.com/a-configurable-third-person-camera-in-unity/" SourceSnippet="You can see that by toggling from Track to Follow how the camera behaves. You can also change the various parameters to see how it affects the camera view. 3. Follow and Track Rotation – third-person camera control.">
            <int:Suggestions CitationType="Inline">
              <int:Suggestion CitationStyle="Ml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Apa"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 CitationStyle="Chicago" IsIdentical="0">
                <int:ReplacementText>You can see that by toggling from Track to Follow how the camera behaves. You can also change the various parameters to see how it affects the camera view.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QQFLyw1">
      <int:extLst>
        <oel:ext uri="426473B9-03D8-482F-96C9-C2C85392BACA">
          <int:SimilarityCritique Version="1" Context="This is an extension of the Follow third-person camera control where the camera follows and rotates based on the player’s rotation. This mode basically keeps track of the player’s position as well as the rotation." SourceType="Online" SourceTitle="A Configurable Third-Person Camera in Unity | Faramira" SourceUrl="https://faramira.com/a-configurable-third-person-camera-in-unity/" SourceSnippet="This is an extension of the Follow third-person camera control where the camera follows and rotates based on the player’s rotation. This mode basically keeps track of the player’s position as well as the rotation. To implement this we add a new type in enum ThirdPersonCameraType called Follow_TrackRotation.">
            <int:Suggestions CitationType="Inline">
              <int:Suggestion CitationStyle="Ml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Apa"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 CitationStyle="Chicago" IsIdentical="0">
                <int:ReplacementText>This is an extension of the Follow third-person camera control where the camera follows and rotates based on the player’s rotation. This mode basically keeps track of the player’s position as well a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hkWVUd+U">
      <int:extLst>
        <oel:ext uri="426473B9-03D8-482F-96C9-C2C85392BACA">
          <int:SimilarityCritique Version="1" Context="To implement this we add a new type in enum ThirdPersonCameraType called Follow_TrackRotation. After that, we refactor the CameraMove_Follow function with an input bool parameter called allowRotationTracking. We then amend the function to handle the player’s rotation." SourceType="Online" SourceTitle="A Configurable Third-Person Camera in Unity | Faramira" SourceUrl="https://faramira.com/a-configurable-third-person-camera-in-unity/" SourceSnippet="To implement this we add a new type in enum ThirdPersonCameraType called Follow_TrackRotation. After that, we refactor the CameraMove_Follow function with an input bool parameter called allowRotationTracking. We then amend the function to handle the player’s rotation. // Follow camera implementation.">
            <int:Suggestions CitationType="Inline">
              <int:Suggestion CitationStyle="Ml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Apa"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 CitationStyle="Chicago" IsIdentical="0">
                <int:ReplacementText>To implement this we add a new type in enum ThirdPersonCameraType called Follow_TrackRotation. After that, we refactor the CameraMove_Follow function with an input bool parameter called allowRotationTracking. We then amend the function to handle the player’s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mJ/VPinU">
      <int:extLst>
        <oel:ext uri="426473B9-03D8-482F-96C9-C2C85392BACA">
          <int:SimilarityCritique Version="1" Context="// added the following code to allow rotation tracking of the player"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Apa"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 CitationStyle="Chicago" IsIdentical="1">
                <int:ReplacementText>“// added the following code to allow rotation tracking of the player”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tz4uyj5">
      <int:extLst>
        <oel:ext uri="426473B9-03D8-482F-96C9-C2C85392BACA">
          <int:SimilarityCritique Version="1" Context="// so that our camera rotates when the player rotates and at the same" SourceType="Online" SourceTitle="A Configurable Third-Person Camera in Unity | Faramira" SourceUrl="https://faramira.com/a-configurable-third-person-camera-in-unity/" SourceSnippet="Quaternion initialRotation = Quaternion.Euler(mAngleOffset); // added the following code to allow rotation tracking of the player // so that our camera rotates when the player rotates and at the same // time maintain the initial rotation offset.">
            <int:Suggestions CitationType="Inline">
              <int:Suggestion CitationStyle="Ml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Apa"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 CitationStyle="Chicago" IsIdentical="1">
                <int:ReplacementText>“// so that our camera rotates when the player rotates and at the same”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bEF37WRB">
      <int:extLst>
        <oel:ext uri="426473B9-03D8-482F-96C9-C2C85392BACA">
          <int:SimilarityCritique Version="1" Context="// Finally, we change the position of the camera, not directly, but by applying Lerp." SourceType="Online" SourceTitle="A Configurable Third-Person Camera in Unity | Faramira" SourceUrl="https://faramira.com/a-configurable-third-person-camera-in-unity/" SourceSnippet="Vector3 targetPos = mPlayer.position; Vector3 desiredPosition = targetPos + forward * mPositionOffset.z + right * mPositionOffset.x + up * mPositionOffset.y; // Finally, we change the position of the camera, not directly, but by applying Lerp.">
            <int:Suggestions CitationType="Inline">
              <int:Suggestion CitationStyle="Ml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Apa"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 CitationStyle="Chicago" IsIdentical="1">
                <int:ReplacementText>“// Finally, we change the position of the camera, not directly, but by applying Lerp.”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DmAegMxW">
      <int:extLst>
        <oel:ext uri="426473B9-03D8-482F-96C9-C2C85392BACA">
          <int:SimilarityCritique Version="1" Con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SourceType="Online" SourceTitle="A Configurable Third-Person Camera in Unity | Faramira" SourceUrl="https://faramira.com/a-configurable-third-person-camera-in-unity/" SourceSnippet="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Apa"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 CitationStyle="Chicago" IsIdentical="0">
                <int:ReplacementText>In this mode of third-person camera the camera follows the target player but the camera has independent rotation based on mouse input. This mode of camera is generally used in touch screen devices where the virtual joystick controls the player’s motion whereas the touch and drag on the screen handles the 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gaS304rN">
      <int:extLst>
        <oel:ext uri="426473B9-03D8-482F-96C9-C2C85392BACA">
          <int:SimilarityCritique Version="1" Context="Many times instead of applying the rotation to the player directly the rotation is applied on to the camera. Then whenever the player moves it orients itself to the camera’s forward direction. It allows independent rotation of the camera when the player is stationary." SourceType="Online" SourceTitle="A Configurable Third-Person Camera in Unity | Faramira" SourceUrl="https://faramira.com/a-configurable-third-person-camera-in-unity/" SourceSnippet="Many times instead of applying the rotation to the player directly the rotation is applied on to the camera. Then whenever the player moves it orients itself to the camera’s forward direction. It allows independent rotation of the camera when the player is stationary. For this mode we add a new enum value called the Follow_IndependentRotation.">
            <int:Suggestions CitationType="Inline">
              <int:Suggestion CitationStyle="Ml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Apa"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 CitationStyle="Chicago" IsIdentical="0">
                <int:ReplacementText>Many times instead of applying the rotation to the player directly the rotation is applied on to the camera. Then whenever the player moves it orients itself to the camera’s forward direction. It allows independent rotation of the camera when the player is stationary.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84gHXvJ">
      <int:extLst>
        <oel:ext uri="426473B9-03D8-482F-96C9-C2C85392BACA">
          <int:SimilarityCritique Version="1" Context="For this mode we add a new enum value called the Follow_IndependentRotation. We then implement the function named Follow_IndependentRotation." SourceType="Online" SourceTitle="A Configurable Third-Person Camera in Unity | Faramira" SourceUrl="https://faramira.com/a-configurable-third-person-camera-in-unity/" SourceSnippet="For this mode we add a new enum value called the Follow_IndependentRotation. We then implement the function named Follow_IndependentRotation. To implement this mode of camera behaviour we also introduce 3 new public variables and 1 private variable.">
            <int:Suggestions CitationType="Inline">
              <int:Suggestion CitationStyle="Ml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Apa"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 CitationStyle="Chicago" IsIdentical="0">
                <int:ReplacementText>For this mode we add a new enum value called the Follow_IndependentRotation. We then implement the function named Follow_IndependentRota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VUB+9EA">
      <int:extLst>
        <oel:ext uri="426473B9-03D8-482F-96C9-C2C85392BACA">
          <int:SimilarityCritique Version="1" Context="// We clamp the angle along the X axis to be between the min and max pitch." SourceType="Online" SourceTitle="A Configurable Third-Person Camera in Unity | Faramira" SourceUrl="https://faramira.com/a-configurable-third-person-camera-in-unity/" SourceSnippet="Quaternion initialRotation = Quaternion.Euler(mAngleOffset); Vector3 eu = transform.rotation.eulerAngles; angleX -= my * mRotationSpeed; // We clamp the angle along the X axis to be between the min and max pitch.">
            <int:Suggestions CitationType="Inline">
              <int:Suggestion CitationStyle="Ml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Apa"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 CitationStyle="Chicago" IsIdentical="1">
                <int:ReplacementText>“// We clamp the angle along the X axis to be between the min and max pitch.” (“A Configurable Third-Person Camera in Unity | Faramira”).</int:ReplacementText>
                <int:CitationText>(“A Configurable Third-Person Camera in Unity | Faramira”)</int:CitationText>
              </int:Suggestion>
            </int:Suggestions>
            <int:Suggestions CitationType="Full">
              <int:Suggestion CitationStyle="Mla" IsIdentical="1">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1">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1">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T5eu3SLM">
      <int:extLst>
        <oel:ext uri="426473B9-03D8-482F-96C9-C2C85392BACA">
          <int:SimilarityCritique Version="1" Context="However, you might have noticed that this camera is not very useful unless you make the player follow the camera’s rotation. We now open up our PlayerMovement.cs script and modify to allow the player to rotate based on the camera’s forward direction." SourceType="Online" SourceTitle="A Configurable Third-Person Camera in Unity | Faramira" SourceUrl="https://faramira.com/a-configurable-third-person-camera-in-unity/" SourceSnippet="However, you might have noticed that this camera is not very useful unless you make the player follow the camera’s rotation. We now open up our PlayerMovement.cs script and modify to allow the player to rotate based on the camera’s forward direction. We add a new boolean variable called mFollowCameraForward.">
            <int:Suggestions CitationType="Inline">
              <int:Suggestion CitationStyle="Ml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Apa"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 CitationStyle="Chicago" IsIdentical="0">
                <int:ReplacementText>However, you might have noticed that this camera is not very useful unless you make the player follow the camera’s rotation. We now open up our PlayerMovement.cs script and modify to allow the player to rotate based on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4nQhvmWh">
      <int:extLst>
        <oel:ext uri="426473B9-03D8-482F-96C9-C2C85392BACA">
          <int:SimilarityCritique Version="1" Con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SourceType="Online" SourceTitle="A Configurable Third-Person Camera in Unity | Faramira" SourceUrl="https://faramira.com/a-configurable-third-person-camera-in-unity/" SourceSnippe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int:Suggestions CitationType="Inline">
              <int:Suggestion CitationStyle="Ml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Apa"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 CitationStyle="Chicago" IsIdentical="0">
                <int:ReplacementText>We add a new boolean variable called mFollowCameraForward. This flag will determine if the player should align to the camera’s forward direction. We also add a new float variable called mTurnRate that will determine the rate at which the player will turn to alight itself with the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lfM6Ezd">
      <int:extLst>
        <oel:ext uri="426473B9-03D8-482F-96C9-C2C85392BACA">
          <int:SimilarityCritique Version="1" Context="4. Follow and Independent Rotation – third-person camera control while player tracking camera’s forward direction.￼" SourceType="Online" SourceTitle="A Configurable Third-Person Camera in Unity | Faramira" SourceUrl="https://faramira.com/a-configurable-third-person-camera-in-unity/" SourceSnippet="Follow and Independent Rotation – third-person camera control In this mode of third-person camera the camera follows the target player but the camera has independent rotation based on mouse input. This mode of camera is generally used in touch screen devices where the virtual joystick controls the player’s motion where as the touch and drag on the screen handles the rotation.">
            <int:Suggestions CitationType="Inline">
              <int:Suggestion CitationStyle="Ml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Apa"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 CitationStyle="Chicago" IsIdentical="0">
                <int:ReplacementText>4. Follow and Independent Rotation – third-person camera control while player tracking camera’s forward direction.￼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fkrXFdnn">
      <int:extLst>
        <oel:ext uri="426473B9-03D8-482F-96C9-C2C85392BACA">
          <int:SimilarityCritique Version="1" Context="The final mode is a simple Top-Down camera mode where the camera looks down on the player from an altitude. This mode will not use the mRotationOffset and the x and z values of the mPositionOffset." SourceType="Online" SourceTitle="A Configurable Third-Person Camera in Unity | Faramira" SourceUrl="https://faramira.com/a-configurable-third-person-camera-in-unity/" SourceSnippet="The final mode is a simple Top-Down camera mode where the camera looks down on the player from an altitude. This mode will not use the mRotationOffset and the x and z values of the mPositionOffset. The implementation is simple as shown below. void CameraMove_TopDown() { // For topdown camera we do not use the x and z offsets.">
            <int:Suggestions CitationType="Inline">
              <int:Suggestion CitationStyle="Ml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Apa"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 CitationStyle="Chicago" IsIdentical="0">
                <int:ReplacementText>The final mode is a simple Top-Down camera mode where the camera looks down on the player from an altitude. This mode will not use the mRotationOffset and the x and z values of the mPositionOffset.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x6pnfmEn">
      <int:extLst>
        <oel:ext uri="426473B9-03D8-482F-96C9-C2C85392BACA">
          <int:SimilarityCritique Version="1" Context="This concludes the tutorial on how to create a custom third-person camera control in Unity. This tutorial provides almost all possible implementations of a possible third-person camera control." SourceType="Online" SourceTitle="A Configurable Third-Person Camera in Unity | Faramira" SourceUrl="https://faramira.com/a-configurable-third-person-camera-in-unity/" SourceSnippet="This concludes the tutorial on how to create a custom third-person camera control in Unity. This tutorial provides almost all possible implementations of a possible third-person camera control. If you have any doubts or any questions please feel free to write in the comments section. The Final Scripts PlayerMovement.cs">
            <int:Suggestions CitationType="Inline">
              <int:Suggestion CitationStyle="Ml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Apa"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 CitationStyle="Chicago" IsIdentical="0">
                <int:ReplacementText>This concludes the tutorial on how to create a custom third-person camera control in Unity. This tutorial provides almost all possible implementations of a possible third-person camera control. (“A Configurable Third-Person Camera in Unity | Faramira”).</int:ReplacementText>
                <int:CitationText>(“A Configurable Third-Person Camera in Unity | Faramira”)</int:CitationText>
              </int:Suggestion>
            </int:Suggestions>
            <int:Suggestions CitationType="Full">
              <int:Suggestion CitationStyle="Mla" IsIdentical="0">
                <int:ReplacementText>&lt;i&gt;A Configurable Third-Person Camera in Unity | Faramira&lt;/i&gt;, https://faramira.com/a-configurable-third-person-camera-in-unity/.</int:ReplacementText>
                <int:CitationText>&lt;i&gt;A Configurable Third-Person Camera in Unity | Faramira&lt;/i&gt;, https://faramira.com/a-configurable-third-person-camera-in-unity/.</int:CitationText>
              </int:Suggestion>
              <int:Suggestion CitationStyle="Apa" IsIdentical="0">
                <int:ReplacementText>&lt;i&gt;A Configurable Third-Person Camera in Unity | Faramira&lt;/i&gt;. (n.d.). Retrieved from https://faramira.com/a-configurable-third-person-camera-in-unity/</int:ReplacementText>
                <int:CitationText>&lt;i&gt;A Configurable Third-Person Camera in Unity | Faramira&lt;/i&gt;. (n.d.). Retrieved from https://faramira.com/a-configurable-third-person-camera-in-unity/</int:CitationText>
              </int:Suggestion>
              <int:Suggestion CitationStyle="Chicago" IsIdentical="0">
                <int:ReplacementText>“A Configurable Third-Person Camera in Unity | Faramira” n.d., https://faramira.com/a-configurable-third-person-camera-in-unity/.</int:ReplacementText>
                <int:CitationText>“A Configurable Third-Person Camera in Unity | Faramira” n.d., https://faramira.com/a-configurable-third-person-camera-in-unity/.</int:CitationText>
              </int:Suggestion>
            </int:Suggestions>
          </int:SimilarityCritique>
        </oel:ext>
      </int:extLst>
    </int:Content>
    <int:Content id="UdtuGr4Z">
      <int:extLst>
        <oel:ext uri="426473B9-03D8-482F-96C9-C2C85392BACA">
          <int:SimilarityCritique Version="1" Context="If you have any doubts or any questions please feel free to write in the comments section." SourceType="Online" SourceTitle="Staying at The Hotel Hershey: Woodside Cottages Review ..." SourceUrl="https://www.thejerseymomma.com/2016/12/hotel-hershey-woodside-cottages-review.html" SourceSnippet="If you have any questions or want to add your own two cents, please feel free to write in the comments section below. I always try to answer questions in the comments section, so ask away! Posted by TheJerseyMomma at 12:00 PM. 12 comments Filed under: hershey, pennsylvania, reviews, travel.">
            <int:Suggestions CitationType="Inline">
              <int:Suggestion CitationStyle="Ml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Apa"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 CitationStyle="Chicago" IsIdentical="0">
                <int:ReplacementText>If you have any doubts or any questions please feel free to write in the comments section. (“Staying at The Hotel Hershey: Woodside Cottages Review ...”).</int:ReplacementText>
                <int:CitationText>(“Staying at The Hotel Hershey: Woodside Cottages Review ...”)</int:CitationText>
              </int:Suggestion>
            </int:Suggestions>
            <int:Suggestions CitationType="Full">
              <int:Suggestion CitationStyle="Mla" IsIdentical="0">
                <int:ReplacementText>&lt;i&gt;Staying at The Hotel Hershey: Woodside Cottages Review ...&lt;/i&gt;, https://www.thejerseymomma.com/2016/12/hotel-hershey-woodside-cottages-review.html.</int:ReplacementText>
                <int:CitationText>&lt;i&gt;Staying at The Hotel Hershey: Woodside Cottages Review ...&lt;/i&gt;, https://www.thejerseymomma.com/2016/12/hotel-hershey-woodside-cottages-review.html.</int:CitationText>
              </int:Suggestion>
              <int:Suggestion CitationStyle="Apa" IsIdentical="0">
                <int:ReplacementText>&lt;i&gt;Staying at The Hotel Hershey: Woodside Cottages Review ...&lt;/i&gt;. (n.d.). Retrieved from https://www.thejerseymomma.com/2016/12/hotel-hershey-woodside-cottages-review.html</int:ReplacementText>
                <int:CitationText>&lt;i&gt;Staying at The Hotel Hershey: Woodside Cottages Review ...&lt;/i&gt;. (n.d.). Retrieved from https://www.thejerseymomma.com/2016/12/hotel-hershey-woodside-cottages-review.html</int:CitationText>
              </int:Suggestion>
              <int:Suggestion CitationStyle="Chicago" IsIdentical="0">
                <int:ReplacementText>“Staying at The Hotel Hershey: Woodside Cottages Review ...” n.d., https://www.thejerseymomma.com/2016/12/hotel-hershey-woodside-cottages-review.html.</int:ReplacementText>
                <int:CitationText>“Staying at The Hotel Hershey: Woodside Cottages Review ...” n.d., https://www.thejerseymomma.com/2016/12/hotel-hershey-woodside-cottages-review.html.</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D06F9"/>
    <w:multiLevelType w:val="hybridMultilevel"/>
    <w:tmpl w:val="5050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7176E"/>
    <w:multiLevelType w:val="hybridMultilevel"/>
    <w:tmpl w:val="18C83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95C9A"/>
    <w:multiLevelType w:val="hybridMultilevel"/>
    <w:tmpl w:val="B388E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322D1"/>
    <w:multiLevelType w:val="hybridMultilevel"/>
    <w:tmpl w:val="BC2A2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35983"/>
    <w:multiLevelType w:val="hybridMultilevel"/>
    <w:tmpl w:val="7AD26F46"/>
    <w:lvl w:ilvl="0" w:tplc="33DE21B2">
      <w:start w:val="1"/>
      <w:numFmt w:val="decimal"/>
      <w:lvlText w:val="%1."/>
      <w:lvlJc w:val="left"/>
      <w:pPr>
        <w:ind w:left="720" w:hanging="360"/>
      </w:pPr>
    </w:lvl>
    <w:lvl w:ilvl="1" w:tplc="28222452">
      <w:start w:val="1"/>
      <w:numFmt w:val="lowerLetter"/>
      <w:lvlText w:val="%2."/>
      <w:lvlJc w:val="left"/>
      <w:pPr>
        <w:ind w:left="1440" w:hanging="360"/>
      </w:pPr>
    </w:lvl>
    <w:lvl w:ilvl="2" w:tplc="CADACA02">
      <w:start w:val="1"/>
      <w:numFmt w:val="lowerRoman"/>
      <w:lvlText w:val="%3."/>
      <w:lvlJc w:val="right"/>
      <w:pPr>
        <w:ind w:left="2160" w:hanging="180"/>
      </w:pPr>
    </w:lvl>
    <w:lvl w:ilvl="3" w:tplc="67A8F13A">
      <w:start w:val="1"/>
      <w:numFmt w:val="decimal"/>
      <w:lvlText w:val="%4."/>
      <w:lvlJc w:val="left"/>
      <w:pPr>
        <w:ind w:left="2880" w:hanging="360"/>
      </w:pPr>
    </w:lvl>
    <w:lvl w:ilvl="4" w:tplc="EB84DA42">
      <w:start w:val="1"/>
      <w:numFmt w:val="lowerLetter"/>
      <w:lvlText w:val="%5."/>
      <w:lvlJc w:val="left"/>
      <w:pPr>
        <w:ind w:left="3600" w:hanging="360"/>
      </w:pPr>
    </w:lvl>
    <w:lvl w:ilvl="5" w:tplc="BE8A6F82">
      <w:start w:val="1"/>
      <w:numFmt w:val="lowerRoman"/>
      <w:lvlText w:val="%6."/>
      <w:lvlJc w:val="right"/>
      <w:pPr>
        <w:ind w:left="4320" w:hanging="180"/>
      </w:pPr>
    </w:lvl>
    <w:lvl w:ilvl="6" w:tplc="55783B9E">
      <w:start w:val="1"/>
      <w:numFmt w:val="decimal"/>
      <w:lvlText w:val="%7."/>
      <w:lvlJc w:val="left"/>
      <w:pPr>
        <w:ind w:left="5040" w:hanging="360"/>
      </w:pPr>
    </w:lvl>
    <w:lvl w:ilvl="7" w:tplc="82D2360E">
      <w:start w:val="1"/>
      <w:numFmt w:val="lowerLetter"/>
      <w:lvlText w:val="%8."/>
      <w:lvlJc w:val="left"/>
      <w:pPr>
        <w:ind w:left="5760" w:hanging="360"/>
      </w:pPr>
    </w:lvl>
    <w:lvl w:ilvl="8" w:tplc="10749DF2">
      <w:start w:val="1"/>
      <w:numFmt w:val="lowerRoman"/>
      <w:lvlText w:val="%9."/>
      <w:lvlJc w:val="right"/>
      <w:pPr>
        <w:ind w:left="6480" w:hanging="180"/>
      </w:pPr>
    </w:lvl>
  </w:abstractNum>
  <w:abstractNum w:abstractNumId="5" w15:restartNumberingAfterBreak="0">
    <w:nsid w:val="276461C0"/>
    <w:multiLevelType w:val="hybridMultilevel"/>
    <w:tmpl w:val="0F6863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C05B37"/>
    <w:multiLevelType w:val="hybridMultilevel"/>
    <w:tmpl w:val="A91ADD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F783E97"/>
    <w:multiLevelType w:val="hybridMultilevel"/>
    <w:tmpl w:val="E21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FF1D53"/>
    <w:multiLevelType w:val="hybridMultilevel"/>
    <w:tmpl w:val="805EF962"/>
    <w:lvl w:ilvl="0" w:tplc="70A84A64">
      <w:start w:val="1"/>
      <w:numFmt w:val="decimal"/>
      <w:lvlText w:val="%1."/>
      <w:lvlJc w:val="left"/>
      <w:pPr>
        <w:ind w:left="720" w:hanging="360"/>
      </w:pPr>
      <w:rPr>
        <w:u w:val="none"/>
      </w:rPr>
    </w:lvl>
    <w:lvl w:ilvl="1" w:tplc="56A213D8">
      <w:start w:val="1"/>
      <w:numFmt w:val="lowerLetter"/>
      <w:lvlText w:val="%2."/>
      <w:lvlJc w:val="left"/>
      <w:pPr>
        <w:ind w:left="1440" w:hanging="360"/>
      </w:pPr>
      <w:rPr>
        <w:u w:val="none"/>
      </w:rPr>
    </w:lvl>
    <w:lvl w:ilvl="2" w:tplc="8760DB66">
      <w:start w:val="1"/>
      <w:numFmt w:val="lowerRoman"/>
      <w:lvlText w:val="%3."/>
      <w:lvlJc w:val="right"/>
      <w:pPr>
        <w:ind w:left="2160" w:hanging="360"/>
      </w:pPr>
      <w:rPr>
        <w:u w:val="none"/>
      </w:rPr>
    </w:lvl>
    <w:lvl w:ilvl="3" w:tplc="95567C66">
      <w:start w:val="1"/>
      <w:numFmt w:val="decimal"/>
      <w:lvlText w:val="%4."/>
      <w:lvlJc w:val="left"/>
      <w:pPr>
        <w:ind w:left="2880" w:hanging="360"/>
      </w:pPr>
      <w:rPr>
        <w:u w:val="none"/>
      </w:rPr>
    </w:lvl>
    <w:lvl w:ilvl="4" w:tplc="F3242D9C">
      <w:start w:val="1"/>
      <w:numFmt w:val="lowerLetter"/>
      <w:lvlText w:val="%5."/>
      <w:lvlJc w:val="left"/>
      <w:pPr>
        <w:ind w:left="3600" w:hanging="360"/>
      </w:pPr>
      <w:rPr>
        <w:u w:val="none"/>
      </w:rPr>
    </w:lvl>
    <w:lvl w:ilvl="5" w:tplc="1974F568">
      <w:start w:val="1"/>
      <w:numFmt w:val="lowerRoman"/>
      <w:lvlText w:val="%6."/>
      <w:lvlJc w:val="right"/>
      <w:pPr>
        <w:ind w:left="4320" w:hanging="360"/>
      </w:pPr>
      <w:rPr>
        <w:u w:val="none"/>
      </w:rPr>
    </w:lvl>
    <w:lvl w:ilvl="6" w:tplc="1DC69CD8">
      <w:start w:val="1"/>
      <w:numFmt w:val="decimal"/>
      <w:lvlText w:val="%7."/>
      <w:lvlJc w:val="left"/>
      <w:pPr>
        <w:ind w:left="5040" w:hanging="360"/>
      </w:pPr>
      <w:rPr>
        <w:u w:val="none"/>
      </w:rPr>
    </w:lvl>
    <w:lvl w:ilvl="7" w:tplc="B67A1098">
      <w:start w:val="1"/>
      <w:numFmt w:val="lowerLetter"/>
      <w:lvlText w:val="%8."/>
      <w:lvlJc w:val="left"/>
      <w:pPr>
        <w:ind w:left="5760" w:hanging="360"/>
      </w:pPr>
      <w:rPr>
        <w:u w:val="none"/>
      </w:rPr>
    </w:lvl>
    <w:lvl w:ilvl="8" w:tplc="EC3EB8A8">
      <w:start w:val="1"/>
      <w:numFmt w:val="lowerRoman"/>
      <w:lvlText w:val="%9."/>
      <w:lvlJc w:val="right"/>
      <w:pPr>
        <w:ind w:left="6480" w:hanging="360"/>
      </w:pPr>
      <w:rPr>
        <w:u w:val="none"/>
      </w:rPr>
    </w:lvl>
  </w:abstractNum>
  <w:abstractNum w:abstractNumId="9" w15:restartNumberingAfterBreak="0">
    <w:nsid w:val="362725F8"/>
    <w:multiLevelType w:val="hybridMultilevel"/>
    <w:tmpl w:val="A16E6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64479"/>
    <w:multiLevelType w:val="hybridMultilevel"/>
    <w:tmpl w:val="54603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A46780"/>
    <w:multiLevelType w:val="hybridMultilevel"/>
    <w:tmpl w:val="EB70D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360704"/>
    <w:multiLevelType w:val="hybridMultilevel"/>
    <w:tmpl w:val="9E12B2E0"/>
    <w:lvl w:ilvl="0" w:tplc="6C568826">
      <w:start w:val="1"/>
      <w:numFmt w:val="bullet"/>
      <w:lvlText w:val="●"/>
      <w:lvlJc w:val="left"/>
      <w:pPr>
        <w:ind w:left="720" w:hanging="360"/>
      </w:pPr>
      <w:rPr>
        <w:rFonts w:ascii="Georgia" w:eastAsia="Georgia" w:hAnsi="Georgia" w:cs="Georgia"/>
        <w:color w:val="404248"/>
        <w:sz w:val="24"/>
        <w:szCs w:val="24"/>
        <w:u w:val="none"/>
      </w:rPr>
    </w:lvl>
    <w:lvl w:ilvl="1" w:tplc="7FEC2118">
      <w:start w:val="1"/>
      <w:numFmt w:val="bullet"/>
      <w:lvlText w:val="○"/>
      <w:lvlJc w:val="left"/>
      <w:pPr>
        <w:ind w:left="1440" w:hanging="360"/>
      </w:pPr>
      <w:rPr>
        <w:u w:val="none"/>
      </w:rPr>
    </w:lvl>
    <w:lvl w:ilvl="2" w:tplc="0F5A5266">
      <w:start w:val="1"/>
      <w:numFmt w:val="bullet"/>
      <w:lvlText w:val="■"/>
      <w:lvlJc w:val="left"/>
      <w:pPr>
        <w:ind w:left="2160" w:hanging="360"/>
      </w:pPr>
      <w:rPr>
        <w:u w:val="none"/>
      </w:rPr>
    </w:lvl>
    <w:lvl w:ilvl="3" w:tplc="6E0E7156">
      <w:start w:val="1"/>
      <w:numFmt w:val="bullet"/>
      <w:lvlText w:val="●"/>
      <w:lvlJc w:val="left"/>
      <w:pPr>
        <w:ind w:left="2880" w:hanging="360"/>
      </w:pPr>
      <w:rPr>
        <w:u w:val="none"/>
      </w:rPr>
    </w:lvl>
    <w:lvl w:ilvl="4" w:tplc="68FE48FC">
      <w:start w:val="1"/>
      <w:numFmt w:val="bullet"/>
      <w:lvlText w:val="○"/>
      <w:lvlJc w:val="left"/>
      <w:pPr>
        <w:ind w:left="3600" w:hanging="360"/>
      </w:pPr>
      <w:rPr>
        <w:u w:val="none"/>
      </w:rPr>
    </w:lvl>
    <w:lvl w:ilvl="5" w:tplc="579A3066">
      <w:start w:val="1"/>
      <w:numFmt w:val="bullet"/>
      <w:lvlText w:val="■"/>
      <w:lvlJc w:val="left"/>
      <w:pPr>
        <w:ind w:left="4320" w:hanging="360"/>
      </w:pPr>
      <w:rPr>
        <w:u w:val="none"/>
      </w:rPr>
    </w:lvl>
    <w:lvl w:ilvl="6" w:tplc="2DFED6F2">
      <w:start w:val="1"/>
      <w:numFmt w:val="bullet"/>
      <w:lvlText w:val="●"/>
      <w:lvlJc w:val="left"/>
      <w:pPr>
        <w:ind w:left="5040" w:hanging="360"/>
      </w:pPr>
      <w:rPr>
        <w:u w:val="none"/>
      </w:rPr>
    </w:lvl>
    <w:lvl w:ilvl="7" w:tplc="AF7CCB20">
      <w:start w:val="1"/>
      <w:numFmt w:val="bullet"/>
      <w:lvlText w:val="○"/>
      <w:lvlJc w:val="left"/>
      <w:pPr>
        <w:ind w:left="5760" w:hanging="360"/>
      </w:pPr>
      <w:rPr>
        <w:u w:val="none"/>
      </w:rPr>
    </w:lvl>
    <w:lvl w:ilvl="8" w:tplc="2990C9F0">
      <w:start w:val="1"/>
      <w:numFmt w:val="bullet"/>
      <w:lvlText w:val="■"/>
      <w:lvlJc w:val="left"/>
      <w:pPr>
        <w:ind w:left="6480" w:hanging="360"/>
      </w:pPr>
      <w:rPr>
        <w:u w:val="none"/>
      </w:rPr>
    </w:lvl>
  </w:abstractNum>
  <w:abstractNum w:abstractNumId="13" w15:restartNumberingAfterBreak="0">
    <w:nsid w:val="54D661C6"/>
    <w:multiLevelType w:val="hybridMultilevel"/>
    <w:tmpl w:val="50265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5051F1"/>
    <w:multiLevelType w:val="hybridMultilevel"/>
    <w:tmpl w:val="AB487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727EB9"/>
    <w:multiLevelType w:val="hybridMultilevel"/>
    <w:tmpl w:val="81CE2A9A"/>
    <w:lvl w:ilvl="0" w:tplc="CE424474">
      <w:start w:val="1"/>
      <w:numFmt w:val="decimal"/>
      <w:lvlText w:val="%1."/>
      <w:lvlJc w:val="left"/>
      <w:pPr>
        <w:ind w:left="720" w:hanging="360"/>
      </w:pPr>
      <w:rPr>
        <w:u w:val="none"/>
      </w:rPr>
    </w:lvl>
    <w:lvl w:ilvl="1" w:tplc="8FA0776C">
      <w:start w:val="1"/>
      <w:numFmt w:val="lowerLetter"/>
      <w:lvlText w:val="%2."/>
      <w:lvlJc w:val="left"/>
      <w:pPr>
        <w:ind w:left="1440" w:hanging="360"/>
      </w:pPr>
      <w:rPr>
        <w:u w:val="none"/>
      </w:rPr>
    </w:lvl>
    <w:lvl w:ilvl="2" w:tplc="0A862060">
      <w:start w:val="1"/>
      <w:numFmt w:val="lowerRoman"/>
      <w:lvlText w:val="%3."/>
      <w:lvlJc w:val="right"/>
      <w:pPr>
        <w:ind w:left="2160" w:hanging="360"/>
      </w:pPr>
      <w:rPr>
        <w:u w:val="none"/>
      </w:rPr>
    </w:lvl>
    <w:lvl w:ilvl="3" w:tplc="7A1867C6">
      <w:start w:val="1"/>
      <w:numFmt w:val="decimal"/>
      <w:lvlText w:val="%4."/>
      <w:lvlJc w:val="left"/>
      <w:pPr>
        <w:ind w:left="2880" w:hanging="360"/>
      </w:pPr>
      <w:rPr>
        <w:u w:val="none"/>
      </w:rPr>
    </w:lvl>
    <w:lvl w:ilvl="4" w:tplc="8452B75E">
      <w:start w:val="1"/>
      <w:numFmt w:val="lowerLetter"/>
      <w:lvlText w:val="%5."/>
      <w:lvlJc w:val="left"/>
      <w:pPr>
        <w:ind w:left="3600" w:hanging="360"/>
      </w:pPr>
      <w:rPr>
        <w:u w:val="none"/>
      </w:rPr>
    </w:lvl>
    <w:lvl w:ilvl="5" w:tplc="088AF07C">
      <w:start w:val="1"/>
      <w:numFmt w:val="lowerRoman"/>
      <w:lvlText w:val="%6."/>
      <w:lvlJc w:val="right"/>
      <w:pPr>
        <w:ind w:left="4320" w:hanging="360"/>
      </w:pPr>
      <w:rPr>
        <w:u w:val="none"/>
      </w:rPr>
    </w:lvl>
    <w:lvl w:ilvl="6" w:tplc="4A201ACE">
      <w:start w:val="1"/>
      <w:numFmt w:val="decimal"/>
      <w:lvlText w:val="%7."/>
      <w:lvlJc w:val="left"/>
      <w:pPr>
        <w:ind w:left="5040" w:hanging="360"/>
      </w:pPr>
      <w:rPr>
        <w:u w:val="none"/>
      </w:rPr>
    </w:lvl>
    <w:lvl w:ilvl="7" w:tplc="A698C8A4">
      <w:start w:val="1"/>
      <w:numFmt w:val="lowerLetter"/>
      <w:lvlText w:val="%8."/>
      <w:lvlJc w:val="left"/>
      <w:pPr>
        <w:ind w:left="5760" w:hanging="360"/>
      </w:pPr>
      <w:rPr>
        <w:u w:val="none"/>
      </w:rPr>
    </w:lvl>
    <w:lvl w:ilvl="8" w:tplc="F2FC6AE8">
      <w:start w:val="1"/>
      <w:numFmt w:val="lowerRoman"/>
      <w:lvlText w:val="%9."/>
      <w:lvlJc w:val="right"/>
      <w:pPr>
        <w:ind w:left="6480" w:hanging="360"/>
      </w:pPr>
      <w:rPr>
        <w:u w:val="none"/>
      </w:rPr>
    </w:lvl>
  </w:abstractNum>
  <w:abstractNum w:abstractNumId="16" w15:restartNumberingAfterBreak="0">
    <w:nsid w:val="57AA5828"/>
    <w:multiLevelType w:val="hybridMultilevel"/>
    <w:tmpl w:val="6C00B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080606"/>
    <w:multiLevelType w:val="hybridMultilevel"/>
    <w:tmpl w:val="71BCD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65A27"/>
    <w:multiLevelType w:val="hybridMultilevel"/>
    <w:tmpl w:val="80AE0D9C"/>
    <w:lvl w:ilvl="0" w:tplc="7F06976A">
      <w:start w:val="1"/>
      <w:numFmt w:val="decimal"/>
      <w:lvlText w:val="%1."/>
      <w:lvlJc w:val="left"/>
      <w:pPr>
        <w:ind w:left="720" w:hanging="360"/>
      </w:pPr>
    </w:lvl>
    <w:lvl w:ilvl="1" w:tplc="2834AD8C">
      <w:start w:val="1"/>
      <w:numFmt w:val="lowerLetter"/>
      <w:lvlText w:val="%2."/>
      <w:lvlJc w:val="left"/>
      <w:pPr>
        <w:ind w:left="1440" w:hanging="360"/>
      </w:pPr>
    </w:lvl>
    <w:lvl w:ilvl="2" w:tplc="57D4CA36">
      <w:start w:val="1"/>
      <w:numFmt w:val="lowerRoman"/>
      <w:lvlText w:val="%3."/>
      <w:lvlJc w:val="right"/>
      <w:pPr>
        <w:ind w:left="2160" w:hanging="180"/>
      </w:pPr>
    </w:lvl>
    <w:lvl w:ilvl="3" w:tplc="EEAAACE0">
      <w:start w:val="1"/>
      <w:numFmt w:val="decimal"/>
      <w:lvlText w:val="%4."/>
      <w:lvlJc w:val="left"/>
      <w:pPr>
        <w:ind w:left="2880" w:hanging="360"/>
      </w:pPr>
    </w:lvl>
    <w:lvl w:ilvl="4" w:tplc="AB86ACA2">
      <w:start w:val="1"/>
      <w:numFmt w:val="lowerLetter"/>
      <w:lvlText w:val="%5."/>
      <w:lvlJc w:val="left"/>
      <w:pPr>
        <w:ind w:left="3600" w:hanging="360"/>
      </w:pPr>
    </w:lvl>
    <w:lvl w:ilvl="5" w:tplc="49C20D1C">
      <w:start w:val="1"/>
      <w:numFmt w:val="lowerRoman"/>
      <w:lvlText w:val="%6."/>
      <w:lvlJc w:val="right"/>
      <w:pPr>
        <w:ind w:left="4320" w:hanging="180"/>
      </w:pPr>
    </w:lvl>
    <w:lvl w:ilvl="6" w:tplc="580E7DC6">
      <w:start w:val="1"/>
      <w:numFmt w:val="decimal"/>
      <w:lvlText w:val="%7."/>
      <w:lvlJc w:val="left"/>
      <w:pPr>
        <w:ind w:left="5040" w:hanging="360"/>
      </w:pPr>
    </w:lvl>
    <w:lvl w:ilvl="7" w:tplc="94588E84">
      <w:start w:val="1"/>
      <w:numFmt w:val="lowerLetter"/>
      <w:lvlText w:val="%8."/>
      <w:lvlJc w:val="left"/>
      <w:pPr>
        <w:ind w:left="5760" w:hanging="360"/>
      </w:pPr>
    </w:lvl>
    <w:lvl w:ilvl="8" w:tplc="C318F6F8">
      <w:start w:val="1"/>
      <w:numFmt w:val="lowerRoman"/>
      <w:lvlText w:val="%9."/>
      <w:lvlJc w:val="right"/>
      <w:pPr>
        <w:ind w:left="6480" w:hanging="180"/>
      </w:pPr>
    </w:lvl>
  </w:abstractNum>
  <w:abstractNum w:abstractNumId="19" w15:restartNumberingAfterBreak="0">
    <w:nsid w:val="640D2166"/>
    <w:multiLevelType w:val="hybridMultilevel"/>
    <w:tmpl w:val="E9700ADE"/>
    <w:lvl w:ilvl="0" w:tplc="D578D636">
      <w:start w:val="1"/>
      <w:numFmt w:val="bullet"/>
      <w:lvlText w:val="o"/>
      <w:lvlJc w:val="left"/>
      <w:pPr>
        <w:tabs>
          <w:tab w:val="num" w:pos="720"/>
        </w:tabs>
        <w:ind w:left="720" w:hanging="360"/>
      </w:pPr>
      <w:rPr>
        <w:rFonts w:ascii="Courier New" w:hAnsi="Courier New" w:hint="default"/>
        <w:sz w:val="20"/>
      </w:rPr>
    </w:lvl>
    <w:lvl w:ilvl="1" w:tplc="751671A4" w:tentative="1">
      <w:start w:val="1"/>
      <w:numFmt w:val="bullet"/>
      <w:lvlText w:val="o"/>
      <w:lvlJc w:val="left"/>
      <w:pPr>
        <w:tabs>
          <w:tab w:val="num" w:pos="1440"/>
        </w:tabs>
        <w:ind w:left="1440" w:hanging="360"/>
      </w:pPr>
      <w:rPr>
        <w:rFonts w:ascii="Courier New" w:hAnsi="Courier New" w:hint="default"/>
        <w:sz w:val="20"/>
      </w:rPr>
    </w:lvl>
    <w:lvl w:ilvl="2" w:tplc="FD322FFE" w:tentative="1">
      <w:start w:val="1"/>
      <w:numFmt w:val="bullet"/>
      <w:lvlText w:val="o"/>
      <w:lvlJc w:val="left"/>
      <w:pPr>
        <w:tabs>
          <w:tab w:val="num" w:pos="2160"/>
        </w:tabs>
        <w:ind w:left="2160" w:hanging="360"/>
      </w:pPr>
      <w:rPr>
        <w:rFonts w:ascii="Courier New" w:hAnsi="Courier New" w:hint="default"/>
        <w:sz w:val="20"/>
      </w:rPr>
    </w:lvl>
    <w:lvl w:ilvl="3" w:tplc="953A5C74" w:tentative="1">
      <w:start w:val="1"/>
      <w:numFmt w:val="bullet"/>
      <w:lvlText w:val="o"/>
      <w:lvlJc w:val="left"/>
      <w:pPr>
        <w:tabs>
          <w:tab w:val="num" w:pos="2880"/>
        </w:tabs>
        <w:ind w:left="2880" w:hanging="360"/>
      </w:pPr>
      <w:rPr>
        <w:rFonts w:ascii="Courier New" w:hAnsi="Courier New" w:hint="default"/>
        <w:sz w:val="20"/>
      </w:rPr>
    </w:lvl>
    <w:lvl w:ilvl="4" w:tplc="59EAC43C" w:tentative="1">
      <w:start w:val="1"/>
      <w:numFmt w:val="bullet"/>
      <w:lvlText w:val="o"/>
      <w:lvlJc w:val="left"/>
      <w:pPr>
        <w:tabs>
          <w:tab w:val="num" w:pos="3600"/>
        </w:tabs>
        <w:ind w:left="3600" w:hanging="360"/>
      </w:pPr>
      <w:rPr>
        <w:rFonts w:ascii="Courier New" w:hAnsi="Courier New" w:hint="default"/>
        <w:sz w:val="20"/>
      </w:rPr>
    </w:lvl>
    <w:lvl w:ilvl="5" w:tplc="D6CA889A" w:tentative="1">
      <w:start w:val="1"/>
      <w:numFmt w:val="bullet"/>
      <w:lvlText w:val="o"/>
      <w:lvlJc w:val="left"/>
      <w:pPr>
        <w:tabs>
          <w:tab w:val="num" w:pos="4320"/>
        </w:tabs>
        <w:ind w:left="4320" w:hanging="360"/>
      </w:pPr>
      <w:rPr>
        <w:rFonts w:ascii="Courier New" w:hAnsi="Courier New" w:hint="default"/>
        <w:sz w:val="20"/>
      </w:rPr>
    </w:lvl>
    <w:lvl w:ilvl="6" w:tplc="EFD68990" w:tentative="1">
      <w:start w:val="1"/>
      <w:numFmt w:val="bullet"/>
      <w:lvlText w:val="o"/>
      <w:lvlJc w:val="left"/>
      <w:pPr>
        <w:tabs>
          <w:tab w:val="num" w:pos="5040"/>
        </w:tabs>
        <w:ind w:left="5040" w:hanging="360"/>
      </w:pPr>
      <w:rPr>
        <w:rFonts w:ascii="Courier New" w:hAnsi="Courier New" w:hint="default"/>
        <w:sz w:val="20"/>
      </w:rPr>
    </w:lvl>
    <w:lvl w:ilvl="7" w:tplc="C70A81BA" w:tentative="1">
      <w:start w:val="1"/>
      <w:numFmt w:val="bullet"/>
      <w:lvlText w:val="o"/>
      <w:lvlJc w:val="left"/>
      <w:pPr>
        <w:tabs>
          <w:tab w:val="num" w:pos="5760"/>
        </w:tabs>
        <w:ind w:left="5760" w:hanging="360"/>
      </w:pPr>
      <w:rPr>
        <w:rFonts w:ascii="Courier New" w:hAnsi="Courier New" w:hint="default"/>
        <w:sz w:val="20"/>
      </w:rPr>
    </w:lvl>
    <w:lvl w:ilvl="8" w:tplc="2294D12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68D27AFE"/>
    <w:multiLevelType w:val="hybridMultilevel"/>
    <w:tmpl w:val="BFDAA3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D57EAD"/>
    <w:multiLevelType w:val="hybridMultilevel"/>
    <w:tmpl w:val="01324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234E29"/>
    <w:multiLevelType w:val="hybridMultilevel"/>
    <w:tmpl w:val="7DE0957E"/>
    <w:lvl w:ilvl="0" w:tplc="5142BC86">
      <w:start w:val="1"/>
      <w:numFmt w:val="decimal"/>
      <w:lvlText w:val="%1."/>
      <w:lvlJc w:val="left"/>
      <w:pPr>
        <w:ind w:left="720" w:hanging="360"/>
      </w:pPr>
      <w:rPr>
        <w:rFonts w:ascii="Arial" w:eastAsia="Arial" w:hAnsi="Arial" w:cs="Arial"/>
        <w:b/>
        <w:u w:val="none"/>
      </w:rPr>
    </w:lvl>
    <w:lvl w:ilvl="1" w:tplc="FB92C784">
      <w:start w:val="1"/>
      <w:numFmt w:val="lowerLetter"/>
      <w:lvlText w:val="%2."/>
      <w:lvlJc w:val="left"/>
      <w:pPr>
        <w:ind w:left="1440" w:hanging="360"/>
      </w:pPr>
      <w:rPr>
        <w:u w:val="none"/>
      </w:rPr>
    </w:lvl>
    <w:lvl w:ilvl="2" w:tplc="C6A065AA">
      <w:start w:val="1"/>
      <w:numFmt w:val="lowerRoman"/>
      <w:lvlText w:val="%3."/>
      <w:lvlJc w:val="right"/>
      <w:pPr>
        <w:ind w:left="2160" w:hanging="360"/>
      </w:pPr>
      <w:rPr>
        <w:u w:val="none"/>
      </w:rPr>
    </w:lvl>
    <w:lvl w:ilvl="3" w:tplc="8D9647FE">
      <w:start w:val="1"/>
      <w:numFmt w:val="decimal"/>
      <w:lvlText w:val="%4."/>
      <w:lvlJc w:val="left"/>
      <w:pPr>
        <w:ind w:left="2880" w:hanging="360"/>
      </w:pPr>
      <w:rPr>
        <w:u w:val="none"/>
      </w:rPr>
    </w:lvl>
    <w:lvl w:ilvl="4" w:tplc="314C924E">
      <w:start w:val="1"/>
      <w:numFmt w:val="lowerLetter"/>
      <w:lvlText w:val="%5."/>
      <w:lvlJc w:val="left"/>
      <w:pPr>
        <w:ind w:left="3600" w:hanging="360"/>
      </w:pPr>
      <w:rPr>
        <w:u w:val="none"/>
      </w:rPr>
    </w:lvl>
    <w:lvl w:ilvl="5" w:tplc="4DAAFC3A">
      <w:start w:val="1"/>
      <w:numFmt w:val="lowerRoman"/>
      <w:lvlText w:val="%6."/>
      <w:lvlJc w:val="right"/>
      <w:pPr>
        <w:ind w:left="4320" w:hanging="360"/>
      </w:pPr>
      <w:rPr>
        <w:u w:val="none"/>
      </w:rPr>
    </w:lvl>
    <w:lvl w:ilvl="6" w:tplc="CE1A3278">
      <w:start w:val="1"/>
      <w:numFmt w:val="decimal"/>
      <w:lvlText w:val="%7."/>
      <w:lvlJc w:val="left"/>
      <w:pPr>
        <w:ind w:left="5040" w:hanging="360"/>
      </w:pPr>
      <w:rPr>
        <w:u w:val="none"/>
      </w:rPr>
    </w:lvl>
    <w:lvl w:ilvl="7" w:tplc="988A7A0E">
      <w:start w:val="1"/>
      <w:numFmt w:val="lowerLetter"/>
      <w:lvlText w:val="%8."/>
      <w:lvlJc w:val="left"/>
      <w:pPr>
        <w:ind w:left="5760" w:hanging="360"/>
      </w:pPr>
      <w:rPr>
        <w:u w:val="none"/>
      </w:rPr>
    </w:lvl>
    <w:lvl w:ilvl="8" w:tplc="F3B61222">
      <w:start w:val="1"/>
      <w:numFmt w:val="lowerRoman"/>
      <w:lvlText w:val="%9."/>
      <w:lvlJc w:val="right"/>
      <w:pPr>
        <w:ind w:left="6480" w:hanging="360"/>
      </w:pPr>
      <w:rPr>
        <w:u w:val="none"/>
      </w:rPr>
    </w:lvl>
  </w:abstractNum>
  <w:abstractNum w:abstractNumId="23" w15:restartNumberingAfterBreak="0">
    <w:nsid w:val="704972E5"/>
    <w:multiLevelType w:val="hybridMultilevel"/>
    <w:tmpl w:val="FF005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C3AFB"/>
    <w:multiLevelType w:val="hybridMultilevel"/>
    <w:tmpl w:val="F18C2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733068">
    <w:abstractNumId w:val="4"/>
  </w:num>
  <w:num w:numId="2" w16cid:durableId="50082798">
    <w:abstractNumId w:val="18"/>
  </w:num>
  <w:num w:numId="3" w16cid:durableId="160001547">
    <w:abstractNumId w:val="8"/>
  </w:num>
  <w:num w:numId="4" w16cid:durableId="1158767032">
    <w:abstractNumId w:val="22"/>
  </w:num>
  <w:num w:numId="5" w16cid:durableId="490029448">
    <w:abstractNumId w:val="12"/>
  </w:num>
  <w:num w:numId="6" w16cid:durableId="750811438">
    <w:abstractNumId w:val="15"/>
  </w:num>
  <w:num w:numId="7" w16cid:durableId="607928669">
    <w:abstractNumId w:val="24"/>
  </w:num>
  <w:num w:numId="8" w16cid:durableId="1802772865">
    <w:abstractNumId w:val="19"/>
  </w:num>
  <w:num w:numId="9" w16cid:durableId="460155702">
    <w:abstractNumId w:val="21"/>
  </w:num>
  <w:num w:numId="10" w16cid:durableId="352271621">
    <w:abstractNumId w:val="23"/>
  </w:num>
  <w:num w:numId="11" w16cid:durableId="138963062">
    <w:abstractNumId w:val="16"/>
  </w:num>
  <w:num w:numId="12" w16cid:durableId="73432096">
    <w:abstractNumId w:val="9"/>
  </w:num>
  <w:num w:numId="13" w16cid:durableId="652220717">
    <w:abstractNumId w:val="14"/>
  </w:num>
  <w:num w:numId="14" w16cid:durableId="1630278925">
    <w:abstractNumId w:val="0"/>
  </w:num>
  <w:num w:numId="15" w16cid:durableId="1219171500">
    <w:abstractNumId w:val="6"/>
  </w:num>
  <w:num w:numId="16" w16cid:durableId="1281063327">
    <w:abstractNumId w:val="5"/>
  </w:num>
  <w:num w:numId="17" w16cid:durableId="266618924">
    <w:abstractNumId w:val="2"/>
  </w:num>
  <w:num w:numId="18" w16cid:durableId="499732397">
    <w:abstractNumId w:val="7"/>
  </w:num>
  <w:num w:numId="19" w16cid:durableId="439225908">
    <w:abstractNumId w:val="20"/>
  </w:num>
  <w:num w:numId="20" w16cid:durableId="1322736170">
    <w:abstractNumId w:val="13"/>
  </w:num>
  <w:num w:numId="21" w16cid:durableId="1555703167">
    <w:abstractNumId w:val="10"/>
  </w:num>
  <w:num w:numId="22" w16cid:durableId="2096438703">
    <w:abstractNumId w:val="1"/>
  </w:num>
  <w:num w:numId="23" w16cid:durableId="959923228">
    <w:abstractNumId w:val="11"/>
  </w:num>
  <w:num w:numId="24" w16cid:durableId="2070299002">
    <w:abstractNumId w:val="17"/>
  </w:num>
  <w:num w:numId="25" w16cid:durableId="10859575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im AKHTAR (TP)">
    <w15:presenceInfo w15:providerId="AD" w15:userId="S::shamim@TP.EDU.SG::1ddda523-d917-4371-beba-6f704b728e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sDA0NbUwMTYyNTRR0lEKTi0uzszPAykwNqwFAK9WD+stAAAA"/>
  </w:docVars>
  <w:rsids>
    <w:rsidRoot w:val="00C308E5"/>
    <w:rsid w:val="00000C66"/>
    <w:rsid w:val="00000FE2"/>
    <w:rsid w:val="00001252"/>
    <w:rsid w:val="00002EEF"/>
    <w:rsid w:val="00003012"/>
    <w:rsid w:val="00004138"/>
    <w:rsid w:val="00006A6D"/>
    <w:rsid w:val="000078F3"/>
    <w:rsid w:val="00007A2C"/>
    <w:rsid w:val="000108AA"/>
    <w:rsid w:val="00010C53"/>
    <w:rsid w:val="0001263F"/>
    <w:rsid w:val="00013651"/>
    <w:rsid w:val="000144E5"/>
    <w:rsid w:val="00014EB4"/>
    <w:rsid w:val="000155E7"/>
    <w:rsid w:val="00015D98"/>
    <w:rsid w:val="00015EFC"/>
    <w:rsid w:val="00015FF6"/>
    <w:rsid w:val="00016E4E"/>
    <w:rsid w:val="000173E8"/>
    <w:rsid w:val="00024D31"/>
    <w:rsid w:val="00025157"/>
    <w:rsid w:val="00025850"/>
    <w:rsid w:val="000261A5"/>
    <w:rsid w:val="000262A2"/>
    <w:rsid w:val="00027303"/>
    <w:rsid w:val="00030627"/>
    <w:rsid w:val="000308E4"/>
    <w:rsid w:val="00031FC4"/>
    <w:rsid w:val="000326BD"/>
    <w:rsid w:val="00032CA2"/>
    <w:rsid w:val="000330EC"/>
    <w:rsid w:val="000340AC"/>
    <w:rsid w:val="0003486E"/>
    <w:rsid w:val="00034941"/>
    <w:rsid w:val="00035D73"/>
    <w:rsid w:val="000362CF"/>
    <w:rsid w:val="000364FF"/>
    <w:rsid w:val="00036970"/>
    <w:rsid w:val="000379D2"/>
    <w:rsid w:val="00037BA1"/>
    <w:rsid w:val="0004015E"/>
    <w:rsid w:val="00040558"/>
    <w:rsid w:val="00040A72"/>
    <w:rsid w:val="0004127E"/>
    <w:rsid w:val="000441BB"/>
    <w:rsid w:val="000443B5"/>
    <w:rsid w:val="000448A8"/>
    <w:rsid w:val="00045E43"/>
    <w:rsid w:val="00047BFD"/>
    <w:rsid w:val="00047E83"/>
    <w:rsid w:val="0005000F"/>
    <w:rsid w:val="0005041B"/>
    <w:rsid w:val="00050648"/>
    <w:rsid w:val="0005305A"/>
    <w:rsid w:val="00055509"/>
    <w:rsid w:val="00056F01"/>
    <w:rsid w:val="00057628"/>
    <w:rsid w:val="000601B4"/>
    <w:rsid w:val="000613D1"/>
    <w:rsid w:val="00061860"/>
    <w:rsid w:val="0006244E"/>
    <w:rsid w:val="000639E1"/>
    <w:rsid w:val="00063E26"/>
    <w:rsid w:val="000642E1"/>
    <w:rsid w:val="00064DA9"/>
    <w:rsid w:val="00065CD9"/>
    <w:rsid w:val="00065DC1"/>
    <w:rsid w:val="00067CEF"/>
    <w:rsid w:val="00070416"/>
    <w:rsid w:val="00070F85"/>
    <w:rsid w:val="0007160F"/>
    <w:rsid w:val="000716B5"/>
    <w:rsid w:val="00071766"/>
    <w:rsid w:val="00071784"/>
    <w:rsid w:val="00074C52"/>
    <w:rsid w:val="000758BF"/>
    <w:rsid w:val="0007662E"/>
    <w:rsid w:val="000800ED"/>
    <w:rsid w:val="000803EF"/>
    <w:rsid w:val="00083349"/>
    <w:rsid w:val="000833C1"/>
    <w:rsid w:val="00083B1A"/>
    <w:rsid w:val="00085891"/>
    <w:rsid w:val="000869F7"/>
    <w:rsid w:val="0008749C"/>
    <w:rsid w:val="00087B3A"/>
    <w:rsid w:val="0009057D"/>
    <w:rsid w:val="00090C01"/>
    <w:rsid w:val="00091D21"/>
    <w:rsid w:val="000967E8"/>
    <w:rsid w:val="00096805"/>
    <w:rsid w:val="00097DE0"/>
    <w:rsid w:val="000A11C6"/>
    <w:rsid w:val="000A2129"/>
    <w:rsid w:val="000A2465"/>
    <w:rsid w:val="000A54DE"/>
    <w:rsid w:val="000A615E"/>
    <w:rsid w:val="000A65F7"/>
    <w:rsid w:val="000A6FB4"/>
    <w:rsid w:val="000B0518"/>
    <w:rsid w:val="000B15BB"/>
    <w:rsid w:val="000B1F6C"/>
    <w:rsid w:val="000B35C8"/>
    <w:rsid w:val="000B4744"/>
    <w:rsid w:val="000B5FA4"/>
    <w:rsid w:val="000B6E33"/>
    <w:rsid w:val="000B73F2"/>
    <w:rsid w:val="000C0E2F"/>
    <w:rsid w:val="000C20CB"/>
    <w:rsid w:val="000C2A3B"/>
    <w:rsid w:val="000C2F80"/>
    <w:rsid w:val="000C500B"/>
    <w:rsid w:val="000C512D"/>
    <w:rsid w:val="000D1798"/>
    <w:rsid w:val="000D5E91"/>
    <w:rsid w:val="000D6EA5"/>
    <w:rsid w:val="000D79F9"/>
    <w:rsid w:val="000E08C3"/>
    <w:rsid w:val="000E0BC5"/>
    <w:rsid w:val="000E25DD"/>
    <w:rsid w:val="000E2E6C"/>
    <w:rsid w:val="000E3274"/>
    <w:rsid w:val="000E4DDA"/>
    <w:rsid w:val="000E4E82"/>
    <w:rsid w:val="000E529D"/>
    <w:rsid w:val="000E5754"/>
    <w:rsid w:val="000F529F"/>
    <w:rsid w:val="000F5396"/>
    <w:rsid w:val="000F6047"/>
    <w:rsid w:val="000F611F"/>
    <w:rsid w:val="000F7FFC"/>
    <w:rsid w:val="001008AD"/>
    <w:rsid w:val="00100B9B"/>
    <w:rsid w:val="00102007"/>
    <w:rsid w:val="00103CD7"/>
    <w:rsid w:val="00105484"/>
    <w:rsid w:val="00106412"/>
    <w:rsid w:val="0010665B"/>
    <w:rsid w:val="00106F86"/>
    <w:rsid w:val="00107581"/>
    <w:rsid w:val="00110E51"/>
    <w:rsid w:val="00112B01"/>
    <w:rsid w:val="00112F31"/>
    <w:rsid w:val="0011412C"/>
    <w:rsid w:val="00116208"/>
    <w:rsid w:val="00120616"/>
    <w:rsid w:val="00120A14"/>
    <w:rsid w:val="00120BBC"/>
    <w:rsid w:val="00121420"/>
    <w:rsid w:val="00123E50"/>
    <w:rsid w:val="00126714"/>
    <w:rsid w:val="00126DD0"/>
    <w:rsid w:val="00126E20"/>
    <w:rsid w:val="00131C91"/>
    <w:rsid w:val="00136CFF"/>
    <w:rsid w:val="00140BBD"/>
    <w:rsid w:val="00140E82"/>
    <w:rsid w:val="00141165"/>
    <w:rsid w:val="001418A3"/>
    <w:rsid w:val="00142B9D"/>
    <w:rsid w:val="001437C8"/>
    <w:rsid w:val="00143DE2"/>
    <w:rsid w:val="001442E9"/>
    <w:rsid w:val="00144C25"/>
    <w:rsid w:val="001454A5"/>
    <w:rsid w:val="00147F97"/>
    <w:rsid w:val="001504B7"/>
    <w:rsid w:val="00151495"/>
    <w:rsid w:val="00151736"/>
    <w:rsid w:val="00152CDC"/>
    <w:rsid w:val="0015516E"/>
    <w:rsid w:val="00155956"/>
    <w:rsid w:val="0016153D"/>
    <w:rsid w:val="0016222F"/>
    <w:rsid w:val="0016240B"/>
    <w:rsid w:val="00166473"/>
    <w:rsid w:val="0016693A"/>
    <w:rsid w:val="00166E75"/>
    <w:rsid w:val="00167AD3"/>
    <w:rsid w:val="00170E06"/>
    <w:rsid w:val="00171D5A"/>
    <w:rsid w:val="00172C8C"/>
    <w:rsid w:val="00172EDB"/>
    <w:rsid w:val="0017357A"/>
    <w:rsid w:val="00173DEB"/>
    <w:rsid w:val="00174E85"/>
    <w:rsid w:val="00175F14"/>
    <w:rsid w:val="0017617C"/>
    <w:rsid w:val="00176380"/>
    <w:rsid w:val="00176BD0"/>
    <w:rsid w:val="00177B84"/>
    <w:rsid w:val="001808EF"/>
    <w:rsid w:val="0018097D"/>
    <w:rsid w:val="00181B31"/>
    <w:rsid w:val="00182499"/>
    <w:rsid w:val="00182CEA"/>
    <w:rsid w:val="00184A74"/>
    <w:rsid w:val="00187358"/>
    <w:rsid w:val="00187386"/>
    <w:rsid w:val="00191C60"/>
    <w:rsid w:val="00194F5A"/>
    <w:rsid w:val="00195E0A"/>
    <w:rsid w:val="0019644E"/>
    <w:rsid w:val="001964A4"/>
    <w:rsid w:val="001975BC"/>
    <w:rsid w:val="001A09DF"/>
    <w:rsid w:val="001A1563"/>
    <w:rsid w:val="001A1F0C"/>
    <w:rsid w:val="001A3077"/>
    <w:rsid w:val="001A3424"/>
    <w:rsid w:val="001A3884"/>
    <w:rsid w:val="001A3919"/>
    <w:rsid w:val="001A4D6F"/>
    <w:rsid w:val="001A4FE7"/>
    <w:rsid w:val="001A5203"/>
    <w:rsid w:val="001A552E"/>
    <w:rsid w:val="001A66B2"/>
    <w:rsid w:val="001A7E6B"/>
    <w:rsid w:val="001B06E0"/>
    <w:rsid w:val="001B0AF8"/>
    <w:rsid w:val="001B1633"/>
    <w:rsid w:val="001B25E0"/>
    <w:rsid w:val="001B274D"/>
    <w:rsid w:val="001B30C9"/>
    <w:rsid w:val="001B518B"/>
    <w:rsid w:val="001B714E"/>
    <w:rsid w:val="001B7431"/>
    <w:rsid w:val="001C12C0"/>
    <w:rsid w:val="001C18DE"/>
    <w:rsid w:val="001C1FC9"/>
    <w:rsid w:val="001C32BE"/>
    <w:rsid w:val="001C3E52"/>
    <w:rsid w:val="001C745F"/>
    <w:rsid w:val="001C78C1"/>
    <w:rsid w:val="001C7CAA"/>
    <w:rsid w:val="001D00CD"/>
    <w:rsid w:val="001D08E7"/>
    <w:rsid w:val="001D23C0"/>
    <w:rsid w:val="001D27D8"/>
    <w:rsid w:val="001D4882"/>
    <w:rsid w:val="001D5520"/>
    <w:rsid w:val="001D6029"/>
    <w:rsid w:val="001D76D8"/>
    <w:rsid w:val="001D7754"/>
    <w:rsid w:val="001E1E43"/>
    <w:rsid w:val="001E3008"/>
    <w:rsid w:val="001E4BD5"/>
    <w:rsid w:val="001E4BE3"/>
    <w:rsid w:val="001E563E"/>
    <w:rsid w:val="001E6712"/>
    <w:rsid w:val="001E75E1"/>
    <w:rsid w:val="001E7698"/>
    <w:rsid w:val="001F0159"/>
    <w:rsid w:val="001F034B"/>
    <w:rsid w:val="001F264D"/>
    <w:rsid w:val="001F3122"/>
    <w:rsid w:val="001F4810"/>
    <w:rsid w:val="001F52F4"/>
    <w:rsid w:val="001F5B52"/>
    <w:rsid w:val="001F6093"/>
    <w:rsid w:val="001F70BB"/>
    <w:rsid w:val="001F7286"/>
    <w:rsid w:val="001F7921"/>
    <w:rsid w:val="00201A2A"/>
    <w:rsid w:val="00202343"/>
    <w:rsid w:val="002027AD"/>
    <w:rsid w:val="002035EC"/>
    <w:rsid w:val="00203F05"/>
    <w:rsid w:val="00203F3F"/>
    <w:rsid w:val="0020452B"/>
    <w:rsid w:val="00205F01"/>
    <w:rsid w:val="0020701A"/>
    <w:rsid w:val="002072C4"/>
    <w:rsid w:val="002077C3"/>
    <w:rsid w:val="00210625"/>
    <w:rsid w:val="00210DEF"/>
    <w:rsid w:val="002117AD"/>
    <w:rsid w:val="002117CB"/>
    <w:rsid w:val="00211F32"/>
    <w:rsid w:val="0021264A"/>
    <w:rsid w:val="0021264D"/>
    <w:rsid w:val="0021463D"/>
    <w:rsid w:val="00215548"/>
    <w:rsid w:val="00215E10"/>
    <w:rsid w:val="00215F81"/>
    <w:rsid w:val="002162E8"/>
    <w:rsid w:val="00216311"/>
    <w:rsid w:val="00217BA7"/>
    <w:rsid w:val="002203F9"/>
    <w:rsid w:val="00222B88"/>
    <w:rsid w:val="002233BC"/>
    <w:rsid w:val="00223E8F"/>
    <w:rsid w:val="0022498C"/>
    <w:rsid w:val="00227637"/>
    <w:rsid w:val="002325D0"/>
    <w:rsid w:val="00233698"/>
    <w:rsid w:val="00233989"/>
    <w:rsid w:val="00234D85"/>
    <w:rsid w:val="00235828"/>
    <w:rsid w:val="00237ED1"/>
    <w:rsid w:val="002400CE"/>
    <w:rsid w:val="0024046B"/>
    <w:rsid w:val="0024126E"/>
    <w:rsid w:val="0024145A"/>
    <w:rsid w:val="00242709"/>
    <w:rsid w:val="00243081"/>
    <w:rsid w:val="0024399D"/>
    <w:rsid w:val="00245959"/>
    <w:rsid w:val="00245CAB"/>
    <w:rsid w:val="00245FD2"/>
    <w:rsid w:val="00246F18"/>
    <w:rsid w:val="00246FED"/>
    <w:rsid w:val="002520EF"/>
    <w:rsid w:val="00253912"/>
    <w:rsid w:val="00255C60"/>
    <w:rsid w:val="002564EA"/>
    <w:rsid w:val="00256B86"/>
    <w:rsid w:val="00257AC6"/>
    <w:rsid w:val="00260687"/>
    <w:rsid w:val="00260800"/>
    <w:rsid w:val="00265AD7"/>
    <w:rsid w:val="00265D59"/>
    <w:rsid w:val="002663DC"/>
    <w:rsid w:val="002674CC"/>
    <w:rsid w:val="00270BAE"/>
    <w:rsid w:val="002710E1"/>
    <w:rsid w:val="00271E85"/>
    <w:rsid w:val="0027311E"/>
    <w:rsid w:val="00273406"/>
    <w:rsid w:val="002736BA"/>
    <w:rsid w:val="0027705D"/>
    <w:rsid w:val="00280A26"/>
    <w:rsid w:val="00282A1D"/>
    <w:rsid w:val="00283960"/>
    <w:rsid w:val="0028477C"/>
    <w:rsid w:val="002875E2"/>
    <w:rsid w:val="00290A04"/>
    <w:rsid w:val="00291A37"/>
    <w:rsid w:val="00291DB8"/>
    <w:rsid w:val="00293039"/>
    <w:rsid w:val="00293693"/>
    <w:rsid w:val="002945C6"/>
    <w:rsid w:val="002951B9"/>
    <w:rsid w:val="002975AF"/>
    <w:rsid w:val="002A204C"/>
    <w:rsid w:val="002A2294"/>
    <w:rsid w:val="002A298E"/>
    <w:rsid w:val="002A2F77"/>
    <w:rsid w:val="002A35F3"/>
    <w:rsid w:val="002A3FE2"/>
    <w:rsid w:val="002A47FC"/>
    <w:rsid w:val="002A5AC8"/>
    <w:rsid w:val="002A647A"/>
    <w:rsid w:val="002A7CC9"/>
    <w:rsid w:val="002B15FD"/>
    <w:rsid w:val="002B1693"/>
    <w:rsid w:val="002B2498"/>
    <w:rsid w:val="002B2CBA"/>
    <w:rsid w:val="002B3708"/>
    <w:rsid w:val="002B53F2"/>
    <w:rsid w:val="002C0273"/>
    <w:rsid w:val="002C0286"/>
    <w:rsid w:val="002C0408"/>
    <w:rsid w:val="002C2A6D"/>
    <w:rsid w:val="002C3513"/>
    <w:rsid w:val="002C468A"/>
    <w:rsid w:val="002C5EE7"/>
    <w:rsid w:val="002C7A5D"/>
    <w:rsid w:val="002D17D6"/>
    <w:rsid w:val="002D1CE2"/>
    <w:rsid w:val="002D2FF0"/>
    <w:rsid w:val="002D3235"/>
    <w:rsid w:val="002D335D"/>
    <w:rsid w:val="002D5488"/>
    <w:rsid w:val="002D6393"/>
    <w:rsid w:val="002D724B"/>
    <w:rsid w:val="002D7FE3"/>
    <w:rsid w:val="002E164A"/>
    <w:rsid w:val="002E5E85"/>
    <w:rsid w:val="002E6EEA"/>
    <w:rsid w:val="002E6F15"/>
    <w:rsid w:val="002E716F"/>
    <w:rsid w:val="002F17A5"/>
    <w:rsid w:val="002F34E0"/>
    <w:rsid w:val="002F38AA"/>
    <w:rsid w:val="002F47BE"/>
    <w:rsid w:val="00300244"/>
    <w:rsid w:val="003005D0"/>
    <w:rsid w:val="003021A6"/>
    <w:rsid w:val="00302BD2"/>
    <w:rsid w:val="00303030"/>
    <w:rsid w:val="003042FE"/>
    <w:rsid w:val="00304992"/>
    <w:rsid w:val="00304CD1"/>
    <w:rsid w:val="00305489"/>
    <w:rsid w:val="00306B86"/>
    <w:rsid w:val="00306C06"/>
    <w:rsid w:val="00306D77"/>
    <w:rsid w:val="00307173"/>
    <w:rsid w:val="00307A2D"/>
    <w:rsid w:val="00310451"/>
    <w:rsid w:val="0031093C"/>
    <w:rsid w:val="00311A25"/>
    <w:rsid w:val="00312708"/>
    <w:rsid w:val="003134FF"/>
    <w:rsid w:val="00314E20"/>
    <w:rsid w:val="00316311"/>
    <w:rsid w:val="0031716A"/>
    <w:rsid w:val="003173BE"/>
    <w:rsid w:val="00317592"/>
    <w:rsid w:val="003177ED"/>
    <w:rsid w:val="00320959"/>
    <w:rsid w:val="00321C4F"/>
    <w:rsid w:val="00323352"/>
    <w:rsid w:val="00325093"/>
    <w:rsid w:val="00330F85"/>
    <w:rsid w:val="00331117"/>
    <w:rsid w:val="0033215B"/>
    <w:rsid w:val="00332583"/>
    <w:rsid w:val="00332EE2"/>
    <w:rsid w:val="00335833"/>
    <w:rsid w:val="00336908"/>
    <w:rsid w:val="00337288"/>
    <w:rsid w:val="00341649"/>
    <w:rsid w:val="0034427B"/>
    <w:rsid w:val="00344A86"/>
    <w:rsid w:val="00345C84"/>
    <w:rsid w:val="00345CED"/>
    <w:rsid w:val="0034708F"/>
    <w:rsid w:val="003473ED"/>
    <w:rsid w:val="00347779"/>
    <w:rsid w:val="00347FA1"/>
    <w:rsid w:val="00351775"/>
    <w:rsid w:val="003519F7"/>
    <w:rsid w:val="00351E01"/>
    <w:rsid w:val="00351F57"/>
    <w:rsid w:val="00352046"/>
    <w:rsid w:val="00352150"/>
    <w:rsid w:val="003529F8"/>
    <w:rsid w:val="00356EB9"/>
    <w:rsid w:val="003575FE"/>
    <w:rsid w:val="00357C8C"/>
    <w:rsid w:val="00360587"/>
    <w:rsid w:val="003611D7"/>
    <w:rsid w:val="00362999"/>
    <w:rsid w:val="00363084"/>
    <w:rsid w:val="0036424B"/>
    <w:rsid w:val="003645EC"/>
    <w:rsid w:val="00366EB6"/>
    <w:rsid w:val="003705F4"/>
    <w:rsid w:val="0037139A"/>
    <w:rsid w:val="00371AB3"/>
    <w:rsid w:val="00371C74"/>
    <w:rsid w:val="00372CA1"/>
    <w:rsid w:val="003769AC"/>
    <w:rsid w:val="003770B7"/>
    <w:rsid w:val="00377216"/>
    <w:rsid w:val="003827BE"/>
    <w:rsid w:val="00382BF5"/>
    <w:rsid w:val="00384ACA"/>
    <w:rsid w:val="00386831"/>
    <w:rsid w:val="00386BEA"/>
    <w:rsid w:val="00387A1C"/>
    <w:rsid w:val="003901A6"/>
    <w:rsid w:val="003951A7"/>
    <w:rsid w:val="00395429"/>
    <w:rsid w:val="003969E7"/>
    <w:rsid w:val="003A00FB"/>
    <w:rsid w:val="003A0AD5"/>
    <w:rsid w:val="003A0EE8"/>
    <w:rsid w:val="003A1E93"/>
    <w:rsid w:val="003A4727"/>
    <w:rsid w:val="003A4CF3"/>
    <w:rsid w:val="003A51C0"/>
    <w:rsid w:val="003A595B"/>
    <w:rsid w:val="003A644D"/>
    <w:rsid w:val="003A7596"/>
    <w:rsid w:val="003B0189"/>
    <w:rsid w:val="003B1114"/>
    <w:rsid w:val="003B2876"/>
    <w:rsid w:val="003B2C99"/>
    <w:rsid w:val="003B2FE1"/>
    <w:rsid w:val="003B39AD"/>
    <w:rsid w:val="003B5883"/>
    <w:rsid w:val="003B58DB"/>
    <w:rsid w:val="003B5ED9"/>
    <w:rsid w:val="003B7BEC"/>
    <w:rsid w:val="003C0C12"/>
    <w:rsid w:val="003C3272"/>
    <w:rsid w:val="003C3384"/>
    <w:rsid w:val="003C5496"/>
    <w:rsid w:val="003C54CF"/>
    <w:rsid w:val="003C5D4B"/>
    <w:rsid w:val="003C7936"/>
    <w:rsid w:val="003D2B1D"/>
    <w:rsid w:val="003D2F30"/>
    <w:rsid w:val="003E0765"/>
    <w:rsid w:val="003E113C"/>
    <w:rsid w:val="003E1BD7"/>
    <w:rsid w:val="003E1C68"/>
    <w:rsid w:val="003E226F"/>
    <w:rsid w:val="003E28B6"/>
    <w:rsid w:val="003E28FC"/>
    <w:rsid w:val="003E36DE"/>
    <w:rsid w:val="003E3703"/>
    <w:rsid w:val="003E3943"/>
    <w:rsid w:val="003E4D72"/>
    <w:rsid w:val="003E60F3"/>
    <w:rsid w:val="003E6673"/>
    <w:rsid w:val="003E6D4B"/>
    <w:rsid w:val="003E6F3C"/>
    <w:rsid w:val="003F4121"/>
    <w:rsid w:val="003F6384"/>
    <w:rsid w:val="003F7091"/>
    <w:rsid w:val="00400E21"/>
    <w:rsid w:val="004015B7"/>
    <w:rsid w:val="00401875"/>
    <w:rsid w:val="00401A38"/>
    <w:rsid w:val="00402482"/>
    <w:rsid w:val="00403081"/>
    <w:rsid w:val="00403DD1"/>
    <w:rsid w:val="00404020"/>
    <w:rsid w:val="00404A65"/>
    <w:rsid w:val="00404C70"/>
    <w:rsid w:val="00406935"/>
    <w:rsid w:val="004071F5"/>
    <w:rsid w:val="0040778E"/>
    <w:rsid w:val="004127F7"/>
    <w:rsid w:val="00412BE6"/>
    <w:rsid w:val="00412D93"/>
    <w:rsid w:val="00415230"/>
    <w:rsid w:val="00415EAD"/>
    <w:rsid w:val="0041618E"/>
    <w:rsid w:val="0041690A"/>
    <w:rsid w:val="004176D7"/>
    <w:rsid w:val="00421C29"/>
    <w:rsid w:val="00423432"/>
    <w:rsid w:val="00423843"/>
    <w:rsid w:val="004239FE"/>
    <w:rsid w:val="00425A35"/>
    <w:rsid w:val="00426E7E"/>
    <w:rsid w:val="00426F11"/>
    <w:rsid w:val="00427DC8"/>
    <w:rsid w:val="00430B66"/>
    <w:rsid w:val="004310AA"/>
    <w:rsid w:val="004313A1"/>
    <w:rsid w:val="0043184C"/>
    <w:rsid w:val="00431D20"/>
    <w:rsid w:val="00431DA9"/>
    <w:rsid w:val="00431E98"/>
    <w:rsid w:val="004328B6"/>
    <w:rsid w:val="004336F5"/>
    <w:rsid w:val="00433DF1"/>
    <w:rsid w:val="00434245"/>
    <w:rsid w:val="0043528E"/>
    <w:rsid w:val="00435E70"/>
    <w:rsid w:val="004377BC"/>
    <w:rsid w:val="00437D7C"/>
    <w:rsid w:val="00437F07"/>
    <w:rsid w:val="004404ED"/>
    <w:rsid w:val="004408AB"/>
    <w:rsid w:val="00440C6F"/>
    <w:rsid w:val="00441223"/>
    <w:rsid w:val="00441D09"/>
    <w:rsid w:val="00441DF3"/>
    <w:rsid w:val="00442035"/>
    <w:rsid w:val="004435A6"/>
    <w:rsid w:val="004442D0"/>
    <w:rsid w:val="00445C49"/>
    <w:rsid w:val="00450959"/>
    <w:rsid w:val="00450D89"/>
    <w:rsid w:val="0045272E"/>
    <w:rsid w:val="004577F4"/>
    <w:rsid w:val="00457E06"/>
    <w:rsid w:val="00460AFF"/>
    <w:rsid w:val="00461AC7"/>
    <w:rsid w:val="00461AD3"/>
    <w:rsid w:val="00462CBA"/>
    <w:rsid w:val="00467E9E"/>
    <w:rsid w:val="00470DCB"/>
    <w:rsid w:val="004722B9"/>
    <w:rsid w:val="004726BF"/>
    <w:rsid w:val="00473ED6"/>
    <w:rsid w:val="00473FB1"/>
    <w:rsid w:val="0047485F"/>
    <w:rsid w:val="00477604"/>
    <w:rsid w:val="00481D05"/>
    <w:rsid w:val="004828BF"/>
    <w:rsid w:val="004839DD"/>
    <w:rsid w:val="004845BA"/>
    <w:rsid w:val="004857AC"/>
    <w:rsid w:val="00485B47"/>
    <w:rsid w:val="0048774D"/>
    <w:rsid w:val="00490F71"/>
    <w:rsid w:val="00492CF0"/>
    <w:rsid w:val="0049476E"/>
    <w:rsid w:val="00494F6E"/>
    <w:rsid w:val="00495ECC"/>
    <w:rsid w:val="004A078C"/>
    <w:rsid w:val="004A0A45"/>
    <w:rsid w:val="004A0D41"/>
    <w:rsid w:val="004A0F45"/>
    <w:rsid w:val="004A1EF4"/>
    <w:rsid w:val="004A3936"/>
    <w:rsid w:val="004A4191"/>
    <w:rsid w:val="004A4801"/>
    <w:rsid w:val="004A4BD8"/>
    <w:rsid w:val="004A5EEC"/>
    <w:rsid w:val="004A5FF5"/>
    <w:rsid w:val="004A67A9"/>
    <w:rsid w:val="004A7082"/>
    <w:rsid w:val="004A779E"/>
    <w:rsid w:val="004B0168"/>
    <w:rsid w:val="004B07F4"/>
    <w:rsid w:val="004B090B"/>
    <w:rsid w:val="004B1BF2"/>
    <w:rsid w:val="004B2E13"/>
    <w:rsid w:val="004B43BD"/>
    <w:rsid w:val="004B46EA"/>
    <w:rsid w:val="004B4D75"/>
    <w:rsid w:val="004B628A"/>
    <w:rsid w:val="004C0459"/>
    <w:rsid w:val="004C1877"/>
    <w:rsid w:val="004C2404"/>
    <w:rsid w:val="004C2A6B"/>
    <w:rsid w:val="004C2B90"/>
    <w:rsid w:val="004C342E"/>
    <w:rsid w:val="004C4643"/>
    <w:rsid w:val="004C4675"/>
    <w:rsid w:val="004C47E9"/>
    <w:rsid w:val="004C657F"/>
    <w:rsid w:val="004D071D"/>
    <w:rsid w:val="004D0899"/>
    <w:rsid w:val="004D23A8"/>
    <w:rsid w:val="004D286D"/>
    <w:rsid w:val="004D29EE"/>
    <w:rsid w:val="004D2E5F"/>
    <w:rsid w:val="004D77B7"/>
    <w:rsid w:val="004E0A29"/>
    <w:rsid w:val="004E18F8"/>
    <w:rsid w:val="004E3500"/>
    <w:rsid w:val="004E37F3"/>
    <w:rsid w:val="004E4859"/>
    <w:rsid w:val="004E4C34"/>
    <w:rsid w:val="004E6101"/>
    <w:rsid w:val="004E7E0F"/>
    <w:rsid w:val="004E7E11"/>
    <w:rsid w:val="004F1DB3"/>
    <w:rsid w:val="004F45AE"/>
    <w:rsid w:val="004F4FB5"/>
    <w:rsid w:val="004F51A8"/>
    <w:rsid w:val="004F56DA"/>
    <w:rsid w:val="005008D9"/>
    <w:rsid w:val="00501A76"/>
    <w:rsid w:val="005022E5"/>
    <w:rsid w:val="005031E7"/>
    <w:rsid w:val="00504038"/>
    <w:rsid w:val="00504E0C"/>
    <w:rsid w:val="00505641"/>
    <w:rsid w:val="0050627F"/>
    <w:rsid w:val="00506A38"/>
    <w:rsid w:val="0051177B"/>
    <w:rsid w:val="00511D22"/>
    <w:rsid w:val="00511FDA"/>
    <w:rsid w:val="00513F67"/>
    <w:rsid w:val="00517B8E"/>
    <w:rsid w:val="00517CDF"/>
    <w:rsid w:val="00520635"/>
    <w:rsid w:val="005206F5"/>
    <w:rsid w:val="005206FA"/>
    <w:rsid w:val="00521274"/>
    <w:rsid w:val="005214DD"/>
    <w:rsid w:val="00521E4F"/>
    <w:rsid w:val="00522706"/>
    <w:rsid w:val="005228A4"/>
    <w:rsid w:val="00522A17"/>
    <w:rsid w:val="005230C0"/>
    <w:rsid w:val="00525147"/>
    <w:rsid w:val="00525D22"/>
    <w:rsid w:val="00525FA6"/>
    <w:rsid w:val="0052619D"/>
    <w:rsid w:val="00527396"/>
    <w:rsid w:val="00531551"/>
    <w:rsid w:val="0053210A"/>
    <w:rsid w:val="00532180"/>
    <w:rsid w:val="00534D9E"/>
    <w:rsid w:val="00535C00"/>
    <w:rsid w:val="00537F61"/>
    <w:rsid w:val="00540B2A"/>
    <w:rsid w:val="00541760"/>
    <w:rsid w:val="00541CC7"/>
    <w:rsid w:val="005422FD"/>
    <w:rsid w:val="005429C5"/>
    <w:rsid w:val="00542B1F"/>
    <w:rsid w:val="00542BF4"/>
    <w:rsid w:val="0054412B"/>
    <w:rsid w:val="00545270"/>
    <w:rsid w:val="00545E9E"/>
    <w:rsid w:val="00546E14"/>
    <w:rsid w:val="005479F5"/>
    <w:rsid w:val="00552D13"/>
    <w:rsid w:val="0055460D"/>
    <w:rsid w:val="00554F3D"/>
    <w:rsid w:val="005553CA"/>
    <w:rsid w:val="00555A57"/>
    <w:rsid w:val="0055711E"/>
    <w:rsid w:val="00557129"/>
    <w:rsid w:val="005571D2"/>
    <w:rsid w:val="00557C25"/>
    <w:rsid w:val="0056034F"/>
    <w:rsid w:val="00560AEE"/>
    <w:rsid w:val="00561911"/>
    <w:rsid w:val="00561BDF"/>
    <w:rsid w:val="0056315B"/>
    <w:rsid w:val="005633E2"/>
    <w:rsid w:val="005665C2"/>
    <w:rsid w:val="00566CF0"/>
    <w:rsid w:val="00566D1E"/>
    <w:rsid w:val="00567669"/>
    <w:rsid w:val="00571AC3"/>
    <w:rsid w:val="00572A0A"/>
    <w:rsid w:val="00572F35"/>
    <w:rsid w:val="00573170"/>
    <w:rsid w:val="00574F4A"/>
    <w:rsid w:val="00575445"/>
    <w:rsid w:val="00576A85"/>
    <w:rsid w:val="00576FB3"/>
    <w:rsid w:val="00577091"/>
    <w:rsid w:val="00577C05"/>
    <w:rsid w:val="00581156"/>
    <w:rsid w:val="00582764"/>
    <w:rsid w:val="00584CDA"/>
    <w:rsid w:val="00585C9F"/>
    <w:rsid w:val="00586D8F"/>
    <w:rsid w:val="00586EAE"/>
    <w:rsid w:val="00586FFC"/>
    <w:rsid w:val="005876CA"/>
    <w:rsid w:val="00587763"/>
    <w:rsid w:val="00591EB0"/>
    <w:rsid w:val="00592634"/>
    <w:rsid w:val="00593721"/>
    <w:rsid w:val="00593E7B"/>
    <w:rsid w:val="00596397"/>
    <w:rsid w:val="00597B41"/>
    <w:rsid w:val="00597B73"/>
    <w:rsid w:val="005A1B4A"/>
    <w:rsid w:val="005A429D"/>
    <w:rsid w:val="005A5F2B"/>
    <w:rsid w:val="005A6C65"/>
    <w:rsid w:val="005A71FA"/>
    <w:rsid w:val="005B007E"/>
    <w:rsid w:val="005B0E34"/>
    <w:rsid w:val="005B4FBA"/>
    <w:rsid w:val="005B551E"/>
    <w:rsid w:val="005B7E8F"/>
    <w:rsid w:val="005C00C3"/>
    <w:rsid w:val="005C0AE0"/>
    <w:rsid w:val="005C1221"/>
    <w:rsid w:val="005C1897"/>
    <w:rsid w:val="005C237D"/>
    <w:rsid w:val="005C2E2E"/>
    <w:rsid w:val="005C48B0"/>
    <w:rsid w:val="005C5814"/>
    <w:rsid w:val="005C605D"/>
    <w:rsid w:val="005C779A"/>
    <w:rsid w:val="005D0CDD"/>
    <w:rsid w:val="005D2327"/>
    <w:rsid w:val="005D24C1"/>
    <w:rsid w:val="005D3715"/>
    <w:rsid w:val="005D3C66"/>
    <w:rsid w:val="005D480E"/>
    <w:rsid w:val="005D51DB"/>
    <w:rsid w:val="005D5F4B"/>
    <w:rsid w:val="005D60B8"/>
    <w:rsid w:val="005D67B3"/>
    <w:rsid w:val="005D7769"/>
    <w:rsid w:val="005D7BE6"/>
    <w:rsid w:val="005E1FF9"/>
    <w:rsid w:val="005E4378"/>
    <w:rsid w:val="005E46DF"/>
    <w:rsid w:val="005E5751"/>
    <w:rsid w:val="005E5953"/>
    <w:rsid w:val="005E5BB7"/>
    <w:rsid w:val="005E614A"/>
    <w:rsid w:val="005E70FC"/>
    <w:rsid w:val="005F06FB"/>
    <w:rsid w:val="005F12D4"/>
    <w:rsid w:val="005F2A4F"/>
    <w:rsid w:val="005F2F7D"/>
    <w:rsid w:val="005F3497"/>
    <w:rsid w:val="005F69F1"/>
    <w:rsid w:val="005F7D96"/>
    <w:rsid w:val="00601656"/>
    <w:rsid w:val="00601B90"/>
    <w:rsid w:val="00602B32"/>
    <w:rsid w:val="00603105"/>
    <w:rsid w:val="00603198"/>
    <w:rsid w:val="006042A3"/>
    <w:rsid w:val="006043A9"/>
    <w:rsid w:val="0060769B"/>
    <w:rsid w:val="00607F16"/>
    <w:rsid w:val="00610A39"/>
    <w:rsid w:val="00611768"/>
    <w:rsid w:val="00613B7A"/>
    <w:rsid w:val="00615997"/>
    <w:rsid w:val="00616CE4"/>
    <w:rsid w:val="0061700D"/>
    <w:rsid w:val="00620B2F"/>
    <w:rsid w:val="00620B7E"/>
    <w:rsid w:val="00620CE5"/>
    <w:rsid w:val="00621558"/>
    <w:rsid w:val="006216C1"/>
    <w:rsid w:val="00621B85"/>
    <w:rsid w:val="0062532A"/>
    <w:rsid w:val="00625C76"/>
    <w:rsid w:val="0062627F"/>
    <w:rsid w:val="00627D98"/>
    <w:rsid w:val="00630536"/>
    <w:rsid w:val="00632418"/>
    <w:rsid w:val="00640012"/>
    <w:rsid w:val="00642750"/>
    <w:rsid w:val="00642B71"/>
    <w:rsid w:val="006431BA"/>
    <w:rsid w:val="006440FE"/>
    <w:rsid w:val="006453FE"/>
    <w:rsid w:val="0064655B"/>
    <w:rsid w:val="00646AF6"/>
    <w:rsid w:val="006476A4"/>
    <w:rsid w:val="006528DE"/>
    <w:rsid w:val="0065340D"/>
    <w:rsid w:val="00655A32"/>
    <w:rsid w:val="00655C19"/>
    <w:rsid w:val="0065624A"/>
    <w:rsid w:val="0065784C"/>
    <w:rsid w:val="00662129"/>
    <w:rsid w:val="006621EC"/>
    <w:rsid w:val="00663D56"/>
    <w:rsid w:val="0066451B"/>
    <w:rsid w:val="00664939"/>
    <w:rsid w:val="006678B2"/>
    <w:rsid w:val="006718BC"/>
    <w:rsid w:val="0067211B"/>
    <w:rsid w:val="006725D7"/>
    <w:rsid w:val="00672A15"/>
    <w:rsid w:val="00672B1C"/>
    <w:rsid w:val="0067382E"/>
    <w:rsid w:val="00673CAF"/>
    <w:rsid w:val="0067499A"/>
    <w:rsid w:val="00675B81"/>
    <w:rsid w:val="0067606D"/>
    <w:rsid w:val="0067732E"/>
    <w:rsid w:val="00680D8C"/>
    <w:rsid w:val="00681F70"/>
    <w:rsid w:val="006847A5"/>
    <w:rsid w:val="00684CEA"/>
    <w:rsid w:val="00686BD9"/>
    <w:rsid w:val="00690733"/>
    <w:rsid w:val="00690CB1"/>
    <w:rsid w:val="00692E25"/>
    <w:rsid w:val="00693D35"/>
    <w:rsid w:val="00695312"/>
    <w:rsid w:val="0069537C"/>
    <w:rsid w:val="00695676"/>
    <w:rsid w:val="0069750B"/>
    <w:rsid w:val="006A0296"/>
    <w:rsid w:val="006A0984"/>
    <w:rsid w:val="006A116F"/>
    <w:rsid w:val="006A1C36"/>
    <w:rsid w:val="006A36C9"/>
    <w:rsid w:val="006A5EFE"/>
    <w:rsid w:val="006A6685"/>
    <w:rsid w:val="006A6B76"/>
    <w:rsid w:val="006A76F4"/>
    <w:rsid w:val="006B0324"/>
    <w:rsid w:val="006B2C94"/>
    <w:rsid w:val="006B3732"/>
    <w:rsid w:val="006B374C"/>
    <w:rsid w:val="006B4F40"/>
    <w:rsid w:val="006B646B"/>
    <w:rsid w:val="006C009C"/>
    <w:rsid w:val="006C337D"/>
    <w:rsid w:val="006C5471"/>
    <w:rsid w:val="006C6567"/>
    <w:rsid w:val="006C6A64"/>
    <w:rsid w:val="006C7A94"/>
    <w:rsid w:val="006C7C96"/>
    <w:rsid w:val="006C7E1E"/>
    <w:rsid w:val="006D10B4"/>
    <w:rsid w:val="006D19A8"/>
    <w:rsid w:val="006D1F99"/>
    <w:rsid w:val="006D3108"/>
    <w:rsid w:val="006D4148"/>
    <w:rsid w:val="006D55D7"/>
    <w:rsid w:val="006D5C50"/>
    <w:rsid w:val="006D6CD9"/>
    <w:rsid w:val="006E0312"/>
    <w:rsid w:val="006E2685"/>
    <w:rsid w:val="006E286F"/>
    <w:rsid w:val="006E37B0"/>
    <w:rsid w:val="006E393F"/>
    <w:rsid w:val="006E3AF2"/>
    <w:rsid w:val="006E3F30"/>
    <w:rsid w:val="006E4523"/>
    <w:rsid w:val="006E49EB"/>
    <w:rsid w:val="006E5E21"/>
    <w:rsid w:val="006E7C30"/>
    <w:rsid w:val="006F1486"/>
    <w:rsid w:val="006F2C45"/>
    <w:rsid w:val="006F37AD"/>
    <w:rsid w:val="006F65BE"/>
    <w:rsid w:val="006F6671"/>
    <w:rsid w:val="006F69DC"/>
    <w:rsid w:val="00701859"/>
    <w:rsid w:val="007029C3"/>
    <w:rsid w:val="00702D1C"/>
    <w:rsid w:val="007031F3"/>
    <w:rsid w:val="007049DB"/>
    <w:rsid w:val="00704E51"/>
    <w:rsid w:val="0070579E"/>
    <w:rsid w:val="00705C1E"/>
    <w:rsid w:val="00706A85"/>
    <w:rsid w:val="00710165"/>
    <w:rsid w:val="00711198"/>
    <w:rsid w:val="00715AB5"/>
    <w:rsid w:val="00715EEE"/>
    <w:rsid w:val="00715FBE"/>
    <w:rsid w:val="00720A52"/>
    <w:rsid w:val="00720A6E"/>
    <w:rsid w:val="00722A4E"/>
    <w:rsid w:val="00722A96"/>
    <w:rsid w:val="00724A2E"/>
    <w:rsid w:val="0072554F"/>
    <w:rsid w:val="0072744B"/>
    <w:rsid w:val="007275C5"/>
    <w:rsid w:val="0072793B"/>
    <w:rsid w:val="0073034E"/>
    <w:rsid w:val="00731C37"/>
    <w:rsid w:val="00732F80"/>
    <w:rsid w:val="00733E1F"/>
    <w:rsid w:val="007340BA"/>
    <w:rsid w:val="007353FC"/>
    <w:rsid w:val="00736F4A"/>
    <w:rsid w:val="0074065E"/>
    <w:rsid w:val="00740934"/>
    <w:rsid w:val="00741F72"/>
    <w:rsid w:val="00742696"/>
    <w:rsid w:val="00743F52"/>
    <w:rsid w:val="007441F7"/>
    <w:rsid w:val="00744A5B"/>
    <w:rsid w:val="007451CB"/>
    <w:rsid w:val="007479D3"/>
    <w:rsid w:val="00750631"/>
    <w:rsid w:val="0075116D"/>
    <w:rsid w:val="00751F4A"/>
    <w:rsid w:val="00752769"/>
    <w:rsid w:val="00752BAB"/>
    <w:rsid w:val="00753064"/>
    <w:rsid w:val="00756466"/>
    <w:rsid w:val="007564CF"/>
    <w:rsid w:val="0076203E"/>
    <w:rsid w:val="00762B21"/>
    <w:rsid w:val="0076301B"/>
    <w:rsid w:val="0076415D"/>
    <w:rsid w:val="00764A9B"/>
    <w:rsid w:val="007672D5"/>
    <w:rsid w:val="007705B5"/>
    <w:rsid w:val="007724BD"/>
    <w:rsid w:val="007736AA"/>
    <w:rsid w:val="00774EAA"/>
    <w:rsid w:val="0077678C"/>
    <w:rsid w:val="00776A15"/>
    <w:rsid w:val="007777D8"/>
    <w:rsid w:val="00780096"/>
    <w:rsid w:val="00780A2A"/>
    <w:rsid w:val="007814EF"/>
    <w:rsid w:val="0078161C"/>
    <w:rsid w:val="00782FA4"/>
    <w:rsid w:val="00783AC3"/>
    <w:rsid w:val="00783E98"/>
    <w:rsid w:val="00784398"/>
    <w:rsid w:val="00785E3B"/>
    <w:rsid w:val="00786BBA"/>
    <w:rsid w:val="00790B6F"/>
    <w:rsid w:val="00791597"/>
    <w:rsid w:val="00791A0B"/>
    <w:rsid w:val="00791ECE"/>
    <w:rsid w:val="00792DB0"/>
    <w:rsid w:val="00793E31"/>
    <w:rsid w:val="00794EC4"/>
    <w:rsid w:val="007958E8"/>
    <w:rsid w:val="00797183"/>
    <w:rsid w:val="00797BF2"/>
    <w:rsid w:val="00797FE1"/>
    <w:rsid w:val="007A0F2A"/>
    <w:rsid w:val="007A2331"/>
    <w:rsid w:val="007A33E7"/>
    <w:rsid w:val="007A3DCB"/>
    <w:rsid w:val="007A777D"/>
    <w:rsid w:val="007A78E6"/>
    <w:rsid w:val="007B0A29"/>
    <w:rsid w:val="007B0CF7"/>
    <w:rsid w:val="007B1AAA"/>
    <w:rsid w:val="007B1FCB"/>
    <w:rsid w:val="007B3606"/>
    <w:rsid w:val="007B4255"/>
    <w:rsid w:val="007B51EA"/>
    <w:rsid w:val="007B5E86"/>
    <w:rsid w:val="007B60A8"/>
    <w:rsid w:val="007B61CF"/>
    <w:rsid w:val="007B67D1"/>
    <w:rsid w:val="007B7591"/>
    <w:rsid w:val="007C046B"/>
    <w:rsid w:val="007C1960"/>
    <w:rsid w:val="007C2597"/>
    <w:rsid w:val="007C39E8"/>
    <w:rsid w:val="007C6068"/>
    <w:rsid w:val="007C731A"/>
    <w:rsid w:val="007C7494"/>
    <w:rsid w:val="007C7752"/>
    <w:rsid w:val="007D246B"/>
    <w:rsid w:val="007D2BDA"/>
    <w:rsid w:val="007D2E84"/>
    <w:rsid w:val="007D3CD7"/>
    <w:rsid w:val="007D708E"/>
    <w:rsid w:val="007D7206"/>
    <w:rsid w:val="007D7A9D"/>
    <w:rsid w:val="007E1ABE"/>
    <w:rsid w:val="007E1B62"/>
    <w:rsid w:val="007E31FA"/>
    <w:rsid w:val="007E42C1"/>
    <w:rsid w:val="007E52B6"/>
    <w:rsid w:val="007E5733"/>
    <w:rsid w:val="007E60E0"/>
    <w:rsid w:val="007E7207"/>
    <w:rsid w:val="007F1345"/>
    <w:rsid w:val="007F29AF"/>
    <w:rsid w:val="007F2A42"/>
    <w:rsid w:val="007F372E"/>
    <w:rsid w:val="007F3CC8"/>
    <w:rsid w:val="007F3CE0"/>
    <w:rsid w:val="007F5E38"/>
    <w:rsid w:val="00803F71"/>
    <w:rsid w:val="00804297"/>
    <w:rsid w:val="0081032D"/>
    <w:rsid w:val="0081165A"/>
    <w:rsid w:val="008116AE"/>
    <w:rsid w:val="00811744"/>
    <w:rsid w:val="0081221E"/>
    <w:rsid w:val="00812BC5"/>
    <w:rsid w:val="00813584"/>
    <w:rsid w:val="00813D5F"/>
    <w:rsid w:val="00814A28"/>
    <w:rsid w:val="00814D34"/>
    <w:rsid w:val="0081515B"/>
    <w:rsid w:val="008156DF"/>
    <w:rsid w:val="00816AF6"/>
    <w:rsid w:val="0082059B"/>
    <w:rsid w:val="00825218"/>
    <w:rsid w:val="0082662D"/>
    <w:rsid w:val="00826C3F"/>
    <w:rsid w:val="00831202"/>
    <w:rsid w:val="00832714"/>
    <w:rsid w:val="00833729"/>
    <w:rsid w:val="008340C9"/>
    <w:rsid w:val="00834FE9"/>
    <w:rsid w:val="00836022"/>
    <w:rsid w:val="00836840"/>
    <w:rsid w:val="0083700E"/>
    <w:rsid w:val="008415A3"/>
    <w:rsid w:val="008418FF"/>
    <w:rsid w:val="008430DF"/>
    <w:rsid w:val="00844AA5"/>
    <w:rsid w:val="00845DC2"/>
    <w:rsid w:val="008465FB"/>
    <w:rsid w:val="008466D2"/>
    <w:rsid w:val="0084677A"/>
    <w:rsid w:val="00846A14"/>
    <w:rsid w:val="00846EB0"/>
    <w:rsid w:val="00850C70"/>
    <w:rsid w:val="008560AF"/>
    <w:rsid w:val="0086031E"/>
    <w:rsid w:val="008606FA"/>
    <w:rsid w:val="00860E68"/>
    <w:rsid w:val="0086224A"/>
    <w:rsid w:val="00863366"/>
    <w:rsid w:val="0086397F"/>
    <w:rsid w:val="00864060"/>
    <w:rsid w:val="00864DB3"/>
    <w:rsid w:val="008653C9"/>
    <w:rsid w:val="0086618B"/>
    <w:rsid w:val="00870512"/>
    <w:rsid w:val="00871CD5"/>
    <w:rsid w:val="00875053"/>
    <w:rsid w:val="00875961"/>
    <w:rsid w:val="008767D5"/>
    <w:rsid w:val="00876D85"/>
    <w:rsid w:val="0088024D"/>
    <w:rsid w:val="00881A53"/>
    <w:rsid w:val="00882C36"/>
    <w:rsid w:val="00882CDB"/>
    <w:rsid w:val="00882E5B"/>
    <w:rsid w:val="0088410E"/>
    <w:rsid w:val="00885B3B"/>
    <w:rsid w:val="008868B2"/>
    <w:rsid w:val="00886D96"/>
    <w:rsid w:val="00887BF9"/>
    <w:rsid w:val="008910E1"/>
    <w:rsid w:val="0089113F"/>
    <w:rsid w:val="00893F06"/>
    <w:rsid w:val="00893FF9"/>
    <w:rsid w:val="0089414A"/>
    <w:rsid w:val="0089432E"/>
    <w:rsid w:val="00894417"/>
    <w:rsid w:val="008957AF"/>
    <w:rsid w:val="00897FC8"/>
    <w:rsid w:val="008A0049"/>
    <w:rsid w:val="008A02E5"/>
    <w:rsid w:val="008A217F"/>
    <w:rsid w:val="008A3C50"/>
    <w:rsid w:val="008A3F58"/>
    <w:rsid w:val="008A4504"/>
    <w:rsid w:val="008A5D9A"/>
    <w:rsid w:val="008A6144"/>
    <w:rsid w:val="008A653F"/>
    <w:rsid w:val="008A7C9B"/>
    <w:rsid w:val="008B0A4E"/>
    <w:rsid w:val="008B212E"/>
    <w:rsid w:val="008B2C3B"/>
    <w:rsid w:val="008B30D3"/>
    <w:rsid w:val="008B5144"/>
    <w:rsid w:val="008B6A9E"/>
    <w:rsid w:val="008B7436"/>
    <w:rsid w:val="008C07D5"/>
    <w:rsid w:val="008C13FC"/>
    <w:rsid w:val="008C15BF"/>
    <w:rsid w:val="008C2A5F"/>
    <w:rsid w:val="008C5C24"/>
    <w:rsid w:val="008C5FDF"/>
    <w:rsid w:val="008C7B5D"/>
    <w:rsid w:val="008D1192"/>
    <w:rsid w:val="008D1E41"/>
    <w:rsid w:val="008D28FC"/>
    <w:rsid w:val="008D6D62"/>
    <w:rsid w:val="008D7761"/>
    <w:rsid w:val="008E0893"/>
    <w:rsid w:val="008E1B19"/>
    <w:rsid w:val="008E2290"/>
    <w:rsid w:val="008E22E1"/>
    <w:rsid w:val="008E2E22"/>
    <w:rsid w:val="008E30AE"/>
    <w:rsid w:val="008E32F8"/>
    <w:rsid w:val="008E449D"/>
    <w:rsid w:val="008E4A8B"/>
    <w:rsid w:val="008E799D"/>
    <w:rsid w:val="008F0EAF"/>
    <w:rsid w:val="008F117B"/>
    <w:rsid w:val="008F1351"/>
    <w:rsid w:val="008F185A"/>
    <w:rsid w:val="008F1A44"/>
    <w:rsid w:val="008F230B"/>
    <w:rsid w:val="008F3AC0"/>
    <w:rsid w:val="008F49D2"/>
    <w:rsid w:val="008F5B21"/>
    <w:rsid w:val="008F5C6B"/>
    <w:rsid w:val="008F6796"/>
    <w:rsid w:val="00900B1E"/>
    <w:rsid w:val="00900EC1"/>
    <w:rsid w:val="00902728"/>
    <w:rsid w:val="0090369F"/>
    <w:rsid w:val="009044AA"/>
    <w:rsid w:val="009052A2"/>
    <w:rsid w:val="0090536B"/>
    <w:rsid w:val="009053BF"/>
    <w:rsid w:val="00907236"/>
    <w:rsid w:val="0090749F"/>
    <w:rsid w:val="00907772"/>
    <w:rsid w:val="009105A4"/>
    <w:rsid w:val="009105BC"/>
    <w:rsid w:val="0091393B"/>
    <w:rsid w:val="0091411D"/>
    <w:rsid w:val="0091575A"/>
    <w:rsid w:val="00915AAB"/>
    <w:rsid w:val="009163F4"/>
    <w:rsid w:val="009172EE"/>
    <w:rsid w:val="00917A36"/>
    <w:rsid w:val="0092075B"/>
    <w:rsid w:val="009208A7"/>
    <w:rsid w:val="00921451"/>
    <w:rsid w:val="00922BF8"/>
    <w:rsid w:val="00924651"/>
    <w:rsid w:val="00924AF7"/>
    <w:rsid w:val="00926A94"/>
    <w:rsid w:val="009277CA"/>
    <w:rsid w:val="009313EA"/>
    <w:rsid w:val="00931493"/>
    <w:rsid w:val="00933709"/>
    <w:rsid w:val="00934B61"/>
    <w:rsid w:val="00934D5C"/>
    <w:rsid w:val="009409FA"/>
    <w:rsid w:val="009434E2"/>
    <w:rsid w:val="00943FD8"/>
    <w:rsid w:val="00944473"/>
    <w:rsid w:val="00944FE0"/>
    <w:rsid w:val="009475D2"/>
    <w:rsid w:val="00950BEF"/>
    <w:rsid w:val="00950C9E"/>
    <w:rsid w:val="0095235A"/>
    <w:rsid w:val="00954254"/>
    <w:rsid w:val="0095483B"/>
    <w:rsid w:val="00954CD0"/>
    <w:rsid w:val="009552F0"/>
    <w:rsid w:val="0095570F"/>
    <w:rsid w:val="009558AA"/>
    <w:rsid w:val="00956710"/>
    <w:rsid w:val="00956DA0"/>
    <w:rsid w:val="00960278"/>
    <w:rsid w:val="00960D54"/>
    <w:rsid w:val="00961026"/>
    <w:rsid w:val="0096259D"/>
    <w:rsid w:val="00962AB9"/>
    <w:rsid w:val="00962B1C"/>
    <w:rsid w:val="00963BA6"/>
    <w:rsid w:val="009651DA"/>
    <w:rsid w:val="00966F65"/>
    <w:rsid w:val="009716E9"/>
    <w:rsid w:val="00973762"/>
    <w:rsid w:val="00976D32"/>
    <w:rsid w:val="00976D7D"/>
    <w:rsid w:val="00977469"/>
    <w:rsid w:val="0097761C"/>
    <w:rsid w:val="009811B4"/>
    <w:rsid w:val="009821F9"/>
    <w:rsid w:val="00983120"/>
    <w:rsid w:val="009831D6"/>
    <w:rsid w:val="00985D0F"/>
    <w:rsid w:val="00987322"/>
    <w:rsid w:val="00987663"/>
    <w:rsid w:val="00990F23"/>
    <w:rsid w:val="00990F8D"/>
    <w:rsid w:val="00991AB4"/>
    <w:rsid w:val="00994E85"/>
    <w:rsid w:val="00994E9B"/>
    <w:rsid w:val="00995BF9"/>
    <w:rsid w:val="00995F16"/>
    <w:rsid w:val="00996CD3"/>
    <w:rsid w:val="009A021A"/>
    <w:rsid w:val="009A1131"/>
    <w:rsid w:val="009A12BC"/>
    <w:rsid w:val="009A148A"/>
    <w:rsid w:val="009A3C9E"/>
    <w:rsid w:val="009A40E0"/>
    <w:rsid w:val="009A44D5"/>
    <w:rsid w:val="009A4E0A"/>
    <w:rsid w:val="009A5ECF"/>
    <w:rsid w:val="009B03AB"/>
    <w:rsid w:val="009B0842"/>
    <w:rsid w:val="009B08A7"/>
    <w:rsid w:val="009B13A0"/>
    <w:rsid w:val="009B19B1"/>
    <w:rsid w:val="009B2016"/>
    <w:rsid w:val="009B26F3"/>
    <w:rsid w:val="009B2710"/>
    <w:rsid w:val="009B343F"/>
    <w:rsid w:val="009B3864"/>
    <w:rsid w:val="009B4522"/>
    <w:rsid w:val="009B4B52"/>
    <w:rsid w:val="009B4E5A"/>
    <w:rsid w:val="009B55A4"/>
    <w:rsid w:val="009B6255"/>
    <w:rsid w:val="009B65A4"/>
    <w:rsid w:val="009B6F90"/>
    <w:rsid w:val="009B78B8"/>
    <w:rsid w:val="009C08BB"/>
    <w:rsid w:val="009C0AF8"/>
    <w:rsid w:val="009C111F"/>
    <w:rsid w:val="009C1451"/>
    <w:rsid w:val="009C5B01"/>
    <w:rsid w:val="009C64D7"/>
    <w:rsid w:val="009C6E59"/>
    <w:rsid w:val="009D0AD8"/>
    <w:rsid w:val="009D10F5"/>
    <w:rsid w:val="009D1456"/>
    <w:rsid w:val="009D3310"/>
    <w:rsid w:val="009D5ECC"/>
    <w:rsid w:val="009D6233"/>
    <w:rsid w:val="009D6EEE"/>
    <w:rsid w:val="009D76D7"/>
    <w:rsid w:val="009D7F51"/>
    <w:rsid w:val="009E1B54"/>
    <w:rsid w:val="009E2828"/>
    <w:rsid w:val="009E2D17"/>
    <w:rsid w:val="009E487F"/>
    <w:rsid w:val="009E5716"/>
    <w:rsid w:val="009E5C32"/>
    <w:rsid w:val="009E7D10"/>
    <w:rsid w:val="009F049A"/>
    <w:rsid w:val="009F2378"/>
    <w:rsid w:val="009F2674"/>
    <w:rsid w:val="009F2968"/>
    <w:rsid w:val="009F2E78"/>
    <w:rsid w:val="009F34F9"/>
    <w:rsid w:val="009F4068"/>
    <w:rsid w:val="009F48D9"/>
    <w:rsid w:val="009F5D1F"/>
    <w:rsid w:val="009F69C8"/>
    <w:rsid w:val="009F7C22"/>
    <w:rsid w:val="00A00EC6"/>
    <w:rsid w:val="00A0194E"/>
    <w:rsid w:val="00A01E17"/>
    <w:rsid w:val="00A03033"/>
    <w:rsid w:val="00A04D2A"/>
    <w:rsid w:val="00A06261"/>
    <w:rsid w:val="00A1007D"/>
    <w:rsid w:val="00A11374"/>
    <w:rsid w:val="00A11803"/>
    <w:rsid w:val="00A13EE0"/>
    <w:rsid w:val="00A148F2"/>
    <w:rsid w:val="00A15723"/>
    <w:rsid w:val="00A15FBD"/>
    <w:rsid w:val="00A16B63"/>
    <w:rsid w:val="00A16DB3"/>
    <w:rsid w:val="00A17455"/>
    <w:rsid w:val="00A1763B"/>
    <w:rsid w:val="00A17F0D"/>
    <w:rsid w:val="00A21454"/>
    <w:rsid w:val="00A235B4"/>
    <w:rsid w:val="00A23C51"/>
    <w:rsid w:val="00A24CDC"/>
    <w:rsid w:val="00A27095"/>
    <w:rsid w:val="00A30ACC"/>
    <w:rsid w:val="00A3324A"/>
    <w:rsid w:val="00A3394E"/>
    <w:rsid w:val="00A339C6"/>
    <w:rsid w:val="00A34610"/>
    <w:rsid w:val="00A35A5F"/>
    <w:rsid w:val="00A35CD1"/>
    <w:rsid w:val="00A36183"/>
    <w:rsid w:val="00A416B3"/>
    <w:rsid w:val="00A41BDB"/>
    <w:rsid w:val="00A41FFA"/>
    <w:rsid w:val="00A429AC"/>
    <w:rsid w:val="00A434B7"/>
    <w:rsid w:val="00A43D07"/>
    <w:rsid w:val="00A4403F"/>
    <w:rsid w:val="00A44CC0"/>
    <w:rsid w:val="00A45677"/>
    <w:rsid w:val="00A46A88"/>
    <w:rsid w:val="00A47695"/>
    <w:rsid w:val="00A500D7"/>
    <w:rsid w:val="00A5165B"/>
    <w:rsid w:val="00A516EB"/>
    <w:rsid w:val="00A51AE3"/>
    <w:rsid w:val="00A5345A"/>
    <w:rsid w:val="00A5449E"/>
    <w:rsid w:val="00A546FA"/>
    <w:rsid w:val="00A55945"/>
    <w:rsid w:val="00A55E55"/>
    <w:rsid w:val="00A5668B"/>
    <w:rsid w:val="00A5702F"/>
    <w:rsid w:val="00A57146"/>
    <w:rsid w:val="00A57619"/>
    <w:rsid w:val="00A5771F"/>
    <w:rsid w:val="00A578B6"/>
    <w:rsid w:val="00A6062A"/>
    <w:rsid w:val="00A60D3D"/>
    <w:rsid w:val="00A6107B"/>
    <w:rsid w:val="00A62E6D"/>
    <w:rsid w:val="00A65871"/>
    <w:rsid w:val="00A659B1"/>
    <w:rsid w:val="00A669C9"/>
    <w:rsid w:val="00A6733C"/>
    <w:rsid w:val="00A70042"/>
    <w:rsid w:val="00A71CA5"/>
    <w:rsid w:val="00A73E91"/>
    <w:rsid w:val="00A74046"/>
    <w:rsid w:val="00A77466"/>
    <w:rsid w:val="00A7765E"/>
    <w:rsid w:val="00A778C5"/>
    <w:rsid w:val="00A77DFB"/>
    <w:rsid w:val="00A8190D"/>
    <w:rsid w:val="00A85266"/>
    <w:rsid w:val="00A86564"/>
    <w:rsid w:val="00A873DF"/>
    <w:rsid w:val="00A879FC"/>
    <w:rsid w:val="00A90E43"/>
    <w:rsid w:val="00A917EB"/>
    <w:rsid w:val="00A92F22"/>
    <w:rsid w:val="00A93915"/>
    <w:rsid w:val="00A944B8"/>
    <w:rsid w:val="00A94D0B"/>
    <w:rsid w:val="00A9683A"/>
    <w:rsid w:val="00A96DC8"/>
    <w:rsid w:val="00A97A5E"/>
    <w:rsid w:val="00A97D47"/>
    <w:rsid w:val="00AA2D36"/>
    <w:rsid w:val="00AA3DE6"/>
    <w:rsid w:val="00AA3E24"/>
    <w:rsid w:val="00AA3E9A"/>
    <w:rsid w:val="00AA40C1"/>
    <w:rsid w:val="00AA4DB2"/>
    <w:rsid w:val="00AA7E28"/>
    <w:rsid w:val="00AB029F"/>
    <w:rsid w:val="00AB2024"/>
    <w:rsid w:val="00AB2AC8"/>
    <w:rsid w:val="00AB302B"/>
    <w:rsid w:val="00AB4837"/>
    <w:rsid w:val="00AB4EE2"/>
    <w:rsid w:val="00AB57FE"/>
    <w:rsid w:val="00AB76F1"/>
    <w:rsid w:val="00AC104D"/>
    <w:rsid w:val="00AC15C8"/>
    <w:rsid w:val="00AC4A26"/>
    <w:rsid w:val="00AC6D8F"/>
    <w:rsid w:val="00AC7BFF"/>
    <w:rsid w:val="00AC7C41"/>
    <w:rsid w:val="00AD13E3"/>
    <w:rsid w:val="00AD1D50"/>
    <w:rsid w:val="00AD24CA"/>
    <w:rsid w:val="00AD352C"/>
    <w:rsid w:val="00AD4069"/>
    <w:rsid w:val="00AD410E"/>
    <w:rsid w:val="00AD71B9"/>
    <w:rsid w:val="00AE23ED"/>
    <w:rsid w:val="00AE3264"/>
    <w:rsid w:val="00AE3D38"/>
    <w:rsid w:val="00AE43EF"/>
    <w:rsid w:val="00AE5774"/>
    <w:rsid w:val="00AE7A03"/>
    <w:rsid w:val="00AF07C1"/>
    <w:rsid w:val="00AF0B92"/>
    <w:rsid w:val="00AF2241"/>
    <w:rsid w:val="00AF22FA"/>
    <w:rsid w:val="00AF38D5"/>
    <w:rsid w:val="00AF3C13"/>
    <w:rsid w:val="00AF465E"/>
    <w:rsid w:val="00AF46EB"/>
    <w:rsid w:val="00AF4A91"/>
    <w:rsid w:val="00AF58DE"/>
    <w:rsid w:val="00AF64CC"/>
    <w:rsid w:val="00B01B26"/>
    <w:rsid w:val="00B038B2"/>
    <w:rsid w:val="00B0435F"/>
    <w:rsid w:val="00B04528"/>
    <w:rsid w:val="00B04A31"/>
    <w:rsid w:val="00B0549C"/>
    <w:rsid w:val="00B06038"/>
    <w:rsid w:val="00B064A6"/>
    <w:rsid w:val="00B067FA"/>
    <w:rsid w:val="00B072C6"/>
    <w:rsid w:val="00B07778"/>
    <w:rsid w:val="00B07CA1"/>
    <w:rsid w:val="00B10564"/>
    <w:rsid w:val="00B10AB9"/>
    <w:rsid w:val="00B11187"/>
    <w:rsid w:val="00B11A38"/>
    <w:rsid w:val="00B12F3D"/>
    <w:rsid w:val="00B1423A"/>
    <w:rsid w:val="00B14262"/>
    <w:rsid w:val="00B14F6F"/>
    <w:rsid w:val="00B17004"/>
    <w:rsid w:val="00B17C86"/>
    <w:rsid w:val="00B17D7C"/>
    <w:rsid w:val="00B202D4"/>
    <w:rsid w:val="00B20931"/>
    <w:rsid w:val="00B221F4"/>
    <w:rsid w:val="00B23AC8"/>
    <w:rsid w:val="00B243D7"/>
    <w:rsid w:val="00B24506"/>
    <w:rsid w:val="00B24C77"/>
    <w:rsid w:val="00B254E9"/>
    <w:rsid w:val="00B27CC7"/>
    <w:rsid w:val="00B30217"/>
    <w:rsid w:val="00B3074C"/>
    <w:rsid w:val="00B307F8"/>
    <w:rsid w:val="00B30FBF"/>
    <w:rsid w:val="00B3674B"/>
    <w:rsid w:val="00B3742D"/>
    <w:rsid w:val="00B40DAC"/>
    <w:rsid w:val="00B417C7"/>
    <w:rsid w:val="00B4471E"/>
    <w:rsid w:val="00B46242"/>
    <w:rsid w:val="00B46A60"/>
    <w:rsid w:val="00B46D68"/>
    <w:rsid w:val="00B47638"/>
    <w:rsid w:val="00B501B1"/>
    <w:rsid w:val="00B51BBC"/>
    <w:rsid w:val="00B51C92"/>
    <w:rsid w:val="00B5231B"/>
    <w:rsid w:val="00B541C4"/>
    <w:rsid w:val="00B5424F"/>
    <w:rsid w:val="00B57FEB"/>
    <w:rsid w:val="00B61309"/>
    <w:rsid w:val="00B61984"/>
    <w:rsid w:val="00B6280F"/>
    <w:rsid w:val="00B63C92"/>
    <w:rsid w:val="00B640B3"/>
    <w:rsid w:val="00B6429C"/>
    <w:rsid w:val="00B645C6"/>
    <w:rsid w:val="00B65043"/>
    <w:rsid w:val="00B65D1A"/>
    <w:rsid w:val="00B65F26"/>
    <w:rsid w:val="00B67027"/>
    <w:rsid w:val="00B67B24"/>
    <w:rsid w:val="00B706CB"/>
    <w:rsid w:val="00B7209E"/>
    <w:rsid w:val="00B72B2B"/>
    <w:rsid w:val="00B7559C"/>
    <w:rsid w:val="00B80C8E"/>
    <w:rsid w:val="00B812F8"/>
    <w:rsid w:val="00B82B3E"/>
    <w:rsid w:val="00B84C23"/>
    <w:rsid w:val="00B85A28"/>
    <w:rsid w:val="00B86C4C"/>
    <w:rsid w:val="00B87D07"/>
    <w:rsid w:val="00B907E8"/>
    <w:rsid w:val="00B91866"/>
    <w:rsid w:val="00B94728"/>
    <w:rsid w:val="00B963F1"/>
    <w:rsid w:val="00B96565"/>
    <w:rsid w:val="00B96D1D"/>
    <w:rsid w:val="00B97510"/>
    <w:rsid w:val="00BA08B9"/>
    <w:rsid w:val="00BA19F4"/>
    <w:rsid w:val="00BA4C04"/>
    <w:rsid w:val="00BA66A9"/>
    <w:rsid w:val="00BA6896"/>
    <w:rsid w:val="00BA68D3"/>
    <w:rsid w:val="00BB28C4"/>
    <w:rsid w:val="00BB34EE"/>
    <w:rsid w:val="00BB3A84"/>
    <w:rsid w:val="00BB43B5"/>
    <w:rsid w:val="00BB48AB"/>
    <w:rsid w:val="00BB4CA2"/>
    <w:rsid w:val="00BB4F42"/>
    <w:rsid w:val="00BB4F91"/>
    <w:rsid w:val="00BB6925"/>
    <w:rsid w:val="00BB6F2E"/>
    <w:rsid w:val="00BB7E3C"/>
    <w:rsid w:val="00BB7F20"/>
    <w:rsid w:val="00BBDB60"/>
    <w:rsid w:val="00BC20AB"/>
    <w:rsid w:val="00BC30AD"/>
    <w:rsid w:val="00BC33FE"/>
    <w:rsid w:val="00BC5A7F"/>
    <w:rsid w:val="00BC5C40"/>
    <w:rsid w:val="00BC66A3"/>
    <w:rsid w:val="00BC6989"/>
    <w:rsid w:val="00BC6A46"/>
    <w:rsid w:val="00BC794F"/>
    <w:rsid w:val="00BC799C"/>
    <w:rsid w:val="00BD1BBB"/>
    <w:rsid w:val="00BD271F"/>
    <w:rsid w:val="00BD299F"/>
    <w:rsid w:val="00BD2E75"/>
    <w:rsid w:val="00BD3665"/>
    <w:rsid w:val="00BD3890"/>
    <w:rsid w:val="00BD390C"/>
    <w:rsid w:val="00BD4282"/>
    <w:rsid w:val="00BD46C7"/>
    <w:rsid w:val="00BD665F"/>
    <w:rsid w:val="00BD6792"/>
    <w:rsid w:val="00BD6D0E"/>
    <w:rsid w:val="00BD7EEF"/>
    <w:rsid w:val="00BE2220"/>
    <w:rsid w:val="00BE2406"/>
    <w:rsid w:val="00BE417C"/>
    <w:rsid w:val="00BE4691"/>
    <w:rsid w:val="00BE47AE"/>
    <w:rsid w:val="00BE5FF8"/>
    <w:rsid w:val="00BF15F0"/>
    <w:rsid w:val="00BF1E33"/>
    <w:rsid w:val="00BF317B"/>
    <w:rsid w:val="00BF3196"/>
    <w:rsid w:val="00BF3A1C"/>
    <w:rsid w:val="00BF3B50"/>
    <w:rsid w:val="00BF4BEC"/>
    <w:rsid w:val="00BF4C80"/>
    <w:rsid w:val="00BF796D"/>
    <w:rsid w:val="00C00283"/>
    <w:rsid w:val="00C004DC"/>
    <w:rsid w:val="00C042E8"/>
    <w:rsid w:val="00C0680F"/>
    <w:rsid w:val="00C11F38"/>
    <w:rsid w:val="00C12548"/>
    <w:rsid w:val="00C1313E"/>
    <w:rsid w:val="00C135A9"/>
    <w:rsid w:val="00C137B4"/>
    <w:rsid w:val="00C14547"/>
    <w:rsid w:val="00C15240"/>
    <w:rsid w:val="00C163B0"/>
    <w:rsid w:val="00C16E92"/>
    <w:rsid w:val="00C17DD2"/>
    <w:rsid w:val="00C21405"/>
    <w:rsid w:val="00C240BB"/>
    <w:rsid w:val="00C24C7F"/>
    <w:rsid w:val="00C308C0"/>
    <w:rsid w:val="00C308E5"/>
    <w:rsid w:val="00C32E04"/>
    <w:rsid w:val="00C333E7"/>
    <w:rsid w:val="00C333F7"/>
    <w:rsid w:val="00C34493"/>
    <w:rsid w:val="00C34A78"/>
    <w:rsid w:val="00C35FF3"/>
    <w:rsid w:val="00C37421"/>
    <w:rsid w:val="00C413FB"/>
    <w:rsid w:val="00C421F8"/>
    <w:rsid w:val="00C43612"/>
    <w:rsid w:val="00C44CF0"/>
    <w:rsid w:val="00C454E9"/>
    <w:rsid w:val="00C459D2"/>
    <w:rsid w:val="00C4681D"/>
    <w:rsid w:val="00C504BB"/>
    <w:rsid w:val="00C53723"/>
    <w:rsid w:val="00C53ACB"/>
    <w:rsid w:val="00C55C8B"/>
    <w:rsid w:val="00C561F8"/>
    <w:rsid w:val="00C56299"/>
    <w:rsid w:val="00C60EAD"/>
    <w:rsid w:val="00C64237"/>
    <w:rsid w:val="00C71E5E"/>
    <w:rsid w:val="00C736EC"/>
    <w:rsid w:val="00C7483F"/>
    <w:rsid w:val="00C74C4C"/>
    <w:rsid w:val="00C77434"/>
    <w:rsid w:val="00C80BA4"/>
    <w:rsid w:val="00C81DAB"/>
    <w:rsid w:val="00C8295F"/>
    <w:rsid w:val="00C83C68"/>
    <w:rsid w:val="00C86F7F"/>
    <w:rsid w:val="00C87467"/>
    <w:rsid w:val="00C8746E"/>
    <w:rsid w:val="00C87953"/>
    <w:rsid w:val="00C90C3D"/>
    <w:rsid w:val="00C9294D"/>
    <w:rsid w:val="00C95928"/>
    <w:rsid w:val="00C97BED"/>
    <w:rsid w:val="00CA230F"/>
    <w:rsid w:val="00CA2F52"/>
    <w:rsid w:val="00CA3269"/>
    <w:rsid w:val="00CA4C9C"/>
    <w:rsid w:val="00CA6232"/>
    <w:rsid w:val="00CA7459"/>
    <w:rsid w:val="00CB02DC"/>
    <w:rsid w:val="00CB2100"/>
    <w:rsid w:val="00CB48CA"/>
    <w:rsid w:val="00CB7055"/>
    <w:rsid w:val="00CB722E"/>
    <w:rsid w:val="00CB7F7F"/>
    <w:rsid w:val="00CC0BF1"/>
    <w:rsid w:val="00CC1802"/>
    <w:rsid w:val="00CC1C62"/>
    <w:rsid w:val="00CC2AAD"/>
    <w:rsid w:val="00CC33BE"/>
    <w:rsid w:val="00CC34CA"/>
    <w:rsid w:val="00CC458B"/>
    <w:rsid w:val="00CC4CD4"/>
    <w:rsid w:val="00CC4FB8"/>
    <w:rsid w:val="00CC59BD"/>
    <w:rsid w:val="00CC5DC7"/>
    <w:rsid w:val="00CD11C1"/>
    <w:rsid w:val="00CD160B"/>
    <w:rsid w:val="00CD17BD"/>
    <w:rsid w:val="00CD19B4"/>
    <w:rsid w:val="00CD2A1A"/>
    <w:rsid w:val="00CD3BB3"/>
    <w:rsid w:val="00CD3CAF"/>
    <w:rsid w:val="00CD4BCD"/>
    <w:rsid w:val="00CD50AE"/>
    <w:rsid w:val="00CD62DB"/>
    <w:rsid w:val="00CD7A17"/>
    <w:rsid w:val="00CE1675"/>
    <w:rsid w:val="00CE24D3"/>
    <w:rsid w:val="00CE2B1B"/>
    <w:rsid w:val="00CE5BF7"/>
    <w:rsid w:val="00CE68B8"/>
    <w:rsid w:val="00CE7D50"/>
    <w:rsid w:val="00CF248A"/>
    <w:rsid w:val="00CF77DD"/>
    <w:rsid w:val="00D00615"/>
    <w:rsid w:val="00D00C42"/>
    <w:rsid w:val="00D02C80"/>
    <w:rsid w:val="00D02E7B"/>
    <w:rsid w:val="00D03DDE"/>
    <w:rsid w:val="00D04D23"/>
    <w:rsid w:val="00D050C3"/>
    <w:rsid w:val="00D1010D"/>
    <w:rsid w:val="00D10310"/>
    <w:rsid w:val="00D13072"/>
    <w:rsid w:val="00D142A3"/>
    <w:rsid w:val="00D146ED"/>
    <w:rsid w:val="00D148FE"/>
    <w:rsid w:val="00D1513D"/>
    <w:rsid w:val="00D17160"/>
    <w:rsid w:val="00D2052C"/>
    <w:rsid w:val="00D20786"/>
    <w:rsid w:val="00D20A48"/>
    <w:rsid w:val="00D20F0E"/>
    <w:rsid w:val="00D272E5"/>
    <w:rsid w:val="00D34BCD"/>
    <w:rsid w:val="00D35164"/>
    <w:rsid w:val="00D35D0F"/>
    <w:rsid w:val="00D35E4F"/>
    <w:rsid w:val="00D363D7"/>
    <w:rsid w:val="00D37888"/>
    <w:rsid w:val="00D37BA2"/>
    <w:rsid w:val="00D42D14"/>
    <w:rsid w:val="00D4533C"/>
    <w:rsid w:val="00D4591E"/>
    <w:rsid w:val="00D45C47"/>
    <w:rsid w:val="00D473DF"/>
    <w:rsid w:val="00D4757D"/>
    <w:rsid w:val="00D475B7"/>
    <w:rsid w:val="00D47809"/>
    <w:rsid w:val="00D501DA"/>
    <w:rsid w:val="00D509C9"/>
    <w:rsid w:val="00D50EBA"/>
    <w:rsid w:val="00D516CD"/>
    <w:rsid w:val="00D518C0"/>
    <w:rsid w:val="00D54319"/>
    <w:rsid w:val="00D54E15"/>
    <w:rsid w:val="00D55BC4"/>
    <w:rsid w:val="00D5768D"/>
    <w:rsid w:val="00D57740"/>
    <w:rsid w:val="00D57F65"/>
    <w:rsid w:val="00D61530"/>
    <w:rsid w:val="00D63961"/>
    <w:rsid w:val="00D64778"/>
    <w:rsid w:val="00D6505D"/>
    <w:rsid w:val="00D65236"/>
    <w:rsid w:val="00D65593"/>
    <w:rsid w:val="00D65995"/>
    <w:rsid w:val="00D66040"/>
    <w:rsid w:val="00D67765"/>
    <w:rsid w:val="00D67F92"/>
    <w:rsid w:val="00D7008B"/>
    <w:rsid w:val="00D70B73"/>
    <w:rsid w:val="00D73AD1"/>
    <w:rsid w:val="00D7491F"/>
    <w:rsid w:val="00D74C37"/>
    <w:rsid w:val="00D751EA"/>
    <w:rsid w:val="00D76049"/>
    <w:rsid w:val="00D804DB"/>
    <w:rsid w:val="00D80A3D"/>
    <w:rsid w:val="00D82743"/>
    <w:rsid w:val="00D82CBE"/>
    <w:rsid w:val="00D82FED"/>
    <w:rsid w:val="00D873D3"/>
    <w:rsid w:val="00D87E45"/>
    <w:rsid w:val="00D91635"/>
    <w:rsid w:val="00D91881"/>
    <w:rsid w:val="00D924AC"/>
    <w:rsid w:val="00D92943"/>
    <w:rsid w:val="00D9381D"/>
    <w:rsid w:val="00D93D83"/>
    <w:rsid w:val="00D9448F"/>
    <w:rsid w:val="00D94623"/>
    <w:rsid w:val="00D94C16"/>
    <w:rsid w:val="00D95419"/>
    <w:rsid w:val="00D9541F"/>
    <w:rsid w:val="00D97BCE"/>
    <w:rsid w:val="00DA05E8"/>
    <w:rsid w:val="00DA0855"/>
    <w:rsid w:val="00DA2E58"/>
    <w:rsid w:val="00DA71E1"/>
    <w:rsid w:val="00DB09DA"/>
    <w:rsid w:val="00DB22E0"/>
    <w:rsid w:val="00DB290C"/>
    <w:rsid w:val="00DB5F02"/>
    <w:rsid w:val="00DB7378"/>
    <w:rsid w:val="00DB7B29"/>
    <w:rsid w:val="00DC07B1"/>
    <w:rsid w:val="00DC1801"/>
    <w:rsid w:val="00DC5462"/>
    <w:rsid w:val="00DC76ED"/>
    <w:rsid w:val="00DD0307"/>
    <w:rsid w:val="00DD275A"/>
    <w:rsid w:val="00DD2E8B"/>
    <w:rsid w:val="00DD3AD1"/>
    <w:rsid w:val="00DD541D"/>
    <w:rsid w:val="00DD57A2"/>
    <w:rsid w:val="00DD5DC2"/>
    <w:rsid w:val="00DD7F64"/>
    <w:rsid w:val="00DE0D19"/>
    <w:rsid w:val="00DE3D5C"/>
    <w:rsid w:val="00DE5378"/>
    <w:rsid w:val="00DE5C34"/>
    <w:rsid w:val="00DE7AC7"/>
    <w:rsid w:val="00DE7B9D"/>
    <w:rsid w:val="00DE7BEF"/>
    <w:rsid w:val="00DF1CB6"/>
    <w:rsid w:val="00DF1E57"/>
    <w:rsid w:val="00DF32E3"/>
    <w:rsid w:val="00DF3A47"/>
    <w:rsid w:val="00DF54EB"/>
    <w:rsid w:val="00DF66BF"/>
    <w:rsid w:val="00DF681B"/>
    <w:rsid w:val="00E016A1"/>
    <w:rsid w:val="00E020D7"/>
    <w:rsid w:val="00E062E2"/>
    <w:rsid w:val="00E12951"/>
    <w:rsid w:val="00E12C61"/>
    <w:rsid w:val="00E148DF"/>
    <w:rsid w:val="00E15C63"/>
    <w:rsid w:val="00E15DCD"/>
    <w:rsid w:val="00E17524"/>
    <w:rsid w:val="00E20659"/>
    <w:rsid w:val="00E20D9D"/>
    <w:rsid w:val="00E21B82"/>
    <w:rsid w:val="00E269F2"/>
    <w:rsid w:val="00E26F06"/>
    <w:rsid w:val="00E30F10"/>
    <w:rsid w:val="00E316DE"/>
    <w:rsid w:val="00E324F0"/>
    <w:rsid w:val="00E33235"/>
    <w:rsid w:val="00E34FC0"/>
    <w:rsid w:val="00E359B1"/>
    <w:rsid w:val="00E37846"/>
    <w:rsid w:val="00E37FA6"/>
    <w:rsid w:val="00E406B3"/>
    <w:rsid w:val="00E4097B"/>
    <w:rsid w:val="00E40B40"/>
    <w:rsid w:val="00E4106C"/>
    <w:rsid w:val="00E417A8"/>
    <w:rsid w:val="00E42290"/>
    <w:rsid w:val="00E4243D"/>
    <w:rsid w:val="00E42927"/>
    <w:rsid w:val="00E42ECE"/>
    <w:rsid w:val="00E439BA"/>
    <w:rsid w:val="00E43CF1"/>
    <w:rsid w:val="00E44FD9"/>
    <w:rsid w:val="00E454D0"/>
    <w:rsid w:val="00E46AD6"/>
    <w:rsid w:val="00E50C11"/>
    <w:rsid w:val="00E51C5B"/>
    <w:rsid w:val="00E53DD7"/>
    <w:rsid w:val="00E53E58"/>
    <w:rsid w:val="00E54BF6"/>
    <w:rsid w:val="00E54D70"/>
    <w:rsid w:val="00E5677F"/>
    <w:rsid w:val="00E61915"/>
    <w:rsid w:val="00E6579D"/>
    <w:rsid w:val="00E66475"/>
    <w:rsid w:val="00E6668F"/>
    <w:rsid w:val="00E667BA"/>
    <w:rsid w:val="00E71132"/>
    <w:rsid w:val="00E7167D"/>
    <w:rsid w:val="00E71971"/>
    <w:rsid w:val="00E71B54"/>
    <w:rsid w:val="00E71C6F"/>
    <w:rsid w:val="00E74773"/>
    <w:rsid w:val="00E7519E"/>
    <w:rsid w:val="00E757A4"/>
    <w:rsid w:val="00E75D52"/>
    <w:rsid w:val="00E77371"/>
    <w:rsid w:val="00E775AB"/>
    <w:rsid w:val="00E806EA"/>
    <w:rsid w:val="00E815BB"/>
    <w:rsid w:val="00E81FC5"/>
    <w:rsid w:val="00E8253A"/>
    <w:rsid w:val="00E83966"/>
    <w:rsid w:val="00E83C94"/>
    <w:rsid w:val="00E858E6"/>
    <w:rsid w:val="00E85AC0"/>
    <w:rsid w:val="00E87999"/>
    <w:rsid w:val="00E87DB6"/>
    <w:rsid w:val="00E900DC"/>
    <w:rsid w:val="00E91333"/>
    <w:rsid w:val="00E918D7"/>
    <w:rsid w:val="00E9358B"/>
    <w:rsid w:val="00E93C1E"/>
    <w:rsid w:val="00E93CDC"/>
    <w:rsid w:val="00E93FBA"/>
    <w:rsid w:val="00E95B78"/>
    <w:rsid w:val="00E97729"/>
    <w:rsid w:val="00E978BB"/>
    <w:rsid w:val="00EA14B2"/>
    <w:rsid w:val="00EA17B2"/>
    <w:rsid w:val="00EA2147"/>
    <w:rsid w:val="00EA32D3"/>
    <w:rsid w:val="00EA398F"/>
    <w:rsid w:val="00EA5599"/>
    <w:rsid w:val="00EA57C3"/>
    <w:rsid w:val="00EA67BB"/>
    <w:rsid w:val="00EA6BFE"/>
    <w:rsid w:val="00EA6E88"/>
    <w:rsid w:val="00EB0248"/>
    <w:rsid w:val="00EB1163"/>
    <w:rsid w:val="00EB2AD4"/>
    <w:rsid w:val="00EB3084"/>
    <w:rsid w:val="00EB3245"/>
    <w:rsid w:val="00EB3265"/>
    <w:rsid w:val="00EB3503"/>
    <w:rsid w:val="00EB4EF2"/>
    <w:rsid w:val="00EB4F20"/>
    <w:rsid w:val="00EB50E9"/>
    <w:rsid w:val="00EC0609"/>
    <w:rsid w:val="00EC5444"/>
    <w:rsid w:val="00EC586A"/>
    <w:rsid w:val="00EC634B"/>
    <w:rsid w:val="00EC6A10"/>
    <w:rsid w:val="00EC6C14"/>
    <w:rsid w:val="00EC6EB5"/>
    <w:rsid w:val="00ED2578"/>
    <w:rsid w:val="00ED38DF"/>
    <w:rsid w:val="00ED4548"/>
    <w:rsid w:val="00ED51EC"/>
    <w:rsid w:val="00EE10BC"/>
    <w:rsid w:val="00EE1B7B"/>
    <w:rsid w:val="00EE28A0"/>
    <w:rsid w:val="00EE2968"/>
    <w:rsid w:val="00EE2FEF"/>
    <w:rsid w:val="00EE480C"/>
    <w:rsid w:val="00EE5640"/>
    <w:rsid w:val="00EE6304"/>
    <w:rsid w:val="00EE6616"/>
    <w:rsid w:val="00EE7B5F"/>
    <w:rsid w:val="00EF0990"/>
    <w:rsid w:val="00EF0A09"/>
    <w:rsid w:val="00EF0F0D"/>
    <w:rsid w:val="00EF1D03"/>
    <w:rsid w:val="00EF37FE"/>
    <w:rsid w:val="00EF381E"/>
    <w:rsid w:val="00EF4263"/>
    <w:rsid w:val="00EF462E"/>
    <w:rsid w:val="00EF4D1F"/>
    <w:rsid w:val="00F016D8"/>
    <w:rsid w:val="00F026AC"/>
    <w:rsid w:val="00F0707A"/>
    <w:rsid w:val="00F076AF"/>
    <w:rsid w:val="00F078D4"/>
    <w:rsid w:val="00F1006C"/>
    <w:rsid w:val="00F10364"/>
    <w:rsid w:val="00F12B70"/>
    <w:rsid w:val="00F13E0D"/>
    <w:rsid w:val="00F17503"/>
    <w:rsid w:val="00F2013A"/>
    <w:rsid w:val="00F24C83"/>
    <w:rsid w:val="00F25A47"/>
    <w:rsid w:val="00F30AEF"/>
    <w:rsid w:val="00F30E5A"/>
    <w:rsid w:val="00F31596"/>
    <w:rsid w:val="00F325D4"/>
    <w:rsid w:val="00F32BB8"/>
    <w:rsid w:val="00F33355"/>
    <w:rsid w:val="00F34651"/>
    <w:rsid w:val="00F34808"/>
    <w:rsid w:val="00F36F7A"/>
    <w:rsid w:val="00F3754E"/>
    <w:rsid w:val="00F40E71"/>
    <w:rsid w:val="00F440BF"/>
    <w:rsid w:val="00F44A52"/>
    <w:rsid w:val="00F44B94"/>
    <w:rsid w:val="00F47249"/>
    <w:rsid w:val="00F511D3"/>
    <w:rsid w:val="00F521D4"/>
    <w:rsid w:val="00F53AF5"/>
    <w:rsid w:val="00F54904"/>
    <w:rsid w:val="00F559CD"/>
    <w:rsid w:val="00F55D2B"/>
    <w:rsid w:val="00F5677C"/>
    <w:rsid w:val="00F60091"/>
    <w:rsid w:val="00F60113"/>
    <w:rsid w:val="00F60145"/>
    <w:rsid w:val="00F60BBD"/>
    <w:rsid w:val="00F61B8A"/>
    <w:rsid w:val="00F6313B"/>
    <w:rsid w:val="00F63275"/>
    <w:rsid w:val="00F638A8"/>
    <w:rsid w:val="00F6410B"/>
    <w:rsid w:val="00F6620D"/>
    <w:rsid w:val="00F66427"/>
    <w:rsid w:val="00F70D88"/>
    <w:rsid w:val="00F730F7"/>
    <w:rsid w:val="00F74490"/>
    <w:rsid w:val="00F75569"/>
    <w:rsid w:val="00F772A9"/>
    <w:rsid w:val="00F82DC4"/>
    <w:rsid w:val="00F84C71"/>
    <w:rsid w:val="00F85140"/>
    <w:rsid w:val="00F862A0"/>
    <w:rsid w:val="00F86814"/>
    <w:rsid w:val="00F86881"/>
    <w:rsid w:val="00F86A7A"/>
    <w:rsid w:val="00F877A0"/>
    <w:rsid w:val="00F914F2"/>
    <w:rsid w:val="00F925DC"/>
    <w:rsid w:val="00F9276E"/>
    <w:rsid w:val="00F92FE5"/>
    <w:rsid w:val="00F94870"/>
    <w:rsid w:val="00F955A6"/>
    <w:rsid w:val="00F96F91"/>
    <w:rsid w:val="00FA2623"/>
    <w:rsid w:val="00FA3FF5"/>
    <w:rsid w:val="00FA5E43"/>
    <w:rsid w:val="00FA643A"/>
    <w:rsid w:val="00FB05D5"/>
    <w:rsid w:val="00FB1171"/>
    <w:rsid w:val="00FB12A0"/>
    <w:rsid w:val="00FB17EC"/>
    <w:rsid w:val="00FB2444"/>
    <w:rsid w:val="00FB2C5E"/>
    <w:rsid w:val="00FB3425"/>
    <w:rsid w:val="00FB4506"/>
    <w:rsid w:val="00FB6A86"/>
    <w:rsid w:val="00FB6DE3"/>
    <w:rsid w:val="00FB7696"/>
    <w:rsid w:val="00FC13B7"/>
    <w:rsid w:val="00FC173C"/>
    <w:rsid w:val="00FC2F57"/>
    <w:rsid w:val="00FC439C"/>
    <w:rsid w:val="00FC4FAA"/>
    <w:rsid w:val="00FC5534"/>
    <w:rsid w:val="00FC659F"/>
    <w:rsid w:val="00FC7326"/>
    <w:rsid w:val="00FD1783"/>
    <w:rsid w:val="00FD1928"/>
    <w:rsid w:val="00FD2814"/>
    <w:rsid w:val="00FD3080"/>
    <w:rsid w:val="00FD4031"/>
    <w:rsid w:val="00FD4136"/>
    <w:rsid w:val="00FD5281"/>
    <w:rsid w:val="00FD52FA"/>
    <w:rsid w:val="00FD5455"/>
    <w:rsid w:val="00FD6206"/>
    <w:rsid w:val="00FD68E8"/>
    <w:rsid w:val="00FD6A13"/>
    <w:rsid w:val="00FD7496"/>
    <w:rsid w:val="00FE2326"/>
    <w:rsid w:val="00FE25FF"/>
    <w:rsid w:val="00FE4461"/>
    <w:rsid w:val="00FE4A2C"/>
    <w:rsid w:val="00FE6A22"/>
    <w:rsid w:val="00FF010D"/>
    <w:rsid w:val="00FF0B12"/>
    <w:rsid w:val="00FF0CAB"/>
    <w:rsid w:val="00FF119B"/>
    <w:rsid w:val="00FF146D"/>
    <w:rsid w:val="00FF2111"/>
    <w:rsid w:val="00FF4EC2"/>
    <w:rsid w:val="00FF5068"/>
    <w:rsid w:val="00FF5D78"/>
    <w:rsid w:val="0251A4A4"/>
    <w:rsid w:val="052D2C33"/>
    <w:rsid w:val="0603636D"/>
    <w:rsid w:val="085C137B"/>
    <w:rsid w:val="0AC5BBF8"/>
    <w:rsid w:val="0B6D15D9"/>
    <w:rsid w:val="0CC5AF89"/>
    <w:rsid w:val="0DF851F5"/>
    <w:rsid w:val="0EAAF9CE"/>
    <w:rsid w:val="12F4AC0D"/>
    <w:rsid w:val="17DD6ED3"/>
    <w:rsid w:val="31D90B8F"/>
    <w:rsid w:val="39ECBFB0"/>
    <w:rsid w:val="3AC84EE2"/>
    <w:rsid w:val="3C77B246"/>
    <w:rsid w:val="3E25F749"/>
    <w:rsid w:val="3FA864C8"/>
    <w:rsid w:val="439E60A1"/>
    <w:rsid w:val="4A630A9D"/>
    <w:rsid w:val="51922E30"/>
    <w:rsid w:val="5445490C"/>
    <w:rsid w:val="5C64C467"/>
    <w:rsid w:val="5DE5D4CB"/>
    <w:rsid w:val="6B20CE42"/>
    <w:rsid w:val="6C692119"/>
    <w:rsid w:val="75C13DED"/>
    <w:rsid w:val="7DC228F3"/>
    <w:rsid w:val="7EEC5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57254C"/>
  <w15:docId w15:val="{829815E1-6D19-4F96-A7FB-31CA1BFD2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sz w:val="28"/>
        <w:szCs w:val="28"/>
        <w:lang w:val="en" w:eastAsia="en-US" w:bidi="ar-SA"/>
      </w:rPr>
    </w:rPrDefault>
    <w:pPrDefault>
      <w:pPr>
        <w:spacing w:before="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5E"/>
    <w:pPr>
      <w:spacing w:before="0" w:line="360" w:lineRule="auto"/>
      <w:contextualSpacing/>
    </w:pPr>
    <w:rPr>
      <w:rFonts w:ascii="Calibri" w:hAnsi="Calibri"/>
      <w:sz w:val="24"/>
    </w:rPr>
  </w:style>
  <w:style w:type="paragraph" w:styleId="Heading1">
    <w:name w:val="heading 1"/>
    <w:basedOn w:val="Normal"/>
    <w:next w:val="Normal"/>
    <w:autoRedefine/>
    <w:uiPriority w:val="9"/>
    <w:qFormat/>
    <w:rsid w:val="00441DF3"/>
    <w:pPr>
      <w:widowControl w:val="0"/>
      <w:shd w:val="clear" w:color="auto" w:fill="FFFFFF" w:themeFill="background1"/>
      <w:spacing w:line="240" w:lineRule="auto"/>
      <w:outlineLvl w:val="0"/>
    </w:pPr>
    <w:rPr>
      <w:rFonts w:cs="Calibri"/>
      <w:b/>
      <w:color w:val="434343"/>
      <w:sz w:val="76"/>
      <w:szCs w:val="76"/>
    </w:rPr>
  </w:style>
  <w:style w:type="paragraph" w:styleId="Heading2">
    <w:name w:val="heading 2"/>
    <w:basedOn w:val="Normal"/>
    <w:next w:val="Normal"/>
    <w:autoRedefine/>
    <w:uiPriority w:val="9"/>
    <w:unhideWhenUsed/>
    <w:qFormat/>
    <w:rsid w:val="00EC634B"/>
    <w:pPr>
      <w:keepNext/>
      <w:keepLines/>
      <w:shd w:val="clear" w:color="auto" w:fill="FFFFFF"/>
      <w:spacing w:before="120" w:after="240" w:line="240" w:lineRule="auto"/>
      <w:ind w:left="-14"/>
      <w:outlineLvl w:val="1"/>
    </w:pPr>
    <w:rPr>
      <w:b/>
      <w:color w:val="434343"/>
      <w:sz w:val="36"/>
      <w:szCs w:val="36"/>
    </w:rPr>
  </w:style>
  <w:style w:type="paragraph" w:styleId="Heading3">
    <w:name w:val="heading 3"/>
    <w:basedOn w:val="Normal"/>
    <w:next w:val="Normal"/>
    <w:autoRedefine/>
    <w:uiPriority w:val="9"/>
    <w:unhideWhenUsed/>
    <w:qFormat/>
    <w:rsid w:val="003529F8"/>
    <w:pPr>
      <w:spacing w:before="120" w:after="120" w:line="240" w:lineRule="auto"/>
      <w:outlineLvl w:val="2"/>
    </w:pPr>
    <w:rPr>
      <w:b/>
      <w:color w:val="20124D"/>
      <w:sz w:val="32"/>
      <w:szCs w:val="32"/>
    </w:rPr>
  </w:style>
  <w:style w:type="paragraph" w:styleId="Heading4">
    <w:name w:val="heading 4"/>
    <w:basedOn w:val="Normal"/>
    <w:next w:val="Normal"/>
    <w:uiPriority w:val="9"/>
    <w:unhideWhenUsed/>
    <w:qFormat/>
    <w:rsid w:val="007D246B"/>
    <w:pPr>
      <w:keepNext/>
      <w:keepLines/>
      <w:spacing w:before="160"/>
      <w:outlineLvl w:val="3"/>
    </w:pPr>
    <w:rPr>
      <w:b/>
      <w:color w:val="434343"/>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440" w:line="240" w:lineRule="auto"/>
    </w:pPr>
    <w:rPr>
      <w:b/>
      <w:color w:val="404040"/>
      <w:sz w:val="96"/>
      <w:szCs w:val="96"/>
    </w:rPr>
  </w:style>
  <w:style w:type="paragraph" w:styleId="Subtitle">
    <w:name w:val="Subtitle"/>
    <w:basedOn w:val="Normal"/>
    <w:next w:val="Normal"/>
    <w:uiPriority w:val="11"/>
    <w:qFormat/>
    <w:pPr>
      <w:keepNext/>
      <w:keepLines/>
      <w:spacing w:after="200"/>
    </w:pPr>
    <w:rPr>
      <w:sz w:val="32"/>
      <w:szCs w:val="32"/>
    </w:rPr>
  </w:style>
  <w:style w:type="paragraph" w:styleId="Header">
    <w:name w:val="header"/>
    <w:basedOn w:val="Normal"/>
    <w:link w:val="HeaderChar"/>
    <w:uiPriority w:val="99"/>
    <w:unhideWhenUsed/>
    <w:rsid w:val="007D246B"/>
    <w:pPr>
      <w:tabs>
        <w:tab w:val="center" w:pos="4680"/>
        <w:tab w:val="right" w:pos="9360"/>
      </w:tabs>
      <w:spacing w:line="240" w:lineRule="auto"/>
    </w:pPr>
  </w:style>
  <w:style w:type="character" w:customStyle="1" w:styleId="HeaderChar">
    <w:name w:val="Header Char"/>
    <w:basedOn w:val="DefaultParagraphFont"/>
    <w:link w:val="Header"/>
    <w:uiPriority w:val="99"/>
    <w:rsid w:val="007D246B"/>
  </w:style>
  <w:style w:type="paragraph" w:styleId="Footer">
    <w:name w:val="footer"/>
    <w:basedOn w:val="Normal"/>
    <w:link w:val="FooterChar"/>
    <w:uiPriority w:val="99"/>
    <w:unhideWhenUsed/>
    <w:rsid w:val="007D246B"/>
    <w:pPr>
      <w:tabs>
        <w:tab w:val="center" w:pos="4680"/>
        <w:tab w:val="right" w:pos="9360"/>
      </w:tabs>
      <w:spacing w:line="240" w:lineRule="auto"/>
    </w:pPr>
  </w:style>
  <w:style w:type="character" w:customStyle="1" w:styleId="FooterChar">
    <w:name w:val="Footer Char"/>
    <w:basedOn w:val="DefaultParagraphFont"/>
    <w:link w:val="Footer"/>
    <w:uiPriority w:val="99"/>
    <w:rsid w:val="007D246B"/>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pPr>
  </w:style>
  <w:style w:type="character" w:styleId="CommentReference">
    <w:name w:val="annotation reference"/>
    <w:basedOn w:val="DefaultParagraphFont"/>
    <w:uiPriority w:val="99"/>
    <w:semiHidden/>
    <w:unhideWhenUsed/>
    <w:rsid w:val="0066451B"/>
    <w:rPr>
      <w:sz w:val="16"/>
      <w:szCs w:val="16"/>
    </w:rPr>
  </w:style>
  <w:style w:type="paragraph" w:styleId="CommentText">
    <w:name w:val="annotation text"/>
    <w:basedOn w:val="Normal"/>
    <w:link w:val="CommentTextChar"/>
    <w:uiPriority w:val="99"/>
    <w:unhideWhenUsed/>
    <w:rsid w:val="0066451B"/>
    <w:pPr>
      <w:spacing w:line="240" w:lineRule="auto"/>
    </w:pPr>
    <w:rPr>
      <w:sz w:val="20"/>
      <w:szCs w:val="20"/>
    </w:rPr>
  </w:style>
  <w:style w:type="character" w:customStyle="1" w:styleId="CommentTextChar">
    <w:name w:val="Comment Text Char"/>
    <w:basedOn w:val="DefaultParagraphFont"/>
    <w:link w:val="CommentText"/>
    <w:uiPriority w:val="99"/>
    <w:rsid w:val="0066451B"/>
    <w:rPr>
      <w:sz w:val="20"/>
      <w:szCs w:val="20"/>
    </w:rPr>
  </w:style>
  <w:style w:type="paragraph" w:styleId="CommentSubject">
    <w:name w:val="annotation subject"/>
    <w:basedOn w:val="CommentText"/>
    <w:next w:val="CommentText"/>
    <w:link w:val="CommentSubjectChar"/>
    <w:uiPriority w:val="99"/>
    <w:semiHidden/>
    <w:unhideWhenUsed/>
    <w:rsid w:val="0066451B"/>
    <w:rPr>
      <w:b/>
      <w:bCs/>
    </w:rPr>
  </w:style>
  <w:style w:type="character" w:customStyle="1" w:styleId="CommentSubjectChar">
    <w:name w:val="Comment Subject Char"/>
    <w:basedOn w:val="CommentTextChar"/>
    <w:link w:val="CommentSubject"/>
    <w:uiPriority w:val="99"/>
    <w:semiHidden/>
    <w:rsid w:val="0066451B"/>
    <w:rPr>
      <w:b/>
      <w:bCs/>
      <w:sz w:val="20"/>
      <w:szCs w:val="20"/>
    </w:rPr>
  </w:style>
  <w:style w:type="paragraph" w:styleId="BalloonText">
    <w:name w:val="Balloon Text"/>
    <w:basedOn w:val="Normal"/>
    <w:link w:val="BalloonTextChar"/>
    <w:uiPriority w:val="99"/>
    <w:semiHidden/>
    <w:unhideWhenUsed/>
    <w:rsid w:val="0066451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51B"/>
    <w:rPr>
      <w:rFonts w:ascii="Segoe UI" w:hAnsi="Segoe UI" w:cs="Segoe UI"/>
      <w:sz w:val="18"/>
      <w:szCs w:val="18"/>
    </w:rPr>
  </w:style>
  <w:style w:type="character" w:styleId="Hyperlink">
    <w:name w:val="Hyperlink"/>
    <w:basedOn w:val="DefaultParagraphFont"/>
    <w:uiPriority w:val="99"/>
    <w:unhideWhenUsed/>
    <w:rsid w:val="00E324F0"/>
    <w:rPr>
      <w:color w:val="0000FF" w:themeColor="hyperlink"/>
      <w:u w:val="single"/>
    </w:rPr>
  </w:style>
  <w:style w:type="character" w:styleId="UnresolvedMention">
    <w:name w:val="Unresolved Mention"/>
    <w:basedOn w:val="DefaultParagraphFont"/>
    <w:uiPriority w:val="99"/>
    <w:semiHidden/>
    <w:unhideWhenUsed/>
    <w:rsid w:val="00576A85"/>
    <w:rPr>
      <w:color w:val="605E5C"/>
      <w:shd w:val="clear" w:color="auto" w:fill="E1DFDD"/>
    </w:rPr>
  </w:style>
  <w:style w:type="character" w:styleId="SubtleEmphasis">
    <w:name w:val="Subtle Emphasis"/>
    <w:basedOn w:val="DefaultParagraphFont"/>
    <w:uiPriority w:val="19"/>
    <w:qFormat/>
    <w:rsid w:val="006A6B76"/>
    <w:rPr>
      <w:i/>
      <w:iCs/>
      <w:color w:val="404040" w:themeColor="text1" w:themeTint="BF"/>
    </w:rPr>
  </w:style>
  <w:style w:type="paragraph" w:customStyle="1" w:styleId="Picture">
    <w:name w:val="Picture"/>
    <w:basedOn w:val="Normal"/>
    <w:link w:val="PictureChar"/>
    <w:qFormat/>
    <w:rsid w:val="005B007E"/>
    <w:pPr>
      <w:shd w:val="clear" w:color="auto" w:fill="FFFFFF"/>
      <w:spacing w:line="240" w:lineRule="auto"/>
      <w:jc w:val="center"/>
    </w:pPr>
  </w:style>
  <w:style w:type="character" w:customStyle="1" w:styleId="PictureChar">
    <w:name w:val="Picture Char"/>
    <w:basedOn w:val="DefaultParagraphFont"/>
    <w:link w:val="Picture"/>
    <w:rsid w:val="005B007E"/>
    <w:rPr>
      <w:sz w:val="24"/>
      <w:shd w:val="clear" w:color="auto" w:fill="FFFFFF"/>
    </w:rPr>
  </w:style>
  <w:style w:type="paragraph" w:styleId="NormalWeb">
    <w:name w:val="Normal (Web)"/>
    <w:basedOn w:val="Normal"/>
    <w:uiPriority w:val="99"/>
    <w:semiHidden/>
    <w:unhideWhenUsed/>
    <w:rsid w:val="00B65F26"/>
    <w:pPr>
      <w:spacing w:before="100" w:beforeAutospacing="1" w:after="100" w:afterAutospacing="1" w:line="240" w:lineRule="auto"/>
      <w:contextualSpacing w:val="0"/>
    </w:pPr>
    <w:rPr>
      <w:rFonts w:ascii="Times New Roman" w:eastAsia="Times New Roman" w:hAnsi="Times New Roman" w:cs="Times New Roman"/>
      <w:szCs w:val="24"/>
      <w:lang w:val="en-US"/>
    </w:rPr>
  </w:style>
  <w:style w:type="character" w:styleId="Strong">
    <w:name w:val="Strong"/>
    <w:basedOn w:val="DefaultParagraphFont"/>
    <w:uiPriority w:val="22"/>
    <w:qFormat/>
    <w:rsid w:val="00B65F26"/>
    <w:rPr>
      <w:b/>
      <w:bCs/>
    </w:rPr>
  </w:style>
  <w:style w:type="paragraph" w:styleId="HTMLPreformatted">
    <w:name w:val="HTML Preformatted"/>
    <w:basedOn w:val="Normal"/>
    <w:link w:val="HTMLPreformattedChar"/>
    <w:uiPriority w:val="99"/>
    <w:semiHidden/>
    <w:unhideWhenUsed/>
    <w:rsid w:val="00B65F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65F26"/>
    <w:rPr>
      <w:rFonts w:ascii="Courier New" w:eastAsia="Times New Roman" w:hAnsi="Courier New" w:cs="Courier New"/>
      <w:sz w:val="20"/>
      <w:szCs w:val="20"/>
      <w:lang w:val="en-US"/>
    </w:rPr>
  </w:style>
  <w:style w:type="character" w:styleId="FollowedHyperlink">
    <w:name w:val="FollowedHyperlink"/>
    <w:basedOn w:val="DefaultParagraphFont"/>
    <w:uiPriority w:val="99"/>
    <w:semiHidden/>
    <w:unhideWhenUsed/>
    <w:rsid w:val="005C2E2E"/>
    <w:rPr>
      <w:color w:val="800080" w:themeColor="followedHyperlink"/>
      <w:u w:val="single"/>
    </w:rPr>
  </w:style>
  <w:style w:type="character" w:styleId="HTMLCode">
    <w:name w:val="HTML Code"/>
    <w:basedOn w:val="DefaultParagraphFont"/>
    <w:uiPriority w:val="99"/>
    <w:semiHidden/>
    <w:unhideWhenUsed/>
    <w:rsid w:val="00A93915"/>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A578B6"/>
    <w:rPr>
      <w:color w:val="605E5C"/>
      <w:shd w:val="clear" w:color="auto" w:fill="E1DFDD"/>
    </w:rPr>
  </w:style>
  <w:style w:type="character" w:customStyle="1" w:styleId="break-text">
    <w:name w:val="break-text"/>
    <w:basedOn w:val="DefaultParagraphFont"/>
    <w:rsid w:val="00222B88"/>
  </w:style>
  <w:style w:type="paragraph" w:styleId="EndnoteText">
    <w:name w:val="endnote text"/>
    <w:basedOn w:val="Normal"/>
    <w:link w:val="EndnoteTextChar"/>
    <w:uiPriority w:val="99"/>
    <w:semiHidden/>
    <w:unhideWhenUsed/>
    <w:rsid w:val="00BB4F42"/>
    <w:pPr>
      <w:spacing w:line="240" w:lineRule="auto"/>
    </w:pPr>
    <w:rPr>
      <w:sz w:val="20"/>
      <w:szCs w:val="20"/>
    </w:rPr>
  </w:style>
  <w:style w:type="character" w:customStyle="1" w:styleId="EndnoteTextChar">
    <w:name w:val="Endnote Text Char"/>
    <w:basedOn w:val="DefaultParagraphFont"/>
    <w:link w:val="EndnoteText"/>
    <w:uiPriority w:val="99"/>
    <w:semiHidden/>
    <w:rsid w:val="00BB4F42"/>
    <w:rPr>
      <w:rFonts w:ascii="Calibri" w:hAnsi="Calibri"/>
      <w:sz w:val="20"/>
      <w:szCs w:val="20"/>
    </w:rPr>
  </w:style>
  <w:style w:type="character" w:styleId="EndnoteReference">
    <w:name w:val="endnote reference"/>
    <w:basedOn w:val="DefaultParagraphFont"/>
    <w:uiPriority w:val="99"/>
    <w:semiHidden/>
    <w:unhideWhenUsed/>
    <w:rsid w:val="00BB4F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58971">
      <w:bodyDiv w:val="1"/>
      <w:marLeft w:val="0"/>
      <w:marRight w:val="0"/>
      <w:marTop w:val="0"/>
      <w:marBottom w:val="0"/>
      <w:divBdr>
        <w:top w:val="none" w:sz="0" w:space="0" w:color="auto"/>
        <w:left w:val="none" w:sz="0" w:space="0" w:color="auto"/>
        <w:bottom w:val="none" w:sz="0" w:space="0" w:color="auto"/>
        <w:right w:val="none" w:sz="0" w:space="0" w:color="auto"/>
      </w:divBdr>
    </w:div>
    <w:div w:id="230966478">
      <w:bodyDiv w:val="1"/>
      <w:marLeft w:val="0"/>
      <w:marRight w:val="0"/>
      <w:marTop w:val="0"/>
      <w:marBottom w:val="0"/>
      <w:divBdr>
        <w:top w:val="none" w:sz="0" w:space="0" w:color="auto"/>
        <w:left w:val="none" w:sz="0" w:space="0" w:color="auto"/>
        <w:bottom w:val="none" w:sz="0" w:space="0" w:color="auto"/>
        <w:right w:val="none" w:sz="0" w:space="0" w:color="auto"/>
      </w:divBdr>
    </w:div>
    <w:div w:id="279534836">
      <w:bodyDiv w:val="1"/>
      <w:marLeft w:val="0"/>
      <w:marRight w:val="0"/>
      <w:marTop w:val="0"/>
      <w:marBottom w:val="0"/>
      <w:divBdr>
        <w:top w:val="none" w:sz="0" w:space="0" w:color="auto"/>
        <w:left w:val="none" w:sz="0" w:space="0" w:color="auto"/>
        <w:bottom w:val="none" w:sz="0" w:space="0" w:color="auto"/>
        <w:right w:val="none" w:sz="0" w:space="0" w:color="auto"/>
      </w:divBdr>
    </w:div>
    <w:div w:id="317072702">
      <w:bodyDiv w:val="1"/>
      <w:marLeft w:val="0"/>
      <w:marRight w:val="0"/>
      <w:marTop w:val="0"/>
      <w:marBottom w:val="0"/>
      <w:divBdr>
        <w:top w:val="none" w:sz="0" w:space="0" w:color="auto"/>
        <w:left w:val="none" w:sz="0" w:space="0" w:color="auto"/>
        <w:bottom w:val="none" w:sz="0" w:space="0" w:color="auto"/>
        <w:right w:val="none" w:sz="0" w:space="0" w:color="auto"/>
      </w:divBdr>
    </w:div>
    <w:div w:id="591278998">
      <w:bodyDiv w:val="1"/>
      <w:marLeft w:val="0"/>
      <w:marRight w:val="0"/>
      <w:marTop w:val="0"/>
      <w:marBottom w:val="0"/>
      <w:divBdr>
        <w:top w:val="none" w:sz="0" w:space="0" w:color="auto"/>
        <w:left w:val="none" w:sz="0" w:space="0" w:color="auto"/>
        <w:bottom w:val="none" w:sz="0" w:space="0" w:color="auto"/>
        <w:right w:val="none" w:sz="0" w:space="0" w:color="auto"/>
      </w:divBdr>
    </w:div>
    <w:div w:id="716318578">
      <w:bodyDiv w:val="1"/>
      <w:marLeft w:val="0"/>
      <w:marRight w:val="0"/>
      <w:marTop w:val="0"/>
      <w:marBottom w:val="0"/>
      <w:divBdr>
        <w:top w:val="none" w:sz="0" w:space="0" w:color="auto"/>
        <w:left w:val="none" w:sz="0" w:space="0" w:color="auto"/>
        <w:bottom w:val="none" w:sz="0" w:space="0" w:color="auto"/>
        <w:right w:val="none" w:sz="0" w:space="0" w:color="auto"/>
      </w:divBdr>
    </w:div>
    <w:div w:id="989481290">
      <w:bodyDiv w:val="1"/>
      <w:marLeft w:val="0"/>
      <w:marRight w:val="0"/>
      <w:marTop w:val="0"/>
      <w:marBottom w:val="0"/>
      <w:divBdr>
        <w:top w:val="none" w:sz="0" w:space="0" w:color="auto"/>
        <w:left w:val="none" w:sz="0" w:space="0" w:color="auto"/>
        <w:bottom w:val="none" w:sz="0" w:space="0" w:color="auto"/>
        <w:right w:val="none" w:sz="0" w:space="0" w:color="auto"/>
      </w:divBdr>
    </w:div>
    <w:div w:id="1117677870">
      <w:bodyDiv w:val="1"/>
      <w:marLeft w:val="0"/>
      <w:marRight w:val="0"/>
      <w:marTop w:val="0"/>
      <w:marBottom w:val="0"/>
      <w:divBdr>
        <w:top w:val="none" w:sz="0" w:space="0" w:color="auto"/>
        <w:left w:val="none" w:sz="0" w:space="0" w:color="auto"/>
        <w:bottom w:val="none" w:sz="0" w:space="0" w:color="auto"/>
        <w:right w:val="none" w:sz="0" w:space="0" w:color="auto"/>
      </w:divBdr>
    </w:div>
    <w:div w:id="1245457990">
      <w:bodyDiv w:val="1"/>
      <w:marLeft w:val="0"/>
      <w:marRight w:val="0"/>
      <w:marTop w:val="0"/>
      <w:marBottom w:val="0"/>
      <w:divBdr>
        <w:top w:val="none" w:sz="0" w:space="0" w:color="auto"/>
        <w:left w:val="none" w:sz="0" w:space="0" w:color="auto"/>
        <w:bottom w:val="none" w:sz="0" w:space="0" w:color="auto"/>
        <w:right w:val="none" w:sz="0" w:space="0" w:color="auto"/>
      </w:divBdr>
      <w:divsChild>
        <w:div w:id="556864402">
          <w:marLeft w:val="0"/>
          <w:marRight w:val="0"/>
          <w:marTop w:val="0"/>
          <w:marBottom w:val="0"/>
          <w:divBdr>
            <w:top w:val="none" w:sz="0" w:space="0" w:color="auto"/>
            <w:left w:val="none" w:sz="0" w:space="0" w:color="auto"/>
            <w:bottom w:val="none" w:sz="0" w:space="0" w:color="auto"/>
            <w:right w:val="none" w:sz="0" w:space="0" w:color="auto"/>
          </w:divBdr>
        </w:div>
        <w:div w:id="1403723223">
          <w:marLeft w:val="0"/>
          <w:marRight w:val="0"/>
          <w:marTop w:val="0"/>
          <w:marBottom w:val="0"/>
          <w:divBdr>
            <w:top w:val="none" w:sz="0" w:space="0" w:color="auto"/>
            <w:left w:val="none" w:sz="0" w:space="0" w:color="auto"/>
            <w:bottom w:val="none" w:sz="0" w:space="0" w:color="auto"/>
            <w:right w:val="none" w:sz="0" w:space="0" w:color="auto"/>
          </w:divBdr>
        </w:div>
      </w:divsChild>
    </w:div>
    <w:div w:id="1262839114">
      <w:bodyDiv w:val="1"/>
      <w:marLeft w:val="0"/>
      <w:marRight w:val="0"/>
      <w:marTop w:val="0"/>
      <w:marBottom w:val="0"/>
      <w:divBdr>
        <w:top w:val="none" w:sz="0" w:space="0" w:color="auto"/>
        <w:left w:val="none" w:sz="0" w:space="0" w:color="auto"/>
        <w:bottom w:val="none" w:sz="0" w:space="0" w:color="auto"/>
        <w:right w:val="none" w:sz="0" w:space="0" w:color="auto"/>
      </w:divBdr>
    </w:div>
    <w:div w:id="1413117431">
      <w:bodyDiv w:val="1"/>
      <w:marLeft w:val="0"/>
      <w:marRight w:val="0"/>
      <w:marTop w:val="0"/>
      <w:marBottom w:val="0"/>
      <w:divBdr>
        <w:top w:val="none" w:sz="0" w:space="0" w:color="auto"/>
        <w:left w:val="none" w:sz="0" w:space="0" w:color="auto"/>
        <w:bottom w:val="none" w:sz="0" w:space="0" w:color="auto"/>
        <w:right w:val="none" w:sz="0" w:space="0" w:color="auto"/>
      </w:divBdr>
      <w:divsChild>
        <w:div w:id="569392758">
          <w:marLeft w:val="0"/>
          <w:marRight w:val="0"/>
          <w:marTop w:val="360"/>
          <w:marBottom w:val="0"/>
          <w:divBdr>
            <w:top w:val="none" w:sz="0" w:space="0" w:color="auto"/>
            <w:left w:val="none" w:sz="0" w:space="0" w:color="auto"/>
            <w:bottom w:val="none" w:sz="0" w:space="0" w:color="auto"/>
            <w:right w:val="none" w:sz="0" w:space="0" w:color="auto"/>
          </w:divBdr>
        </w:div>
        <w:div w:id="874587329">
          <w:marLeft w:val="0"/>
          <w:marRight w:val="0"/>
          <w:marTop w:val="0"/>
          <w:marBottom w:val="0"/>
          <w:divBdr>
            <w:top w:val="none" w:sz="0" w:space="0" w:color="auto"/>
            <w:left w:val="none" w:sz="0" w:space="0" w:color="auto"/>
            <w:bottom w:val="none" w:sz="0" w:space="0" w:color="auto"/>
            <w:right w:val="none" w:sz="0" w:space="0" w:color="auto"/>
          </w:divBdr>
        </w:div>
      </w:divsChild>
    </w:div>
    <w:div w:id="1638994590">
      <w:bodyDiv w:val="1"/>
      <w:marLeft w:val="0"/>
      <w:marRight w:val="0"/>
      <w:marTop w:val="0"/>
      <w:marBottom w:val="0"/>
      <w:divBdr>
        <w:top w:val="none" w:sz="0" w:space="0" w:color="auto"/>
        <w:left w:val="none" w:sz="0" w:space="0" w:color="auto"/>
        <w:bottom w:val="none" w:sz="0" w:space="0" w:color="auto"/>
        <w:right w:val="none" w:sz="0" w:space="0" w:color="auto"/>
      </w:divBdr>
      <w:divsChild>
        <w:div w:id="35131095">
          <w:marLeft w:val="0"/>
          <w:marRight w:val="0"/>
          <w:marTop w:val="0"/>
          <w:marBottom w:val="0"/>
          <w:divBdr>
            <w:top w:val="none" w:sz="0" w:space="0" w:color="auto"/>
            <w:left w:val="none" w:sz="0" w:space="0" w:color="auto"/>
            <w:bottom w:val="none" w:sz="0" w:space="0" w:color="auto"/>
            <w:right w:val="none" w:sz="0" w:space="0" w:color="auto"/>
          </w:divBdr>
        </w:div>
        <w:div w:id="577445840">
          <w:marLeft w:val="0"/>
          <w:marRight w:val="0"/>
          <w:marTop w:val="0"/>
          <w:marBottom w:val="0"/>
          <w:divBdr>
            <w:top w:val="none" w:sz="0" w:space="0" w:color="auto"/>
            <w:left w:val="none" w:sz="0" w:space="0" w:color="auto"/>
            <w:bottom w:val="none" w:sz="0" w:space="0" w:color="auto"/>
            <w:right w:val="none" w:sz="0" w:space="0" w:color="auto"/>
          </w:divBdr>
        </w:div>
        <w:div w:id="1514799644">
          <w:marLeft w:val="0"/>
          <w:marRight w:val="0"/>
          <w:marTop w:val="0"/>
          <w:marBottom w:val="0"/>
          <w:divBdr>
            <w:top w:val="none" w:sz="0" w:space="0" w:color="auto"/>
            <w:left w:val="none" w:sz="0" w:space="0" w:color="auto"/>
            <w:bottom w:val="none" w:sz="0" w:space="0" w:color="auto"/>
            <w:right w:val="none" w:sz="0" w:space="0" w:color="auto"/>
          </w:divBdr>
        </w:div>
        <w:div w:id="1521971030">
          <w:marLeft w:val="0"/>
          <w:marRight w:val="0"/>
          <w:marTop w:val="0"/>
          <w:marBottom w:val="0"/>
          <w:divBdr>
            <w:top w:val="none" w:sz="0" w:space="0" w:color="auto"/>
            <w:left w:val="none" w:sz="0" w:space="0" w:color="auto"/>
            <w:bottom w:val="none" w:sz="0" w:space="0" w:color="auto"/>
            <w:right w:val="none" w:sz="0" w:space="0" w:color="auto"/>
          </w:divBdr>
        </w:div>
        <w:div w:id="1734041467">
          <w:marLeft w:val="0"/>
          <w:marRight w:val="0"/>
          <w:marTop w:val="0"/>
          <w:marBottom w:val="0"/>
          <w:divBdr>
            <w:top w:val="none" w:sz="0" w:space="0" w:color="auto"/>
            <w:left w:val="none" w:sz="0" w:space="0" w:color="auto"/>
            <w:bottom w:val="none" w:sz="0" w:space="0" w:color="auto"/>
            <w:right w:val="none" w:sz="0" w:space="0" w:color="auto"/>
          </w:divBdr>
        </w:div>
        <w:div w:id="1897424158">
          <w:marLeft w:val="0"/>
          <w:marRight w:val="0"/>
          <w:marTop w:val="0"/>
          <w:marBottom w:val="0"/>
          <w:divBdr>
            <w:top w:val="none" w:sz="0" w:space="0" w:color="auto"/>
            <w:left w:val="none" w:sz="0" w:space="0" w:color="auto"/>
            <w:bottom w:val="none" w:sz="0" w:space="0" w:color="auto"/>
            <w:right w:val="none" w:sz="0" w:space="0" w:color="auto"/>
          </w:divBdr>
        </w:div>
        <w:div w:id="2043631354">
          <w:marLeft w:val="0"/>
          <w:marRight w:val="0"/>
          <w:marTop w:val="0"/>
          <w:marBottom w:val="0"/>
          <w:divBdr>
            <w:top w:val="none" w:sz="0" w:space="0" w:color="auto"/>
            <w:left w:val="none" w:sz="0" w:space="0" w:color="auto"/>
            <w:bottom w:val="none" w:sz="0" w:space="0" w:color="auto"/>
            <w:right w:val="none" w:sz="0" w:space="0" w:color="auto"/>
          </w:divBdr>
        </w:div>
      </w:divsChild>
    </w:div>
    <w:div w:id="1891262978">
      <w:bodyDiv w:val="1"/>
      <w:marLeft w:val="0"/>
      <w:marRight w:val="0"/>
      <w:marTop w:val="0"/>
      <w:marBottom w:val="0"/>
      <w:divBdr>
        <w:top w:val="none" w:sz="0" w:space="0" w:color="auto"/>
        <w:left w:val="none" w:sz="0" w:space="0" w:color="auto"/>
        <w:bottom w:val="none" w:sz="0" w:space="0" w:color="auto"/>
        <w:right w:val="none" w:sz="0" w:space="0" w:color="auto"/>
      </w:divBdr>
    </w:div>
    <w:div w:id="1977300162">
      <w:bodyDiv w:val="1"/>
      <w:marLeft w:val="0"/>
      <w:marRight w:val="0"/>
      <w:marTop w:val="0"/>
      <w:marBottom w:val="0"/>
      <w:divBdr>
        <w:top w:val="none" w:sz="0" w:space="0" w:color="auto"/>
        <w:left w:val="none" w:sz="0" w:space="0" w:color="auto"/>
        <w:bottom w:val="none" w:sz="0" w:space="0" w:color="auto"/>
        <w:right w:val="none" w:sz="0" w:space="0" w:color="auto"/>
      </w:divBdr>
      <w:divsChild>
        <w:div w:id="769857213">
          <w:marLeft w:val="0"/>
          <w:marRight w:val="0"/>
          <w:marTop w:val="0"/>
          <w:marBottom w:val="240"/>
          <w:divBdr>
            <w:top w:val="none" w:sz="0" w:space="0" w:color="auto"/>
            <w:left w:val="none" w:sz="0" w:space="0" w:color="auto"/>
            <w:bottom w:val="none" w:sz="0" w:space="0" w:color="auto"/>
            <w:right w:val="none" w:sz="0" w:space="0" w:color="auto"/>
          </w:divBdr>
        </w:div>
        <w:div w:id="1902864574">
          <w:marLeft w:val="0"/>
          <w:marRight w:val="0"/>
          <w:marTop w:val="0"/>
          <w:marBottom w:val="24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hyperlink" Target="https://www.youtube.com/embed/50_qBoKGKxs?feature=oembed" TargetMode="External"/><Relationship Id="rId1" Type="http://schemas.openxmlformats.org/officeDocument/2006/relationships/hyperlink" Target="https://docs.unity3d.com/Manual/class-Rigidbody.html" TargetMode="External"/><Relationship Id="rId5" Type="http://schemas.openxmlformats.org/officeDocument/2006/relationships/hyperlink" Target="https://www.gamasutra.com/view/news/200150/Why_ambient_sound_matters_to_your_game.php" TargetMode="External"/><Relationship Id="rId4" Type="http://schemas.openxmlformats.org/officeDocument/2006/relationships/hyperlink" Target="https://www.gamasutra.com/view/feature/131646/creating_an_interactive_audio_.php"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0.jp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hyperlink" Target="https://www.youtube.com/embed/bS3_dyB43eY?feature=oembed" TargetMode="External"/><Relationship Id="rId33" Type="http://schemas.openxmlformats.org/officeDocument/2006/relationships/hyperlink" Target="https://gamedevbeginner.com/how-to-fade-audio-in-unity-i-tested-every-method-this-ones-the-best/"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cs.unity3d.com/ScriptReference/Collider.OnCollisionEnter.html" TargetMode="External"/><Relationship Id="rId20" Type="http://schemas.openxmlformats.org/officeDocument/2006/relationships/image" Target="media/image7.jpg"/><Relationship Id="rId29" Type="http://schemas.openxmlformats.org/officeDocument/2006/relationships/image" Target="media/image13.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cs.unity3d.com/ScriptReference/Collider.OnCollisionEnter.html" TargetMode="External"/><Relationship Id="rId32" Type="http://schemas.openxmlformats.org/officeDocument/2006/relationships/image" Target="media/image16.png"/><Relationship Id="rId37" Type="http://schemas.openxmlformats.org/officeDocument/2006/relationships/footer" Target="footer2.xml"/><Relationship Id="rId40" Type="http://schemas.openxmlformats.org/officeDocument/2006/relationships/fontTable" Target="fontTable.xml"/><Relationship Id="R274c32fa61674c38" Type="http://schemas.microsoft.com/office/2019/09/relationships/intelligence" Target="intelligenc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9.jpg"/><Relationship Id="rId28" Type="http://schemas.openxmlformats.org/officeDocument/2006/relationships/image" Target="media/image12.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youtube.com/embed/8fSQ8W-iKtU?feature=oembed"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github.com/shamim-akhtar/pgge/tree/Week07" TargetMode="External"/><Relationship Id="rId14" Type="http://schemas.microsoft.com/office/2016/09/relationships/commentsIds" Target="commentsIds.xml"/><Relationship Id="rId22" Type="http://schemas.openxmlformats.org/officeDocument/2006/relationships/hyperlink" Target="https://www.youtube.com/embed/CiHaY3YL5gE?feature=oembed"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71900-6A12-43A0-BB31-2454C3380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5</TotalTime>
  <Pages>29</Pages>
  <Words>3877</Words>
  <Characters>2210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7</CharactersWithSpaces>
  <SharedDoc>false</SharedDoc>
  <HLinks>
    <vt:vector size="36" baseType="variant">
      <vt:variant>
        <vt:i4>5505059</vt:i4>
      </vt:variant>
      <vt:variant>
        <vt:i4>0</vt:i4>
      </vt:variant>
      <vt:variant>
        <vt:i4>0</vt:i4>
      </vt:variant>
      <vt:variant>
        <vt:i4>5</vt:i4>
      </vt:variant>
      <vt:variant>
        <vt:lpwstr>https://gamedevbeginner.com/how-to-fade-audio-in-unity-i-tested-every-method-this-ones-the-best/</vt:lpwstr>
      </vt:variant>
      <vt:variant>
        <vt:lpwstr>second_method</vt:lpwstr>
      </vt:variant>
      <vt:variant>
        <vt:i4>2162730</vt:i4>
      </vt:variant>
      <vt:variant>
        <vt:i4>12</vt:i4>
      </vt:variant>
      <vt:variant>
        <vt:i4>0</vt:i4>
      </vt:variant>
      <vt:variant>
        <vt:i4>5</vt:i4>
      </vt:variant>
      <vt:variant>
        <vt:lpwstr>https://docs.unity3d.com/2019.3/Documentation/Manual/class-AudioSource.html</vt:lpwstr>
      </vt:variant>
      <vt:variant>
        <vt:lpwstr/>
      </vt:variant>
      <vt:variant>
        <vt:i4>1966109</vt:i4>
      </vt:variant>
      <vt:variant>
        <vt:i4>9</vt:i4>
      </vt:variant>
      <vt:variant>
        <vt:i4>0</vt:i4>
      </vt:variant>
      <vt:variant>
        <vt:i4>5</vt:i4>
      </vt:variant>
      <vt:variant>
        <vt:lpwstr>https://gamedevbeginner.com/10-unity-audio-tips-that-you-wont-find-in-the-tutorials/</vt:lpwstr>
      </vt:variant>
      <vt:variant>
        <vt:lpwstr/>
      </vt:variant>
      <vt:variant>
        <vt:i4>3342396</vt:i4>
      </vt:variant>
      <vt:variant>
        <vt:i4>6</vt:i4>
      </vt:variant>
      <vt:variant>
        <vt:i4>0</vt:i4>
      </vt:variant>
      <vt:variant>
        <vt:i4>5</vt:i4>
      </vt:variant>
      <vt:variant>
        <vt:lpwstr>https://www.gamasutra.com/view/news/200150/Why_ambient_sound_matters_to_your_game.php</vt:lpwstr>
      </vt:variant>
      <vt:variant>
        <vt:lpwstr/>
      </vt:variant>
      <vt:variant>
        <vt:i4>589914</vt:i4>
      </vt:variant>
      <vt:variant>
        <vt:i4>3</vt:i4>
      </vt:variant>
      <vt:variant>
        <vt:i4>0</vt:i4>
      </vt:variant>
      <vt:variant>
        <vt:i4>5</vt:i4>
      </vt:variant>
      <vt:variant>
        <vt:lpwstr>https://docs.unity3d.com/ScriptReference/AudioSource.html</vt:lpwstr>
      </vt:variant>
      <vt:variant>
        <vt:lpwstr/>
      </vt:variant>
      <vt:variant>
        <vt:i4>6553696</vt:i4>
      </vt:variant>
      <vt:variant>
        <vt:i4>0</vt:i4>
      </vt:variant>
      <vt:variant>
        <vt:i4>0</vt:i4>
      </vt:variant>
      <vt:variant>
        <vt:i4>5</vt:i4>
      </vt:variant>
      <vt:variant>
        <vt:lpwstr>https://www.gamasutra.com/view/feature/131646/creating_an_interactive_audio_.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 AKHTAR (TP)</dc:creator>
  <cp:keywords/>
  <cp:lastModifiedBy>Shamim AKHTAR (TP)</cp:lastModifiedBy>
  <cp:revision>2015</cp:revision>
  <dcterms:created xsi:type="dcterms:W3CDTF">2020-10-19T00:13:00Z</dcterms:created>
  <dcterms:modified xsi:type="dcterms:W3CDTF">2023-11-28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22-10-24T07:52:23Z</vt:lpwstr>
  </property>
  <property fmtid="{D5CDD505-2E9C-101B-9397-08002B2CF9AE}" pid="4" name="MSIP_Label_f69d7fc4-da81-42e5-b309-526f71322d86_Method">
    <vt:lpwstr>Privilege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dcec69ee-3bad-457e-87a3-0d7a3a5b48dc</vt:lpwstr>
  </property>
  <property fmtid="{D5CDD505-2E9C-101B-9397-08002B2CF9AE}" pid="8" name="MSIP_Label_f69d7fc4-da81-42e5-b309-526f71322d86_ContentBits">
    <vt:lpwstr>0</vt:lpwstr>
  </property>
</Properties>
</file>